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4E00" w:rsidRDefault="009D4E00" w:rsidP="008A49AF">
      <w:pPr>
        <w:shd w:val="clear" w:color="auto" w:fill="FFFFFF"/>
        <w:rPr>
          <w:rFonts w:ascii="Arial" w:hAnsi="Arial"/>
          <w:b/>
          <w:i/>
          <w:color w:val="000000"/>
          <w:sz w:val="20"/>
          <w:szCs w:val="22"/>
        </w:rPr>
      </w:pPr>
    </w:p>
    <w:p w:rsidR="002072B9" w:rsidRDefault="002072B9" w:rsidP="008A49AF">
      <w:pPr>
        <w:shd w:val="clear" w:color="auto" w:fill="FFFFFF"/>
        <w:rPr>
          <w:rFonts w:ascii="Arial" w:hAnsi="Arial"/>
          <w:b/>
          <w:i/>
          <w:color w:val="000000"/>
          <w:sz w:val="20"/>
          <w:szCs w:val="22"/>
        </w:rPr>
      </w:pPr>
    </w:p>
    <w:p w:rsidR="009D4E00" w:rsidRDefault="009D4E00" w:rsidP="008A49AF">
      <w:pPr>
        <w:shd w:val="clear" w:color="auto" w:fill="FFFFFF"/>
        <w:rPr>
          <w:rFonts w:ascii="Arial" w:hAnsi="Arial"/>
          <w:b/>
          <w:i/>
          <w:color w:val="000000"/>
          <w:sz w:val="20"/>
          <w:szCs w:val="22"/>
        </w:rPr>
      </w:pPr>
    </w:p>
    <w:p w:rsidR="00F905A5" w:rsidRPr="00CC5D40" w:rsidRDefault="00F905A5" w:rsidP="008A49AF">
      <w:pPr>
        <w:shd w:val="clear" w:color="auto" w:fill="FFFFFF"/>
        <w:rPr>
          <w:rFonts w:ascii="Arial" w:hAnsi="Arial"/>
          <w:b/>
          <w:i/>
          <w:color w:val="000000"/>
          <w:sz w:val="20"/>
          <w:szCs w:val="22"/>
        </w:rPr>
      </w:pPr>
    </w:p>
    <w:p w:rsidR="00E14200" w:rsidRPr="00B13CF1" w:rsidRDefault="00A3119B" w:rsidP="008A49AF">
      <w:pPr>
        <w:shd w:val="clear" w:color="auto" w:fill="FFFFFF"/>
        <w:rPr>
          <w:rFonts w:ascii="Arial" w:hAnsi="Arial"/>
          <w:b/>
          <w:color w:val="000000"/>
          <w:sz w:val="20"/>
          <w:szCs w:val="22"/>
        </w:rPr>
      </w:pPr>
      <w:r w:rsidRPr="00A3119B">
        <w:rPr>
          <w:rFonts w:ascii="Arial" w:hAnsi="Arial"/>
          <w:b/>
          <w:color w:val="000000"/>
          <w:sz w:val="20"/>
          <w:szCs w:val="22"/>
        </w:rPr>
        <w:pict>
          <v:shapetype id="_x0000_t156" coordsize="21600,21600" o:spt="156" adj="2809,10800" path="m@25@0c@26@3@27@1@28@0m@21@4c@22@5@23@6@24@4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textpathok="t" o:connecttype="custom" o:connectlocs="@35,@0;@38,10800;@37,@4;@36,10800" o:connectangles="270,180,90,0"/>
            <v:textpath on="t" fitshape="t" xscale="t"/>
            <v:handles>
              <v:h position="topLeft,#0" yrange="0,4459"/>
              <v:h position="#1,bottomRight" xrange="8640,12960"/>
            </v:handles>
            <o:lock v:ext="edit" text="t" shapetype="t"/>
          </v:shapetype>
          <v:shape id="_x0000_i1025" type="#_x0000_t156" style="width:522.6pt;height:49.35pt" fillcolor="black" stroked="f">
            <v:fill color2="#099"/>
            <v:shadow on="t" color="silver" opacity="52429f" offset="3pt,3pt"/>
            <v:textpath style="font-family:&quot;Lucida Calligraphy&quot;;font-weight:bold;v-text-kern:t" trim="t" fitpath="t" xscale="f" string="The Catholic Communities of"/>
          </v:shape>
        </w:pict>
      </w:r>
    </w:p>
    <w:p w:rsidR="008A49AF" w:rsidRPr="00B13CF1" w:rsidRDefault="008A49AF" w:rsidP="008A49AF">
      <w:pPr>
        <w:shd w:val="clear" w:color="auto" w:fill="FFFFFF"/>
        <w:rPr>
          <w:rFonts w:ascii="Arial" w:hAnsi="Arial"/>
          <w:b/>
          <w:color w:val="000000"/>
          <w:sz w:val="20"/>
          <w:szCs w:val="22"/>
        </w:rPr>
      </w:pPr>
    </w:p>
    <w:p w:rsidR="008A49AF" w:rsidRPr="00B13CF1" w:rsidRDefault="008A49AF" w:rsidP="008A49AF">
      <w:pPr>
        <w:shd w:val="clear" w:color="auto" w:fill="FFFFFF"/>
        <w:rPr>
          <w:rFonts w:ascii="Lucida Calligraphy" w:hAnsi="Lucida Calligraphy"/>
          <w:b/>
          <w:bCs/>
          <w:smallCaps/>
          <w:color w:val="000000"/>
          <w:sz w:val="28"/>
        </w:rPr>
      </w:pPr>
      <w:smartTag w:uri="urn:schemas-microsoft-com:office:smarttags" w:element="Street">
        <w:smartTag w:uri="urn:schemas-microsoft-com:office:smarttags" w:element="address">
          <w:r w:rsidRPr="00B13CF1">
            <w:rPr>
              <w:rFonts w:ascii="Lucida Calligraphy" w:hAnsi="Lucida Calligraphy"/>
              <w:b/>
              <w:smallCaps/>
              <w:color w:val="000000"/>
              <w:sz w:val="36"/>
              <w:szCs w:val="36"/>
            </w:rPr>
            <w:t>S</w:t>
          </w:r>
          <w:r w:rsidRPr="00B13CF1">
            <w:rPr>
              <w:rFonts w:ascii="Lucida Calligraphy" w:hAnsi="Lucida Calligraphy"/>
              <w:b/>
              <w:smallCaps/>
              <w:color w:val="000000"/>
              <w:sz w:val="28"/>
              <w:szCs w:val="28"/>
            </w:rPr>
            <w:t xml:space="preserve">t. </w:t>
          </w:r>
          <w:r w:rsidRPr="00B13CF1">
            <w:rPr>
              <w:rFonts w:ascii="Lucida Calligraphy" w:hAnsi="Lucida Calligraphy"/>
              <w:b/>
              <w:smallCaps/>
              <w:color w:val="000000"/>
              <w:sz w:val="36"/>
              <w:szCs w:val="36"/>
            </w:rPr>
            <w:t>J</w:t>
          </w:r>
          <w:r w:rsidRPr="00B13CF1">
            <w:rPr>
              <w:rFonts w:ascii="Lucida Calligraphy" w:hAnsi="Lucida Calligraphy"/>
              <w:b/>
              <w:smallCaps/>
              <w:color w:val="000000"/>
              <w:sz w:val="28"/>
              <w:szCs w:val="28"/>
            </w:rPr>
            <w:t>osaphat</w:t>
          </w:r>
          <w:r w:rsidRPr="00B13CF1">
            <w:rPr>
              <w:rFonts w:ascii="Lucida Calligraphy" w:hAnsi="Lucida Calligraphy"/>
              <w:b/>
              <w:smallCaps/>
              <w:color w:val="000000"/>
              <w:sz w:val="28"/>
              <w:szCs w:val="28"/>
            </w:rPr>
            <w:tab/>
          </w:r>
          <w:r w:rsidRPr="00B13CF1">
            <w:rPr>
              <w:rFonts w:ascii="Lucida Calligraphy" w:hAnsi="Lucida Calligraphy"/>
              <w:b/>
              <w:smallCaps/>
              <w:color w:val="000000"/>
            </w:rPr>
            <w:tab/>
          </w:r>
          <w:r w:rsidRPr="00B13CF1">
            <w:rPr>
              <w:rFonts w:ascii="Lucida Calligraphy" w:hAnsi="Lucida Calligraphy"/>
              <w:b/>
              <w:smallCaps/>
              <w:color w:val="000000"/>
            </w:rPr>
            <w:tab/>
          </w:r>
          <w:r w:rsidRPr="00B13CF1">
            <w:rPr>
              <w:rFonts w:ascii="Lucida Calligraphy" w:hAnsi="Lucida Calligraphy"/>
              <w:b/>
              <w:bCs/>
              <w:smallCaps/>
              <w:color w:val="000000"/>
              <w:sz w:val="28"/>
            </w:rPr>
            <w:tab/>
          </w:r>
          <w:r w:rsidRPr="00B13CF1">
            <w:rPr>
              <w:rFonts w:ascii="Lucida Calligraphy" w:hAnsi="Lucida Calligraphy"/>
              <w:b/>
              <w:bCs/>
              <w:smallCaps/>
              <w:color w:val="000000"/>
              <w:sz w:val="36"/>
              <w:szCs w:val="36"/>
            </w:rPr>
            <w:t>S</w:t>
          </w:r>
          <w:r w:rsidRPr="00B13CF1">
            <w:rPr>
              <w:rFonts w:ascii="Lucida Calligraphy" w:hAnsi="Lucida Calligraphy"/>
              <w:b/>
              <w:bCs/>
              <w:smallCaps/>
              <w:color w:val="000000"/>
              <w:sz w:val="28"/>
            </w:rPr>
            <w:t xml:space="preserve">t. </w:t>
          </w:r>
          <w:r w:rsidRPr="00B13CF1">
            <w:rPr>
              <w:rFonts w:ascii="Lucida Calligraphy" w:hAnsi="Lucida Calligraphy"/>
              <w:b/>
              <w:bCs/>
              <w:smallCaps/>
              <w:color w:val="000000"/>
              <w:sz w:val="36"/>
              <w:szCs w:val="36"/>
            </w:rPr>
            <w:t>G</w:t>
          </w:r>
          <w:r w:rsidRPr="00B13CF1">
            <w:rPr>
              <w:rFonts w:ascii="Lucida Calligraphy" w:hAnsi="Lucida Calligraphy"/>
              <w:b/>
              <w:bCs/>
              <w:smallCaps/>
              <w:color w:val="000000"/>
              <w:sz w:val="28"/>
            </w:rPr>
            <w:t>abriel</w:t>
          </w:r>
          <w:r w:rsidRPr="00B13CF1">
            <w:rPr>
              <w:rFonts w:ascii="Lucida Calligraphy" w:hAnsi="Lucida Calligraphy"/>
              <w:b/>
              <w:bCs/>
              <w:smallCaps/>
              <w:color w:val="000000"/>
              <w:sz w:val="28"/>
            </w:rPr>
            <w:tab/>
          </w:r>
          <w:r w:rsidRPr="00B13CF1">
            <w:rPr>
              <w:rFonts w:ascii="Lucida Calligraphy" w:hAnsi="Lucida Calligraphy"/>
              <w:b/>
              <w:bCs/>
              <w:smallCaps/>
              <w:color w:val="000000"/>
              <w:sz w:val="28"/>
            </w:rPr>
            <w:tab/>
          </w:r>
          <w:r w:rsidRPr="00B13CF1">
            <w:rPr>
              <w:rFonts w:ascii="Lucida Calligraphy" w:hAnsi="Lucida Calligraphy"/>
              <w:b/>
              <w:bCs/>
              <w:smallCaps/>
              <w:color w:val="000000"/>
              <w:sz w:val="28"/>
            </w:rPr>
            <w:tab/>
          </w:r>
          <w:r w:rsidRPr="00B13CF1">
            <w:rPr>
              <w:rFonts w:ascii="Lucida Calligraphy" w:hAnsi="Lucida Calligraphy"/>
              <w:b/>
              <w:bCs/>
              <w:smallCaps/>
              <w:color w:val="000000"/>
              <w:sz w:val="36"/>
              <w:szCs w:val="36"/>
            </w:rPr>
            <w:t>S</w:t>
          </w:r>
          <w:r w:rsidRPr="00B13CF1">
            <w:rPr>
              <w:rFonts w:ascii="Lucida Calligraphy" w:hAnsi="Lucida Calligraphy"/>
              <w:b/>
              <w:bCs/>
              <w:smallCaps/>
              <w:color w:val="000000"/>
              <w:sz w:val="28"/>
            </w:rPr>
            <w:t>t.</w:t>
          </w:r>
        </w:smartTag>
      </w:smartTag>
      <w:r w:rsidRPr="00B13CF1">
        <w:rPr>
          <w:rFonts w:ascii="Lucida Calligraphy" w:hAnsi="Lucida Calligraphy"/>
          <w:b/>
          <w:bCs/>
          <w:smallCaps/>
          <w:color w:val="000000"/>
          <w:sz w:val="36"/>
          <w:szCs w:val="36"/>
        </w:rPr>
        <w:t>F</w:t>
      </w:r>
      <w:r w:rsidRPr="00B13CF1">
        <w:rPr>
          <w:rFonts w:ascii="Lucida Calligraphy" w:hAnsi="Lucida Calligraphy"/>
          <w:b/>
          <w:bCs/>
          <w:smallCaps/>
          <w:color w:val="000000"/>
          <w:sz w:val="28"/>
        </w:rPr>
        <w:t>rancis</w:t>
      </w:r>
    </w:p>
    <w:p w:rsidR="008A49AF" w:rsidRPr="00B13CF1" w:rsidRDefault="008A49AF" w:rsidP="008A49AF">
      <w:pPr>
        <w:shd w:val="clear" w:color="auto" w:fill="FFFFFF"/>
        <w:rPr>
          <w:rFonts w:ascii="Arial" w:hAnsi="Arial"/>
          <w:b/>
          <w:color w:val="000000"/>
          <w:sz w:val="20"/>
          <w:szCs w:val="20"/>
        </w:rPr>
      </w:pPr>
      <w:r w:rsidRPr="00B13CF1">
        <w:rPr>
          <w:rFonts w:ascii="Arial" w:hAnsi="Arial"/>
          <w:color w:val="000000"/>
          <w:sz w:val="22"/>
          <w:szCs w:val="22"/>
        </w:rPr>
        <w:t xml:space="preserve">  704 N 9</w:t>
      </w:r>
      <w:r w:rsidRPr="00B13CF1">
        <w:rPr>
          <w:rFonts w:ascii="Arial" w:hAnsi="Arial"/>
          <w:color w:val="000000"/>
          <w:sz w:val="22"/>
          <w:szCs w:val="22"/>
          <w:vertAlign w:val="superscript"/>
        </w:rPr>
        <w:t>th</w:t>
      </w:r>
      <w:r w:rsidRPr="00B13CF1">
        <w:rPr>
          <w:rFonts w:ascii="Arial" w:hAnsi="Arial"/>
          <w:color w:val="000000"/>
          <w:sz w:val="22"/>
          <w:szCs w:val="22"/>
        </w:rPr>
        <w:t xml:space="preserve"> St, </w:t>
      </w:r>
      <w:r w:rsidRPr="00B13CF1">
        <w:rPr>
          <w:rFonts w:ascii="Arial" w:hAnsi="Arial"/>
          <w:color w:val="000000"/>
          <w:sz w:val="20"/>
          <w:szCs w:val="20"/>
        </w:rPr>
        <w:t xml:space="preserve">P.O. Box </w:t>
      </w:r>
      <w:smartTag w:uri="urn:schemas-microsoft-com:office:smarttags" w:element="Street">
        <w:smartTag w:uri="urn:schemas-microsoft-com:office:smarttags" w:element="address">
          <w:r w:rsidRPr="00B13CF1">
            <w:rPr>
              <w:rFonts w:ascii="Arial" w:hAnsi="Arial"/>
              <w:color w:val="000000"/>
              <w:sz w:val="20"/>
              <w:szCs w:val="20"/>
            </w:rPr>
            <w:t>626</w:t>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t>112 Market St</w:t>
          </w:r>
        </w:smartTag>
      </w:smartTag>
      <w:r w:rsidRPr="00B13CF1">
        <w:rPr>
          <w:rFonts w:ascii="Arial" w:hAnsi="Arial"/>
          <w:color w:val="000000"/>
          <w:sz w:val="20"/>
          <w:szCs w:val="20"/>
        </w:rPr>
        <w:t>.</w:t>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t xml:space="preserve">                  220 </w:t>
      </w:r>
      <w:smartTag w:uri="urn:schemas-microsoft-com:office:smarttags" w:element="Street">
        <w:smartTag w:uri="urn:schemas-microsoft-com:office:smarttags" w:element="address">
          <w:r w:rsidRPr="00B13CF1">
            <w:rPr>
              <w:rFonts w:ascii="Arial" w:hAnsi="Arial"/>
              <w:color w:val="000000"/>
              <w:sz w:val="20"/>
              <w:szCs w:val="20"/>
            </w:rPr>
            <w:t>W. Carleton St</w:t>
          </w:r>
        </w:smartTag>
      </w:smartTag>
      <w:r w:rsidRPr="00B13CF1">
        <w:rPr>
          <w:rFonts w:ascii="Arial" w:hAnsi="Arial"/>
          <w:color w:val="000000"/>
          <w:sz w:val="20"/>
          <w:szCs w:val="20"/>
        </w:rPr>
        <w:t>.</w:t>
      </w:r>
    </w:p>
    <w:p w:rsidR="008A49AF" w:rsidRPr="00B13CF1" w:rsidRDefault="008A49AF" w:rsidP="008A49AF">
      <w:pPr>
        <w:shd w:val="clear" w:color="auto" w:fill="FFFFFF"/>
        <w:tabs>
          <w:tab w:val="left" w:pos="1260"/>
        </w:tabs>
        <w:rPr>
          <w:rFonts w:ascii="Arial" w:hAnsi="Arial"/>
          <w:color w:val="000000"/>
          <w:sz w:val="20"/>
          <w:szCs w:val="20"/>
        </w:rPr>
      </w:pPr>
      <w:r w:rsidRPr="00B13CF1">
        <w:rPr>
          <w:rFonts w:ascii="Arial" w:hAnsi="Arial"/>
          <w:color w:val="000000"/>
          <w:sz w:val="20"/>
          <w:szCs w:val="20"/>
        </w:rPr>
        <w:t xml:space="preserve">  Loup City, NE 68853</w:t>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t>Hazard, NE 68841</w:t>
      </w:r>
      <w:r w:rsidRPr="00B13CF1">
        <w:rPr>
          <w:rFonts w:ascii="Arial" w:hAnsi="Arial"/>
          <w:color w:val="000000"/>
          <w:sz w:val="20"/>
          <w:szCs w:val="20"/>
        </w:rPr>
        <w:tab/>
      </w:r>
      <w:r w:rsidRPr="00B13CF1">
        <w:rPr>
          <w:rFonts w:ascii="Arial" w:hAnsi="Arial"/>
          <w:color w:val="000000"/>
          <w:sz w:val="20"/>
          <w:szCs w:val="20"/>
        </w:rPr>
        <w:tab/>
        <w:t xml:space="preserve">                  Ashton, NE 68817</w:t>
      </w:r>
    </w:p>
    <w:p w:rsidR="008A49AF" w:rsidRPr="00B13CF1" w:rsidRDefault="008A49AF" w:rsidP="008A49AF">
      <w:pPr>
        <w:shd w:val="clear" w:color="auto" w:fill="FFFFFF"/>
        <w:rPr>
          <w:rFonts w:ascii="Arial" w:hAnsi="Arial"/>
          <w:color w:val="000000"/>
          <w:sz w:val="20"/>
          <w:szCs w:val="20"/>
          <w:u w:val="single"/>
        </w:rPr>
      </w:pPr>
      <w:r w:rsidRPr="00B13CF1">
        <w:rPr>
          <w:rFonts w:ascii="Arial" w:hAnsi="Arial"/>
          <w:b/>
          <w:color w:val="000000"/>
          <w:sz w:val="20"/>
          <w:szCs w:val="20"/>
        </w:rPr>
        <w:tab/>
      </w:r>
      <w:r w:rsidRPr="00B13CF1">
        <w:rPr>
          <w:rFonts w:ascii="Arial" w:hAnsi="Arial"/>
          <w:b/>
          <w:color w:val="000000"/>
          <w:sz w:val="20"/>
          <w:szCs w:val="20"/>
        </w:rPr>
        <w:tab/>
      </w:r>
      <w:r w:rsidRPr="00B13CF1">
        <w:rPr>
          <w:rFonts w:ascii="Arial" w:hAnsi="Arial"/>
          <w:b/>
          <w:color w:val="000000"/>
          <w:sz w:val="20"/>
          <w:szCs w:val="20"/>
        </w:rPr>
        <w:tab/>
      </w:r>
      <w:r w:rsidRPr="00B13CF1">
        <w:rPr>
          <w:rFonts w:ascii="Arial" w:hAnsi="Arial"/>
          <w:color w:val="000000"/>
          <w:sz w:val="20"/>
          <w:szCs w:val="20"/>
        </w:rPr>
        <w:t xml:space="preserve"> Email: </w:t>
      </w:r>
      <w:hyperlink r:id="rId8" w:history="1">
        <w:r w:rsidRPr="00B13CF1">
          <w:rPr>
            <w:rStyle w:val="Hyperlink"/>
            <w:rFonts w:ascii="Arial" w:hAnsi="Arial"/>
            <w:color w:val="000000"/>
            <w:sz w:val="20"/>
            <w:szCs w:val="20"/>
          </w:rPr>
          <w:t>josaphatsaint@yahoo.com</w:t>
        </w:r>
      </w:hyperlink>
    </w:p>
    <w:p w:rsidR="0046150A" w:rsidRDefault="0046150A" w:rsidP="008A49AF">
      <w:pPr>
        <w:shd w:val="clear" w:color="auto" w:fill="FFFFFF"/>
        <w:jc w:val="center"/>
        <w:rPr>
          <w:rFonts w:ascii="Arial" w:hAnsi="Arial" w:cs="Arial"/>
          <w:b/>
          <w:color w:val="000000"/>
          <w:sz w:val="22"/>
          <w:szCs w:val="22"/>
        </w:rPr>
      </w:pPr>
    </w:p>
    <w:p w:rsidR="008A49AF" w:rsidRPr="00B13CF1" w:rsidRDefault="008A49AF" w:rsidP="008A49AF">
      <w:pPr>
        <w:shd w:val="clear" w:color="auto" w:fill="FFFFFF"/>
        <w:jc w:val="center"/>
        <w:rPr>
          <w:rFonts w:ascii="Arial" w:hAnsi="Arial" w:cs="Arial"/>
          <w:b/>
          <w:color w:val="000000"/>
          <w:sz w:val="22"/>
          <w:szCs w:val="22"/>
        </w:rPr>
      </w:pPr>
      <w:r w:rsidRPr="00B13CF1">
        <w:rPr>
          <w:rFonts w:ascii="Arial" w:hAnsi="Arial" w:cs="Arial"/>
          <w:b/>
          <w:color w:val="000000"/>
          <w:sz w:val="22"/>
          <w:szCs w:val="22"/>
        </w:rPr>
        <w:t>PASTORAL STAFF AND PHONE NUMB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8"/>
        <w:gridCol w:w="8388"/>
      </w:tblGrid>
      <w:tr w:rsidR="008A49AF" w:rsidRPr="002207B0" w:rsidTr="002207B0">
        <w:tc>
          <w:tcPr>
            <w:tcW w:w="262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 xml:space="preserve">Priest &amp; Pastor:           </w:t>
            </w:r>
          </w:p>
        </w:tc>
        <w:tc>
          <w:tcPr>
            <w:tcW w:w="8388" w:type="dxa"/>
            <w:shd w:val="clear" w:color="auto" w:fill="auto"/>
          </w:tcPr>
          <w:p w:rsidR="008A49AF" w:rsidRPr="002207B0" w:rsidRDefault="008A49AF" w:rsidP="003A3CBA">
            <w:pPr>
              <w:rPr>
                <w:rFonts w:ascii="Arial" w:hAnsi="Arial" w:cs="Arial"/>
                <w:b/>
                <w:color w:val="000000"/>
                <w:sz w:val="18"/>
                <w:szCs w:val="18"/>
              </w:rPr>
            </w:pPr>
            <w:r w:rsidRPr="002207B0">
              <w:rPr>
                <w:rFonts w:ascii="Arial" w:hAnsi="Arial" w:cs="Arial"/>
                <w:color w:val="000000"/>
                <w:sz w:val="18"/>
                <w:szCs w:val="18"/>
              </w:rPr>
              <w:t xml:space="preserve">Fr. </w:t>
            </w:r>
            <w:r w:rsidR="00D4796A">
              <w:rPr>
                <w:rFonts w:ascii="Arial" w:hAnsi="Arial" w:cs="Arial"/>
                <w:color w:val="000000"/>
                <w:sz w:val="18"/>
                <w:szCs w:val="18"/>
              </w:rPr>
              <w:t>Richard L. Piontkowski</w:t>
            </w:r>
            <w:r w:rsidRPr="002207B0">
              <w:rPr>
                <w:rFonts w:ascii="Arial" w:hAnsi="Arial" w:cs="Arial"/>
                <w:color w:val="000000"/>
                <w:sz w:val="18"/>
                <w:szCs w:val="18"/>
              </w:rPr>
              <w:t xml:space="preserve"> - Office/Rectory 745-0315 and  Ravenna Office  452-3109 or                                                   Ravenna Rectory 452-3314 </w:t>
            </w:r>
            <w:r w:rsidR="003A3CBA">
              <w:rPr>
                <w:rFonts w:ascii="Arial" w:hAnsi="Arial" w:cs="Arial"/>
                <w:color w:val="000000"/>
                <w:sz w:val="18"/>
                <w:szCs w:val="18"/>
              </w:rPr>
              <w:t>Cell-308-530-5803 – e-mail: piontkow@nponline.net</w:t>
            </w:r>
          </w:p>
        </w:tc>
      </w:tr>
      <w:tr w:rsidR="008A49AF" w:rsidRPr="002207B0" w:rsidTr="002207B0">
        <w:tc>
          <w:tcPr>
            <w:tcW w:w="262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Secretary:</w:t>
            </w:r>
          </w:p>
        </w:tc>
        <w:tc>
          <w:tcPr>
            <w:tcW w:w="8388" w:type="dxa"/>
            <w:shd w:val="clear" w:color="auto" w:fill="auto"/>
          </w:tcPr>
          <w:p w:rsidR="008A49AF" w:rsidRPr="002207B0" w:rsidRDefault="008A49AF" w:rsidP="007F77FF">
            <w:pPr>
              <w:rPr>
                <w:rFonts w:ascii="Arial" w:hAnsi="Arial" w:cs="Arial"/>
                <w:b/>
                <w:color w:val="000000"/>
                <w:sz w:val="18"/>
                <w:szCs w:val="18"/>
              </w:rPr>
            </w:pPr>
            <w:r w:rsidRPr="002207B0">
              <w:rPr>
                <w:rFonts w:ascii="Arial" w:hAnsi="Arial" w:cs="Arial"/>
                <w:color w:val="000000"/>
                <w:sz w:val="18"/>
                <w:szCs w:val="18"/>
              </w:rPr>
              <w:t xml:space="preserve">Carolyn Sekutera   Office 745-0315   </w:t>
            </w:r>
            <w:r w:rsidR="007F77FF">
              <w:rPr>
                <w:rFonts w:ascii="Arial" w:hAnsi="Arial" w:cs="Arial"/>
                <w:color w:val="000000"/>
                <w:sz w:val="18"/>
                <w:szCs w:val="18"/>
              </w:rPr>
              <w:t>(Monday,</w:t>
            </w:r>
            <w:r w:rsidR="007D4892">
              <w:rPr>
                <w:rFonts w:ascii="Arial" w:hAnsi="Arial" w:cs="Arial"/>
                <w:color w:val="000000"/>
                <w:sz w:val="18"/>
                <w:szCs w:val="18"/>
              </w:rPr>
              <w:t xml:space="preserve"> Tuesday, Wednesday </w:t>
            </w:r>
            <w:r w:rsidR="007F77FF">
              <w:rPr>
                <w:rFonts w:ascii="Arial" w:hAnsi="Arial" w:cs="Arial"/>
                <w:color w:val="000000"/>
                <w:sz w:val="18"/>
                <w:szCs w:val="18"/>
              </w:rPr>
              <w:t>10-12 &amp; 1-4</w:t>
            </w:r>
            <w:r w:rsidRPr="002207B0">
              <w:rPr>
                <w:rFonts w:ascii="Arial" w:hAnsi="Arial" w:cs="Arial"/>
                <w:color w:val="000000"/>
                <w:sz w:val="18"/>
                <w:szCs w:val="18"/>
              </w:rPr>
              <w:t>)</w:t>
            </w:r>
          </w:p>
        </w:tc>
      </w:tr>
      <w:tr w:rsidR="008A49AF" w:rsidRPr="002207B0" w:rsidTr="00E860C3">
        <w:trPr>
          <w:trHeight w:val="70"/>
        </w:trPr>
        <w:tc>
          <w:tcPr>
            <w:tcW w:w="262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Music Minister:</w:t>
            </w:r>
          </w:p>
        </w:tc>
        <w:tc>
          <w:tcPr>
            <w:tcW w:w="838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Pat Setlik</w:t>
            </w:r>
            <w:r w:rsidRPr="002207B0">
              <w:rPr>
                <w:rFonts w:ascii="Arial" w:hAnsi="Arial" w:cs="Arial"/>
                <w:color w:val="000000"/>
                <w:sz w:val="18"/>
                <w:szCs w:val="18"/>
              </w:rPr>
              <w:tab/>
              <w:t xml:space="preserve">      Home: 308-496-4438</w:t>
            </w:r>
          </w:p>
        </w:tc>
      </w:tr>
      <w:tr w:rsidR="008A49AF" w:rsidRPr="00EA6FBF" w:rsidTr="00EA6FBF">
        <w:trPr>
          <w:trHeight w:val="440"/>
        </w:trPr>
        <w:tc>
          <w:tcPr>
            <w:tcW w:w="2628" w:type="dxa"/>
            <w:shd w:val="clear" w:color="auto" w:fill="auto"/>
          </w:tcPr>
          <w:p w:rsidR="008A49AF" w:rsidRPr="00EA6FBF" w:rsidRDefault="008A49AF" w:rsidP="008A49AF">
            <w:pPr>
              <w:rPr>
                <w:rFonts w:ascii="Arial" w:hAnsi="Arial" w:cs="Arial"/>
                <w:color w:val="000000"/>
                <w:sz w:val="18"/>
                <w:szCs w:val="18"/>
              </w:rPr>
            </w:pPr>
            <w:r w:rsidRPr="00EA6FBF">
              <w:rPr>
                <w:rFonts w:ascii="Arial" w:hAnsi="Arial" w:cs="Arial"/>
                <w:color w:val="000000"/>
                <w:sz w:val="18"/>
                <w:szCs w:val="18"/>
              </w:rPr>
              <w:t xml:space="preserve">Prayer Network :          </w:t>
            </w:r>
          </w:p>
        </w:tc>
        <w:tc>
          <w:tcPr>
            <w:tcW w:w="8388" w:type="dxa"/>
            <w:shd w:val="clear" w:color="auto" w:fill="auto"/>
          </w:tcPr>
          <w:p w:rsidR="008A49AF" w:rsidRPr="00EA6FBF" w:rsidRDefault="008A49AF" w:rsidP="002207B0">
            <w:pPr>
              <w:shd w:val="clear" w:color="auto" w:fill="FFFFFF"/>
              <w:rPr>
                <w:rFonts w:ascii="Arial" w:hAnsi="Arial" w:cs="Arial"/>
                <w:color w:val="000000"/>
                <w:sz w:val="18"/>
                <w:szCs w:val="18"/>
              </w:rPr>
            </w:pPr>
            <w:r w:rsidRPr="00EA6FBF">
              <w:rPr>
                <w:rFonts w:ascii="Arial" w:hAnsi="Arial" w:cs="Arial"/>
                <w:color w:val="000000"/>
                <w:sz w:val="18"/>
                <w:szCs w:val="18"/>
              </w:rPr>
              <w:t xml:space="preserve">Marge Lewandowski   745-1022    Vivian Damratowski 745-0602 </w:t>
            </w:r>
            <w:r w:rsidRPr="00EA6FBF">
              <w:rPr>
                <w:rFonts w:ascii="Arial" w:hAnsi="Arial" w:cs="Arial"/>
                <w:color w:val="000000"/>
                <w:sz w:val="18"/>
                <w:szCs w:val="18"/>
              </w:rPr>
              <w:tab/>
            </w:r>
          </w:p>
          <w:p w:rsidR="008A49AF" w:rsidRPr="00EA6FBF" w:rsidRDefault="008A49AF" w:rsidP="008A49AF">
            <w:pPr>
              <w:rPr>
                <w:rFonts w:ascii="Arial" w:hAnsi="Arial" w:cs="Arial"/>
                <w:b/>
                <w:color w:val="000000"/>
                <w:sz w:val="18"/>
                <w:szCs w:val="18"/>
              </w:rPr>
            </w:pPr>
            <w:r w:rsidRPr="00EA6FBF">
              <w:rPr>
                <w:rFonts w:ascii="Arial" w:hAnsi="Arial" w:cs="Arial"/>
                <w:color w:val="000000"/>
                <w:sz w:val="18"/>
                <w:szCs w:val="18"/>
              </w:rPr>
              <w:t xml:space="preserve">                                     Marge Sorensen  745-0586</w:t>
            </w:r>
          </w:p>
        </w:tc>
      </w:tr>
      <w:tr w:rsidR="008A49AF" w:rsidRPr="00A02332" w:rsidTr="00050AA6">
        <w:trPr>
          <w:trHeight w:val="197"/>
        </w:trPr>
        <w:tc>
          <w:tcPr>
            <w:tcW w:w="2628" w:type="dxa"/>
            <w:shd w:val="clear" w:color="auto" w:fill="auto"/>
          </w:tcPr>
          <w:p w:rsidR="008A49AF" w:rsidRPr="00EA6FBF" w:rsidRDefault="008A49AF" w:rsidP="008A49AF">
            <w:pPr>
              <w:rPr>
                <w:rFonts w:ascii="Arial" w:hAnsi="Arial" w:cs="Arial"/>
                <w:color w:val="000000"/>
                <w:sz w:val="18"/>
                <w:szCs w:val="18"/>
              </w:rPr>
            </w:pPr>
            <w:r w:rsidRPr="00EA6FBF">
              <w:rPr>
                <w:rFonts w:ascii="Arial" w:hAnsi="Arial" w:cs="Arial"/>
                <w:color w:val="000000"/>
                <w:sz w:val="18"/>
                <w:szCs w:val="18"/>
              </w:rPr>
              <w:t>Religious Education:</w:t>
            </w:r>
          </w:p>
        </w:tc>
        <w:tc>
          <w:tcPr>
            <w:tcW w:w="8388" w:type="dxa"/>
            <w:shd w:val="clear" w:color="auto" w:fill="auto"/>
          </w:tcPr>
          <w:p w:rsidR="008A49AF" w:rsidRPr="00A02332" w:rsidRDefault="00147249" w:rsidP="00AE1065">
            <w:pPr>
              <w:rPr>
                <w:rFonts w:ascii="Arial" w:hAnsi="Arial" w:cs="Arial"/>
                <w:b/>
                <w:color w:val="000000"/>
                <w:sz w:val="18"/>
                <w:szCs w:val="18"/>
              </w:rPr>
            </w:pPr>
            <w:r>
              <w:rPr>
                <w:rFonts w:ascii="Arial" w:hAnsi="Arial" w:cs="Arial"/>
                <w:color w:val="000000"/>
                <w:sz w:val="18"/>
                <w:szCs w:val="18"/>
              </w:rPr>
              <w:t>Loraine Panowicz</w:t>
            </w:r>
            <w:r w:rsidR="008A49AF" w:rsidRPr="00EA6FBF">
              <w:rPr>
                <w:rFonts w:ascii="Arial" w:hAnsi="Arial" w:cs="Arial"/>
                <w:color w:val="000000"/>
                <w:sz w:val="18"/>
                <w:szCs w:val="18"/>
              </w:rPr>
              <w:t xml:space="preserve"> Cell-308-754-8505</w:t>
            </w:r>
          </w:p>
        </w:tc>
      </w:tr>
      <w:tr w:rsidR="008A49AF" w:rsidRPr="00EA6FBF" w:rsidTr="002207B0">
        <w:tc>
          <w:tcPr>
            <w:tcW w:w="2628" w:type="dxa"/>
            <w:shd w:val="clear" w:color="auto" w:fill="auto"/>
          </w:tcPr>
          <w:p w:rsidR="008A49AF" w:rsidRPr="00EA6FBF" w:rsidRDefault="008A49AF" w:rsidP="008A49AF">
            <w:pPr>
              <w:rPr>
                <w:rFonts w:ascii="Arial" w:hAnsi="Arial" w:cs="Arial"/>
                <w:color w:val="000000"/>
                <w:sz w:val="18"/>
                <w:szCs w:val="18"/>
              </w:rPr>
            </w:pPr>
            <w:r w:rsidRPr="00EA6FBF">
              <w:rPr>
                <w:rFonts w:ascii="Arial" w:hAnsi="Arial" w:cs="Arial"/>
                <w:color w:val="000000"/>
                <w:sz w:val="18"/>
                <w:szCs w:val="18"/>
              </w:rPr>
              <w:t>Parish Nurse Coordinator:</w:t>
            </w:r>
          </w:p>
        </w:tc>
        <w:tc>
          <w:tcPr>
            <w:tcW w:w="8388" w:type="dxa"/>
            <w:shd w:val="clear" w:color="auto" w:fill="auto"/>
          </w:tcPr>
          <w:p w:rsidR="008A49AF" w:rsidRPr="00EA6FBF" w:rsidRDefault="008A49AF" w:rsidP="000F42B2">
            <w:pPr>
              <w:rPr>
                <w:rFonts w:ascii="Arial" w:hAnsi="Arial" w:cs="Arial"/>
                <w:color w:val="000000"/>
                <w:sz w:val="18"/>
                <w:szCs w:val="18"/>
              </w:rPr>
            </w:pPr>
            <w:r w:rsidRPr="00EA6FBF">
              <w:rPr>
                <w:rFonts w:ascii="Arial" w:hAnsi="Arial" w:cs="Arial"/>
                <w:color w:val="000000"/>
                <w:sz w:val="18"/>
                <w:szCs w:val="18"/>
              </w:rPr>
              <w:t>Sharon Osentowski, RN – 1-308-380-</w:t>
            </w:r>
            <w:r w:rsidRPr="00EA6FBF">
              <w:rPr>
                <w:rFonts w:ascii="Arial" w:hAnsi="Arial" w:cs="Arial"/>
                <w:sz w:val="18"/>
                <w:szCs w:val="18"/>
              </w:rPr>
              <w:t xml:space="preserve">9363   </w:t>
            </w:r>
          </w:p>
        </w:tc>
      </w:tr>
    </w:tbl>
    <w:p w:rsidR="00926F1E" w:rsidRDefault="00926F1E" w:rsidP="008A49AF">
      <w:pPr>
        <w:shd w:val="clear" w:color="auto" w:fill="FFFFFF"/>
        <w:tabs>
          <w:tab w:val="left" w:pos="3240"/>
        </w:tabs>
        <w:rPr>
          <w:rFonts w:ascii="&amp;quot" w:hAnsi="&amp;quot"/>
          <w:noProof/>
          <w:color w:val="0582D4"/>
          <w:sz w:val="21"/>
          <w:szCs w:val="21"/>
        </w:rPr>
      </w:pPr>
    </w:p>
    <w:p w:rsidR="00EB55BD" w:rsidRDefault="001D1DA6" w:rsidP="008A49AF">
      <w:pPr>
        <w:shd w:val="clear" w:color="auto" w:fill="FFFFFF"/>
        <w:tabs>
          <w:tab w:val="left" w:pos="3240"/>
        </w:tabs>
        <w:rPr>
          <w:rFonts w:ascii="Arial" w:hAnsi="Arial" w:cs="Arial"/>
          <w:b/>
          <w:color w:val="000000"/>
          <w:sz w:val="22"/>
          <w:szCs w:val="22"/>
        </w:rPr>
      </w:pPr>
      <w:r>
        <w:rPr>
          <w:rFonts w:ascii="&amp;quot" w:hAnsi="&amp;quot"/>
          <w:noProof/>
          <w:color w:val="0582D4"/>
          <w:sz w:val="21"/>
          <w:szCs w:val="21"/>
        </w:rPr>
        <w:drawing>
          <wp:anchor distT="0" distB="0" distL="114300" distR="114300" simplePos="0" relativeHeight="251658240" behindDoc="0" locked="0" layoutInCell="1" allowOverlap="1">
            <wp:simplePos x="0" y="0"/>
            <wp:positionH relativeFrom="column">
              <wp:posOffset>5158105</wp:posOffset>
            </wp:positionH>
            <wp:positionV relativeFrom="paragraph">
              <wp:posOffset>1270</wp:posOffset>
            </wp:positionV>
            <wp:extent cx="1651000" cy="1651000"/>
            <wp:effectExtent l="0" t="0" r="6350" b="6350"/>
            <wp:wrapSquare wrapText="bothSides"/>
            <wp:docPr id="1" name="Picture 1" descr="http://www.celebrationpublications.org/system/files/styles/medium/private/graphics/October%2028%20Final.jpg?itok=-uoX61KM">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celebrationpublications.org/system/files/styles/medium/private/graphics/October%2028%20Final.jpg?itok=-uoX61KM">
                      <a:hlinkClick r:id="rId9"/>
                    </pic:cNvPr>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51000" cy="1651000"/>
                    </a:xfrm>
                    <a:prstGeom prst="rect">
                      <a:avLst/>
                    </a:prstGeom>
                    <a:noFill/>
                    <a:ln>
                      <a:noFill/>
                    </a:ln>
                  </pic:spPr>
                </pic:pic>
              </a:graphicData>
            </a:graphic>
          </wp:anchor>
        </w:drawing>
      </w:r>
      <w:r w:rsidR="008A49AF" w:rsidRPr="00B13CF1">
        <w:rPr>
          <w:rFonts w:ascii="Arial" w:hAnsi="Arial" w:cs="Arial"/>
          <w:b/>
          <w:color w:val="000000"/>
          <w:sz w:val="22"/>
          <w:szCs w:val="22"/>
        </w:rPr>
        <w:t xml:space="preserve"> Mass Schedule</w:t>
      </w:r>
    </w:p>
    <w:p w:rsidR="008A49AF" w:rsidRPr="001C672A" w:rsidRDefault="008A49AF" w:rsidP="00F56E1D">
      <w:pPr>
        <w:shd w:val="clear" w:color="auto" w:fill="FFFFFF"/>
        <w:tabs>
          <w:tab w:val="left" w:pos="3240"/>
        </w:tabs>
        <w:jc w:val="both"/>
        <w:rPr>
          <w:color w:val="000000"/>
        </w:rPr>
      </w:pPr>
      <w:r w:rsidRPr="00B13CF1">
        <w:rPr>
          <w:rFonts w:ascii="Arial" w:hAnsi="Arial" w:cs="Arial"/>
          <w:b/>
          <w:color w:val="000000"/>
          <w:sz w:val="22"/>
          <w:szCs w:val="22"/>
        </w:rPr>
        <w:t>Day                         Time             Liturgical Celebration</w:t>
      </w:r>
      <w:r w:rsidR="00885D46">
        <w:rPr>
          <w:color w:val="000000"/>
        </w:rPr>
        <w:tab/>
      </w:r>
      <w:r w:rsidR="001B02F6">
        <w:rPr>
          <w:color w:val="000000"/>
        </w:rPr>
        <w:tab/>
      </w:r>
      <w:r w:rsidR="001B02F6">
        <w:rPr>
          <w:color w:val="000000"/>
        </w:rPr>
        <w:tab/>
      </w:r>
      <w:r w:rsidR="005E696F">
        <w:rPr>
          <w:color w:val="000000"/>
        </w:rPr>
        <w:tab/>
      </w:r>
      <w:r w:rsidR="005A4420">
        <w:rPr>
          <w:color w:val="000000"/>
        </w:rPr>
        <w:tab/>
      </w:r>
      <w:r w:rsidR="005A4420">
        <w:rPr>
          <w:color w:val="000000"/>
        </w:rPr>
        <w:tab/>
      </w:r>
    </w:p>
    <w:tbl>
      <w:tblPr>
        <w:tblpPr w:leftFromText="180" w:rightFromText="180" w:vertAnchor="text" w:horzAnchor="margin" w:tblpY="245"/>
        <w:tblOverlap w:val="never"/>
        <w:tblW w:w="7308" w:type="dxa"/>
        <w:tblLook w:val="0040"/>
      </w:tblPr>
      <w:tblGrid>
        <w:gridCol w:w="1728"/>
        <w:gridCol w:w="1260"/>
        <w:gridCol w:w="4320"/>
      </w:tblGrid>
      <w:tr w:rsidR="00BC1D11"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BC1D11" w:rsidRPr="00EA79FC" w:rsidRDefault="00150D90" w:rsidP="001D1DA6">
            <w:pPr>
              <w:rPr>
                <w:rFonts w:ascii="Arial" w:hAnsi="Arial" w:cs="Arial"/>
                <w:b/>
                <w:color w:val="000000"/>
                <w:sz w:val="18"/>
                <w:szCs w:val="18"/>
              </w:rPr>
            </w:pPr>
            <w:r w:rsidRPr="00EA79FC">
              <w:rPr>
                <w:rFonts w:ascii="Arial" w:hAnsi="Arial" w:cs="Arial"/>
                <w:b/>
                <w:color w:val="000000"/>
                <w:sz w:val="18"/>
                <w:szCs w:val="18"/>
              </w:rPr>
              <w:t>S</w:t>
            </w:r>
            <w:r w:rsidR="00BC1D11" w:rsidRPr="00EA79FC">
              <w:rPr>
                <w:rFonts w:ascii="Arial" w:hAnsi="Arial" w:cs="Arial"/>
                <w:b/>
                <w:color w:val="000000"/>
                <w:sz w:val="18"/>
                <w:szCs w:val="18"/>
              </w:rPr>
              <w:t>aturda</w:t>
            </w:r>
            <w:r w:rsidR="00EF16DF" w:rsidRPr="00EA79FC">
              <w:rPr>
                <w:rFonts w:ascii="Arial" w:hAnsi="Arial" w:cs="Arial"/>
                <w:b/>
                <w:color w:val="000000"/>
                <w:sz w:val="18"/>
                <w:szCs w:val="18"/>
              </w:rPr>
              <w:t>y</w:t>
            </w:r>
            <w:r w:rsidR="001D1DA6">
              <w:rPr>
                <w:rFonts w:ascii="Arial" w:hAnsi="Arial" w:cs="Arial"/>
                <w:b/>
                <w:color w:val="000000"/>
                <w:sz w:val="18"/>
                <w:szCs w:val="18"/>
              </w:rPr>
              <w:t>27</w:t>
            </w:r>
            <w:r w:rsidR="001D1DA6" w:rsidRPr="001D1DA6">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BC1D11" w:rsidRPr="00EA79FC" w:rsidRDefault="00AA071A" w:rsidP="00F7688E">
            <w:pPr>
              <w:jc w:val="right"/>
              <w:rPr>
                <w:rFonts w:ascii="Arial" w:hAnsi="Arial" w:cs="Arial"/>
                <w:b/>
                <w:color w:val="000000"/>
                <w:sz w:val="18"/>
                <w:szCs w:val="18"/>
              </w:rPr>
            </w:pPr>
            <w:r w:rsidRPr="00EA79FC">
              <w:rPr>
                <w:rFonts w:ascii="Arial" w:hAnsi="Arial" w:cs="Arial"/>
                <w:b/>
                <w:color w:val="000000"/>
                <w:sz w:val="18"/>
                <w:szCs w:val="18"/>
              </w:rPr>
              <w:t>5: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C1D11" w:rsidRPr="00EA79FC" w:rsidRDefault="00AA071A" w:rsidP="007823BA">
            <w:pPr>
              <w:rPr>
                <w:rFonts w:ascii="Arial" w:hAnsi="Arial" w:cs="Arial"/>
                <w:b/>
                <w:color w:val="000000"/>
                <w:sz w:val="18"/>
                <w:szCs w:val="18"/>
              </w:rPr>
            </w:pPr>
            <w:r w:rsidRPr="00EA79FC">
              <w:rPr>
                <w:rFonts w:ascii="Arial" w:hAnsi="Arial" w:cs="Arial"/>
                <w:b/>
                <w:color w:val="000000"/>
                <w:sz w:val="18"/>
                <w:szCs w:val="18"/>
              </w:rPr>
              <w:t>Ravenna Mass</w:t>
            </w:r>
          </w:p>
        </w:tc>
      </w:tr>
      <w:tr w:rsidR="0060083F"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60083F" w:rsidRPr="00EA79FC" w:rsidRDefault="0060083F" w:rsidP="001D1DA6">
            <w:pPr>
              <w:rPr>
                <w:rFonts w:ascii="Arial" w:hAnsi="Arial" w:cs="Arial"/>
                <w:b/>
                <w:color w:val="000000"/>
                <w:sz w:val="18"/>
                <w:szCs w:val="18"/>
              </w:rPr>
            </w:pPr>
            <w:r w:rsidRPr="00EA79FC">
              <w:rPr>
                <w:rFonts w:ascii="Arial" w:hAnsi="Arial" w:cs="Arial"/>
                <w:b/>
                <w:color w:val="000000"/>
                <w:sz w:val="18"/>
                <w:szCs w:val="18"/>
              </w:rPr>
              <w:t>Saturday</w:t>
            </w:r>
            <w:r w:rsidR="001D1DA6">
              <w:rPr>
                <w:rFonts w:ascii="Arial" w:hAnsi="Arial" w:cs="Arial"/>
                <w:b/>
                <w:color w:val="000000"/>
                <w:sz w:val="18"/>
                <w:szCs w:val="18"/>
              </w:rPr>
              <w:t>27</w:t>
            </w:r>
            <w:r w:rsidR="001D1DA6" w:rsidRPr="001D1DA6">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0083F" w:rsidRPr="00EA79FC" w:rsidRDefault="00AA071A" w:rsidP="001F6DFE">
            <w:pPr>
              <w:jc w:val="right"/>
              <w:rPr>
                <w:rFonts w:ascii="Arial" w:hAnsi="Arial" w:cs="Arial"/>
                <w:b/>
                <w:color w:val="000000"/>
                <w:sz w:val="18"/>
                <w:szCs w:val="18"/>
              </w:rPr>
            </w:pPr>
            <w:r w:rsidRPr="00EA79FC">
              <w:rPr>
                <w:rFonts w:ascii="Arial" w:hAnsi="Arial" w:cs="Arial"/>
                <w:b/>
                <w:color w:val="000000"/>
                <w:sz w:val="18"/>
                <w:szCs w:val="18"/>
              </w:rPr>
              <w:t>7: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60083F" w:rsidRPr="00EA79FC" w:rsidRDefault="008E2953" w:rsidP="001D1DA6">
            <w:pPr>
              <w:rPr>
                <w:rFonts w:ascii="Arial" w:hAnsi="Arial" w:cs="Arial"/>
                <w:b/>
                <w:color w:val="000000"/>
                <w:sz w:val="18"/>
                <w:szCs w:val="18"/>
              </w:rPr>
            </w:pPr>
            <w:r>
              <w:rPr>
                <w:rFonts w:ascii="Arial" w:hAnsi="Arial" w:cs="Arial"/>
                <w:b/>
                <w:color w:val="000000"/>
                <w:sz w:val="18"/>
                <w:szCs w:val="18"/>
              </w:rPr>
              <w:t xml:space="preserve">LC Mass: + </w:t>
            </w:r>
            <w:r w:rsidR="001D1DA6">
              <w:rPr>
                <w:rFonts w:ascii="Arial" w:hAnsi="Arial" w:cs="Arial"/>
                <w:b/>
                <w:color w:val="000000"/>
                <w:sz w:val="18"/>
                <w:szCs w:val="18"/>
              </w:rPr>
              <w:t>Brian Jasnoch – Memorial Mass</w:t>
            </w:r>
          </w:p>
        </w:tc>
      </w:tr>
      <w:tr w:rsidR="005F6B7E"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5F6B7E" w:rsidRPr="00EA79FC" w:rsidRDefault="005F6B7E" w:rsidP="001D1DA6">
            <w:pPr>
              <w:rPr>
                <w:rFonts w:ascii="Arial" w:hAnsi="Arial" w:cs="Arial"/>
                <w:b/>
                <w:color w:val="000000"/>
                <w:sz w:val="18"/>
                <w:szCs w:val="18"/>
              </w:rPr>
            </w:pPr>
            <w:r w:rsidRPr="00EA79FC">
              <w:rPr>
                <w:rFonts w:ascii="Arial" w:hAnsi="Arial" w:cs="Arial"/>
                <w:b/>
                <w:color w:val="000000"/>
                <w:sz w:val="18"/>
                <w:szCs w:val="18"/>
              </w:rPr>
              <w:t>Sunday</w:t>
            </w:r>
            <w:r w:rsidR="008E2953">
              <w:rPr>
                <w:rFonts w:ascii="Arial" w:hAnsi="Arial" w:cs="Arial"/>
                <w:b/>
                <w:color w:val="000000"/>
                <w:sz w:val="18"/>
                <w:szCs w:val="18"/>
              </w:rPr>
              <w:t>2</w:t>
            </w:r>
            <w:r w:rsidR="001D1DA6">
              <w:rPr>
                <w:rFonts w:ascii="Arial" w:hAnsi="Arial" w:cs="Arial"/>
                <w:b/>
                <w:color w:val="000000"/>
                <w:sz w:val="18"/>
                <w:szCs w:val="18"/>
              </w:rPr>
              <w:t>8</w:t>
            </w:r>
            <w:r w:rsidR="001D1DA6" w:rsidRPr="001D1DA6">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5F6B7E" w:rsidRPr="00EA79FC" w:rsidRDefault="006270E0" w:rsidP="001F6DFE">
            <w:pPr>
              <w:jc w:val="right"/>
              <w:rPr>
                <w:rFonts w:ascii="Arial" w:hAnsi="Arial" w:cs="Arial"/>
                <w:b/>
                <w:color w:val="000000"/>
                <w:sz w:val="18"/>
                <w:szCs w:val="18"/>
              </w:rPr>
            </w:pPr>
            <w:r w:rsidRPr="00EA79FC">
              <w:rPr>
                <w:rFonts w:ascii="Arial" w:hAnsi="Arial" w:cs="Arial"/>
                <w:b/>
                <w:color w:val="000000"/>
                <w:sz w:val="18"/>
                <w:szCs w:val="18"/>
              </w:rPr>
              <w:t>8:0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5F6B7E" w:rsidRPr="00EA79FC" w:rsidRDefault="001D1DA6" w:rsidP="00622A61">
            <w:pPr>
              <w:rPr>
                <w:rFonts w:ascii="Arial" w:hAnsi="Arial" w:cs="Arial"/>
                <w:b/>
                <w:color w:val="000000"/>
                <w:sz w:val="18"/>
                <w:szCs w:val="18"/>
              </w:rPr>
            </w:pPr>
            <w:r>
              <w:rPr>
                <w:rFonts w:ascii="Arial" w:hAnsi="Arial" w:cs="Arial"/>
                <w:b/>
                <w:color w:val="000000"/>
                <w:sz w:val="18"/>
                <w:szCs w:val="18"/>
              </w:rPr>
              <w:t>LC Mass: + Ray Trompke</w:t>
            </w:r>
          </w:p>
        </w:tc>
      </w:tr>
      <w:tr w:rsidR="00EB1BB6" w:rsidRPr="002207B0" w:rsidTr="005E696F">
        <w:trPr>
          <w:trHeight w:val="143"/>
        </w:trPr>
        <w:tc>
          <w:tcPr>
            <w:tcW w:w="1728" w:type="dxa"/>
            <w:tcBorders>
              <w:top w:val="single" w:sz="4" w:space="0" w:color="auto"/>
              <w:left w:val="single" w:sz="4" w:space="0" w:color="auto"/>
              <w:bottom w:val="single" w:sz="4" w:space="0" w:color="auto"/>
              <w:right w:val="single" w:sz="4" w:space="0" w:color="auto"/>
            </w:tcBorders>
            <w:shd w:val="clear" w:color="auto" w:fill="auto"/>
          </w:tcPr>
          <w:p w:rsidR="00EB1BB6" w:rsidRPr="00EA79FC" w:rsidRDefault="00EB1BB6" w:rsidP="001D1DA6">
            <w:pPr>
              <w:rPr>
                <w:rFonts w:ascii="Arial" w:hAnsi="Arial" w:cs="Arial"/>
                <w:b/>
                <w:color w:val="000000"/>
                <w:sz w:val="18"/>
                <w:szCs w:val="18"/>
              </w:rPr>
            </w:pPr>
            <w:r w:rsidRPr="00EA79FC">
              <w:rPr>
                <w:rFonts w:ascii="Arial" w:hAnsi="Arial" w:cs="Arial"/>
                <w:b/>
                <w:color w:val="000000"/>
                <w:sz w:val="18"/>
                <w:szCs w:val="18"/>
              </w:rPr>
              <w:t>Sunday</w:t>
            </w:r>
            <w:r w:rsidR="008E2953">
              <w:rPr>
                <w:rFonts w:ascii="Arial" w:hAnsi="Arial" w:cs="Arial"/>
                <w:b/>
                <w:color w:val="000000"/>
                <w:sz w:val="18"/>
                <w:szCs w:val="18"/>
              </w:rPr>
              <w:t>2</w:t>
            </w:r>
            <w:r w:rsidR="001D1DA6">
              <w:rPr>
                <w:rFonts w:ascii="Arial" w:hAnsi="Arial" w:cs="Arial"/>
                <w:b/>
                <w:color w:val="000000"/>
                <w:sz w:val="18"/>
                <w:szCs w:val="18"/>
              </w:rPr>
              <w:t>8</w:t>
            </w:r>
            <w:r w:rsidR="001D1DA6" w:rsidRPr="001D1DA6">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EB1BB6" w:rsidRPr="00EA79FC" w:rsidRDefault="00AA071A" w:rsidP="001F6DFE">
            <w:pPr>
              <w:jc w:val="right"/>
              <w:rPr>
                <w:rFonts w:ascii="Arial" w:hAnsi="Arial" w:cs="Arial"/>
                <w:b/>
                <w:color w:val="000000"/>
                <w:sz w:val="18"/>
                <w:szCs w:val="18"/>
              </w:rPr>
            </w:pPr>
            <w:r w:rsidRPr="00EA79FC">
              <w:rPr>
                <w:rFonts w:ascii="Arial" w:hAnsi="Arial" w:cs="Arial"/>
                <w:b/>
                <w:color w:val="000000"/>
                <w:sz w:val="18"/>
                <w:szCs w:val="18"/>
              </w:rPr>
              <w:t>10:3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EB1BB6" w:rsidRPr="00EA79FC" w:rsidRDefault="00AA071A" w:rsidP="001E1CD6">
            <w:pPr>
              <w:rPr>
                <w:rFonts w:ascii="Arial" w:hAnsi="Arial" w:cs="Arial"/>
                <w:b/>
                <w:color w:val="000000"/>
                <w:sz w:val="18"/>
                <w:szCs w:val="18"/>
              </w:rPr>
            </w:pPr>
            <w:r w:rsidRPr="00EA79FC">
              <w:rPr>
                <w:rFonts w:ascii="Arial" w:hAnsi="Arial" w:cs="Arial"/>
                <w:b/>
                <w:color w:val="000000"/>
                <w:sz w:val="18"/>
                <w:szCs w:val="18"/>
              </w:rPr>
              <w:t>Ravenna Mass</w:t>
            </w:r>
          </w:p>
        </w:tc>
      </w:tr>
      <w:tr w:rsidR="00EB1BB6"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EB1BB6" w:rsidRPr="00EA79FC" w:rsidRDefault="00CE7038" w:rsidP="001D1DA6">
            <w:pPr>
              <w:rPr>
                <w:rFonts w:ascii="Arial" w:hAnsi="Arial" w:cs="Arial"/>
                <w:b/>
                <w:color w:val="000000"/>
                <w:sz w:val="18"/>
                <w:szCs w:val="18"/>
              </w:rPr>
            </w:pPr>
            <w:r w:rsidRPr="00EA79FC">
              <w:rPr>
                <w:rFonts w:ascii="Arial" w:hAnsi="Arial" w:cs="Arial"/>
                <w:b/>
                <w:color w:val="000000"/>
                <w:sz w:val="18"/>
                <w:szCs w:val="18"/>
              </w:rPr>
              <w:t>Monday</w:t>
            </w:r>
            <w:r w:rsidR="008E2953">
              <w:rPr>
                <w:rFonts w:ascii="Arial" w:hAnsi="Arial" w:cs="Arial"/>
                <w:b/>
                <w:color w:val="000000"/>
                <w:sz w:val="18"/>
                <w:szCs w:val="18"/>
              </w:rPr>
              <w:t>2</w:t>
            </w:r>
            <w:r w:rsidR="001D1DA6">
              <w:rPr>
                <w:rFonts w:ascii="Arial" w:hAnsi="Arial" w:cs="Arial"/>
                <w:b/>
                <w:color w:val="000000"/>
                <w:sz w:val="18"/>
                <w:szCs w:val="18"/>
              </w:rPr>
              <w:t>9</w:t>
            </w:r>
            <w:r w:rsidR="001D1DA6" w:rsidRPr="001D1DA6">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EB1BB6" w:rsidRPr="00EA79FC" w:rsidRDefault="00DF0536" w:rsidP="00B551D7">
            <w:pPr>
              <w:jc w:val="right"/>
              <w:rPr>
                <w:rFonts w:ascii="Arial" w:hAnsi="Arial" w:cs="Arial"/>
                <w:b/>
                <w:color w:val="000000"/>
                <w:sz w:val="18"/>
                <w:szCs w:val="18"/>
              </w:rPr>
            </w:pPr>
            <w:r>
              <w:rPr>
                <w:rFonts w:ascii="Arial" w:hAnsi="Arial" w:cs="Arial"/>
                <w:b/>
                <w:color w:val="000000"/>
                <w:sz w:val="18"/>
                <w:szCs w:val="18"/>
              </w:rPr>
              <w:t>11:0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622A61" w:rsidRPr="00EA79FC" w:rsidRDefault="00DF0536" w:rsidP="007F0975">
            <w:pPr>
              <w:rPr>
                <w:rFonts w:ascii="Arial" w:hAnsi="Arial" w:cs="Arial"/>
                <w:b/>
                <w:color w:val="000000"/>
                <w:sz w:val="18"/>
                <w:szCs w:val="18"/>
              </w:rPr>
            </w:pPr>
            <w:r>
              <w:rPr>
                <w:rFonts w:ascii="Arial" w:hAnsi="Arial" w:cs="Arial"/>
                <w:b/>
                <w:color w:val="000000"/>
                <w:sz w:val="18"/>
                <w:szCs w:val="18"/>
              </w:rPr>
              <w:t xml:space="preserve">LC Mass: + </w:t>
            </w:r>
            <w:r w:rsidR="007F0975">
              <w:rPr>
                <w:rFonts w:ascii="Arial" w:hAnsi="Arial" w:cs="Arial"/>
                <w:b/>
                <w:color w:val="000000"/>
                <w:sz w:val="18"/>
                <w:szCs w:val="18"/>
              </w:rPr>
              <w:t>Carla Peters</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A832B9" w:rsidP="007F0975">
            <w:pPr>
              <w:rPr>
                <w:rFonts w:ascii="Arial" w:hAnsi="Arial" w:cs="Arial"/>
                <w:b/>
                <w:color w:val="000000"/>
                <w:sz w:val="18"/>
                <w:szCs w:val="18"/>
              </w:rPr>
            </w:pPr>
            <w:r w:rsidRPr="00EA79FC">
              <w:rPr>
                <w:rFonts w:ascii="Arial" w:hAnsi="Arial" w:cs="Arial"/>
                <w:b/>
                <w:color w:val="000000"/>
                <w:sz w:val="18"/>
                <w:szCs w:val="18"/>
              </w:rPr>
              <w:t>Tuesday</w:t>
            </w:r>
            <w:r w:rsidR="007F0975">
              <w:rPr>
                <w:rFonts w:ascii="Arial" w:hAnsi="Arial" w:cs="Arial"/>
                <w:b/>
                <w:color w:val="000000"/>
                <w:sz w:val="18"/>
                <w:szCs w:val="18"/>
              </w:rPr>
              <w:t>30</w:t>
            </w:r>
            <w:r w:rsidR="007F0975" w:rsidRPr="007F0975">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CE7038" w:rsidP="001F6DFE">
            <w:pPr>
              <w:jc w:val="right"/>
              <w:rPr>
                <w:rFonts w:ascii="Arial" w:hAnsi="Arial" w:cs="Arial"/>
                <w:b/>
                <w:color w:val="000000"/>
                <w:sz w:val="18"/>
                <w:szCs w:val="18"/>
              </w:rPr>
            </w:pP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97769D" w:rsidP="00A87F38">
            <w:pPr>
              <w:rPr>
                <w:rFonts w:ascii="Arial" w:hAnsi="Arial" w:cs="Arial"/>
                <w:b/>
                <w:color w:val="000000"/>
                <w:sz w:val="18"/>
                <w:szCs w:val="18"/>
              </w:rPr>
            </w:pPr>
            <w:r w:rsidRPr="00EA79FC">
              <w:rPr>
                <w:rFonts w:ascii="Arial" w:hAnsi="Arial" w:cs="Arial"/>
                <w:b/>
                <w:color w:val="000000"/>
                <w:sz w:val="18"/>
                <w:szCs w:val="18"/>
              </w:rPr>
              <w:t>No Mass or Service</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CE7038" w:rsidP="007F0975">
            <w:pPr>
              <w:rPr>
                <w:rFonts w:ascii="Arial" w:hAnsi="Arial" w:cs="Arial"/>
                <w:b/>
                <w:color w:val="000000"/>
                <w:sz w:val="18"/>
                <w:szCs w:val="18"/>
              </w:rPr>
            </w:pPr>
            <w:r w:rsidRPr="00EA79FC">
              <w:rPr>
                <w:rFonts w:ascii="Arial" w:hAnsi="Arial" w:cs="Arial"/>
                <w:b/>
                <w:color w:val="000000"/>
                <w:sz w:val="18"/>
                <w:szCs w:val="18"/>
              </w:rPr>
              <w:t>Wednesday</w:t>
            </w:r>
            <w:r w:rsidR="007F0975">
              <w:rPr>
                <w:rFonts w:ascii="Arial" w:hAnsi="Arial" w:cs="Arial"/>
                <w:b/>
                <w:color w:val="000000"/>
                <w:sz w:val="18"/>
                <w:szCs w:val="18"/>
              </w:rPr>
              <w:t>31</w:t>
            </w:r>
            <w:r w:rsidR="007F0975" w:rsidRPr="007F0975">
              <w:rPr>
                <w:rFonts w:ascii="Arial" w:hAnsi="Arial" w:cs="Arial"/>
                <w:b/>
                <w:color w:val="000000"/>
                <w:sz w:val="18"/>
                <w:szCs w:val="18"/>
                <w:vertAlign w:val="superscript"/>
              </w:rPr>
              <w:t>s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A832B9" w:rsidP="001F6DFE">
            <w:pPr>
              <w:jc w:val="right"/>
              <w:rPr>
                <w:rFonts w:ascii="Arial" w:hAnsi="Arial" w:cs="Arial"/>
                <w:b/>
                <w:color w:val="000000"/>
                <w:sz w:val="18"/>
                <w:szCs w:val="18"/>
              </w:rPr>
            </w:pPr>
            <w:r w:rsidRPr="00EA79FC">
              <w:rPr>
                <w:rFonts w:ascii="Arial" w:hAnsi="Arial" w:cs="Arial"/>
                <w:b/>
                <w:color w:val="000000"/>
                <w:sz w:val="18"/>
                <w:szCs w:val="18"/>
              </w:rPr>
              <w:t>9:3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DF0536" w:rsidP="007F0975">
            <w:pPr>
              <w:rPr>
                <w:rFonts w:ascii="Arial" w:hAnsi="Arial" w:cs="Arial"/>
                <w:b/>
                <w:color w:val="000000"/>
                <w:sz w:val="18"/>
                <w:szCs w:val="18"/>
                <w:u w:val="double"/>
              </w:rPr>
            </w:pPr>
            <w:r>
              <w:rPr>
                <w:rFonts w:ascii="Arial" w:hAnsi="Arial" w:cs="Arial"/>
                <w:b/>
                <w:color w:val="000000"/>
                <w:sz w:val="18"/>
                <w:szCs w:val="18"/>
              </w:rPr>
              <w:t xml:space="preserve">Rose Lane: + </w:t>
            </w:r>
            <w:r w:rsidR="007F0975">
              <w:rPr>
                <w:rFonts w:ascii="Arial" w:hAnsi="Arial" w:cs="Arial"/>
                <w:b/>
                <w:color w:val="000000"/>
                <w:sz w:val="18"/>
                <w:szCs w:val="18"/>
              </w:rPr>
              <w:t>Rose Jarzynka</w:t>
            </w:r>
          </w:p>
        </w:tc>
      </w:tr>
      <w:tr w:rsidR="00A832B9"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A832B9" w:rsidRPr="00EA79FC" w:rsidRDefault="00A832B9" w:rsidP="007F0975">
            <w:pPr>
              <w:rPr>
                <w:rFonts w:ascii="Arial" w:hAnsi="Arial" w:cs="Arial"/>
                <w:b/>
                <w:color w:val="000000"/>
                <w:sz w:val="18"/>
                <w:szCs w:val="18"/>
              </w:rPr>
            </w:pPr>
            <w:r w:rsidRPr="00EA79FC">
              <w:rPr>
                <w:rFonts w:ascii="Arial" w:hAnsi="Arial" w:cs="Arial"/>
                <w:b/>
                <w:color w:val="000000"/>
                <w:sz w:val="18"/>
                <w:szCs w:val="18"/>
              </w:rPr>
              <w:t>Wednesday</w:t>
            </w:r>
            <w:r w:rsidR="007F0975">
              <w:rPr>
                <w:rFonts w:ascii="Arial" w:hAnsi="Arial" w:cs="Arial"/>
                <w:b/>
                <w:color w:val="000000"/>
                <w:sz w:val="18"/>
                <w:szCs w:val="18"/>
              </w:rPr>
              <w:t>31</w:t>
            </w:r>
            <w:r w:rsidR="007F0975" w:rsidRPr="007F0975">
              <w:rPr>
                <w:rFonts w:ascii="Arial" w:hAnsi="Arial" w:cs="Arial"/>
                <w:b/>
                <w:color w:val="000000"/>
                <w:sz w:val="18"/>
                <w:szCs w:val="18"/>
                <w:vertAlign w:val="superscript"/>
              </w:rPr>
              <w:t>s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804060" w:rsidRPr="00EA79FC" w:rsidRDefault="00804060" w:rsidP="00804060">
            <w:pPr>
              <w:rPr>
                <w:rFonts w:ascii="Arial" w:hAnsi="Arial" w:cs="Arial"/>
                <w:b/>
                <w:color w:val="000000"/>
                <w:sz w:val="18"/>
                <w:szCs w:val="18"/>
              </w:rPr>
            </w:pPr>
            <w:r>
              <w:rPr>
                <w:rFonts w:ascii="Arial" w:hAnsi="Arial" w:cs="Arial"/>
                <w:b/>
                <w:color w:val="000000"/>
                <w:sz w:val="18"/>
                <w:szCs w:val="18"/>
              </w:rPr>
              <w:t xml:space="preserve">     11:0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A832B9" w:rsidRPr="00EA79FC" w:rsidRDefault="008E2953" w:rsidP="007F0975">
            <w:pPr>
              <w:rPr>
                <w:rFonts w:ascii="Arial" w:hAnsi="Arial" w:cs="Arial"/>
                <w:b/>
                <w:color w:val="000000"/>
                <w:sz w:val="18"/>
                <w:szCs w:val="18"/>
              </w:rPr>
            </w:pPr>
            <w:r>
              <w:rPr>
                <w:rFonts w:ascii="Arial" w:hAnsi="Arial" w:cs="Arial"/>
                <w:b/>
                <w:color w:val="000000"/>
                <w:sz w:val="18"/>
                <w:szCs w:val="18"/>
              </w:rPr>
              <w:t>LC Mass: +</w:t>
            </w:r>
            <w:r w:rsidR="007F0975">
              <w:rPr>
                <w:rFonts w:ascii="Arial" w:hAnsi="Arial" w:cs="Arial"/>
                <w:b/>
                <w:color w:val="000000"/>
                <w:sz w:val="18"/>
                <w:szCs w:val="18"/>
              </w:rPr>
              <w:t xml:space="preserve"> Mary Chelewski</w:t>
            </w:r>
          </w:p>
        </w:tc>
      </w:tr>
      <w:tr w:rsidR="007F0975"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7F0975" w:rsidRPr="00EA79FC" w:rsidRDefault="007F0975" w:rsidP="007F0975">
            <w:pPr>
              <w:rPr>
                <w:rFonts w:ascii="Arial" w:hAnsi="Arial" w:cs="Arial"/>
                <w:b/>
                <w:color w:val="000000"/>
                <w:sz w:val="18"/>
                <w:szCs w:val="18"/>
              </w:rPr>
            </w:pPr>
            <w:r>
              <w:rPr>
                <w:rFonts w:ascii="Arial" w:hAnsi="Arial" w:cs="Arial"/>
                <w:b/>
                <w:color w:val="000000"/>
                <w:sz w:val="18"/>
                <w:szCs w:val="18"/>
              </w:rPr>
              <w:t>Thursday 1</w:t>
            </w:r>
            <w:r w:rsidRPr="007F0975">
              <w:rPr>
                <w:rFonts w:ascii="Arial" w:hAnsi="Arial" w:cs="Arial"/>
                <w:b/>
                <w:color w:val="000000"/>
                <w:sz w:val="18"/>
                <w:szCs w:val="18"/>
                <w:vertAlign w:val="superscript"/>
              </w:rPr>
              <w:t>s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7F0975" w:rsidRPr="00EA79FC" w:rsidRDefault="007F0975" w:rsidP="001F6DFE">
            <w:pPr>
              <w:jc w:val="right"/>
              <w:rPr>
                <w:rFonts w:ascii="Arial" w:hAnsi="Arial" w:cs="Arial"/>
                <w:b/>
                <w:color w:val="000000"/>
                <w:sz w:val="18"/>
                <w:szCs w:val="18"/>
              </w:rPr>
            </w:pPr>
            <w:r>
              <w:rPr>
                <w:rFonts w:ascii="Arial" w:hAnsi="Arial" w:cs="Arial"/>
                <w:b/>
                <w:color w:val="000000"/>
                <w:sz w:val="18"/>
                <w:szCs w:val="18"/>
              </w:rPr>
              <w:t>5: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E30BEC" w:rsidRPr="00EA79FC" w:rsidRDefault="007F0975" w:rsidP="00F21893">
            <w:pPr>
              <w:rPr>
                <w:rFonts w:ascii="Arial" w:hAnsi="Arial" w:cs="Arial"/>
                <w:b/>
                <w:color w:val="000000"/>
                <w:sz w:val="18"/>
                <w:szCs w:val="18"/>
              </w:rPr>
            </w:pPr>
            <w:r>
              <w:rPr>
                <w:rFonts w:ascii="Arial" w:hAnsi="Arial" w:cs="Arial"/>
                <w:b/>
                <w:color w:val="000000"/>
                <w:sz w:val="18"/>
                <w:szCs w:val="18"/>
              </w:rPr>
              <w:t xml:space="preserve">LC Mass: </w:t>
            </w:r>
            <w:r w:rsidR="00E30BEC">
              <w:rPr>
                <w:rFonts w:ascii="Arial" w:hAnsi="Arial" w:cs="Arial"/>
                <w:b/>
                <w:color w:val="000000"/>
                <w:sz w:val="18"/>
                <w:szCs w:val="18"/>
              </w:rPr>
              <w:t>+ Alice Lewandowski – All Saints Day</w:t>
            </w:r>
          </w:p>
        </w:tc>
      </w:tr>
      <w:tr w:rsidR="007F0975"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7F0975" w:rsidRPr="00EA79FC" w:rsidRDefault="00E30BEC" w:rsidP="007F0975">
            <w:pPr>
              <w:rPr>
                <w:rFonts w:ascii="Arial" w:hAnsi="Arial" w:cs="Arial"/>
                <w:b/>
                <w:color w:val="000000"/>
                <w:sz w:val="18"/>
                <w:szCs w:val="18"/>
              </w:rPr>
            </w:pPr>
            <w:r>
              <w:rPr>
                <w:rFonts w:ascii="Arial" w:hAnsi="Arial" w:cs="Arial"/>
                <w:b/>
                <w:color w:val="000000"/>
                <w:sz w:val="18"/>
                <w:szCs w:val="18"/>
              </w:rPr>
              <w:t>Thursday 1</w:t>
            </w:r>
            <w:r w:rsidRPr="00E30BEC">
              <w:rPr>
                <w:rFonts w:ascii="Arial" w:hAnsi="Arial" w:cs="Arial"/>
                <w:b/>
                <w:color w:val="000000"/>
                <w:sz w:val="18"/>
                <w:szCs w:val="18"/>
                <w:vertAlign w:val="superscript"/>
              </w:rPr>
              <w:t>st</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7F0975" w:rsidRPr="00EA79FC" w:rsidRDefault="00E30BEC" w:rsidP="001F6DFE">
            <w:pPr>
              <w:jc w:val="right"/>
              <w:rPr>
                <w:rFonts w:ascii="Arial" w:hAnsi="Arial" w:cs="Arial"/>
                <w:b/>
                <w:color w:val="000000"/>
                <w:sz w:val="18"/>
                <w:szCs w:val="18"/>
              </w:rPr>
            </w:pPr>
            <w:r>
              <w:rPr>
                <w:rFonts w:ascii="Arial" w:hAnsi="Arial" w:cs="Arial"/>
                <w:b/>
                <w:color w:val="000000"/>
                <w:sz w:val="18"/>
                <w:szCs w:val="18"/>
              </w:rPr>
              <w:t>7: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7F0975" w:rsidRPr="00EA79FC" w:rsidRDefault="00E30BEC" w:rsidP="00F21893">
            <w:pPr>
              <w:rPr>
                <w:rFonts w:ascii="Arial" w:hAnsi="Arial" w:cs="Arial"/>
                <w:b/>
                <w:color w:val="000000"/>
                <w:sz w:val="18"/>
                <w:szCs w:val="18"/>
              </w:rPr>
            </w:pPr>
            <w:r>
              <w:rPr>
                <w:rFonts w:ascii="Arial" w:hAnsi="Arial" w:cs="Arial"/>
                <w:b/>
                <w:color w:val="000000"/>
                <w:sz w:val="18"/>
                <w:szCs w:val="18"/>
              </w:rPr>
              <w:t>Ravenna Mass:  All Saints Day</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51288B" w:rsidP="007F0975">
            <w:pPr>
              <w:rPr>
                <w:rFonts w:ascii="Arial" w:hAnsi="Arial" w:cs="Arial"/>
                <w:b/>
                <w:color w:val="000000"/>
                <w:sz w:val="18"/>
                <w:szCs w:val="18"/>
              </w:rPr>
            </w:pPr>
            <w:r w:rsidRPr="00EA79FC">
              <w:rPr>
                <w:rFonts w:ascii="Arial" w:hAnsi="Arial" w:cs="Arial"/>
                <w:b/>
                <w:color w:val="000000"/>
                <w:sz w:val="18"/>
                <w:szCs w:val="18"/>
              </w:rPr>
              <w:t>Saturday</w:t>
            </w:r>
            <w:r w:rsidR="00EB2A39">
              <w:rPr>
                <w:rFonts w:ascii="Arial" w:hAnsi="Arial" w:cs="Arial"/>
                <w:b/>
                <w:color w:val="000000"/>
                <w:sz w:val="18"/>
                <w:szCs w:val="18"/>
              </w:rPr>
              <w:t>3</w:t>
            </w:r>
            <w:r w:rsidR="00EB2A39" w:rsidRPr="00EB2A39">
              <w:rPr>
                <w:rFonts w:ascii="Arial" w:hAnsi="Arial" w:cs="Arial"/>
                <w:b/>
                <w:color w:val="000000"/>
                <w:sz w:val="18"/>
                <w:szCs w:val="18"/>
                <w:vertAlign w:val="superscript"/>
              </w:rPr>
              <w:t>rd</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AA071A" w:rsidP="001F6DFE">
            <w:pPr>
              <w:jc w:val="right"/>
              <w:rPr>
                <w:rFonts w:ascii="Arial" w:hAnsi="Arial" w:cs="Arial"/>
                <w:b/>
                <w:color w:val="000000"/>
                <w:sz w:val="18"/>
                <w:szCs w:val="18"/>
              </w:rPr>
            </w:pPr>
            <w:r w:rsidRPr="00EA79FC">
              <w:rPr>
                <w:rFonts w:ascii="Arial" w:hAnsi="Arial" w:cs="Arial"/>
                <w:b/>
                <w:color w:val="000000"/>
                <w:sz w:val="18"/>
                <w:szCs w:val="18"/>
              </w:rPr>
              <w:t>5: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AA071A" w:rsidP="00F21893">
            <w:pPr>
              <w:rPr>
                <w:rFonts w:ascii="Arial" w:hAnsi="Arial" w:cs="Arial"/>
                <w:b/>
                <w:color w:val="000000"/>
                <w:sz w:val="18"/>
                <w:szCs w:val="18"/>
              </w:rPr>
            </w:pPr>
            <w:r w:rsidRPr="00EA79FC">
              <w:rPr>
                <w:rFonts w:ascii="Arial" w:hAnsi="Arial" w:cs="Arial"/>
                <w:b/>
                <w:color w:val="000000"/>
                <w:sz w:val="18"/>
                <w:szCs w:val="18"/>
              </w:rPr>
              <w:t>Ravenna Mass</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51288B" w:rsidP="00EB2A39">
            <w:pPr>
              <w:rPr>
                <w:rFonts w:ascii="Arial" w:hAnsi="Arial" w:cs="Arial"/>
                <w:b/>
                <w:color w:val="000000"/>
                <w:sz w:val="18"/>
                <w:szCs w:val="18"/>
              </w:rPr>
            </w:pPr>
            <w:r w:rsidRPr="00EA79FC">
              <w:rPr>
                <w:rFonts w:ascii="Arial" w:hAnsi="Arial" w:cs="Arial"/>
                <w:b/>
                <w:color w:val="000000"/>
                <w:sz w:val="18"/>
                <w:szCs w:val="18"/>
              </w:rPr>
              <w:t>Saturday</w:t>
            </w:r>
            <w:r w:rsidR="00EB2A39">
              <w:rPr>
                <w:rFonts w:ascii="Arial" w:hAnsi="Arial" w:cs="Arial"/>
                <w:b/>
                <w:color w:val="000000"/>
                <w:sz w:val="18"/>
                <w:szCs w:val="18"/>
              </w:rPr>
              <w:t>3</w:t>
            </w:r>
            <w:r w:rsidR="00EB2A39" w:rsidRPr="00EB2A39">
              <w:rPr>
                <w:rFonts w:ascii="Arial" w:hAnsi="Arial" w:cs="Arial"/>
                <w:b/>
                <w:color w:val="000000"/>
                <w:sz w:val="18"/>
                <w:szCs w:val="18"/>
                <w:vertAlign w:val="superscript"/>
              </w:rPr>
              <w:t>rd</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AA071A" w:rsidP="001F6DFE">
            <w:pPr>
              <w:jc w:val="right"/>
              <w:rPr>
                <w:rFonts w:ascii="Arial" w:hAnsi="Arial" w:cs="Arial"/>
                <w:b/>
                <w:color w:val="000000"/>
                <w:sz w:val="18"/>
                <w:szCs w:val="18"/>
              </w:rPr>
            </w:pPr>
            <w:r w:rsidRPr="00EA79FC">
              <w:rPr>
                <w:rFonts w:ascii="Arial" w:hAnsi="Arial" w:cs="Arial"/>
                <w:b/>
                <w:color w:val="000000"/>
                <w:sz w:val="18"/>
                <w:szCs w:val="18"/>
              </w:rPr>
              <w:t>7: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EB2A39" w:rsidP="00804060">
            <w:pPr>
              <w:rPr>
                <w:rFonts w:ascii="Arial" w:hAnsi="Arial" w:cs="Arial"/>
                <w:b/>
                <w:color w:val="000000"/>
                <w:sz w:val="18"/>
                <w:szCs w:val="18"/>
              </w:rPr>
            </w:pPr>
            <w:r>
              <w:rPr>
                <w:rFonts w:ascii="Arial" w:hAnsi="Arial" w:cs="Arial"/>
                <w:b/>
                <w:color w:val="000000"/>
                <w:sz w:val="18"/>
                <w:szCs w:val="18"/>
              </w:rPr>
              <w:t>LC Mass: For The People</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51288B" w:rsidP="00EB2A39">
            <w:pPr>
              <w:rPr>
                <w:rFonts w:ascii="Arial" w:hAnsi="Arial" w:cs="Arial"/>
                <w:b/>
                <w:color w:val="000000"/>
                <w:sz w:val="18"/>
                <w:szCs w:val="18"/>
              </w:rPr>
            </w:pPr>
            <w:r w:rsidRPr="00EA79FC">
              <w:rPr>
                <w:rFonts w:ascii="Arial" w:hAnsi="Arial" w:cs="Arial"/>
                <w:b/>
                <w:color w:val="000000"/>
                <w:sz w:val="18"/>
                <w:szCs w:val="18"/>
              </w:rPr>
              <w:t>Sunday</w:t>
            </w:r>
            <w:r w:rsidR="00EB2A39">
              <w:rPr>
                <w:rFonts w:ascii="Arial" w:hAnsi="Arial" w:cs="Arial"/>
                <w:b/>
                <w:color w:val="000000"/>
                <w:sz w:val="18"/>
                <w:szCs w:val="18"/>
              </w:rPr>
              <w:t>4</w:t>
            </w:r>
            <w:r w:rsidR="00EB2A39" w:rsidRPr="00EB2A39">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51288B" w:rsidP="001F6DFE">
            <w:pPr>
              <w:jc w:val="right"/>
              <w:rPr>
                <w:rFonts w:ascii="Arial" w:hAnsi="Arial" w:cs="Arial"/>
                <w:b/>
                <w:color w:val="000000"/>
                <w:sz w:val="18"/>
                <w:szCs w:val="18"/>
              </w:rPr>
            </w:pPr>
            <w:r w:rsidRPr="00EA79FC">
              <w:rPr>
                <w:rFonts w:ascii="Arial" w:hAnsi="Arial" w:cs="Arial"/>
                <w:b/>
                <w:color w:val="000000"/>
                <w:sz w:val="18"/>
                <w:szCs w:val="18"/>
              </w:rPr>
              <w:t>8:0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EB2A39" w:rsidP="0083554C">
            <w:pPr>
              <w:rPr>
                <w:rFonts w:ascii="Arial" w:hAnsi="Arial" w:cs="Arial"/>
                <w:b/>
                <w:color w:val="000000"/>
                <w:sz w:val="18"/>
                <w:szCs w:val="18"/>
              </w:rPr>
            </w:pPr>
            <w:r>
              <w:rPr>
                <w:rFonts w:ascii="Arial" w:hAnsi="Arial" w:cs="Arial"/>
                <w:b/>
                <w:color w:val="000000"/>
                <w:sz w:val="18"/>
                <w:szCs w:val="18"/>
              </w:rPr>
              <w:t>LC Mass: + Connie Mendyk</w:t>
            </w:r>
          </w:p>
        </w:tc>
      </w:tr>
      <w:tr w:rsidR="0051288B"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51288B" w:rsidRPr="00EA79FC" w:rsidRDefault="0051288B" w:rsidP="00EB2A39">
            <w:pPr>
              <w:rPr>
                <w:rFonts w:ascii="Arial" w:hAnsi="Arial" w:cs="Arial"/>
                <w:b/>
                <w:color w:val="000000"/>
                <w:sz w:val="18"/>
                <w:szCs w:val="18"/>
              </w:rPr>
            </w:pPr>
            <w:r w:rsidRPr="00EA79FC">
              <w:rPr>
                <w:rFonts w:ascii="Arial" w:hAnsi="Arial" w:cs="Arial"/>
                <w:b/>
                <w:color w:val="000000"/>
                <w:sz w:val="18"/>
                <w:szCs w:val="18"/>
              </w:rPr>
              <w:t>Sunday</w:t>
            </w:r>
            <w:r w:rsidR="00EB2A39">
              <w:rPr>
                <w:rFonts w:ascii="Arial" w:hAnsi="Arial" w:cs="Arial"/>
                <w:b/>
                <w:color w:val="000000"/>
                <w:sz w:val="18"/>
                <w:szCs w:val="18"/>
              </w:rPr>
              <w:t>4</w:t>
            </w:r>
            <w:r w:rsidR="00EB2A39" w:rsidRPr="00EB2A39">
              <w:rPr>
                <w:rFonts w:ascii="Arial" w:hAnsi="Arial" w:cs="Arial"/>
                <w:b/>
                <w:color w:val="000000"/>
                <w:sz w:val="18"/>
                <w:szCs w:val="18"/>
                <w:vertAlign w:val="superscript"/>
              </w:rPr>
              <w:t>th</w:t>
            </w:r>
            <w:bookmarkStart w:id="0" w:name="_GoBack"/>
            <w:bookmarkEnd w:id="0"/>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51288B" w:rsidRPr="00EA79FC" w:rsidRDefault="00AA071A" w:rsidP="001F6DFE">
            <w:pPr>
              <w:jc w:val="right"/>
              <w:rPr>
                <w:rFonts w:ascii="Arial" w:hAnsi="Arial" w:cs="Arial"/>
                <w:b/>
                <w:color w:val="000000"/>
                <w:sz w:val="18"/>
                <w:szCs w:val="18"/>
              </w:rPr>
            </w:pPr>
            <w:r w:rsidRPr="00EA79FC">
              <w:rPr>
                <w:rFonts w:ascii="Arial" w:hAnsi="Arial" w:cs="Arial"/>
                <w:b/>
                <w:color w:val="000000"/>
                <w:sz w:val="18"/>
                <w:szCs w:val="18"/>
              </w:rPr>
              <w:t>10:3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51288B" w:rsidRPr="00EA79FC" w:rsidRDefault="00AA071A" w:rsidP="001E1CD6">
            <w:pPr>
              <w:rPr>
                <w:rFonts w:ascii="Arial" w:hAnsi="Arial" w:cs="Arial"/>
                <w:b/>
                <w:color w:val="000000"/>
                <w:sz w:val="18"/>
                <w:szCs w:val="18"/>
              </w:rPr>
            </w:pPr>
            <w:r w:rsidRPr="00EA79FC">
              <w:rPr>
                <w:rFonts w:ascii="Arial" w:hAnsi="Arial" w:cs="Arial"/>
                <w:b/>
                <w:color w:val="000000"/>
                <w:sz w:val="18"/>
                <w:szCs w:val="18"/>
              </w:rPr>
              <w:t>Ravenna Mass</w:t>
            </w:r>
          </w:p>
        </w:tc>
      </w:tr>
    </w:tbl>
    <w:p w:rsidR="00EB1BB6" w:rsidRDefault="007B3178" w:rsidP="00D61CBA">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p>
    <w:p w:rsidR="00EB1BB6" w:rsidRDefault="003546B9"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p>
    <w:p w:rsidR="002D5995" w:rsidRPr="007B3178" w:rsidRDefault="007B3178"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p>
    <w:p w:rsidR="00025FFF" w:rsidRDefault="00025FFF"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2"/>
          <w:szCs w:val="22"/>
        </w:rPr>
      </w:pPr>
    </w:p>
    <w:p w:rsidR="007B3178" w:rsidRDefault="007B3178"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2"/>
          <w:szCs w:val="22"/>
        </w:rPr>
      </w:pPr>
    </w:p>
    <w:p w:rsidR="007B3178" w:rsidRDefault="007B3178"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2"/>
          <w:szCs w:val="22"/>
        </w:rPr>
      </w:pPr>
    </w:p>
    <w:p w:rsidR="007B3178" w:rsidRDefault="007B3178"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2"/>
          <w:szCs w:val="22"/>
        </w:rPr>
      </w:pPr>
    </w:p>
    <w:p w:rsidR="007B3178" w:rsidRDefault="007B3178"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2"/>
          <w:szCs w:val="22"/>
        </w:rPr>
      </w:pPr>
    </w:p>
    <w:p w:rsidR="007B3178" w:rsidRDefault="007B3178"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2"/>
          <w:szCs w:val="22"/>
        </w:rPr>
      </w:pPr>
    </w:p>
    <w:p w:rsidR="00EB1BB6" w:rsidRPr="00AA071A" w:rsidRDefault="00A85E9D"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2"/>
          <w:szCs w:val="22"/>
        </w:rPr>
      </w:pPr>
      <w:r>
        <w:rPr>
          <w:rFonts w:ascii="Arial" w:hAnsi="Arial" w:cs="Arial"/>
          <w:b/>
          <w:color w:val="000000"/>
          <w:sz w:val="22"/>
          <w:szCs w:val="22"/>
        </w:rPr>
        <w:t xml:space="preserve">October </w:t>
      </w:r>
      <w:r w:rsidR="008E2953">
        <w:rPr>
          <w:rFonts w:ascii="Arial" w:hAnsi="Arial" w:cs="Arial"/>
          <w:b/>
          <w:color w:val="000000"/>
          <w:sz w:val="22"/>
          <w:szCs w:val="22"/>
        </w:rPr>
        <w:t>2</w:t>
      </w:r>
      <w:r w:rsidR="001D1DA6">
        <w:rPr>
          <w:rFonts w:ascii="Arial" w:hAnsi="Arial" w:cs="Arial"/>
          <w:b/>
          <w:color w:val="000000"/>
          <w:sz w:val="22"/>
          <w:szCs w:val="22"/>
        </w:rPr>
        <w:t>8</w:t>
      </w:r>
      <w:r w:rsidR="001D1DA6" w:rsidRPr="001D1DA6">
        <w:rPr>
          <w:rFonts w:ascii="Arial" w:hAnsi="Arial" w:cs="Arial"/>
          <w:b/>
          <w:color w:val="000000"/>
          <w:sz w:val="22"/>
          <w:szCs w:val="22"/>
          <w:vertAlign w:val="superscript"/>
        </w:rPr>
        <w:t>th</w:t>
      </w:r>
      <w:r>
        <w:rPr>
          <w:rFonts w:ascii="Arial" w:hAnsi="Arial" w:cs="Arial"/>
          <w:b/>
          <w:color w:val="000000"/>
          <w:sz w:val="22"/>
          <w:szCs w:val="22"/>
        </w:rPr>
        <w:t>,</w:t>
      </w:r>
      <w:r w:rsidR="00737DBE">
        <w:rPr>
          <w:rFonts w:ascii="Arial" w:hAnsi="Arial" w:cs="Arial"/>
          <w:b/>
          <w:color w:val="000000"/>
          <w:sz w:val="22"/>
          <w:szCs w:val="22"/>
        </w:rPr>
        <w:t xml:space="preserve"> 2018</w:t>
      </w:r>
    </w:p>
    <w:p w:rsidR="00EB1BB6" w:rsidRPr="00AA071A" w:rsidRDefault="001D1DA6"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0"/>
          <w:szCs w:val="20"/>
        </w:rPr>
      </w:pPr>
      <w:r>
        <w:rPr>
          <w:rFonts w:ascii="Arial" w:hAnsi="Arial" w:cs="Arial"/>
          <w:b/>
          <w:color w:val="000000"/>
          <w:sz w:val="22"/>
          <w:szCs w:val="22"/>
        </w:rPr>
        <w:t>30</w:t>
      </w:r>
      <w:r w:rsidR="0083554C" w:rsidRPr="0083554C">
        <w:rPr>
          <w:rFonts w:ascii="Arial" w:hAnsi="Arial" w:cs="Arial"/>
          <w:b/>
          <w:color w:val="000000"/>
          <w:sz w:val="22"/>
          <w:szCs w:val="22"/>
          <w:vertAlign w:val="superscript"/>
        </w:rPr>
        <w:t>th</w:t>
      </w:r>
      <w:r w:rsidR="00BA50CB">
        <w:rPr>
          <w:rFonts w:ascii="Arial" w:hAnsi="Arial" w:cs="Arial"/>
          <w:b/>
          <w:color w:val="000000"/>
          <w:sz w:val="22"/>
          <w:szCs w:val="22"/>
        </w:rPr>
        <w:t xml:space="preserve"> Sunday in  </w:t>
      </w:r>
    </w:p>
    <w:p w:rsidR="00D37D28" w:rsidRDefault="00025FFF"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0"/>
          <w:szCs w:val="20"/>
        </w:rPr>
      </w:pPr>
      <w:r>
        <w:rPr>
          <w:rFonts w:ascii="Arial" w:hAnsi="Arial" w:cs="Arial"/>
          <w:b/>
          <w:color w:val="000000"/>
          <w:sz w:val="20"/>
          <w:szCs w:val="20"/>
        </w:rPr>
        <w:t xml:space="preserve">  Ordinary </w:t>
      </w:r>
      <w:r w:rsidR="00BA50CB">
        <w:rPr>
          <w:rFonts w:ascii="Arial" w:hAnsi="Arial" w:cs="Arial"/>
          <w:b/>
          <w:color w:val="000000"/>
          <w:sz w:val="20"/>
          <w:szCs w:val="20"/>
        </w:rPr>
        <w:t>Time</w:t>
      </w:r>
    </w:p>
    <w:p w:rsidR="00E95CC3" w:rsidRDefault="00E95CC3"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0"/>
          <w:szCs w:val="20"/>
        </w:rPr>
      </w:pPr>
    </w:p>
    <w:p w:rsidR="00E30BEC" w:rsidRDefault="00E30BEC"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0"/>
          <w:szCs w:val="20"/>
        </w:rPr>
      </w:pPr>
    </w:p>
    <w:p w:rsidR="00E30BEC" w:rsidRDefault="00E30BEC"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0"/>
          <w:szCs w:val="20"/>
        </w:rPr>
      </w:pPr>
    </w:p>
    <w:p w:rsidR="00352C34" w:rsidRDefault="006460B3" w:rsidP="009148AC">
      <w:pPr>
        <w:shd w:val="clear" w:color="auto" w:fill="FFFFFF"/>
        <w:tabs>
          <w:tab w:val="left" w:pos="210"/>
          <w:tab w:val="left" w:pos="720"/>
          <w:tab w:val="left" w:pos="1440"/>
          <w:tab w:val="left" w:pos="2160"/>
          <w:tab w:val="left" w:pos="2880"/>
          <w:tab w:val="right" w:pos="10800"/>
        </w:tabs>
        <w:rPr>
          <w:sz w:val="20"/>
          <w:szCs w:val="20"/>
        </w:rPr>
      </w:pPr>
      <w:r>
        <w:rPr>
          <w:rFonts w:ascii="Arial" w:hAnsi="Arial" w:cs="Arial"/>
          <w:b/>
          <w:color w:val="000000"/>
          <w:sz w:val="20"/>
          <w:szCs w:val="20"/>
        </w:rPr>
        <w:t>R</w:t>
      </w:r>
      <w:r w:rsidR="006658C7" w:rsidRPr="001D44C6">
        <w:rPr>
          <w:rFonts w:ascii="Arial" w:hAnsi="Arial" w:cs="Arial"/>
          <w:b/>
          <w:color w:val="000000"/>
          <w:sz w:val="20"/>
          <w:szCs w:val="20"/>
        </w:rPr>
        <w:t>ec</w:t>
      </w:r>
      <w:r w:rsidR="009148AC" w:rsidRPr="001D44C6">
        <w:rPr>
          <w:rFonts w:ascii="Arial" w:hAnsi="Arial" w:cs="Arial"/>
          <w:b/>
          <w:color w:val="000000"/>
          <w:sz w:val="20"/>
          <w:szCs w:val="20"/>
        </w:rPr>
        <w:t>oncil</w:t>
      </w:r>
      <w:r w:rsidR="000A456E" w:rsidRPr="001D44C6">
        <w:rPr>
          <w:rFonts w:ascii="Arial" w:hAnsi="Arial" w:cs="Arial"/>
          <w:b/>
          <w:color w:val="000000"/>
          <w:sz w:val="20"/>
          <w:szCs w:val="20"/>
        </w:rPr>
        <w:t>i</w:t>
      </w:r>
      <w:r w:rsidR="009148AC" w:rsidRPr="001D44C6">
        <w:rPr>
          <w:rFonts w:ascii="Arial" w:hAnsi="Arial" w:cs="Arial"/>
          <w:b/>
          <w:color w:val="000000"/>
          <w:sz w:val="20"/>
          <w:szCs w:val="20"/>
        </w:rPr>
        <w:t xml:space="preserve">ation will be on </w:t>
      </w:r>
      <w:r w:rsidR="00243B37">
        <w:rPr>
          <w:rFonts w:ascii="Arial" w:hAnsi="Arial" w:cs="Arial"/>
          <w:b/>
          <w:color w:val="000000"/>
          <w:sz w:val="20"/>
          <w:szCs w:val="20"/>
        </w:rPr>
        <w:t xml:space="preserve">Saturday </w:t>
      </w:r>
      <w:r w:rsidR="008E5F8F">
        <w:rPr>
          <w:rFonts w:ascii="Arial" w:hAnsi="Arial" w:cs="Arial"/>
          <w:b/>
          <w:color w:val="000000"/>
          <w:sz w:val="20"/>
          <w:szCs w:val="20"/>
        </w:rPr>
        <w:t>6</w:t>
      </w:r>
      <w:r w:rsidR="00207E75" w:rsidRPr="001D44C6">
        <w:rPr>
          <w:rFonts w:ascii="Arial" w:hAnsi="Arial" w:cs="Arial"/>
          <w:b/>
          <w:color w:val="000000"/>
          <w:sz w:val="20"/>
          <w:szCs w:val="20"/>
        </w:rPr>
        <w:t xml:space="preserve">:30 </w:t>
      </w:r>
      <w:r w:rsidR="006C32E6" w:rsidRPr="001D44C6">
        <w:rPr>
          <w:rFonts w:ascii="Arial" w:hAnsi="Arial" w:cs="Arial"/>
          <w:b/>
          <w:color w:val="000000"/>
          <w:sz w:val="20"/>
          <w:szCs w:val="20"/>
        </w:rPr>
        <w:t>at St. Josaphat - Mass</w:t>
      </w:r>
      <w:r w:rsidR="00207E75" w:rsidRPr="001D44C6">
        <w:rPr>
          <w:rFonts w:ascii="Arial" w:hAnsi="Arial" w:cs="Arial"/>
          <w:b/>
          <w:color w:val="000000"/>
          <w:sz w:val="20"/>
          <w:szCs w:val="20"/>
        </w:rPr>
        <w:t xml:space="preserve"> is at </w:t>
      </w:r>
      <w:r w:rsidR="008E5F8F">
        <w:rPr>
          <w:rFonts w:ascii="Arial" w:hAnsi="Arial" w:cs="Arial"/>
          <w:b/>
          <w:color w:val="000000"/>
          <w:sz w:val="20"/>
          <w:szCs w:val="20"/>
        </w:rPr>
        <w:t>7</w:t>
      </w:r>
      <w:r w:rsidR="00207E75" w:rsidRPr="001D44C6">
        <w:rPr>
          <w:rFonts w:ascii="Arial" w:hAnsi="Arial" w:cs="Arial"/>
          <w:b/>
          <w:color w:val="000000"/>
          <w:sz w:val="20"/>
          <w:szCs w:val="20"/>
        </w:rPr>
        <w:t>:00 PM.</w:t>
      </w:r>
    </w:p>
    <w:p w:rsidR="00987380" w:rsidRPr="00CD0516" w:rsidRDefault="00987380"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20"/>
          <w:szCs w:val="20"/>
          <w:u w:val="single"/>
        </w:rPr>
      </w:pPr>
    </w:p>
    <w:tbl>
      <w:tblPr>
        <w:tblpPr w:leftFromText="180" w:rightFromText="180" w:vertAnchor="text" w:tblpX="432" w:tblpY="1"/>
        <w:tblOverlap w:val="never"/>
        <w:tblW w:w="0" w:type="auto"/>
        <w:tblBorders>
          <w:top w:val="thinThickLargeGap" w:sz="24" w:space="0" w:color="auto"/>
          <w:left w:val="thinThickLargeGap" w:sz="24" w:space="0" w:color="auto"/>
          <w:bottom w:val="thickThinLargeGap" w:sz="24" w:space="0" w:color="auto"/>
          <w:right w:val="thickThinLargeGap" w:sz="24" w:space="0" w:color="auto"/>
        </w:tblBorders>
        <w:tblLook w:val="01E0"/>
      </w:tblPr>
      <w:tblGrid>
        <w:gridCol w:w="10023"/>
      </w:tblGrid>
      <w:tr w:rsidR="008A49AF" w:rsidRPr="001D44C6" w:rsidTr="00116FCF">
        <w:trPr>
          <w:trHeight w:val="525"/>
        </w:trPr>
        <w:tc>
          <w:tcPr>
            <w:tcW w:w="10023" w:type="dxa"/>
            <w:shd w:val="clear" w:color="auto" w:fill="auto"/>
          </w:tcPr>
          <w:p w:rsidR="008D3ADD" w:rsidRPr="00C14FD0" w:rsidRDefault="00E30BEC" w:rsidP="00215B95">
            <w:pPr>
              <w:tabs>
                <w:tab w:val="left" w:pos="8805"/>
              </w:tabs>
              <w:spacing w:after="120"/>
              <w:rPr>
                <w:rFonts w:ascii="Arial" w:hAnsi="Arial" w:cs="Arial"/>
                <w:b/>
                <w:color w:val="000000"/>
                <w:sz w:val="20"/>
                <w:szCs w:val="20"/>
                <w:u w:val="single"/>
              </w:rPr>
            </w:pPr>
            <w:r>
              <w:rPr>
                <w:rFonts w:ascii="Arial" w:hAnsi="Arial" w:cs="Arial"/>
                <w:b/>
                <w:color w:val="000000"/>
                <w:sz w:val="20"/>
                <w:szCs w:val="20"/>
                <w:u w:val="single"/>
              </w:rPr>
              <w:t>THURSDAY</w:t>
            </w:r>
            <w:r w:rsidR="008D3ADD" w:rsidRPr="008D3ADD">
              <w:rPr>
                <w:rFonts w:ascii="Arial" w:hAnsi="Arial" w:cs="Arial"/>
                <w:b/>
                <w:color w:val="000000"/>
                <w:sz w:val="20"/>
                <w:szCs w:val="20"/>
                <w:u w:val="single"/>
              </w:rPr>
              <w:t xml:space="preserve"> – </w:t>
            </w:r>
            <w:r>
              <w:rPr>
                <w:rFonts w:ascii="Arial" w:hAnsi="Arial" w:cs="Arial"/>
                <w:b/>
                <w:color w:val="000000"/>
                <w:sz w:val="20"/>
                <w:szCs w:val="20"/>
                <w:u w:val="single"/>
              </w:rPr>
              <w:t>NOVEMBER 1</w:t>
            </w:r>
            <w:r w:rsidRPr="00E30BEC">
              <w:rPr>
                <w:rFonts w:ascii="Arial" w:hAnsi="Arial" w:cs="Arial"/>
                <w:b/>
                <w:color w:val="000000"/>
                <w:sz w:val="20"/>
                <w:szCs w:val="20"/>
                <w:u w:val="single"/>
                <w:vertAlign w:val="superscript"/>
              </w:rPr>
              <w:t>st</w:t>
            </w:r>
            <w:r w:rsidR="008D3ADD" w:rsidRPr="008D3ADD">
              <w:rPr>
                <w:rFonts w:ascii="Arial" w:hAnsi="Arial" w:cs="Arial"/>
                <w:b/>
                <w:color w:val="000000"/>
                <w:sz w:val="20"/>
                <w:szCs w:val="20"/>
                <w:u w:val="single"/>
              </w:rPr>
              <w:t xml:space="preserve">– </w:t>
            </w:r>
            <w:r>
              <w:rPr>
                <w:rFonts w:ascii="Arial" w:hAnsi="Arial" w:cs="Arial"/>
                <w:b/>
                <w:color w:val="000000"/>
                <w:sz w:val="20"/>
                <w:szCs w:val="20"/>
                <w:u w:val="single"/>
              </w:rPr>
              <w:t>5</w:t>
            </w:r>
            <w:r w:rsidR="008D3ADD" w:rsidRPr="008D3ADD">
              <w:rPr>
                <w:rFonts w:ascii="Arial" w:hAnsi="Arial" w:cs="Arial"/>
                <w:b/>
                <w:color w:val="000000"/>
                <w:sz w:val="20"/>
                <w:szCs w:val="20"/>
                <w:u w:val="single"/>
              </w:rPr>
              <w:t>:</w:t>
            </w:r>
            <w:r w:rsidR="001E5F92">
              <w:rPr>
                <w:rFonts w:ascii="Arial" w:hAnsi="Arial" w:cs="Arial"/>
                <w:b/>
                <w:color w:val="000000"/>
                <w:sz w:val="20"/>
                <w:szCs w:val="20"/>
                <w:u w:val="single"/>
              </w:rPr>
              <w:t>0</w:t>
            </w:r>
            <w:r w:rsidR="008D3ADD" w:rsidRPr="008D3ADD">
              <w:rPr>
                <w:rFonts w:ascii="Arial" w:hAnsi="Arial" w:cs="Arial"/>
                <w:b/>
                <w:color w:val="000000"/>
                <w:sz w:val="20"/>
                <w:szCs w:val="20"/>
                <w:u w:val="single"/>
              </w:rPr>
              <w:t xml:space="preserve">0 </w:t>
            </w:r>
            <w:r w:rsidR="00CF0AF0">
              <w:rPr>
                <w:rFonts w:ascii="Arial" w:hAnsi="Arial" w:cs="Arial"/>
                <w:b/>
                <w:color w:val="000000"/>
                <w:sz w:val="20"/>
                <w:szCs w:val="20"/>
                <w:u w:val="single"/>
              </w:rPr>
              <w:t>P</w:t>
            </w:r>
            <w:r w:rsidR="008D3ADD" w:rsidRPr="008D3ADD">
              <w:rPr>
                <w:rFonts w:ascii="Arial" w:hAnsi="Arial" w:cs="Arial"/>
                <w:b/>
                <w:color w:val="000000"/>
                <w:sz w:val="20"/>
                <w:szCs w:val="20"/>
                <w:u w:val="single"/>
              </w:rPr>
              <w:t>M – GREETERS</w:t>
            </w:r>
            <w:r w:rsidR="008D3ADD">
              <w:rPr>
                <w:rFonts w:ascii="Arial" w:hAnsi="Arial" w:cs="Arial"/>
                <w:color w:val="000000"/>
                <w:sz w:val="20"/>
                <w:szCs w:val="20"/>
              </w:rPr>
              <w:t>:</w:t>
            </w:r>
            <w:r>
              <w:rPr>
                <w:rFonts w:ascii="Arial" w:hAnsi="Arial" w:cs="Arial"/>
                <w:color w:val="000000"/>
                <w:sz w:val="20"/>
                <w:szCs w:val="20"/>
              </w:rPr>
              <w:t>Marge Kuszak&amp; Doris Kosmicki</w:t>
            </w:r>
            <w:r w:rsidR="00F32B19">
              <w:rPr>
                <w:rFonts w:ascii="Arial" w:hAnsi="Arial" w:cs="Arial"/>
                <w:color w:val="000000"/>
                <w:sz w:val="20"/>
                <w:szCs w:val="20"/>
              </w:rPr>
              <w:t>;</w:t>
            </w:r>
            <w:r w:rsidR="00F32B19" w:rsidRPr="00F32B19">
              <w:rPr>
                <w:rFonts w:ascii="Arial" w:hAnsi="Arial" w:cs="Arial"/>
                <w:b/>
                <w:color w:val="000000"/>
                <w:sz w:val="20"/>
                <w:szCs w:val="20"/>
                <w:u w:val="single"/>
              </w:rPr>
              <w:t>LE</w:t>
            </w:r>
            <w:r w:rsidR="008D3ADD" w:rsidRPr="008357E7">
              <w:rPr>
                <w:rFonts w:ascii="Arial" w:hAnsi="Arial" w:cs="Arial"/>
                <w:b/>
                <w:color w:val="000000"/>
                <w:sz w:val="20"/>
                <w:szCs w:val="20"/>
                <w:u w:val="single"/>
              </w:rPr>
              <w:t>ADER</w:t>
            </w:r>
            <w:r w:rsidR="00CF0AF0">
              <w:rPr>
                <w:rFonts w:ascii="Arial" w:hAnsi="Arial" w:cs="Arial"/>
                <w:color w:val="000000"/>
                <w:sz w:val="20"/>
                <w:szCs w:val="20"/>
              </w:rPr>
              <w:t>;</w:t>
            </w:r>
            <w:r>
              <w:rPr>
                <w:rFonts w:ascii="Arial" w:hAnsi="Arial" w:cs="Arial"/>
                <w:color w:val="000000"/>
                <w:sz w:val="20"/>
                <w:szCs w:val="20"/>
              </w:rPr>
              <w:t>Tom Obermiller</w:t>
            </w:r>
            <w:r w:rsidR="00FE4EC6">
              <w:rPr>
                <w:rFonts w:ascii="Arial" w:hAnsi="Arial" w:cs="Arial"/>
                <w:color w:val="000000"/>
                <w:sz w:val="20"/>
                <w:szCs w:val="20"/>
              </w:rPr>
              <w:t>;</w:t>
            </w:r>
            <w:r w:rsidR="00FE4EC6" w:rsidRPr="00FE4EC6">
              <w:rPr>
                <w:rFonts w:ascii="Arial" w:hAnsi="Arial" w:cs="Arial"/>
                <w:b/>
                <w:color w:val="000000"/>
                <w:sz w:val="20"/>
                <w:szCs w:val="20"/>
                <w:u w:val="single"/>
              </w:rPr>
              <w:t>LECTORS</w:t>
            </w:r>
            <w:r w:rsidR="00FE4EC6">
              <w:rPr>
                <w:rFonts w:ascii="Arial" w:hAnsi="Arial" w:cs="Arial"/>
                <w:color w:val="000000"/>
                <w:sz w:val="20"/>
                <w:szCs w:val="20"/>
              </w:rPr>
              <w:t>:</w:t>
            </w:r>
            <w:r>
              <w:rPr>
                <w:rFonts w:ascii="Arial" w:hAnsi="Arial" w:cs="Arial"/>
                <w:color w:val="000000"/>
                <w:sz w:val="20"/>
                <w:szCs w:val="20"/>
              </w:rPr>
              <w:t>Loretta Lovitt&amp; Janelle Mostek</w:t>
            </w:r>
            <w:r w:rsidR="00FE4EC6">
              <w:rPr>
                <w:rFonts w:ascii="Arial" w:hAnsi="Arial" w:cs="Arial"/>
                <w:color w:val="000000"/>
                <w:sz w:val="20"/>
                <w:szCs w:val="20"/>
              </w:rPr>
              <w:t>;</w:t>
            </w:r>
            <w:r w:rsidR="008D3ADD" w:rsidRPr="008D3ADD">
              <w:rPr>
                <w:rFonts w:ascii="Arial" w:hAnsi="Arial" w:cs="Arial"/>
                <w:b/>
                <w:color w:val="000000"/>
                <w:sz w:val="20"/>
                <w:szCs w:val="20"/>
                <w:u w:val="single"/>
              </w:rPr>
              <w:t>EUCHARISTIC MINISTERS</w:t>
            </w:r>
            <w:r w:rsidR="008D3ADD">
              <w:rPr>
                <w:rFonts w:ascii="Arial" w:hAnsi="Arial" w:cs="Arial"/>
                <w:color w:val="000000"/>
                <w:sz w:val="20"/>
                <w:szCs w:val="20"/>
              </w:rPr>
              <w:t>:</w:t>
            </w:r>
            <w:r>
              <w:rPr>
                <w:rFonts w:ascii="Arial" w:hAnsi="Arial" w:cs="Arial"/>
                <w:color w:val="000000"/>
                <w:sz w:val="20"/>
                <w:szCs w:val="20"/>
              </w:rPr>
              <w:t>Loraine Panowicz, Mitch Spotanski, Christine Stie</w:t>
            </w:r>
            <w:r w:rsidR="001A5749">
              <w:rPr>
                <w:rFonts w:ascii="Arial" w:hAnsi="Arial" w:cs="Arial"/>
                <w:color w:val="000000"/>
                <w:sz w:val="20"/>
                <w:szCs w:val="20"/>
              </w:rPr>
              <w:t>b</w:t>
            </w:r>
            <w:r>
              <w:rPr>
                <w:rFonts w:ascii="Arial" w:hAnsi="Arial" w:cs="Arial"/>
                <w:color w:val="000000"/>
                <w:sz w:val="20"/>
                <w:szCs w:val="20"/>
              </w:rPr>
              <w:t>, Morgan Curlo, Virginia Czarnek</w:t>
            </w:r>
            <w:r w:rsidR="005456BE">
              <w:rPr>
                <w:rFonts w:ascii="Arial" w:hAnsi="Arial" w:cs="Arial"/>
                <w:color w:val="000000"/>
                <w:sz w:val="20"/>
                <w:szCs w:val="20"/>
              </w:rPr>
              <w:t>&amp;</w:t>
            </w:r>
            <w:r>
              <w:rPr>
                <w:rFonts w:ascii="Arial" w:hAnsi="Arial" w:cs="Arial"/>
                <w:color w:val="000000"/>
                <w:sz w:val="20"/>
                <w:szCs w:val="20"/>
              </w:rPr>
              <w:t xml:space="preserve"> Barb Dorsey</w:t>
            </w:r>
            <w:r w:rsidR="00FE4EC6">
              <w:rPr>
                <w:rFonts w:ascii="Arial" w:hAnsi="Arial" w:cs="Arial"/>
                <w:color w:val="000000"/>
                <w:sz w:val="20"/>
                <w:szCs w:val="20"/>
              </w:rPr>
              <w:t>;</w:t>
            </w:r>
            <w:r w:rsidR="00E30A82" w:rsidRPr="00E30A82">
              <w:rPr>
                <w:rFonts w:ascii="Arial" w:hAnsi="Arial" w:cs="Arial"/>
                <w:b/>
                <w:color w:val="000000"/>
                <w:sz w:val="20"/>
                <w:szCs w:val="20"/>
                <w:u w:val="single"/>
              </w:rPr>
              <w:t>S</w:t>
            </w:r>
            <w:r w:rsidR="003F0E04">
              <w:rPr>
                <w:rFonts w:ascii="Arial" w:hAnsi="Arial" w:cs="Arial"/>
                <w:b/>
                <w:color w:val="000000"/>
                <w:sz w:val="20"/>
                <w:szCs w:val="20"/>
                <w:u w:val="single"/>
              </w:rPr>
              <w:t>ERVERS;</w:t>
            </w:r>
            <w:r>
              <w:rPr>
                <w:rFonts w:ascii="Arial" w:hAnsi="Arial" w:cs="Arial"/>
                <w:color w:val="000000"/>
                <w:sz w:val="20"/>
                <w:szCs w:val="20"/>
              </w:rPr>
              <w:t xml:space="preserve"> Luke Krolikowski&amp; Nathan Fowler</w:t>
            </w:r>
            <w:r w:rsidR="008D3ADD">
              <w:rPr>
                <w:rFonts w:ascii="Arial" w:hAnsi="Arial" w:cs="Arial"/>
                <w:color w:val="000000"/>
                <w:sz w:val="20"/>
                <w:szCs w:val="20"/>
              </w:rPr>
              <w:t>.</w:t>
            </w:r>
          </w:p>
          <w:p w:rsidR="00E30BEC" w:rsidRDefault="00EE0402" w:rsidP="00215B95">
            <w:pPr>
              <w:tabs>
                <w:tab w:val="left" w:pos="8805"/>
              </w:tabs>
              <w:spacing w:after="120"/>
              <w:rPr>
                <w:rFonts w:ascii="Arial" w:hAnsi="Arial" w:cs="Arial"/>
                <w:color w:val="000000"/>
                <w:sz w:val="20"/>
                <w:szCs w:val="20"/>
              </w:rPr>
            </w:pPr>
            <w:r w:rsidRPr="00EE0402">
              <w:rPr>
                <w:rFonts w:ascii="Arial" w:hAnsi="Arial" w:cs="Arial"/>
                <w:b/>
                <w:color w:val="000000"/>
                <w:sz w:val="20"/>
                <w:szCs w:val="20"/>
                <w:u w:val="single"/>
              </w:rPr>
              <w:t>S</w:t>
            </w:r>
            <w:r w:rsidR="00E30BEC">
              <w:rPr>
                <w:rFonts w:ascii="Arial" w:hAnsi="Arial" w:cs="Arial"/>
                <w:b/>
                <w:color w:val="000000"/>
                <w:sz w:val="20"/>
                <w:szCs w:val="20"/>
                <w:u w:val="single"/>
              </w:rPr>
              <w:t>ATURDAY – NOVEMBER 3</w:t>
            </w:r>
            <w:r w:rsidR="00E30BEC" w:rsidRPr="00E30BEC">
              <w:rPr>
                <w:rFonts w:ascii="Arial" w:hAnsi="Arial" w:cs="Arial"/>
                <w:b/>
                <w:color w:val="000000"/>
                <w:sz w:val="20"/>
                <w:szCs w:val="20"/>
                <w:u w:val="single"/>
                <w:vertAlign w:val="superscript"/>
              </w:rPr>
              <w:t>RD</w:t>
            </w:r>
            <w:r w:rsidRPr="00EE0402">
              <w:rPr>
                <w:rFonts w:ascii="Arial" w:hAnsi="Arial" w:cs="Arial"/>
                <w:b/>
                <w:color w:val="000000"/>
                <w:sz w:val="20"/>
                <w:szCs w:val="20"/>
                <w:u w:val="single"/>
              </w:rPr>
              <w:t xml:space="preserve">- </w:t>
            </w:r>
            <w:r w:rsidR="00E30BEC">
              <w:rPr>
                <w:rFonts w:ascii="Arial" w:hAnsi="Arial" w:cs="Arial"/>
                <w:b/>
                <w:color w:val="000000"/>
                <w:sz w:val="20"/>
                <w:szCs w:val="20"/>
                <w:u w:val="single"/>
              </w:rPr>
              <w:t>7</w:t>
            </w:r>
            <w:r w:rsidRPr="00EE0402">
              <w:rPr>
                <w:rFonts w:ascii="Arial" w:hAnsi="Arial" w:cs="Arial"/>
                <w:b/>
                <w:color w:val="000000"/>
                <w:sz w:val="20"/>
                <w:szCs w:val="20"/>
                <w:u w:val="single"/>
              </w:rPr>
              <w:t xml:space="preserve">:00 </w:t>
            </w:r>
            <w:r w:rsidR="00E30BEC">
              <w:rPr>
                <w:rFonts w:ascii="Arial" w:hAnsi="Arial" w:cs="Arial"/>
                <w:b/>
                <w:color w:val="000000"/>
                <w:sz w:val="20"/>
                <w:szCs w:val="20"/>
                <w:u w:val="single"/>
              </w:rPr>
              <w:t>PM</w:t>
            </w:r>
            <w:r w:rsidRPr="00EE0402">
              <w:rPr>
                <w:rFonts w:ascii="Arial" w:hAnsi="Arial" w:cs="Arial"/>
                <w:b/>
                <w:color w:val="000000"/>
                <w:sz w:val="20"/>
                <w:szCs w:val="20"/>
                <w:u w:val="single"/>
              </w:rPr>
              <w:t xml:space="preserve"> – GREETERS</w:t>
            </w:r>
            <w:r>
              <w:rPr>
                <w:rFonts w:ascii="Arial" w:hAnsi="Arial" w:cs="Arial"/>
                <w:color w:val="000000"/>
                <w:sz w:val="20"/>
                <w:szCs w:val="20"/>
              </w:rPr>
              <w:t>:</w:t>
            </w:r>
            <w:r w:rsidR="00E30BEC">
              <w:rPr>
                <w:rFonts w:ascii="Arial" w:hAnsi="Arial" w:cs="Arial"/>
                <w:color w:val="000000"/>
                <w:sz w:val="20"/>
                <w:szCs w:val="20"/>
              </w:rPr>
              <w:t>Rod Lovitt&amp; David Woitalewicz</w:t>
            </w:r>
            <w:r w:rsidR="00BA502B">
              <w:rPr>
                <w:rFonts w:ascii="Arial" w:hAnsi="Arial" w:cs="Arial"/>
                <w:color w:val="000000"/>
                <w:sz w:val="20"/>
                <w:szCs w:val="20"/>
              </w:rPr>
              <w:t>;</w:t>
            </w:r>
            <w:r w:rsidRPr="00EE0402">
              <w:rPr>
                <w:rFonts w:ascii="Arial" w:hAnsi="Arial" w:cs="Arial"/>
                <w:b/>
                <w:color w:val="000000"/>
                <w:sz w:val="20"/>
                <w:szCs w:val="20"/>
                <w:u w:val="single"/>
              </w:rPr>
              <w:t>LEADER</w:t>
            </w:r>
            <w:r>
              <w:rPr>
                <w:rFonts w:ascii="Arial" w:hAnsi="Arial" w:cs="Arial"/>
                <w:color w:val="000000"/>
                <w:sz w:val="20"/>
                <w:szCs w:val="20"/>
              </w:rPr>
              <w:t>:</w:t>
            </w:r>
            <w:r w:rsidR="00E30BEC">
              <w:rPr>
                <w:rFonts w:ascii="Arial" w:hAnsi="Arial" w:cs="Arial"/>
                <w:color w:val="000000"/>
                <w:sz w:val="20"/>
                <w:szCs w:val="20"/>
              </w:rPr>
              <w:t>Richard Peters</w:t>
            </w:r>
            <w:r w:rsidR="00D2598A">
              <w:rPr>
                <w:rFonts w:ascii="Arial" w:hAnsi="Arial" w:cs="Arial"/>
                <w:color w:val="000000"/>
                <w:sz w:val="20"/>
                <w:szCs w:val="20"/>
              </w:rPr>
              <w:t xml:space="preserve">; </w:t>
            </w:r>
            <w:r w:rsidRPr="00EE0402">
              <w:rPr>
                <w:rFonts w:ascii="Arial" w:hAnsi="Arial" w:cs="Arial"/>
                <w:b/>
                <w:color w:val="000000"/>
                <w:sz w:val="20"/>
                <w:szCs w:val="20"/>
                <w:u w:val="single"/>
              </w:rPr>
              <w:t>LECTORS</w:t>
            </w:r>
            <w:r>
              <w:rPr>
                <w:rFonts w:ascii="Arial" w:hAnsi="Arial" w:cs="Arial"/>
                <w:color w:val="000000"/>
                <w:sz w:val="20"/>
                <w:szCs w:val="20"/>
              </w:rPr>
              <w:t>:</w:t>
            </w:r>
            <w:r w:rsidR="00E30BEC">
              <w:rPr>
                <w:rFonts w:ascii="Arial" w:hAnsi="Arial" w:cs="Arial"/>
                <w:color w:val="000000"/>
                <w:sz w:val="20"/>
                <w:szCs w:val="20"/>
              </w:rPr>
              <w:t>Krista Slobaszewski&amp; Tom Obemiller</w:t>
            </w:r>
            <w:r>
              <w:rPr>
                <w:rFonts w:ascii="Arial" w:hAnsi="Arial" w:cs="Arial"/>
                <w:color w:val="000000"/>
                <w:sz w:val="20"/>
                <w:szCs w:val="20"/>
              </w:rPr>
              <w:t xml:space="preserve"> ;  </w:t>
            </w:r>
            <w:r w:rsidRPr="00EE0402">
              <w:rPr>
                <w:rFonts w:ascii="Arial" w:hAnsi="Arial" w:cs="Arial"/>
                <w:b/>
                <w:color w:val="000000"/>
                <w:sz w:val="20"/>
                <w:szCs w:val="20"/>
                <w:u w:val="single"/>
              </w:rPr>
              <w:t>EUCHARISTIC MINISTERS:</w:t>
            </w:r>
            <w:r w:rsidR="00E30BEC">
              <w:rPr>
                <w:rFonts w:ascii="Arial" w:hAnsi="Arial" w:cs="Arial"/>
                <w:color w:val="000000"/>
                <w:sz w:val="20"/>
                <w:szCs w:val="20"/>
              </w:rPr>
              <w:t>Ervan&amp; Marge Dzingle, Annette Gallaway, Mike Gappa, Joyce Goc&amp; Jerry Kowalski;</w:t>
            </w:r>
            <w:r w:rsidRPr="00EE0402">
              <w:rPr>
                <w:rFonts w:ascii="Arial" w:hAnsi="Arial" w:cs="Arial"/>
                <w:b/>
                <w:color w:val="000000"/>
                <w:sz w:val="20"/>
                <w:szCs w:val="20"/>
                <w:u w:val="single"/>
              </w:rPr>
              <w:t>SERVERS</w:t>
            </w:r>
            <w:r>
              <w:rPr>
                <w:rFonts w:ascii="Arial" w:hAnsi="Arial" w:cs="Arial"/>
                <w:color w:val="000000"/>
                <w:sz w:val="20"/>
                <w:szCs w:val="20"/>
              </w:rPr>
              <w:t>:</w:t>
            </w:r>
            <w:r w:rsidR="00E30BEC">
              <w:rPr>
                <w:rFonts w:ascii="Arial" w:hAnsi="Arial" w:cs="Arial"/>
                <w:color w:val="000000"/>
                <w:sz w:val="20"/>
                <w:szCs w:val="20"/>
              </w:rPr>
              <w:t>Paige Stanczyk&amp; Parker Slobaszewski</w:t>
            </w:r>
          </w:p>
          <w:p w:rsidR="00EE0402" w:rsidRPr="001C4617" w:rsidRDefault="00E30BEC" w:rsidP="00215B95">
            <w:pPr>
              <w:tabs>
                <w:tab w:val="left" w:pos="8805"/>
              </w:tabs>
              <w:spacing w:after="120"/>
              <w:rPr>
                <w:rFonts w:ascii="Arial" w:hAnsi="Arial" w:cs="Arial"/>
                <w:color w:val="000000"/>
                <w:sz w:val="20"/>
                <w:szCs w:val="20"/>
              </w:rPr>
            </w:pPr>
            <w:r w:rsidRPr="00E30BEC">
              <w:rPr>
                <w:rFonts w:ascii="Arial" w:hAnsi="Arial" w:cs="Arial"/>
                <w:b/>
                <w:color w:val="000000"/>
                <w:sz w:val="20"/>
                <w:szCs w:val="20"/>
                <w:u w:val="single"/>
              </w:rPr>
              <w:t>SUNDAY – NOVEMBER 4</w:t>
            </w:r>
            <w:r w:rsidRPr="00E30BEC">
              <w:rPr>
                <w:rFonts w:ascii="Arial" w:hAnsi="Arial" w:cs="Arial"/>
                <w:b/>
                <w:color w:val="000000"/>
                <w:sz w:val="20"/>
                <w:szCs w:val="20"/>
                <w:u w:val="single"/>
                <w:vertAlign w:val="superscript"/>
              </w:rPr>
              <w:t>TH</w:t>
            </w:r>
            <w:r w:rsidRPr="00E30BEC">
              <w:rPr>
                <w:rFonts w:ascii="Arial" w:hAnsi="Arial" w:cs="Arial"/>
                <w:b/>
                <w:color w:val="000000"/>
                <w:sz w:val="20"/>
                <w:szCs w:val="20"/>
                <w:u w:val="single"/>
              </w:rPr>
              <w:t xml:space="preserve"> – 8:00 AM – GREETERS:</w:t>
            </w:r>
            <w:r>
              <w:rPr>
                <w:rFonts w:ascii="Arial" w:hAnsi="Arial" w:cs="Arial"/>
                <w:color w:val="000000"/>
                <w:sz w:val="20"/>
                <w:szCs w:val="20"/>
              </w:rPr>
              <w:t xml:space="preserve">  Ron &amp; Peg MroczeK; </w:t>
            </w:r>
            <w:r w:rsidRPr="00E30BEC">
              <w:rPr>
                <w:rFonts w:ascii="Arial" w:hAnsi="Arial" w:cs="Arial"/>
                <w:b/>
                <w:color w:val="000000"/>
                <w:sz w:val="20"/>
                <w:szCs w:val="20"/>
                <w:u w:val="single"/>
              </w:rPr>
              <w:t>LEADER</w:t>
            </w:r>
            <w:r>
              <w:rPr>
                <w:rFonts w:ascii="Arial" w:hAnsi="Arial" w:cs="Arial"/>
                <w:color w:val="000000"/>
                <w:sz w:val="20"/>
                <w:szCs w:val="20"/>
              </w:rPr>
              <w:t xml:space="preserve">; Dayle Klein; </w:t>
            </w:r>
            <w:r w:rsidRPr="00453BBA">
              <w:rPr>
                <w:rFonts w:ascii="Arial" w:hAnsi="Arial" w:cs="Arial"/>
                <w:b/>
                <w:color w:val="000000"/>
                <w:sz w:val="20"/>
                <w:szCs w:val="20"/>
                <w:u w:val="single"/>
              </w:rPr>
              <w:t>LECTORS:</w:t>
            </w:r>
            <w:r w:rsidR="00453BBA">
              <w:rPr>
                <w:rFonts w:ascii="Arial" w:hAnsi="Arial" w:cs="Arial"/>
                <w:color w:val="000000"/>
                <w:sz w:val="20"/>
                <w:szCs w:val="20"/>
              </w:rPr>
              <w:t xml:space="preserve">Todd Wardyn&amp; Jerome Reimers; </w:t>
            </w:r>
            <w:r w:rsidR="00453BBA" w:rsidRPr="00453BBA">
              <w:rPr>
                <w:rFonts w:ascii="Arial" w:hAnsi="Arial" w:cs="Arial"/>
                <w:b/>
                <w:color w:val="000000"/>
                <w:sz w:val="20"/>
                <w:szCs w:val="20"/>
                <w:u w:val="single"/>
              </w:rPr>
              <w:t>EUCHARISTIC MINISTERS</w:t>
            </w:r>
            <w:r w:rsidR="00453BBA">
              <w:rPr>
                <w:rFonts w:ascii="Arial" w:hAnsi="Arial" w:cs="Arial"/>
                <w:color w:val="000000"/>
                <w:sz w:val="20"/>
                <w:szCs w:val="20"/>
              </w:rPr>
              <w:t xml:space="preserve"> Lori Eurek, Eric Fitzgerald, Mark &amp; Susan Goc, Karen Greenland &amp; Kelly Griffith</w:t>
            </w:r>
            <w:r w:rsidR="00453BBA" w:rsidRPr="00453BBA">
              <w:rPr>
                <w:rFonts w:ascii="Arial" w:hAnsi="Arial" w:cs="Arial"/>
                <w:b/>
                <w:color w:val="000000"/>
                <w:sz w:val="20"/>
                <w:szCs w:val="20"/>
                <w:u w:val="single"/>
              </w:rPr>
              <w:t>; SERVERS</w:t>
            </w:r>
            <w:r w:rsidR="00453BBA">
              <w:rPr>
                <w:rFonts w:ascii="Arial" w:hAnsi="Arial" w:cs="Arial"/>
                <w:color w:val="000000"/>
                <w:sz w:val="20"/>
                <w:szCs w:val="20"/>
              </w:rPr>
              <w:t>: Sadie Ference&amp; Sam Krolikowski</w:t>
            </w:r>
            <w:r w:rsidR="002D5995">
              <w:rPr>
                <w:rFonts w:ascii="Arial" w:hAnsi="Arial" w:cs="Arial"/>
                <w:color w:val="000000"/>
                <w:sz w:val="20"/>
                <w:szCs w:val="20"/>
              </w:rPr>
              <w:t>.</w:t>
            </w:r>
          </w:p>
          <w:p w:rsidR="003A25E8" w:rsidRPr="008D3ADD" w:rsidRDefault="00215B95" w:rsidP="00453BBA">
            <w:pPr>
              <w:tabs>
                <w:tab w:val="left" w:pos="8805"/>
              </w:tabs>
              <w:spacing w:after="120"/>
              <w:rPr>
                <w:rFonts w:ascii="Arial" w:hAnsi="Arial" w:cs="Arial"/>
                <w:color w:val="000000"/>
                <w:sz w:val="20"/>
                <w:szCs w:val="20"/>
              </w:rPr>
            </w:pPr>
            <w:r w:rsidRPr="00215B95">
              <w:rPr>
                <w:rFonts w:ascii="Arial" w:hAnsi="Arial" w:cs="Arial"/>
                <w:b/>
                <w:color w:val="000000"/>
                <w:sz w:val="20"/>
                <w:szCs w:val="20"/>
                <w:u w:val="single"/>
              </w:rPr>
              <w:t>HOMEBOUND COMMUNION</w:t>
            </w:r>
            <w:r w:rsidR="008357E7">
              <w:rPr>
                <w:rFonts w:ascii="Arial" w:hAnsi="Arial" w:cs="Arial"/>
                <w:color w:val="000000"/>
                <w:sz w:val="20"/>
                <w:szCs w:val="20"/>
              </w:rPr>
              <w:t>: Rt</w:t>
            </w:r>
            <w:r w:rsidR="00EB2E58">
              <w:rPr>
                <w:rFonts w:ascii="Arial" w:hAnsi="Arial" w:cs="Arial"/>
                <w:color w:val="000000"/>
                <w:sz w:val="20"/>
                <w:szCs w:val="20"/>
              </w:rPr>
              <w:t>.</w:t>
            </w:r>
            <w:r w:rsidR="008357E7">
              <w:rPr>
                <w:rFonts w:ascii="Arial" w:hAnsi="Arial" w:cs="Arial"/>
                <w:color w:val="000000"/>
                <w:sz w:val="20"/>
                <w:szCs w:val="20"/>
              </w:rPr>
              <w:t xml:space="preserve"> 1</w:t>
            </w:r>
            <w:r w:rsidR="00453BBA">
              <w:rPr>
                <w:rFonts w:ascii="Arial" w:hAnsi="Arial" w:cs="Arial"/>
                <w:color w:val="000000"/>
                <w:sz w:val="20"/>
                <w:szCs w:val="20"/>
              </w:rPr>
              <w:t xml:space="preserve"> Chris Obermiller</w:t>
            </w:r>
            <w:r w:rsidR="00283C23">
              <w:rPr>
                <w:rFonts w:ascii="Arial" w:hAnsi="Arial" w:cs="Arial"/>
                <w:color w:val="000000"/>
                <w:sz w:val="20"/>
                <w:szCs w:val="20"/>
              </w:rPr>
              <w:t>;</w:t>
            </w:r>
            <w:r>
              <w:rPr>
                <w:rFonts w:ascii="Arial" w:hAnsi="Arial" w:cs="Arial"/>
                <w:color w:val="000000"/>
                <w:sz w:val="20"/>
                <w:szCs w:val="20"/>
              </w:rPr>
              <w:t>Rt</w:t>
            </w:r>
            <w:r w:rsidR="00EB2E58">
              <w:rPr>
                <w:rFonts w:ascii="Arial" w:hAnsi="Arial" w:cs="Arial"/>
                <w:color w:val="000000"/>
                <w:sz w:val="20"/>
                <w:szCs w:val="20"/>
              </w:rPr>
              <w:t>.</w:t>
            </w:r>
            <w:r w:rsidR="00120B45">
              <w:rPr>
                <w:rFonts w:ascii="Arial" w:hAnsi="Arial" w:cs="Arial"/>
                <w:color w:val="000000"/>
                <w:sz w:val="20"/>
                <w:szCs w:val="20"/>
              </w:rPr>
              <w:t xml:space="preserve"> 2 –</w:t>
            </w:r>
            <w:r w:rsidR="00453BBA">
              <w:rPr>
                <w:rFonts w:ascii="Arial" w:hAnsi="Arial" w:cs="Arial"/>
                <w:color w:val="000000"/>
                <w:sz w:val="20"/>
                <w:szCs w:val="20"/>
              </w:rPr>
              <w:t xml:space="preserve"> Sharon Osentowski</w:t>
            </w:r>
            <w:r w:rsidR="00120B45">
              <w:rPr>
                <w:rFonts w:ascii="Arial" w:hAnsi="Arial" w:cs="Arial"/>
                <w:color w:val="000000"/>
                <w:sz w:val="20"/>
                <w:szCs w:val="20"/>
              </w:rPr>
              <w:t>; Rose Lane</w:t>
            </w:r>
            <w:r>
              <w:rPr>
                <w:rFonts w:ascii="Arial" w:hAnsi="Arial" w:cs="Arial"/>
                <w:color w:val="000000"/>
                <w:sz w:val="20"/>
                <w:szCs w:val="20"/>
              </w:rPr>
              <w:t xml:space="preserve"> –</w:t>
            </w:r>
            <w:r w:rsidR="00453BBA">
              <w:rPr>
                <w:rFonts w:ascii="Arial" w:hAnsi="Arial" w:cs="Arial"/>
                <w:color w:val="000000"/>
                <w:sz w:val="20"/>
                <w:szCs w:val="20"/>
              </w:rPr>
              <w:t xml:space="preserve"> Rose Ann Kowalski</w:t>
            </w:r>
            <w:r w:rsidR="003A25E8">
              <w:rPr>
                <w:rFonts w:ascii="Arial" w:hAnsi="Arial" w:cs="Arial"/>
                <w:color w:val="000000"/>
                <w:sz w:val="20"/>
                <w:szCs w:val="20"/>
              </w:rPr>
              <w:t>.</w:t>
            </w:r>
          </w:p>
        </w:tc>
      </w:tr>
    </w:tbl>
    <w:p w:rsidR="00E602BC" w:rsidRDefault="00E602BC" w:rsidP="00EE7690">
      <w:pPr>
        <w:contextualSpacing/>
        <w:rPr>
          <w:rFonts w:ascii="Arial" w:eastAsia="Calibri" w:hAnsi="Arial" w:cs="Arial"/>
          <w:b/>
          <w:sz w:val="20"/>
          <w:szCs w:val="20"/>
          <w:u w:val="single"/>
        </w:rPr>
      </w:pPr>
    </w:p>
    <w:p w:rsidR="004F6108" w:rsidRPr="004A31C1" w:rsidRDefault="00921F1A" w:rsidP="00EE7690">
      <w:pPr>
        <w:contextualSpacing/>
        <w:rPr>
          <w:rFonts w:ascii="Arial" w:eastAsia="Calibri" w:hAnsi="Arial" w:cs="Arial"/>
          <w:sz w:val="20"/>
          <w:szCs w:val="20"/>
        </w:rPr>
      </w:pPr>
      <w:r w:rsidRPr="004A31C1">
        <w:rPr>
          <w:rFonts w:ascii="Arial" w:eastAsia="Calibri" w:hAnsi="Arial" w:cs="Arial"/>
          <w:b/>
          <w:sz w:val="20"/>
          <w:szCs w:val="20"/>
          <w:u w:val="single"/>
        </w:rPr>
        <w:t>QU</w:t>
      </w:r>
      <w:r w:rsidR="00CA66D0" w:rsidRPr="004A31C1">
        <w:rPr>
          <w:rFonts w:ascii="Arial" w:eastAsia="Calibri" w:hAnsi="Arial" w:cs="Arial"/>
          <w:b/>
          <w:sz w:val="20"/>
          <w:szCs w:val="20"/>
          <w:u w:val="single"/>
        </w:rPr>
        <w:t xml:space="preserve">ESTION OF THE WEEK:  </w:t>
      </w:r>
      <w:r w:rsidR="00C4353B" w:rsidRPr="004A31C1">
        <w:rPr>
          <w:rFonts w:ascii="Arial" w:eastAsia="Calibri" w:hAnsi="Arial" w:cs="Arial"/>
          <w:b/>
          <w:sz w:val="20"/>
          <w:szCs w:val="20"/>
          <w:u w:val="single"/>
        </w:rPr>
        <w:t>FIRST</w:t>
      </w:r>
      <w:r w:rsidR="00D22420" w:rsidRPr="004A31C1">
        <w:rPr>
          <w:rFonts w:ascii="Arial" w:eastAsia="Calibri" w:hAnsi="Arial" w:cs="Arial"/>
          <w:b/>
          <w:sz w:val="20"/>
          <w:szCs w:val="20"/>
          <w:u w:val="single"/>
        </w:rPr>
        <w:t xml:space="preserve"> READING:</w:t>
      </w:r>
      <w:r w:rsidR="00C4353B" w:rsidRPr="004A31C1">
        <w:rPr>
          <w:rFonts w:ascii="Arial" w:eastAsia="Calibri" w:hAnsi="Arial" w:cs="Arial"/>
          <w:sz w:val="20"/>
          <w:szCs w:val="20"/>
        </w:rPr>
        <w:t>Jeremiah 31:7-9</w:t>
      </w:r>
      <w:r w:rsidR="002F0C79" w:rsidRPr="004A31C1">
        <w:rPr>
          <w:rFonts w:ascii="Arial" w:eastAsia="Calibri" w:hAnsi="Arial" w:cs="Arial"/>
          <w:sz w:val="20"/>
          <w:szCs w:val="20"/>
        </w:rPr>
        <w:t xml:space="preserve">: </w:t>
      </w:r>
      <w:r w:rsidR="00C4353B" w:rsidRPr="004A31C1">
        <w:rPr>
          <w:rFonts w:ascii="Arial" w:eastAsia="Calibri" w:hAnsi="Arial" w:cs="Arial"/>
          <w:sz w:val="20"/>
          <w:szCs w:val="20"/>
        </w:rPr>
        <w:t xml:space="preserve"> 2.  Is there anyone in your life who needs the road “leveled out” just a little.  Is there anyone you can ask, “What do you want me to do for you.” As Jesus did in the today’s Gospel?  If you help, how is this good for both of you?</w:t>
      </w:r>
      <w:r w:rsidR="00037154" w:rsidRPr="004A31C1">
        <w:rPr>
          <w:rFonts w:ascii="Arial" w:eastAsia="Calibri" w:hAnsi="Arial" w:cs="Arial"/>
          <w:sz w:val="20"/>
          <w:szCs w:val="20"/>
        </w:rPr>
        <w:t xml:space="preserve">   A</w:t>
      </w:r>
      <w:r w:rsidR="00EE7690" w:rsidRPr="004A31C1">
        <w:rPr>
          <w:rFonts w:ascii="Arial" w:eastAsia="Calibri" w:hAnsi="Arial" w:cs="Arial"/>
          <w:sz w:val="20"/>
          <w:szCs w:val="20"/>
        </w:rPr>
        <w:t>nne O</w:t>
      </w:r>
      <w:r w:rsidR="004F6108" w:rsidRPr="004A31C1">
        <w:rPr>
          <w:rFonts w:ascii="Arial" w:eastAsia="Calibri" w:hAnsi="Arial" w:cs="Arial"/>
          <w:sz w:val="20"/>
          <w:szCs w:val="20"/>
        </w:rPr>
        <w:t>sdieck  at St. Louis University.</w:t>
      </w:r>
    </w:p>
    <w:p w:rsidR="00EA79FC" w:rsidRPr="004A31C1" w:rsidRDefault="00EA79FC" w:rsidP="00EE7690">
      <w:pPr>
        <w:contextualSpacing/>
        <w:rPr>
          <w:rFonts w:ascii="Arial" w:eastAsia="Calibri" w:hAnsi="Arial" w:cs="Arial"/>
          <w:sz w:val="20"/>
          <w:szCs w:val="20"/>
        </w:rPr>
      </w:pPr>
    </w:p>
    <w:p w:rsidR="00921F1A" w:rsidRPr="004A31C1" w:rsidRDefault="00921F1A" w:rsidP="00EE7690">
      <w:pPr>
        <w:contextualSpacing/>
        <w:rPr>
          <w:rFonts w:ascii="Arial" w:eastAsia="Calibri" w:hAnsi="Arial" w:cs="Arial"/>
          <w:sz w:val="20"/>
          <w:szCs w:val="20"/>
        </w:rPr>
      </w:pPr>
      <w:r w:rsidRPr="004A31C1">
        <w:rPr>
          <w:rFonts w:ascii="Arial" w:eastAsia="Calibri" w:hAnsi="Arial" w:cs="Arial"/>
          <w:b/>
          <w:sz w:val="20"/>
          <w:szCs w:val="20"/>
          <w:u w:val="single"/>
        </w:rPr>
        <w:t>CONGRATULATIONS:</w:t>
      </w:r>
      <w:r w:rsidRPr="004A31C1">
        <w:rPr>
          <w:rFonts w:ascii="Arial" w:eastAsia="Calibri" w:hAnsi="Arial" w:cs="Arial"/>
          <w:sz w:val="20"/>
          <w:szCs w:val="20"/>
        </w:rPr>
        <w:t xml:space="preserve">  To William Maddox McClary, son of Anthony and Brittany McClary, on your baptism on  October 21, 2018 at St. Josaphat’s Catholic Church here in Loup City.  May God’s blessings be with you, your parents, and your Godparents, Trey and Cohen Lewandowski and McKenna Kruikshank,as you begin your new life within the Catholic Faith.</w:t>
      </w:r>
    </w:p>
    <w:p w:rsidR="004A31C1" w:rsidRPr="004A31C1" w:rsidRDefault="004A31C1" w:rsidP="00EE7690">
      <w:pPr>
        <w:contextualSpacing/>
        <w:rPr>
          <w:rFonts w:ascii="Arial" w:eastAsia="Calibri" w:hAnsi="Arial" w:cs="Arial"/>
          <w:sz w:val="20"/>
          <w:szCs w:val="20"/>
        </w:rPr>
      </w:pPr>
    </w:p>
    <w:p w:rsidR="004A31C1" w:rsidRPr="004A31C1" w:rsidRDefault="004A31C1" w:rsidP="00EE7690">
      <w:pPr>
        <w:contextualSpacing/>
        <w:rPr>
          <w:rFonts w:ascii="Arial" w:eastAsia="Calibri" w:hAnsi="Arial" w:cs="Arial"/>
          <w:sz w:val="20"/>
          <w:szCs w:val="20"/>
        </w:rPr>
      </w:pPr>
      <w:r w:rsidRPr="004A31C1">
        <w:rPr>
          <w:rFonts w:ascii="Arial" w:eastAsia="Calibri" w:hAnsi="Arial" w:cs="Arial"/>
          <w:b/>
          <w:sz w:val="20"/>
          <w:szCs w:val="20"/>
          <w:u w:val="single"/>
        </w:rPr>
        <w:t>LADY OF MOUNT CARMEL</w:t>
      </w:r>
      <w:r w:rsidRPr="004A31C1">
        <w:rPr>
          <w:rFonts w:ascii="Arial" w:eastAsia="Calibri" w:hAnsi="Arial" w:cs="Arial"/>
          <w:sz w:val="20"/>
          <w:szCs w:val="20"/>
        </w:rPr>
        <w:t>:  There will be a meeting at the St. Francis Church on Sunday, October 28</w:t>
      </w:r>
      <w:r w:rsidRPr="004A31C1">
        <w:rPr>
          <w:rFonts w:ascii="Arial" w:eastAsia="Calibri" w:hAnsi="Arial" w:cs="Arial"/>
          <w:sz w:val="20"/>
          <w:szCs w:val="20"/>
          <w:vertAlign w:val="superscript"/>
        </w:rPr>
        <w:t>th</w:t>
      </w:r>
      <w:r w:rsidRPr="004A31C1">
        <w:rPr>
          <w:rFonts w:ascii="Arial" w:eastAsia="Calibri" w:hAnsi="Arial" w:cs="Arial"/>
          <w:sz w:val="20"/>
          <w:szCs w:val="20"/>
        </w:rPr>
        <w:t>, 2018 at 3:00 p.m. for anyone who is interested in knowing more about the efforts to repair the Paplin Church.</w:t>
      </w:r>
    </w:p>
    <w:p w:rsidR="005456BE" w:rsidRPr="004A31C1" w:rsidRDefault="005456BE" w:rsidP="00EE7690">
      <w:pPr>
        <w:contextualSpacing/>
        <w:rPr>
          <w:rFonts w:ascii="Arial" w:eastAsia="Calibri" w:hAnsi="Arial" w:cs="Arial"/>
          <w:sz w:val="20"/>
          <w:szCs w:val="20"/>
        </w:rPr>
      </w:pPr>
    </w:p>
    <w:p w:rsidR="005456BE" w:rsidRPr="004A31C1" w:rsidRDefault="005456BE" w:rsidP="00EE7690">
      <w:pPr>
        <w:contextualSpacing/>
        <w:rPr>
          <w:rFonts w:ascii="Arial" w:eastAsia="Calibri" w:hAnsi="Arial" w:cs="Arial"/>
          <w:sz w:val="20"/>
          <w:szCs w:val="20"/>
        </w:rPr>
      </w:pPr>
      <w:r w:rsidRPr="004A31C1">
        <w:rPr>
          <w:rFonts w:ascii="Arial" w:eastAsia="Calibri" w:hAnsi="Arial" w:cs="Arial"/>
          <w:b/>
          <w:sz w:val="20"/>
          <w:szCs w:val="20"/>
          <w:u w:val="single"/>
        </w:rPr>
        <w:t xml:space="preserve">DIOCESAN APPEAL 2018/2019  </w:t>
      </w:r>
      <w:r w:rsidRPr="004A31C1">
        <w:rPr>
          <w:rFonts w:ascii="Arial" w:eastAsia="Calibri" w:hAnsi="Arial" w:cs="Arial"/>
          <w:sz w:val="20"/>
          <w:szCs w:val="20"/>
        </w:rPr>
        <w:t>The new Appeal will be starting soon.  You can use the pledge cards/envelopes that will be sent out or the envelopes that are in your boxed sets.  As always, the Diocese would like to see all members of each parish participate in the appeal.  Many programs within our Diocese are supported by and depend on your donations to the Appeal.  Those include Seminary Formation (we have 5 Seminarians), Youth &amp; Young Adult Ministry, Newman Centers at UNK &amp; Chadron State College, Permanent Diaconate, Retired Priests’ Medical Insurance, The Western Nebraska Register, as well as others.</w:t>
      </w:r>
    </w:p>
    <w:p w:rsidR="00921F1A" w:rsidRPr="004A31C1" w:rsidRDefault="00921F1A" w:rsidP="00EE7690">
      <w:pPr>
        <w:contextualSpacing/>
        <w:rPr>
          <w:rFonts w:ascii="Arial" w:eastAsia="Calibri" w:hAnsi="Arial" w:cs="Arial"/>
          <w:sz w:val="20"/>
          <w:szCs w:val="20"/>
        </w:rPr>
      </w:pPr>
    </w:p>
    <w:p w:rsidR="00C23F60" w:rsidRPr="004A31C1" w:rsidRDefault="00A75096" w:rsidP="002A5FFB">
      <w:pPr>
        <w:rPr>
          <w:rFonts w:ascii="Arial" w:eastAsia="Calibri" w:hAnsi="Arial" w:cs="Arial"/>
          <w:b/>
          <w:sz w:val="20"/>
          <w:szCs w:val="20"/>
          <w:u w:val="single"/>
        </w:rPr>
      </w:pPr>
      <w:r w:rsidRPr="004A31C1">
        <w:rPr>
          <w:rFonts w:ascii="Arial" w:eastAsia="Calibri" w:hAnsi="Arial" w:cs="Arial"/>
          <w:b/>
          <w:sz w:val="20"/>
          <w:szCs w:val="20"/>
          <w:u w:val="single"/>
        </w:rPr>
        <w:t>B</w:t>
      </w:r>
      <w:r w:rsidR="00281B9D" w:rsidRPr="004A31C1">
        <w:rPr>
          <w:rFonts w:ascii="Arial" w:eastAsia="Calibri" w:hAnsi="Arial" w:cs="Arial"/>
          <w:b/>
          <w:sz w:val="20"/>
          <w:szCs w:val="20"/>
          <w:u w:val="single"/>
        </w:rPr>
        <w:t>INGO</w:t>
      </w:r>
      <w:r w:rsidR="007D0E6F" w:rsidRPr="004A31C1">
        <w:rPr>
          <w:rFonts w:ascii="Arial" w:eastAsia="Calibri" w:hAnsi="Arial" w:cs="Arial"/>
          <w:b/>
          <w:sz w:val="20"/>
          <w:szCs w:val="20"/>
          <w:u w:val="single"/>
        </w:rPr>
        <w:t>:</w:t>
      </w:r>
      <w:r w:rsidR="00180D30" w:rsidRPr="004A31C1">
        <w:rPr>
          <w:rFonts w:ascii="Arial" w:eastAsia="Calibri" w:hAnsi="Arial" w:cs="Arial"/>
          <w:sz w:val="20"/>
          <w:szCs w:val="20"/>
        </w:rPr>
        <w:t>October</w:t>
      </w:r>
      <w:r w:rsidR="00C4353B" w:rsidRPr="004A31C1">
        <w:rPr>
          <w:rFonts w:ascii="Arial" w:eastAsia="Calibri" w:hAnsi="Arial" w:cs="Arial"/>
          <w:sz w:val="20"/>
          <w:szCs w:val="20"/>
        </w:rPr>
        <w:t>30</w:t>
      </w:r>
      <w:r w:rsidR="00C4353B" w:rsidRPr="004A31C1">
        <w:rPr>
          <w:rFonts w:ascii="Arial" w:eastAsia="Calibri" w:hAnsi="Arial" w:cs="Arial"/>
          <w:sz w:val="20"/>
          <w:szCs w:val="20"/>
          <w:vertAlign w:val="superscript"/>
        </w:rPr>
        <w:t>th</w:t>
      </w:r>
      <w:r w:rsidR="00A74544" w:rsidRPr="004A31C1">
        <w:rPr>
          <w:rFonts w:ascii="Arial" w:eastAsia="Calibri" w:hAnsi="Arial" w:cs="Arial"/>
          <w:sz w:val="20"/>
          <w:szCs w:val="20"/>
        </w:rPr>
        <w:t>,</w:t>
      </w:r>
      <w:r w:rsidR="00180D30" w:rsidRPr="004A31C1">
        <w:rPr>
          <w:rFonts w:ascii="Arial" w:eastAsia="Calibri" w:hAnsi="Arial" w:cs="Arial"/>
          <w:sz w:val="20"/>
          <w:szCs w:val="20"/>
        </w:rPr>
        <w:t xml:space="preserve"> 2018 </w:t>
      </w:r>
      <w:r w:rsidR="003F2FD7" w:rsidRPr="004A31C1">
        <w:rPr>
          <w:rFonts w:ascii="Arial" w:eastAsia="Calibri" w:hAnsi="Arial" w:cs="Arial"/>
          <w:sz w:val="20"/>
          <w:szCs w:val="20"/>
        </w:rPr>
        <w:t xml:space="preserve">-  </w:t>
      </w:r>
      <w:r w:rsidR="004A5F0B" w:rsidRPr="004A31C1">
        <w:rPr>
          <w:rFonts w:ascii="Arial" w:eastAsia="Calibri" w:hAnsi="Arial" w:cs="Arial"/>
          <w:sz w:val="20"/>
          <w:szCs w:val="20"/>
        </w:rPr>
        <w:t xml:space="preserve">Bingo starting at 7:30 p.m. at the Parish Hall.  </w:t>
      </w:r>
      <w:r w:rsidR="00180D30" w:rsidRPr="004A31C1">
        <w:rPr>
          <w:rFonts w:ascii="Arial" w:eastAsia="Calibri" w:hAnsi="Arial" w:cs="Arial"/>
          <w:sz w:val="20"/>
          <w:szCs w:val="20"/>
        </w:rPr>
        <w:t>October</w:t>
      </w:r>
      <w:r w:rsidR="004A5F0B" w:rsidRPr="004A31C1">
        <w:rPr>
          <w:rFonts w:ascii="Arial" w:eastAsia="Calibri" w:hAnsi="Arial" w:cs="Arial"/>
          <w:sz w:val="20"/>
          <w:szCs w:val="20"/>
        </w:rPr>
        <w:t xml:space="preserve"> Bingo Committee is</w:t>
      </w:r>
      <w:r w:rsidR="0014029C" w:rsidRPr="004A31C1">
        <w:rPr>
          <w:rFonts w:ascii="Arial" w:eastAsia="Calibri" w:hAnsi="Arial" w:cs="Arial"/>
          <w:sz w:val="20"/>
          <w:szCs w:val="20"/>
        </w:rPr>
        <w:t xml:space="preserve">: </w:t>
      </w:r>
      <w:r w:rsidR="004A5F0B" w:rsidRPr="004A31C1">
        <w:rPr>
          <w:rFonts w:ascii="Arial" w:eastAsia="Calibri" w:hAnsi="Arial" w:cs="Arial"/>
          <w:b/>
          <w:sz w:val="20"/>
          <w:szCs w:val="20"/>
        </w:rPr>
        <w:t>CHM</w:t>
      </w:r>
      <w:r w:rsidR="0014029C" w:rsidRPr="004A31C1">
        <w:rPr>
          <w:rFonts w:ascii="Arial" w:eastAsia="Calibri" w:hAnsi="Arial" w:cs="Arial"/>
          <w:b/>
          <w:sz w:val="20"/>
          <w:szCs w:val="20"/>
        </w:rPr>
        <w:t>.</w:t>
      </w:r>
      <w:r w:rsidR="00180D30" w:rsidRPr="004A31C1">
        <w:rPr>
          <w:rFonts w:ascii="Arial" w:eastAsia="Calibri" w:hAnsi="Arial" w:cs="Arial"/>
          <w:b/>
          <w:sz w:val="20"/>
          <w:szCs w:val="20"/>
        </w:rPr>
        <w:t>RichPeters</w:t>
      </w:r>
      <w:r w:rsidR="001E0003" w:rsidRPr="004A31C1">
        <w:rPr>
          <w:rFonts w:ascii="Arial" w:eastAsia="Calibri" w:hAnsi="Arial" w:cs="Arial"/>
          <w:b/>
          <w:sz w:val="20"/>
          <w:szCs w:val="20"/>
        </w:rPr>
        <w:t>,</w:t>
      </w:r>
      <w:r w:rsidR="00180D30" w:rsidRPr="004A31C1">
        <w:rPr>
          <w:rFonts w:ascii="Arial" w:eastAsia="Calibri" w:hAnsi="Arial" w:cs="Arial"/>
          <w:sz w:val="20"/>
          <w:szCs w:val="20"/>
        </w:rPr>
        <w:t>LaVernOseka, Kevin Golus, Norman Woitalewicz,</w:t>
      </w:r>
      <w:r w:rsidR="00F1761A" w:rsidRPr="004A31C1">
        <w:rPr>
          <w:rFonts w:ascii="Arial" w:eastAsia="Calibri" w:hAnsi="Arial" w:cs="Arial"/>
          <w:sz w:val="20"/>
          <w:szCs w:val="20"/>
        </w:rPr>
        <w:t xml:space="preserve">and </w:t>
      </w:r>
      <w:r w:rsidR="00180D30" w:rsidRPr="004A31C1">
        <w:rPr>
          <w:rFonts w:ascii="Arial" w:eastAsia="Calibri" w:hAnsi="Arial" w:cs="Arial"/>
          <w:sz w:val="20"/>
          <w:szCs w:val="20"/>
        </w:rPr>
        <w:t xml:space="preserve"> KarlKulwicki</w:t>
      </w:r>
      <w:r w:rsidR="00F1761A" w:rsidRPr="004A31C1">
        <w:rPr>
          <w:rFonts w:ascii="Arial" w:eastAsia="Calibri" w:hAnsi="Arial" w:cs="Arial"/>
          <w:sz w:val="20"/>
          <w:szCs w:val="20"/>
        </w:rPr>
        <w:t>.</w:t>
      </w:r>
      <w:r w:rsidR="0072227A" w:rsidRPr="004A31C1">
        <w:rPr>
          <w:rFonts w:ascii="Arial" w:eastAsia="Calibri" w:hAnsi="Arial" w:cs="Arial"/>
          <w:sz w:val="20"/>
          <w:szCs w:val="20"/>
        </w:rPr>
        <w:t>Circle</w:t>
      </w:r>
      <w:r w:rsidR="008E35A0" w:rsidRPr="004A31C1">
        <w:rPr>
          <w:rFonts w:ascii="Arial" w:eastAsia="Calibri" w:hAnsi="Arial" w:cs="Arial"/>
          <w:sz w:val="20"/>
          <w:szCs w:val="20"/>
        </w:rPr>
        <w:t>F</w:t>
      </w:r>
      <w:r w:rsidR="00180D30" w:rsidRPr="004A31C1">
        <w:rPr>
          <w:rFonts w:ascii="Arial" w:eastAsia="Calibri" w:hAnsi="Arial" w:cs="Arial"/>
          <w:sz w:val="20"/>
          <w:szCs w:val="20"/>
        </w:rPr>
        <w:t>ive</w:t>
      </w:r>
      <w:r w:rsidR="00B80749" w:rsidRPr="004A31C1">
        <w:rPr>
          <w:rFonts w:ascii="Arial" w:eastAsia="Calibri" w:hAnsi="Arial" w:cs="Arial"/>
          <w:sz w:val="20"/>
          <w:szCs w:val="20"/>
        </w:rPr>
        <w:t>(</w:t>
      </w:r>
      <w:r w:rsidR="00180D30" w:rsidRPr="004A31C1">
        <w:rPr>
          <w:rFonts w:ascii="Arial" w:eastAsia="Calibri" w:hAnsi="Arial" w:cs="Arial"/>
          <w:sz w:val="20"/>
          <w:szCs w:val="20"/>
        </w:rPr>
        <w:t>5</w:t>
      </w:r>
      <w:r w:rsidR="00B80749" w:rsidRPr="004A31C1">
        <w:rPr>
          <w:rFonts w:ascii="Arial" w:eastAsia="Calibri" w:hAnsi="Arial" w:cs="Arial"/>
          <w:sz w:val="20"/>
          <w:szCs w:val="20"/>
        </w:rPr>
        <w:t>) is serving lunch in</w:t>
      </w:r>
      <w:r w:rsidR="00180D30" w:rsidRPr="004A31C1">
        <w:rPr>
          <w:rFonts w:ascii="Arial" w:eastAsia="Calibri" w:hAnsi="Arial" w:cs="Arial"/>
          <w:sz w:val="20"/>
          <w:szCs w:val="20"/>
        </w:rPr>
        <w:t>October</w:t>
      </w:r>
      <w:r w:rsidR="0072227A" w:rsidRPr="004A31C1">
        <w:rPr>
          <w:rFonts w:ascii="Arial" w:eastAsia="Calibri" w:hAnsi="Arial" w:cs="Arial"/>
          <w:sz w:val="20"/>
          <w:szCs w:val="20"/>
        </w:rPr>
        <w:t>.</w:t>
      </w:r>
      <w:r w:rsidR="00640EBB" w:rsidRPr="004A31C1">
        <w:rPr>
          <w:rFonts w:ascii="Arial" w:eastAsia="Calibri" w:hAnsi="Arial" w:cs="Arial"/>
          <w:b/>
          <w:sz w:val="20"/>
          <w:szCs w:val="20"/>
          <w:u w:val="single"/>
        </w:rPr>
        <w:t>Starting on November 6</w:t>
      </w:r>
      <w:r w:rsidR="00640EBB" w:rsidRPr="004A31C1">
        <w:rPr>
          <w:rFonts w:ascii="Arial" w:eastAsia="Calibri" w:hAnsi="Arial" w:cs="Arial"/>
          <w:b/>
          <w:sz w:val="20"/>
          <w:szCs w:val="20"/>
          <w:u w:val="single"/>
          <w:vertAlign w:val="superscript"/>
        </w:rPr>
        <w:t>th</w:t>
      </w:r>
      <w:r w:rsidR="00640EBB" w:rsidRPr="004A31C1">
        <w:rPr>
          <w:rFonts w:ascii="Arial" w:eastAsia="Calibri" w:hAnsi="Arial" w:cs="Arial"/>
          <w:b/>
          <w:sz w:val="20"/>
          <w:szCs w:val="20"/>
          <w:u w:val="single"/>
        </w:rPr>
        <w:t xml:space="preserve"> bingo will begin at 7:00 pm for the winter months. </w:t>
      </w:r>
    </w:p>
    <w:p w:rsidR="00A74544" w:rsidRPr="004A31C1" w:rsidRDefault="00A74544" w:rsidP="002A5FFB">
      <w:pPr>
        <w:rPr>
          <w:rFonts w:ascii="Arial" w:eastAsia="Calibri" w:hAnsi="Arial" w:cs="Arial"/>
          <w:b/>
          <w:sz w:val="20"/>
          <w:szCs w:val="20"/>
          <w:u w:val="single"/>
        </w:rPr>
      </w:pPr>
    </w:p>
    <w:p w:rsidR="00A74544" w:rsidRPr="004A31C1" w:rsidRDefault="00A74544" w:rsidP="002A5FFB">
      <w:pPr>
        <w:rPr>
          <w:rFonts w:ascii="Arial" w:eastAsia="Calibri" w:hAnsi="Arial" w:cs="Arial"/>
          <w:sz w:val="20"/>
          <w:szCs w:val="20"/>
        </w:rPr>
      </w:pPr>
      <w:r w:rsidRPr="004A31C1">
        <w:rPr>
          <w:rFonts w:ascii="Arial" w:eastAsia="Calibri" w:hAnsi="Arial" w:cs="Arial"/>
          <w:b/>
          <w:sz w:val="20"/>
          <w:szCs w:val="20"/>
          <w:u w:val="single"/>
        </w:rPr>
        <w:t>CCD.  THERE WILL BE NO CCD ON WEDNESDAY, OCTOBER 31</w:t>
      </w:r>
      <w:r w:rsidRPr="004A31C1">
        <w:rPr>
          <w:rFonts w:ascii="Arial" w:eastAsia="Calibri" w:hAnsi="Arial" w:cs="Arial"/>
          <w:b/>
          <w:sz w:val="20"/>
          <w:szCs w:val="20"/>
          <w:u w:val="single"/>
          <w:vertAlign w:val="superscript"/>
        </w:rPr>
        <w:t>ST</w:t>
      </w:r>
      <w:r w:rsidRPr="004A31C1">
        <w:rPr>
          <w:rFonts w:ascii="Arial" w:eastAsia="Calibri" w:hAnsi="Arial" w:cs="Arial"/>
          <w:b/>
          <w:sz w:val="20"/>
          <w:szCs w:val="20"/>
          <w:u w:val="single"/>
        </w:rPr>
        <w:t xml:space="preserve"> due to Halloween.</w:t>
      </w:r>
      <w:r w:rsidRPr="004A31C1">
        <w:rPr>
          <w:rFonts w:ascii="Arial" w:eastAsia="Calibri" w:hAnsi="Arial" w:cs="Arial"/>
          <w:sz w:val="20"/>
          <w:szCs w:val="20"/>
        </w:rPr>
        <w:t xml:space="preserve">  Loraine Panowicz.</w:t>
      </w:r>
    </w:p>
    <w:p w:rsidR="00C23F60" w:rsidRPr="004A31C1" w:rsidRDefault="00C23F60" w:rsidP="001A5749">
      <w:pPr>
        <w:rPr>
          <w:rFonts w:ascii="Arial" w:eastAsia="Calibri" w:hAnsi="Arial" w:cs="Arial"/>
          <w:b/>
          <w:sz w:val="20"/>
          <w:szCs w:val="20"/>
          <w:u w:val="single"/>
        </w:rPr>
      </w:pPr>
    </w:p>
    <w:p w:rsidR="00C23F60" w:rsidRPr="004A31C1" w:rsidRDefault="00C23F60" w:rsidP="001A5749">
      <w:pPr>
        <w:rPr>
          <w:rFonts w:ascii="Arial" w:eastAsia="Calibri" w:hAnsi="Arial" w:cs="Arial"/>
          <w:sz w:val="20"/>
          <w:szCs w:val="20"/>
        </w:rPr>
      </w:pPr>
      <w:r w:rsidRPr="004A31C1">
        <w:rPr>
          <w:rFonts w:ascii="Arial" w:eastAsia="Calibri" w:hAnsi="Arial" w:cs="Arial"/>
          <w:b/>
          <w:sz w:val="20"/>
          <w:szCs w:val="20"/>
          <w:u w:val="single"/>
        </w:rPr>
        <w:t>NOVEMBER CCW MEETING</w:t>
      </w:r>
      <w:r w:rsidRPr="004A31C1">
        <w:rPr>
          <w:rFonts w:ascii="Arial" w:eastAsia="Calibri" w:hAnsi="Arial" w:cs="Arial"/>
          <w:sz w:val="20"/>
          <w:szCs w:val="20"/>
        </w:rPr>
        <w:t>:  November’s CCW Meeting will be on Monday, November 12</w:t>
      </w:r>
      <w:r w:rsidRPr="004A31C1">
        <w:rPr>
          <w:rFonts w:ascii="Arial" w:eastAsia="Calibri" w:hAnsi="Arial" w:cs="Arial"/>
          <w:sz w:val="20"/>
          <w:szCs w:val="20"/>
          <w:vertAlign w:val="superscript"/>
        </w:rPr>
        <w:t>th</w:t>
      </w:r>
      <w:r w:rsidRPr="004A31C1">
        <w:rPr>
          <w:rFonts w:ascii="Arial" w:eastAsia="Calibri" w:hAnsi="Arial" w:cs="Arial"/>
          <w:sz w:val="20"/>
          <w:szCs w:val="20"/>
        </w:rPr>
        <w:t>, at the Convent.  Following the meeting the ladies will peel potatoes for the Thanksgiving Dinner.</w:t>
      </w:r>
    </w:p>
    <w:p w:rsidR="00BB2436" w:rsidRPr="004A31C1" w:rsidRDefault="00BB2436" w:rsidP="002A5FFB">
      <w:pPr>
        <w:rPr>
          <w:rFonts w:ascii="Arial" w:eastAsia="Calibri" w:hAnsi="Arial" w:cs="Arial"/>
          <w:b/>
          <w:sz w:val="20"/>
          <w:szCs w:val="20"/>
          <w:u w:val="single"/>
        </w:rPr>
      </w:pPr>
    </w:p>
    <w:p w:rsidR="00BB2436" w:rsidRPr="004A31C1" w:rsidRDefault="00683ED3" w:rsidP="002A5FFB">
      <w:pPr>
        <w:rPr>
          <w:rFonts w:ascii="Arial" w:eastAsia="Calibri" w:hAnsi="Arial" w:cs="Arial"/>
          <w:sz w:val="20"/>
          <w:szCs w:val="20"/>
        </w:rPr>
      </w:pPr>
      <w:r w:rsidRPr="004A31C1">
        <w:rPr>
          <w:rFonts w:ascii="Arial" w:eastAsia="Calibri" w:hAnsi="Arial" w:cs="Arial"/>
          <w:b/>
          <w:sz w:val="20"/>
          <w:szCs w:val="20"/>
          <w:u w:val="single"/>
        </w:rPr>
        <w:t xml:space="preserve">CLUSTER </w:t>
      </w:r>
      <w:r w:rsidR="00BB2436" w:rsidRPr="004A31C1">
        <w:rPr>
          <w:rFonts w:ascii="Arial" w:eastAsia="Calibri" w:hAnsi="Arial" w:cs="Arial"/>
          <w:b/>
          <w:sz w:val="20"/>
          <w:szCs w:val="20"/>
          <w:u w:val="single"/>
        </w:rPr>
        <w:t>SENIOR THANKSGIVING MASS &amp; DINNER:</w:t>
      </w:r>
      <w:r w:rsidR="00BB2436" w:rsidRPr="004A31C1">
        <w:rPr>
          <w:rFonts w:ascii="Arial" w:eastAsia="Calibri" w:hAnsi="Arial" w:cs="Arial"/>
          <w:sz w:val="20"/>
          <w:szCs w:val="20"/>
        </w:rPr>
        <w:t xml:space="preserve">  Mark your calendar – </w:t>
      </w:r>
      <w:r w:rsidRPr="004A31C1">
        <w:rPr>
          <w:rFonts w:ascii="Arial" w:eastAsia="Calibri" w:hAnsi="Arial" w:cs="Arial"/>
          <w:sz w:val="20"/>
          <w:szCs w:val="20"/>
        </w:rPr>
        <w:t>Cluster -</w:t>
      </w:r>
      <w:r w:rsidR="00BB2436" w:rsidRPr="004A31C1">
        <w:rPr>
          <w:rFonts w:ascii="Arial" w:eastAsia="Calibri" w:hAnsi="Arial" w:cs="Arial"/>
          <w:sz w:val="20"/>
          <w:szCs w:val="20"/>
        </w:rPr>
        <w:t>Senior Thanksgiving Mass and Dinner will be on Tuesday, November 13</w:t>
      </w:r>
      <w:r w:rsidR="00BB2436" w:rsidRPr="004A31C1">
        <w:rPr>
          <w:rFonts w:ascii="Arial" w:eastAsia="Calibri" w:hAnsi="Arial" w:cs="Arial"/>
          <w:sz w:val="20"/>
          <w:szCs w:val="20"/>
          <w:vertAlign w:val="superscript"/>
        </w:rPr>
        <w:t>th</w:t>
      </w:r>
      <w:r w:rsidR="00BB2436" w:rsidRPr="004A31C1">
        <w:rPr>
          <w:rFonts w:ascii="Arial" w:eastAsia="Calibri" w:hAnsi="Arial" w:cs="Arial"/>
          <w:sz w:val="20"/>
          <w:szCs w:val="20"/>
        </w:rPr>
        <w:t xml:space="preserve">.  Mass will be at 5:00 pm with dinner following.  </w:t>
      </w:r>
      <w:r w:rsidRPr="004A31C1">
        <w:rPr>
          <w:rFonts w:ascii="Arial" w:eastAsia="Calibri" w:hAnsi="Arial" w:cs="Arial"/>
          <w:sz w:val="20"/>
          <w:szCs w:val="20"/>
        </w:rPr>
        <w:t xml:space="preserve">This is a Cluster Thanksgiving Service and seniors from all three parishes are invited.  Make sure you sign up the weekends of </w:t>
      </w:r>
      <w:r w:rsidR="00910F53" w:rsidRPr="004A31C1">
        <w:rPr>
          <w:rFonts w:ascii="Arial" w:eastAsia="Calibri" w:hAnsi="Arial" w:cs="Arial"/>
          <w:sz w:val="20"/>
          <w:szCs w:val="20"/>
        </w:rPr>
        <w:t xml:space="preserve">October </w:t>
      </w:r>
      <w:r w:rsidRPr="004A31C1">
        <w:rPr>
          <w:rFonts w:ascii="Arial" w:eastAsia="Calibri" w:hAnsi="Arial" w:cs="Arial"/>
          <w:sz w:val="20"/>
          <w:szCs w:val="20"/>
        </w:rPr>
        <w:t>27</w:t>
      </w:r>
      <w:r w:rsidRPr="004A31C1">
        <w:rPr>
          <w:rFonts w:ascii="Arial" w:eastAsia="Calibri" w:hAnsi="Arial" w:cs="Arial"/>
          <w:sz w:val="20"/>
          <w:szCs w:val="20"/>
          <w:vertAlign w:val="superscript"/>
        </w:rPr>
        <w:t>th</w:t>
      </w:r>
      <w:r w:rsidR="00FF394E" w:rsidRPr="004A31C1">
        <w:rPr>
          <w:rFonts w:ascii="Arial" w:eastAsia="Calibri" w:hAnsi="Arial" w:cs="Arial"/>
          <w:sz w:val="20"/>
          <w:szCs w:val="20"/>
        </w:rPr>
        <w:t>/</w:t>
      </w:r>
      <w:r w:rsidRPr="004A31C1">
        <w:rPr>
          <w:rFonts w:ascii="Arial" w:eastAsia="Calibri" w:hAnsi="Arial" w:cs="Arial"/>
          <w:sz w:val="20"/>
          <w:szCs w:val="20"/>
        </w:rPr>
        <w:t xml:space="preserve"> 28</w:t>
      </w:r>
      <w:r w:rsidRPr="004A31C1">
        <w:rPr>
          <w:rFonts w:ascii="Arial" w:eastAsia="Calibri" w:hAnsi="Arial" w:cs="Arial"/>
          <w:sz w:val="20"/>
          <w:szCs w:val="20"/>
          <w:vertAlign w:val="superscript"/>
        </w:rPr>
        <w:t>th</w:t>
      </w:r>
      <w:r w:rsidR="00C23F60" w:rsidRPr="004A31C1">
        <w:rPr>
          <w:rFonts w:ascii="Arial" w:eastAsia="Calibri" w:hAnsi="Arial" w:cs="Arial"/>
          <w:sz w:val="20"/>
          <w:szCs w:val="20"/>
          <w:vertAlign w:val="superscript"/>
        </w:rPr>
        <w:t>.</w:t>
      </w:r>
      <w:r w:rsidR="00910F53" w:rsidRPr="004A31C1">
        <w:rPr>
          <w:rFonts w:ascii="Arial" w:eastAsia="Calibri" w:hAnsi="Arial" w:cs="Arial"/>
          <w:sz w:val="20"/>
          <w:szCs w:val="20"/>
        </w:rPr>
        <w:t xml:space="preserve">or Nov. 3 &amp; 4. </w:t>
      </w:r>
      <w:r w:rsidRPr="004A31C1">
        <w:rPr>
          <w:rFonts w:ascii="Arial" w:eastAsia="Calibri" w:hAnsi="Arial" w:cs="Arial"/>
          <w:sz w:val="20"/>
          <w:szCs w:val="20"/>
        </w:rPr>
        <w:t xml:space="preserve"> Sign</w:t>
      </w:r>
      <w:r w:rsidR="00D817F9" w:rsidRPr="004A31C1">
        <w:rPr>
          <w:rFonts w:ascii="Arial" w:eastAsia="Calibri" w:hAnsi="Arial" w:cs="Arial"/>
          <w:sz w:val="20"/>
          <w:szCs w:val="20"/>
        </w:rPr>
        <w:t xml:space="preserve">-up </w:t>
      </w:r>
      <w:r w:rsidRPr="004A31C1">
        <w:rPr>
          <w:rFonts w:ascii="Arial" w:eastAsia="Calibri" w:hAnsi="Arial" w:cs="Arial"/>
          <w:sz w:val="20"/>
          <w:szCs w:val="20"/>
        </w:rPr>
        <w:t>Sheets</w:t>
      </w:r>
      <w:r w:rsidR="00D817F9" w:rsidRPr="004A31C1">
        <w:rPr>
          <w:rFonts w:ascii="Arial" w:eastAsia="Calibri" w:hAnsi="Arial" w:cs="Arial"/>
          <w:sz w:val="20"/>
          <w:szCs w:val="20"/>
        </w:rPr>
        <w:t xml:space="preserve"> are</w:t>
      </w:r>
      <w:r w:rsidRPr="004A31C1">
        <w:rPr>
          <w:rFonts w:ascii="Arial" w:eastAsia="Calibri" w:hAnsi="Arial" w:cs="Arial"/>
          <w:sz w:val="20"/>
          <w:szCs w:val="20"/>
        </w:rPr>
        <w:t xml:space="preserve"> on table in Church entryway.</w:t>
      </w:r>
      <w:r w:rsidR="00C23F60" w:rsidRPr="004A31C1">
        <w:rPr>
          <w:rFonts w:ascii="Arial" w:eastAsia="Calibri" w:hAnsi="Arial" w:cs="Arial"/>
          <w:sz w:val="20"/>
          <w:szCs w:val="20"/>
        </w:rPr>
        <w:t xml:space="preserve"> We need a count so we know how much food we </w:t>
      </w:r>
      <w:r w:rsidR="00D817F9" w:rsidRPr="004A31C1">
        <w:rPr>
          <w:rFonts w:ascii="Arial" w:eastAsia="Calibri" w:hAnsi="Arial" w:cs="Arial"/>
          <w:sz w:val="20"/>
          <w:szCs w:val="20"/>
        </w:rPr>
        <w:t>need</w:t>
      </w:r>
      <w:r w:rsidR="00C23F60" w:rsidRPr="004A31C1">
        <w:rPr>
          <w:rFonts w:ascii="Arial" w:eastAsia="Calibri" w:hAnsi="Arial" w:cs="Arial"/>
          <w:sz w:val="20"/>
          <w:szCs w:val="20"/>
        </w:rPr>
        <w:t xml:space="preserve"> to prepare.</w:t>
      </w:r>
    </w:p>
    <w:p w:rsidR="007B3178" w:rsidRPr="004A31C1" w:rsidRDefault="007B3178" w:rsidP="002A5FFB">
      <w:pPr>
        <w:rPr>
          <w:rFonts w:ascii="Arial" w:eastAsia="Calibri" w:hAnsi="Arial" w:cs="Arial"/>
          <w:sz w:val="20"/>
          <w:szCs w:val="20"/>
        </w:rPr>
      </w:pPr>
    </w:p>
    <w:p w:rsidR="007B3178" w:rsidRPr="004A31C1" w:rsidRDefault="007B3178" w:rsidP="002A5FFB">
      <w:pPr>
        <w:rPr>
          <w:rFonts w:ascii="Arial" w:eastAsia="Calibri" w:hAnsi="Arial" w:cs="Arial"/>
          <w:sz w:val="20"/>
          <w:szCs w:val="20"/>
        </w:rPr>
      </w:pPr>
      <w:r w:rsidRPr="004A31C1">
        <w:rPr>
          <w:rFonts w:ascii="Arial" w:eastAsia="Calibri" w:hAnsi="Arial" w:cs="Arial"/>
          <w:b/>
          <w:sz w:val="20"/>
          <w:szCs w:val="20"/>
          <w:u w:val="single"/>
        </w:rPr>
        <w:t>YOTH Collecting for Operation Christmas Child</w:t>
      </w:r>
      <w:r w:rsidRPr="004A31C1">
        <w:rPr>
          <w:rFonts w:ascii="Arial" w:eastAsia="Calibri" w:hAnsi="Arial" w:cs="Arial"/>
          <w:sz w:val="20"/>
          <w:szCs w:val="20"/>
        </w:rPr>
        <w:t>:  YOTH is again collecting shoebox gifts for Operation Christmas Child.  There are brochures that will help you pack the best box for a boy or girl of various ages on the table in the Church lobby.  Leave your shoe box gifts in the cry room.  Please include $9 for shipping costs inside the box.  The deadline for bringing the gifts back to the Church is November 11</w:t>
      </w:r>
      <w:r w:rsidRPr="004A31C1">
        <w:rPr>
          <w:rFonts w:ascii="Arial" w:eastAsia="Calibri" w:hAnsi="Arial" w:cs="Arial"/>
          <w:sz w:val="20"/>
          <w:szCs w:val="20"/>
          <w:vertAlign w:val="superscript"/>
        </w:rPr>
        <w:t>th</w:t>
      </w:r>
      <w:r w:rsidRPr="004A31C1">
        <w:rPr>
          <w:rFonts w:ascii="Arial" w:eastAsia="Calibri" w:hAnsi="Arial" w:cs="Arial"/>
          <w:sz w:val="20"/>
          <w:szCs w:val="20"/>
        </w:rPr>
        <w:t xml:space="preserve">.  </w:t>
      </w:r>
    </w:p>
    <w:p w:rsidR="007B3178" w:rsidRPr="004A31C1" w:rsidRDefault="007B3178" w:rsidP="002A5FFB">
      <w:pPr>
        <w:rPr>
          <w:rFonts w:ascii="Arial" w:eastAsia="Calibri" w:hAnsi="Arial" w:cs="Arial"/>
          <w:sz w:val="20"/>
          <w:szCs w:val="20"/>
        </w:rPr>
      </w:pPr>
    </w:p>
    <w:p w:rsidR="0071529B" w:rsidRPr="004A31C1" w:rsidRDefault="0071529B" w:rsidP="00E44C99">
      <w:pPr>
        <w:rPr>
          <w:rFonts w:ascii="Arial" w:eastAsia="Calibri" w:hAnsi="Arial" w:cs="Arial"/>
          <w:sz w:val="20"/>
          <w:szCs w:val="20"/>
        </w:rPr>
      </w:pPr>
      <w:r w:rsidRPr="004A31C1">
        <w:rPr>
          <w:rFonts w:ascii="Arial" w:eastAsia="Calibri" w:hAnsi="Arial" w:cs="Arial"/>
          <w:b/>
          <w:sz w:val="20"/>
          <w:szCs w:val="20"/>
          <w:u w:val="single"/>
        </w:rPr>
        <w:t>REVISITING THE DEATH PENALTY:</w:t>
      </w:r>
      <w:r w:rsidRPr="004A31C1">
        <w:rPr>
          <w:rFonts w:ascii="Arial" w:eastAsia="Calibri" w:hAnsi="Arial" w:cs="Arial"/>
          <w:sz w:val="20"/>
          <w:szCs w:val="20"/>
        </w:rPr>
        <w:t>Bishop Dendinger will discuss why Pope Frances changed the stance of the Catholic Church and will answer questions about how this affects us as Catholics.  We will meet on October 23 beginning at 7:15 in the south east breakout room off the Jubilee Center.  All are welcome.</w:t>
      </w:r>
    </w:p>
    <w:p w:rsidR="0071529B" w:rsidRPr="004A31C1" w:rsidRDefault="0071529B" w:rsidP="00E44C99">
      <w:pPr>
        <w:rPr>
          <w:rFonts w:ascii="Arial" w:eastAsia="Calibri" w:hAnsi="Arial" w:cs="Arial"/>
          <w:b/>
          <w:sz w:val="20"/>
          <w:szCs w:val="20"/>
          <w:u w:val="single"/>
        </w:rPr>
      </w:pPr>
    </w:p>
    <w:p w:rsidR="0072538A" w:rsidRPr="004A31C1" w:rsidRDefault="00686932" w:rsidP="00E44C99">
      <w:pPr>
        <w:rPr>
          <w:rFonts w:ascii="Arial" w:eastAsia="Calibri" w:hAnsi="Arial" w:cs="Arial"/>
          <w:sz w:val="20"/>
          <w:szCs w:val="20"/>
        </w:rPr>
      </w:pPr>
      <w:r w:rsidRPr="004A31C1">
        <w:rPr>
          <w:rFonts w:ascii="Arial" w:eastAsia="Calibri" w:hAnsi="Arial" w:cs="Arial"/>
          <w:b/>
          <w:sz w:val="20"/>
          <w:szCs w:val="20"/>
          <w:u w:val="single"/>
        </w:rPr>
        <w:t>P</w:t>
      </w:r>
      <w:r w:rsidR="00256EB2" w:rsidRPr="004A31C1">
        <w:rPr>
          <w:rFonts w:ascii="Arial" w:eastAsia="Calibri" w:hAnsi="Arial" w:cs="Arial"/>
          <w:b/>
          <w:sz w:val="20"/>
          <w:szCs w:val="20"/>
          <w:u w:val="single"/>
        </w:rPr>
        <w:t>RAYFUL</w:t>
      </w:r>
      <w:r w:rsidR="00452C0F" w:rsidRPr="004A31C1">
        <w:rPr>
          <w:rFonts w:ascii="Arial" w:eastAsia="Calibri" w:hAnsi="Arial" w:cs="Arial"/>
          <w:b/>
          <w:sz w:val="20"/>
          <w:szCs w:val="20"/>
          <w:u w:val="single"/>
        </w:rPr>
        <w:t>LY REMEMBER</w:t>
      </w:r>
      <w:r w:rsidR="00452C0F" w:rsidRPr="004A31C1">
        <w:rPr>
          <w:rFonts w:ascii="Arial" w:eastAsia="Calibri" w:hAnsi="Arial" w:cs="Arial"/>
          <w:sz w:val="20"/>
          <w:szCs w:val="20"/>
        </w:rPr>
        <w:t>:  All who are hospitalized, homebound, in nursing homes, and all with health concerns.  Pray for all who ask our God for healing strength.</w:t>
      </w:r>
    </w:p>
    <w:p w:rsidR="00180D30" w:rsidRPr="004A31C1" w:rsidRDefault="0072538A" w:rsidP="00BA75E7">
      <w:pPr>
        <w:rPr>
          <w:rFonts w:ascii="Arial" w:eastAsia="Calibri" w:hAnsi="Arial" w:cs="Arial"/>
          <w:sz w:val="20"/>
          <w:szCs w:val="20"/>
        </w:rPr>
      </w:pPr>
      <w:r w:rsidRPr="004A31C1">
        <w:rPr>
          <w:rFonts w:ascii="Arial" w:eastAsia="Calibri" w:hAnsi="Arial" w:cs="Arial"/>
          <w:sz w:val="20"/>
          <w:szCs w:val="20"/>
        </w:rPr>
        <w:tab/>
      </w:r>
      <w:r w:rsidRPr="004A31C1">
        <w:rPr>
          <w:rFonts w:ascii="Arial" w:eastAsia="Calibri" w:hAnsi="Arial" w:cs="Arial"/>
          <w:sz w:val="20"/>
          <w:szCs w:val="20"/>
        </w:rPr>
        <w:tab/>
      </w:r>
      <w:r w:rsidRPr="004A31C1">
        <w:rPr>
          <w:rFonts w:ascii="Arial" w:eastAsia="Calibri" w:hAnsi="Arial" w:cs="Arial"/>
          <w:sz w:val="20"/>
          <w:szCs w:val="20"/>
        </w:rPr>
        <w:tab/>
      </w:r>
      <w:r w:rsidR="00BA75E7" w:rsidRPr="004A31C1">
        <w:rPr>
          <w:rFonts w:ascii="Arial" w:eastAsia="Calibri" w:hAnsi="Arial" w:cs="Arial"/>
          <w:sz w:val="20"/>
          <w:szCs w:val="20"/>
        </w:rPr>
        <w:tab/>
      </w:r>
      <w:r w:rsidR="00BA75E7" w:rsidRPr="004A31C1">
        <w:rPr>
          <w:rFonts w:ascii="Arial" w:eastAsia="Calibri" w:hAnsi="Arial" w:cs="Arial"/>
          <w:sz w:val="20"/>
          <w:szCs w:val="20"/>
        </w:rPr>
        <w:tab/>
      </w:r>
      <w:r w:rsidR="00BA75E7" w:rsidRPr="004A31C1">
        <w:rPr>
          <w:rFonts w:ascii="Arial" w:eastAsia="Calibri" w:hAnsi="Arial" w:cs="Arial"/>
          <w:sz w:val="20"/>
          <w:szCs w:val="20"/>
        </w:rPr>
        <w:tab/>
      </w:r>
      <w:r w:rsidR="00BA75E7" w:rsidRPr="004A31C1">
        <w:rPr>
          <w:rFonts w:ascii="Arial" w:eastAsia="Calibri" w:hAnsi="Arial" w:cs="Arial"/>
          <w:sz w:val="20"/>
          <w:szCs w:val="20"/>
        </w:rPr>
        <w:tab/>
      </w:r>
      <w:r w:rsidR="009C6292" w:rsidRPr="004A31C1">
        <w:rPr>
          <w:rFonts w:ascii="Arial" w:eastAsia="Calibri" w:hAnsi="Arial" w:cs="Arial"/>
          <w:sz w:val="20"/>
          <w:szCs w:val="20"/>
        </w:rPr>
        <w:tab/>
      </w:r>
    </w:p>
    <w:p w:rsidR="00452C0F" w:rsidRPr="00D817F9" w:rsidRDefault="00BA75E7" w:rsidP="00BA75E7">
      <w:pPr>
        <w:rPr>
          <w:rFonts w:ascii="Arial" w:eastAsia="Calibri" w:hAnsi="Arial" w:cs="Arial"/>
          <w:b/>
          <w:sz w:val="22"/>
          <w:szCs w:val="22"/>
        </w:rPr>
      </w:pPr>
      <w:r w:rsidRPr="00D817F9">
        <w:rPr>
          <w:rFonts w:ascii="Arial" w:eastAsia="Calibri" w:hAnsi="Arial" w:cs="Arial"/>
          <w:sz w:val="22"/>
          <w:szCs w:val="22"/>
        </w:rPr>
        <w:tab/>
      </w:r>
      <w:r w:rsidR="00B23E14" w:rsidRPr="00D817F9">
        <w:rPr>
          <w:rFonts w:ascii="Arial" w:eastAsia="Calibri" w:hAnsi="Arial" w:cs="Arial"/>
          <w:sz w:val="22"/>
          <w:szCs w:val="22"/>
        </w:rPr>
        <w:tab/>
      </w:r>
      <w:r w:rsidR="006E26CD" w:rsidRPr="00D817F9">
        <w:rPr>
          <w:rFonts w:ascii="Arial" w:eastAsia="Calibri" w:hAnsi="Arial" w:cs="Arial"/>
          <w:b/>
          <w:sz w:val="22"/>
          <w:szCs w:val="22"/>
        </w:rPr>
        <w:t>O</w:t>
      </w:r>
      <w:r w:rsidR="00452C0F" w:rsidRPr="00D817F9">
        <w:rPr>
          <w:rFonts w:ascii="Arial" w:eastAsia="Calibri" w:hAnsi="Arial" w:cs="Arial"/>
          <w:b/>
          <w:sz w:val="22"/>
          <w:szCs w:val="22"/>
        </w:rPr>
        <w:t>UR GIFT TO GOD</w:t>
      </w:r>
    </w:p>
    <w:p w:rsidR="00180D30" w:rsidRDefault="008A4361" w:rsidP="005456BE">
      <w:pPr>
        <w:rPr>
          <w:rFonts w:ascii="Arial" w:eastAsia="Calibri" w:hAnsi="Arial" w:cs="Arial"/>
          <w:b/>
          <w:sz w:val="22"/>
          <w:szCs w:val="22"/>
        </w:rPr>
      </w:pPr>
      <w:r w:rsidRPr="00D817F9">
        <w:rPr>
          <w:rFonts w:ascii="Arial" w:eastAsia="Calibri" w:hAnsi="Arial" w:cs="Arial"/>
          <w:b/>
          <w:sz w:val="22"/>
          <w:szCs w:val="22"/>
        </w:rPr>
        <w:tab/>
      </w:r>
      <w:r w:rsidR="00452C0F" w:rsidRPr="00D817F9">
        <w:rPr>
          <w:rFonts w:ascii="Arial" w:eastAsia="Calibri" w:hAnsi="Arial" w:cs="Arial"/>
          <w:b/>
          <w:sz w:val="22"/>
          <w:szCs w:val="22"/>
        </w:rPr>
        <w:tab/>
      </w:r>
      <w:r w:rsidR="00452C0F" w:rsidRPr="00D817F9">
        <w:rPr>
          <w:rFonts w:ascii="Arial" w:eastAsia="Calibri" w:hAnsi="Arial" w:cs="Arial"/>
          <w:b/>
          <w:sz w:val="22"/>
          <w:szCs w:val="22"/>
        </w:rPr>
        <w:tab/>
      </w:r>
      <w:r w:rsidR="002F0C79" w:rsidRPr="00D817F9">
        <w:rPr>
          <w:rFonts w:ascii="Arial" w:eastAsia="Calibri" w:hAnsi="Arial" w:cs="Arial"/>
          <w:b/>
          <w:sz w:val="22"/>
          <w:szCs w:val="22"/>
        </w:rPr>
        <w:t>Octo</w:t>
      </w:r>
      <w:r w:rsidR="00DC0AFA" w:rsidRPr="00D817F9">
        <w:rPr>
          <w:rFonts w:ascii="Arial" w:eastAsia="Calibri" w:hAnsi="Arial" w:cs="Arial"/>
          <w:b/>
          <w:sz w:val="22"/>
          <w:szCs w:val="22"/>
        </w:rPr>
        <w:t>ber</w:t>
      </w:r>
      <w:r w:rsidR="00C4353B">
        <w:rPr>
          <w:rFonts w:ascii="Arial" w:eastAsia="Calibri" w:hAnsi="Arial" w:cs="Arial"/>
          <w:b/>
          <w:sz w:val="22"/>
          <w:szCs w:val="22"/>
        </w:rPr>
        <w:t>20</w:t>
      </w:r>
      <w:r w:rsidR="002F0C79" w:rsidRPr="00D817F9">
        <w:rPr>
          <w:rFonts w:ascii="Arial" w:eastAsia="Calibri" w:hAnsi="Arial" w:cs="Arial"/>
          <w:b/>
          <w:sz w:val="22"/>
          <w:szCs w:val="22"/>
        </w:rPr>
        <w:t>&amp;</w:t>
      </w:r>
      <w:r w:rsidR="00C4353B">
        <w:rPr>
          <w:rFonts w:ascii="Arial" w:eastAsia="Calibri" w:hAnsi="Arial" w:cs="Arial"/>
          <w:b/>
          <w:sz w:val="22"/>
          <w:szCs w:val="22"/>
        </w:rPr>
        <w:t>21</w:t>
      </w:r>
      <w:r w:rsidR="00F9486D" w:rsidRPr="00D817F9">
        <w:rPr>
          <w:rFonts w:ascii="Arial" w:eastAsia="Calibri" w:hAnsi="Arial" w:cs="Arial"/>
          <w:b/>
          <w:sz w:val="22"/>
          <w:szCs w:val="22"/>
        </w:rPr>
        <w:t>, 2018</w:t>
      </w:r>
    </w:p>
    <w:p w:rsidR="004A31C1" w:rsidRPr="00D817F9" w:rsidRDefault="004A31C1" w:rsidP="005456BE">
      <w:pPr>
        <w:rPr>
          <w:rFonts w:ascii="Arial" w:eastAsia="Calibri" w:hAnsi="Arial" w:cs="Arial"/>
          <w:b/>
          <w:sz w:val="22"/>
          <w:szCs w:val="22"/>
        </w:rPr>
      </w:pPr>
    </w:p>
    <w:tbl>
      <w:tblPr>
        <w:tblW w:w="9195"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tblPr>
      <w:tblGrid>
        <w:gridCol w:w="2414"/>
        <w:gridCol w:w="2367"/>
        <w:gridCol w:w="2023"/>
        <w:gridCol w:w="2391"/>
      </w:tblGrid>
      <w:tr w:rsidR="00452C0F" w:rsidRPr="00D817F9" w:rsidTr="00452C0F">
        <w:trPr>
          <w:trHeight w:val="224"/>
        </w:trPr>
        <w:tc>
          <w:tcPr>
            <w:tcW w:w="2414" w:type="dxa"/>
            <w:shd w:val="clear" w:color="auto" w:fill="auto"/>
          </w:tcPr>
          <w:p w:rsidR="00452C0F" w:rsidRPr="00D817F9" w:rsidRDefault="00452C0F" w:rsidP="00452C0F">
            <w:pPr>
              <w:shd w:val="clear" w:color="auto" w:fill="FFFFFF"/>
              <w:rPr>
                <w:rFonts w:ascii="Arial" w:hAnsi="Arial" w:cs="Arial"/>
                <w:b/>
                <w:color w:val="000000"/>
                <w:sz w:val="22"/>
                <w:szCs w:val="22"/>
              </w:rPr>
            </w:pPr>
          </w:p>
        </w:tc>
        <w:tc>
          <w:tcPr>
            <w:tcW w:w="2367" w:type="dxa"/>
            <w:shd w:val="clear" w:color="auto" w:fill="auto"/>
          </w:tcPr>
          <w:p w:rsidR="00452C0F" w:rsidRPr="00D817F9" w:rsidRDefault="00452C0F" w:rsidP="002207B0">
            <w:pPr>
              <w:shd w:val="clear" w:color="auto" w:fill="FFFFFF"/>
              <w:jc w:val="center"/>
              <w:rPr>
                <w:rFonts w:ascii="Arial" w:hAnsi="Arial" w:cs="Arial"/>
                <w:b/>
                <w:color w:val="000000"/>
                <w:sz w:val="22"/>
                <w:szCs w:val="22"/>
              </w:rPr>
            </w:pPr>
            <w:r w:rsidRPr="00D817F9">
              <w:rPr>
                <w:rFonts w:ascii="Arial" w:hAnsi="Arial" w:cs="Arial"/>
                <w:b/>
                <w:color w:val="000000"/>
                <w:sz w:val="22"/>
                <w:szCs w:val="22"/>
              </w:rPr>
              <w:t>LOUP CITY</w:t>
            </w:r>
          </w:p>
        </w:tc>
        <w:tc>
          <w:tcPr>
            <w:tcW w:w="2023" w:type="dxa"/>
            <w:shd w:val="clear" w:color="auto" w:fill="auto"/>
          </w:tcPr>
          <w:p w:rsidR="00452C0F" w:rsidRPr="00D817F9" w:rsidRDefault="00452C0F" w:rsidP="002207B0">
            <w:pPr>
              <w:shd w:val="clear" w:color="auto" w:fill="FFFFFF"/>
              <w:jc w:val="center"/>
              <w:rPr>
                <w:rFonts w:ascii="Arial" w:hAnsi="Arial" w:cs="Arial"/>
                <w:b/>
                <w:color w:val="000000"/>
                <w:sz w:val="22"/>
                <w:szCs w:val="22"/>
              </w:rPr>
            </w:pPr>
            <w:r w:rsidRPr="00D817F9">
              <w:rPr>
                <w:rFonts w:ascii="Arial" w:hAnsi="Arial" w:cs="Arial"/>
                <w:b/>
                <w:color w:val="000000"/>
                <w:sz w:val="22"/>
                <w:szCs w:val="22"/>
              </w:rPr>
              <w:t>ASHTON</w:t>
            </w:r>
          </w:p>
        </w:tc>
        <w:tc>
          <w:tcPr>
            <w:tcW w:w="2391" w:type="dxa"/>
            <w:shd w:val="clear" w:color="auto" w:fill="auto"/>
          </w:tcPr>
          <w:p w:rsidR="00452C0F" w:rsidRPr="00D817F9" w:rsidRDefault="00452C0F" w:rsidP="002207B0">
            <w:pPr>
              <w:shd w:val="clear" w:color="auto" w:fill="FFFFFF"/>
              <w:jc w:val="center"/>
              <w:rPr>
                <w:rFonts w:ascii="Arial" w:hAnsi="Arial" w:cs="Arial"/>
                <w:b/>
                <w:color w:val="000000"/>
                <w:sz w:val="22"/>
                <w:szCs w:val="22"/>
              </w:rPr>
            </w:pPr>
            <w:r w:rsidRPr="00D817F9">
              <w:rPr>
                <w:rFonts w:ascii="Arial" w:hAnsi="Arial" w:cs="Arial"/>
                <w:b/>
                <w:color w:val="000000"/>
                <w:sz w:val="22"/>
                <w:szCs w:val="22"/>
              </w:rPr>
              <w:t>HAZARD</w:t>
            </w:r>
          </w:p>
        </w:tc>
      </w:tr>
      <w:tr w:rsidR="00452C0F" w:rsidRPr="00D817F9" w:rsidTr="00FD6E77">
        <w:trPr>
          <w:trHeight w:val="215"/>
        </w:trPr>
        <w:tc>
          <w:tcPr>
            <w:tcW w:w="2414" w:type="dxa"/>
            <w:shd w:val="clear" w:color="auto" w:fill="auto"/>
          </w:tcPr>
          <w:p w:rsidR="00452C0F" w:rsidRPr="00D817F9" w:rsidRDefault="000A3A7B" w:rsidP="004A5F7B">
            <w:pPr>
              <w:shd w:val="clear" w:color="auto" w:fill="FFFFFF"/>
              <w:rPr>
                <w:rFonts w:ascii="Arial" w:hAnsi="Arial" w:cs="Arial"/>
                <w:b/>
                <w:color w:val="000000"/>
                <w:sz w:val="22"/>
                <w:szCs w:val="22"/>
              </w:rPr>
            </w:pPr>
            <w:r w:rsidRPr="00D817F9">
              <w:rPr>
                <w:rFonts w:ascii="Arial" w:hAnsi="Arial" w:cs="Arial"/>
                <w:b/>
                <w:color w:val="000000"/>
                <w:sz w:val="22"/>
                <w:szCs w:val="22"/>
              </w:rPr>
              <w:t>CHILDREN</w:t>
            </w:r>
          </w:p>
        </w:tc>
        <w:tc>
          <w:tcPr>
            <w:tcW w:w="2367" w:type="dxa"/>
            <w:shd w:val="clear" w:color="auto" w:fill="auto"/>
          </w:tcPr>
          <w:p w:rsidR="00452C0F" w:rsidRPr="00D817F9" w:rsidRDefault="00452C0F" w:rsidP="00C4353B">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r w:rsidR="00C4353B">
              <w:rPr>
                <w:rFonts w:ascii="Arial" w:hAnsi="Arial" w:cs="Arial"/>
                <w:color w:val="000000"/>
                <w:sz w:val="22"/>
                <w:szCs w:val="22"/>
              </w:rPr>
              <w:t>4.00</w:t>
            </w:r>
          </w:p>
        </w:tc>
        <w:tc>
          <w:tcPr>
            <w:tcW w:w="2023" w:type="dxa"/>
            <w:shd w:val="clear" w:color="auto" w:fill="auto"/>
          </w:tcPr>
          <w:p w:rsidR="00452C0F" w:rsidRPr="00D817F9" w:rsidRDefault="00452C0F" w:rsidP="002207B0">
            <w:pPr>
              <w:shd w:val="clear" w:color="auto" w:fill="FFFFFF"/>
              <w:jc w:val="center"/>
              <w:rPr>
                <w:rFonts w:ascii="Arial" w:hAnsi="Arial" w:cs="Arial"/>
                <w:b/>
                <w:color w:val="000000"/>
                <w:sz w:val="22"/>
                <w:szCs w:val="22"/>
              </w:rPr>
            </w:pPr>
          </w:p>
        </w:tc>
        <w:tc>
          <w:tcPr>
            <w:tcW w:w="2391" w:type="dxa"/>
            <w:shd w:val="clear" w:color="auto" w:fill="auto"/>
          </w:tcPr>
          <w:p w:rsidR="00452C0F" w:rsidRPr="00D817F9" w:rsidRDefault="009D0527" w:rsidP="00C06E8C">
            <w:pPr>
              <w:shd w:val="clear" w:color="auto" w:fill="FFFFFF"/>
              <w:rPr>
                <w:rFonts w:ascii="Arial" w:hAnsi="Arial" w:cs="Arial"/>
                <w:color w:val="000000"/>
                <w:sz w:val="22"/>
                <w:szCs w:val="22"/>
              </w:rPr>
            </w:pPr>
            <w:r w:rsidRPr="00D817F9">
              <w:rPr>
                <w:rFonts w:ascii="Arial" w:hAnsi="Arial" w:cs="Arial"/>
                <w:b/>
                <w:color w:val="000000"/>
                <w:sz w:val="22"/>
                <w:szCs w:val="22"/>
              </w:rPr>
              <w:t xml:space="preserve">$  </w:t>
            </w:r>
          </w:p>
        </w:tc>
      </w:tr>
      <w:tr w:rsidR="000A3A7B" w:rsidRPr="00D817F9" w:rsidTr="00F00C51">
        <w:trPr>
          <w:trHeight w:val="97"/>
        </w:trPr>
        <w:tc>
          <w:tcPr>
            <w:tcW w:w="2414" w:type="dxa"/>
            <w:shd w:val="clear" w:color="auto" w:fill="auto"/>
          </w:tcPr>
          <w:p w:rsidR="000A3A7B" w:rsidRPr="00D817F9" w:rsidRDefault="000A3A7B" w:rsidP="00CE492F">
            <w:pPr>
              <w:shd w:val="clear" w:color="auto" w:fill="FFFFFF"/>
              <w:rPr>
                <w:rFonts w:ascii="Arial" w:hAnsi="Arial" w:cs="Arial"/>
                <w:b/>
                <w:color w:val="000000"/>
                <w:sz w:val="22"/>
                <w:szCs w:val="22"/>
              </w:rPr>
            </w:pPr>
            <w:r w:rsidRPr="00D817F9">
              <w:rPr>
                <w:rFonts w:ascii="Arial" w:hAnsi="Arial" w:cs="Arial"/>
                <w:b/>
                <w:color w:val="000000"/>
                <w:sz w:val="22"/>
                <w:szCs w:val="22"/>
              </w:rPr>
              <w:t>PLATE</w:t>
            </w:r>
          </w:p>
        </w:tc>
        <w:tc>
          <w:tcPr>
            <w:tcW w:w="2367" w:type="dxa"/>
            <w:shd w:val="clear" w:color="auto" w:fill="auto"/>
          </w:tcPr>
          <w:p w:rsidR="007B3178" w:rsidRPr="00D817F9" w:rsidRDefault="000A3A7B" w:rsidP="00C4353B">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r w:rsidR="00C4353B">
              <w:rPr>
                <w:rFonts w:ascii="Arial" w:hAnsi="Arial" w:cs="Arial"/>
                <w:color w:val="000000"/>
                <w:sz w:val="22"/>
                <w:szCs w:val="22"/>
              </w:rPr>
              <w:t>253</w:t>
            </w:r>
            <w:r w:rsidR="00180D30" w:rsidRPr="00D817F9">
              <w:rPr>
                <w:rFonts w:ascii="Arial" w:hAnsi="Arial" w:cs="Arial"/>
                <w:color w:val="000000"/>
                <w:sz w:val="22"/>
                <w:szCs w:val="22"/>
              </w:rPr>
              <w:t>.</w:t>
            </w:r>
            <w:r w:rsidR="00C4353B">
              <w:rPr>
                <w:rFonts w:ascii="Arial" w:hAnsi="Arial" w:cs="Arial"/>
                <w:color w:val="000000"/>
                <w:sz w:val="22"/>
                <w:szCs w:val="22"/>
              </w:rPr>
              <w:t>00</w:t>
            </w:r>
          </w:p>
        </w:tc>
        <w:tc>
          <w:tcPr>
            <w:tcW w:w="2023" w:type="dxa"/>
            <w:shd w:val="clear" w:color="auto" w:fill="auto"/>
          </w:tcPr>
          <w:p w:rsidR="000A3A7B" w:rsidRPr="00D817F9" w:rsidRDefault="006310E1" w:rsidP="001F381C">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p>
        </w:tc>
        <w:tc>
          <w:tcPr>
            <w:tcW w:w="2391" w:type="dxa"/>
            <w:shd w:val="clear" w:color="auto" w:fill="auto"/>
          </w:tcPr>
          <w:p w:rsidR="000A3A7B" w:rsidRPr="00D817F9" w:rsidRDefault="009D0527" w:rsidP="00C06E8C">
            <w:pPr>
              <w:shd w:val="clear" w:color="auto" w:fill="FFFFFF"/>
              <w:rPr>
                <w:rFonts w:ascii="Arial" w:hAnsi="Arial" w:cs="Arial"/>
                <w:color w:val="000000"/>
                <w:sz w:val="22"/>
                <w:szCs w:val="22"/>
              </w:rPr>
            </w:pPr>
            <w:r w:rsidRPr="00D817F9">
              <w:rPr>
                <w:rFonts w:ascii="Arial" w:hAnsi="Arial" w:cs="Arial"/>
                <w:color w:val="000000"/>
                <w:sz w:val="22"/>
                <w:szCs w:val="22"/>
              </w:rPr>
              <w:t xml:space="preserve">       $</w:t>
            </w:r>
          </w:p>
        </w:tc>
      </w:tr>
      <w:tr w:rsidR="00452C0F" w:rsidRPr="00D817F9" w:rsidTr="00BA737E">
        <w:trPr>
          <w:trHeight w:val="206"/>
        </w:trPr>
        <w:tc>
          <w:tcPr>
            <w:tcW w:w="2414" w:type="dxa"/>
            <w:shd w:val="clear" w:color="auto" w:fill="auto"/>
          </w:tcPr>
          <w:p w:rsidR="00452C0F" w:rsidRPr="00D817F9" w:rsidRDefault="00452C0F" w:rsidP="001578D7">
            <w:pPr>
              <w:shd w:val="clear" w:color="auto" w:fill="FFFFFF"/>
              <w:rPr>
                <w:rFonts w:ascii="Arial" w:hAnsi="Arial" w:cs="Arial"/>
                <w:b/>
                <w:color w:val="000000"/>
                <w:sz w:val="22"/>
                <w:szCs w:val="22"/>
              </w:rPr>
            </w:pPr>
            <w:r w:rsidRPr="00D817F9">
              <w:rPr>
                <w:rFonts w:ascii="Arial" w:hAnsi="Arial" w:cs="Arial"/>
                <w:b/>
                <w:color w:val="000000"/>
                <w:sz w:val="22"/>
                <w:szCs w:val="22"/>
              </w:rPr>
              <w:t xml:space="preserve">ENVELOPE </w:t>
            </w:r>
          </w:p>
        </w:tc>
        <w:tc>
          <w:tcPr>
            <w:tcW w:w="2367" w:type="dxa"/>
            <w:shd w:val="clear" w:color="auto" w:fill="auto"/>
          </w:tcPr>
          <w:p w:rsidR="00452C0F" w:rsidRPr="00D817F9" w:rsidRDefault="00452C0F" w:rsidP="00C4353B">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r w:rsidR="002F0C79" w:rsidRPr="00D817F9">
              <w:rPr>
                <w:rFonts w:ascii="Arial" w:hAnsi="Arial" w:cs="Arial"/>
                <w:color w:val="000000"/>
                <w:sz w:val="22"/>
                <w:szCs w:val="22"/>
              </w:rPr>
              <w:t>1</w:t>
            </w:r>
            <w:r w:rsidR="003C5D74" w:rsidRPr="00D817F9">
              <w:rPr>
                <w:rFonts w:ascii="Arial" w:hAnsi="Arial" w:cs="Arial"/>
                <w:color w:val="000000"/>
                <w:sz w:val="22"/>
                <w:szCs w:val="22"/>
              </w:rPr>
              <w:t>,</w:t>
            </w:r>
            <w:r w:rsidR="002F0C79" w:rsidRPr="00D817F9">
              <w:rPr>
                <w:rFonts w:ascii="Arial" w:hAnsi="Arial" w:cs="Arial"/>
                <w:color w:val="000000"/>
                <w:sz w:val="22"/>
                <w:szCs w:val="22"/>
              </w:rPr>
              <w:t>6</w:t>
            </w:r>
            <w:r w:rsidR="00C4353B">
              <w:rPr>
                <w:rFonts w:ascii="Arial" w:hAnsi="Arial" w:cs="Arial"/>
                <w:color w:val="000000"/>
                <w:sz w:val="22"/>
                <w:szCs w:val="22"/>
              </w:rPr>
              <w:t>96</w:t>
            </w:r>
            <w:r w:rsidR="00C40E82" w:rsidRPr="00D817F9">
              <w:rPr>
                <w:rFonts w:ascii="Arial" w:hAnsi="Arial" w:cs="Arial"/>
                <w:color w:val="000000"/>
                <w:sz w:val="22"/>
                <w:szCs w:val="22"/>
              </w:rPr>
              <w:t>.</w:t>
            </w:r>
            <w:r w:rsidR="00AC4962" w:rsidRPr="00D817F9">
              <w:rPr>
                <w:rFonts w:ascii="Arial" w:hAnsi="Arial" w:cs="Arial"/>
                <w:color w:val="000000"/>
                <w:sz w:val="22"/>
                <w:szCs w:val="22"/>
              </w:rPr>
              <w:t>00</w:t>
            </w:r>
          </w:p>
        </w:tc>
        <w:tc>
          <w:tcPr>
            <w:tcW w:w="2023" w:type="dxa"/>
            <w:shd w:val="clear" w:color="auto" w:fill="auto"/>
          </w:tcPr>
          <w:p w:rsidR="00452C0F" w:rsidRPr="00D817F9" w:rsidRDefault="00641189" w:rsidP="00C4353B">
            <w:pPr>
              <w:shd w:val="clear" w:color="auto" w:fill="FFFFFF"/>
              <w:rPr>
                <w:rFonts w:ascii="Arial" w:hAnsi="Arial" w:cs="Arial"/>
                <w:color w:val="000000"/>
                <w:sz w:val="22"/>
                <w:szCs w:val="22"/>
              </w:rPr>
            </w:pPr>
            <w:r w:rsidRPr="00D817F9">
              <w:rPr>
                <w:rFonts w:ascii="Arial" w:hAnsi="Arial" w:cs="Arial"/>
                <w:color w:val="000000"/>
                <w:sz w:val="22"/>
                <w:szCs w:val="22"/>
              </w:rPr>
              <w:t xml:space="preserve">$  </w:t>
            </w:r>
            <w:r w:rsidR="00C4353B">
              <w:rPr>
                <w:rFonts w:ascii="Arial" w:hAnsi="Arial" w:cs="Arial"/>
                <w:color w:val="000000"/>
                <w:sz w:val="22"/>
                <w:szCs w:val="22"/>
              </w:rPr>
              <w:t>364</w:t>
            </w:r>
            <w:r w:rsidR="00452444" w:rsidRPr="00D817F9">
              <w:rPr>
                <w:rFonts w:ascii="Arial" w:hAnsi="Arial" w:cs="Arial"/>
                <w:color w:val="000000"/>
                <w:sz w:val="22"/>
                <w:szCs w:val="22"/>
              </w:rPr>
              <w:t>.</w:t>
            </w:r>
            <w:r w:rsidR="006B31F8" w:rsidRPr="00D817F9">
              <w:rPr>
                <w:rFonts w:ascii="Arial" w:hAnsi="Arial" w:cs="Arial"/>
                <w:color w:val="000000"/>
                <w:sz w:val="22"/>
                <w:szCs w:val="22"/>
              </w:rPr>
              <w:t>00</w:t>
            </w:r>
          </w:p>
        </w:tc>
        <w:tc>
          <w:tcPr>
            <w:tcW w:w="2391" w:type="dxa"/>
            <w:shd w:val="clear" w:color="auto" w:fill="auto"/>
          </w:tcPr>
          <w:p w:rsidR="00452C0F" w:rsidRPr="00D817F9" w:rsidRDefault="00641189" w:rsidP="00C4353B">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r w:rsidR="00C4353B">
              <w:rPr>
                <w:rFonts w:ascii="Arial" w:hAnsi="Arial" w:cs="Arial"/>
                <w:color w:val="000000"/>
                <w:sz w:val="22"/>
                <w:szCs w:val="22"/>
              </w:rPr>
              <w:t>150</w:t>
            </w:r>
            <w:r w:rsidRPr="00D817F9">
              <w:rPr>
                <w:rFonts w:ascii="Arial" w:hAnsi="Arial" w:cs="Arial"/>
                <w:color w:val="000000"/>
                <w:sz w:val="22"/>
                <w:szCs w:val="22"/>
              </w:rPr>
              <w:t>.00</w:t>
            </w:r>
          </w:p>
        </w:tc>
      </w:tr>
      <w:tr w:rsidR="00C4353B" w:rsidRPr="00D817F9" w:rsidTr="00BA737E">
        <w:trPr>
          <w:trHeight w:val="206"/>
        </w:trPr>
        <w:tc>
          <w:tcPr>
            <w:tcW w:w="2414" w:type="dxa"/>
            <w:shd w:val="clear" w:color="auto" w:fill="auto"/>
          </w:tcPr>
          <w:p w:rsidR="00C4353B" w:rsidRPr="00D817F9" w:rsidRDefault="00C4353B" w:rsidP="001578D7">
            <w:pPr>
              <w:shd w:val="clear" w:color="auto" w:fill="FFFFFF"/>
              <w:rPr>
                <w:rFonts w:ascii="Arial" w:hAnsi="Arial" w:cs="Arial"/>
                <w:b/>
                <w:color w:val="000000"/>
                <w:sz w:val="22"/>
                <w:szCs w:val="22"/>
              </w:rPr>
            </w:pPr>
            <w:r>
              <w:rPr>
                <w:rFonts w:ascii="Arial" w:hAnsi="Arial" w:cs="Arial"/>
                <w:b/>
                <w:color w:val="000000"/>
                <w:sz w:val="22"/>
                <w:szCs w:val="22"/>
              </w:rPr>
              <w:t>World Mission Sun.</w:t>
            </w:r>
          </w:p>
        </w:tc>
        <w:tc>
          <w:tcPr>
            <w:tcW w:w="2367" w:type="dxa"/>
            <w:shd w:val="clear" w:color="auto" w:fill="auto"/>
          </w:tcPr>
          <w:p w:rsidR="00C4353B" w:rsidRPr="00D817F9" w:rsidRDefault="00C4353B" w:rsidP="007B3178">
            <w:pPr>
              <w:shd w:val="clear" w:color="auto" w:fill="FFFFFF"/>
              <w:rPr>
                <w:rFonts w:ascii="Arial" w:hAnsi="Arial" w:cs="Arial"/>
                <w:color w:val="000000"/>
                <w:sz w:val="22"/>
                <w:szCs w:val="22"/>
              </w:rPr>
            </w:pPr>
            <w:r>
              <w:rPr>
                <w:rFonts w:ascii="Arial" w:hAnsi="Arial" w:cs="Arial"/>
                <w:color w:val="000000"/>
                <w:sz w:val="22"/>
                <w:szCs w:val="22"/>
              </w:rPr>
              <w:t xml:space="preserve">  $        307.00</w:t>
            </w:r>
          </w:p>
        </w:tc>
        <w:tc>
          <w:tcPr>
            <w:tcW w:w="2023" w:type="dxa"/>
            <w:shd w:val="clear" w:color="auto" w:fill="auto"/>
          </w:tcPr>
          <w:p w:rsidR="00C4353B" w:rsidRPr="00D817F9" w:rsidRDefault="00C4353B" w:rsidP="00D817F9">
            <w:pPr>
              <w:shd w:val="clear" w:color="auto" w:fill="FFFFFF"/>
              <w:rPr>
                <w:rFonts w:ascii="Arial" w:hAnsi="Arial" w:cs="Arial"/>
                <w:color w:val="000000"/>
                <w:sz w:val="22"/>
                <w:szCs w:val="22"/>
              </w:rPr>
            </w:pPr>
            <w:r>
              <w:rPr>
                <w:rFonts w:ascii="Arial" w:hAnsi="Arial" w:cs="Arial"/>
                <w:color w:val="000000"/>
                <w:sz w:val="22"/>
                <w:szCs w:val="22"/>
              </w:rPr>
              <w:t xml:space="preserve">    $      49.00</w:t>
            </w:r>
          </w:p>
        </w:tc>
        <w:tc>
          <w:tcPr>
            <w:tcW w:w="2391" w:type="dxa"/>
            <w:shd w:val="clear" w:color="auto" w:fill="auto"/>
          </w:tcPr>
          <w:p w:rsidR="00C4353B" w:rsidRPr="00D817F9" w:rsidRDefault="00C4353B" w:rsidP="007B3178">
            <w:pPr>
              <w:shd w:val="clear" w:color="auto" w:fill="FFFFFF"/>
              <w:rPr>
                <w:rFonts w:ascii="Arial" w:hAnsi="Arial" w:cs="Arial"/>
                <w:color w:val="000000"/>
                <w:sz w:val="22"/>
                <w:szCs w:val="22"/>
              </w:rPr>
            </w:pPr>
            <w:r>
              <w:rPr>
                <w:rFonts w:ascii="Arial" w:hAnsi="Arial" w:cs="Arial"/>
                <w:color w:val="000000"/>
                <w:sz w:val="22"/>
                <w:szCs w:val="22"/>
              </w:rPr>
              <w:t xml:space="preserve">       $         10.00</w:t>
            </w:r>
          </w:p>
        </w:tc>
      </w:tr>
      <w:tr w:rsidR="00280B80" w:rsidRPr="00D817F9" w:rsidTr="00F00C51">
        <w:trPr>
          <w:trHeight w:val="97"/>
        </w:trPr>
        <w:tc>
          <w:tcPr>
            <w:tcW w:w="2414" w:type="dxa"/>
            <w:shd w:val="clear" w:color="auto" w:fill="auto"/>
          </w:tcPr>
          <w:p w:rsidR="00280B80" w:rsidRPr="00D817F9" w:rsidRDefault="00280B80" w:rsidP="001578D7">
            <w:pPr>
              <w:shd w:val="clear" w:color="auto" w:fill="FFFFFF"/>
              <w:rPr>
                <w:rFonts w:ascii="Arial" w:hAnsi="Arial" w:cs="Arial"/>
                <w:b/>
                <w:color w:val="000000"/>
                <w:sz w:val="22"/>
                <w:szCs w:val="22"/>
              </w:rPr>
            </w:pPr>
            <w:r w:rsidRPr="00D817F9">
              <w:rPr>
                <w:rFonts w:ascii="Arial" w:hAnsi="Arial" w:cs="Arial"/>
                <w:b/>
                <w:color w:val="000000"/>
                <w:sz w:val="22"/>
                <w:szCs w:val="22"/>
              </w:rPr>
              <w:t>Total # of Families</w:t>
            </w:r>
          </w:p>
        </w:tc>
        <w:tc>
          <w:tcPr>
            <w:tcW w:w="2367" w:type="dxa"/>
            <w:shd w:val="clear" w:color="auto" w:fill="auto"/>
          </w:tcPr>
          <w:p w:rsidR="00280B80" w:rsidRPr="00D817F9" w:rsidRDefault="00280B80" w:rsidP="00322D62">
            <w:pPr>
              <w:shd w:val="clear" w:color="auto" w:fill="FFFFFF"/>
              <w:rPr>
                <w:rFonts w:ascii="Arial" w:hAnsi="Arial" w:cs="Arial"/>
                <w:color w:val="000000"/>
                <w:sz w:val="22"/>
                <w:szCs w:val="22"/>
              </w:rPr>
            </w:pPr>
            <w:r w:rsidRPr="00D817F9">
              <w:rPr>
                <w:rFonts w:ascii="Arial" w:hAnsi="Arial" w:cs="Arial"/>
                <w:color w:val="000000"/>
                <w:sz w:val="22"/>
                <w:szCs w:val="22"/>
              </w:rPr>
              <w:t xml:space="preserve">               367</w:t>
            </w:r>
          </w:p>
        </w:tc>
        <w:tc>
          <w:tcPr>
            <w:tcW w:w="2023" w:type="dxa"/>
            <w:shd w:val="clear" w:color="auto" w:fill="auto"/>
          </w:tcPr>
          <w:p w:rsidR="00280B80" w:rsidRPr="00D817F9" w:rsidRDefault="00280B80" w:rsidP="00322D62">
            <w:pPr>
              <w:shd w:val="clear" w:color="auto" w:fill="FFFFFF"/>
              <w:rPr>
                <w:rFonts w:ascii="Arial" w:hAnsi="Arial" w:cs="Arial"/>
                <w:color w:val="000000"/>
                <w:sz w:val="22"/>
                <w:szCs w:val="22"/>
              </w:rPr>
            </w:pPr>
            <w:r w:rsidRPr="00D817F9">
              <w:rPr>
                <w:rFonts w:ascii="Arial" w:hAnsi="Arial" w:cs="Arial"/>
                <w:color w:val="000000"/>
                <w:sz w:val="22"/>
                <w:szCs w:val="22"/>
              </w:rPr>
              <w:t xml:space="preserve">               85</w:t>
            </w:r>
          </w:p>
        </w:tc>
        <w:tc>
          <w:tcPr>
            <w:tcW w:w="2391" w:type="dxa"/>
            <w:shd w:val="clear" w:color="auto" w:fill="auto"/>
          </w:tcPr>
          <w:p w:rsidR="00280B80" w:rsidRPr="00D817F9" w:rsidRDefault="00280B80" w:rsidP="00280B80">
            <w:pPr>
              <w:shd w:val="clear" w:color="auto" w:fill="FFFFFF"/>
              <w:rPr>
                <w:rFonts w:ascii="Arial" w:hAnsi="Arial" w:cs="Arial"/>
                <w:color w:val="000000"/>
                <w:sz w:val="22"/>
                <w:szCs w:val="22"/>
              </w:rPr>
            </w:pPr>
            <w:r w:rsidRPr="00D817F9">
              <w:rPr>
                <w:rFonts w:ascii="Arial" w:hAnsi="Arial" w:cs="Arial"/>
                <w:color w:val="000000"/>
                <w:sz w:val="22"/>
                <w:szCs w:val="22"/>
              </w:rPr>
              <w:t xml:space="preserve">                   49</w:t>
            </w:r>
          </w:p>
        </w:tc>
      </w:tr>
    </w:tbl>
    <w:p w:rsidR="006A429D" w:rsidRPr="00D817F9" w:rsidRDefault="006A429D" w:rsidP="004A31C1">
      <w:pPr>
        <w:rPr>
          <w:rFonts w:ascii="Arial" w:hAnsi="Arial" w:cs="Arial"/>
          <w:sz w:val="22"/>
          <w:szCs w:val="22"/>
        </w:rPr>
      </w:pPr>
    </w:p>
    <w:sectPr w:rsidR="006A429D" w:rsidRPr="00D817F9" w:rsidSect="00900E56">
      <w:pgSz w:w="12240" w:h="15840" w:code="1"/>
      <w:pgMar w:top="720" w:right="720" w:bottom="720" w:left="720"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C0EC8" w:rsidRDefault="00FC0EC8">
      <w:r>
        <w:separator/>
      </w:r>
    </w:p>
  </w:endnote>
  <w:endnote w:type="continuationSeparator" w:id="1">
    <w:p w:rsidR="00FC0EC8" w:rsidRDefault="00FC0EC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mp;quot">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C0EC8" w:rsidRDefault="00FC0EC8">
      <w:r>
        <w:separator/>
      </w:r>
    </w:p>
  </w:footnote>
  <w:footnote w:type="continuationSeparator" w:id="1">
    <w:p w:rsidR="00FC0EC8" w:rsidRDefault="00FC0EC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9E161C"/>
    <w:lvl w:ilvl="0">
      <w:start w:val="1"/>
      <w:numFmt w:val="decimal"/>
      <w:lvlText w:val="%1."/>
      <w:lvlJc w:val="left"/>
      <w:pPr>
        <w:tabs>
          <w:tab w:val="num" w:pos="1800"/>
        </w:tabs>
        <w:ind w:left="1800" w:hanging="360"/>
      </w:pPr>
    </w:lvl>
  </w:abstractNum>
  <w:abstractNum w:abstractNumId="1">
    <w:nsid w:val="FFFFFF7D"/>
    <w:multiLevelType w:val="singleLevel"/>
    <w:tmpl w:val="88DE571A"/>
    <w:lvl w:ilvl="0">
      <w:start w:val="1"/>
      <w:numFmt w:val="decimal"/>
      <w:lvlText w:val="%1."/>
      <w:lvlJc w:val="left"/>
      <w:pPr>
        <w:tabs>
          <w:tab w:val="num" w:pos="1440"/>
        </w:tabs>
        <w:ind w:left="1440" w:hanging="360"/>
      </w:pPr>
    </w:lvl>
  </w:abstractNum>
  <w:abstractNum w:abstractNumId="2">
    <w:nsid w:val="FFFFFF7E"/>
    <w:multiLevelType w:val="singleLevel"/>
    <w:tmpl w:val="B440A146"/>
    <w:lvl w:ilvl="0">
      <w:start w:val="1"/>
      <w:numFmt w:val="decimal"/>
      <w:lvlText w:val="%1."/>
      <w:lvlJc w:val="left"/>
      <w:pPr>
        <w:tabs>
          <w:tab w:val="num" w:pos="1080"/>
        </w:tabs>
        <w:ind w:left="1080" w:hanging="360"/>
      </w:pPr>
    </w:lvl>
  </w:abstractNum>
  <w:abstractNum w:abstractNumId="3">
    <w:nsid w:val="FFFFFF7F"/>
    <w:multiLevelType w:val="singleLevel"/>
    <w:tmpl w:val="C6508278"/>
    <w:lvl w:ilvl="0">
      <w:start w:val="1"/>
      <w:numFmt w:val="decimal"/>
      <w:lvlText w:val="%1."/>
      <w:lvlJc w:val="left"/>
      <w:pPr>
        <w:tabs>
          <w:tab w:val="num" w:pos="720"/>
        </w:tabs>
        <w:ind w:left="720" w:hanging="360"/>
      </w:pPr>
    </w:lvl>
  </w:abstractNum>
  <w:abstractNum w:abstractNumId="4">
    <w:nsid w:val="FFFFFF80"/>
    <w:multiLevelType w:val="singleLevel"/>
    <w:tmpl w:val="13142C6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3594BCA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C80861A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7B12F80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8E67F08"/>
    <w:lvl w:ilvl="0">
      <w:start w:val="1"/>
      <w:numFmt w:val="decimal"/>
      <w:lvlText w:val="%1."/>
      <w:lvlJc w:val="left"/>
      <w:pPr>
        <w:tabs>
          <w:tab w:val="num" w:pos="360"/>
        </w:tabs>
        <w:ind w:left="360" w:hanging="360"/>
      </w:pPr>
    </w:lvl>
  </w:abstractNum>
  <w:abstractNum w:abstractNumId="9">
    <w:nsid w:val="FFFFFF89"/>
    <w:multiLevelType w:val="singleLevel"/>
    <w:tmpl w:val="835019A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41A1141"/>
    <w:multiLevelType w:val="hybridMultilevel"/>
    <w:tmpl w:val="378E9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C1E0326"/>
    <w:multiLevelType w:val="hybridMultilevel"/>
    <w:tmpl w:val="CD4C5D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F4C1081"/>
    <w:multiLevelType w:val="hybridMultilevel"/>
    <w:tmpl w:val="97FE635E"/>
    <w:lvl w:ilvl="0" w:tplc="F152814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FD2102B"/>
    <w:multiLevelType w:val="hybridMultilevel"/>
    <w:tmpl w:val="75EE8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5B04589"/>
    <w:multiLevelType w:val="hybridMultilevel"/>
    <w:tmpl w:val="F586B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D17800"/>
    <w:multiLevelType w:val="hybridMultilevel"/>
    <w:tmpl w:val="F3BC386A"/>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16">
    <w:nsid w:val="465033FC"/>
    <w:multiLevelType w:val="hybridMultilevel"/>
    <w:tmpl w:val="97D2C6E0"/>
    <w:lvl w:ilvl="0" w:tplc="04090015">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C337450"/>
    <w:multiLevelType w:val="hybridMultilevel"/>
    <w:tmpl w:val="7F4E58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87FDE"/>
    <w:multiLevelType w:val="hybridMultilevel"/>
    <w:tmpl w:val="64880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1BB1B74"/>
    <w:multiLevelType w:val="hybridMultilevel"/>
    <w:tmpl w:val="DC00AE70"/>
    <w:lvl w:ilvl="0" w:tplc="0409000F">
      <w:start w:val="1"/>
      <w:numFmt w:val="decimal"/>
      <w:lvlText w:val="%1."/>
      <w:lvlJc w:val="left"/>
      <w:pPr>
        <w:ind w:left="1940" w:hanging="360"/>
      </w:pPr>
    </w:lvl>
    <w:lvl w:ilvl="1" w:tplc="04090019" w:tentative="1">
      <w:start w:val="1"/>
      <w:numFmt w:val="lowerLetter"/>
      <w:lvlText w:val="%2."/>
      <w:lvlJc w:val="left"/>
      <w:pPr>
        <w:ind w:left="2660" w:hanging="360"/>
      </w:pPr>
    </w:lvl>
    <w:lvl w:ilvl="2" w:tplc="0409001B" w:tentative="1">
      <w:start w:val="1"/>
      <w:numFmt w:val="lowerRoman"/>
      <w:lvlText w:val="%3."/>
      <w:lvlJc w:val="right"/>
      <w:pPr>
        <w:ind w:left="3380" w:hanging="180"/>
      </w:pPr>
    </w:lvl>
    <w:lvl w:ilvl="3" w:tplc="0409000F" w:tentative="1">
      <w:start w:val="1"/>
      <w:numFmt w:val="decimal"/>
      <w:lvlText w:val="%4."/>
      <w:lvlJc w:val="left"/>
      <w:pPr>
        <w:ind w:left="4100" w:hanging="360"/>
      </w:pPr>
    </w:lvl>
    <w:lvl w:ilvl="4" w:tplc="04090019" w:tentative="1">
      <w:start w:val="1"/>
      <w:numFmt w:val="lowerLetter"/>
      <w:lvlText w:val="%5."/>
      <w:lvlJc w:val="left"/>
      <w:pPr>
        <w:ind w:left="4820" w:hanging="360"/>
      </w:pPr>
    </w:lvl>
    <w:lvl w:ilvl="5" w:tplc="0409001B" w:tentative="1">
      <w:start w:val="1"/>
      <w:numFmt w:val="lowerRoman"/>
      <w:lvlText w:val="%6."/>
      <w:lvlJc w:val="right"/>
      <w:pPr>
        <w:ind w:left="5540" w:hanging="180"/>
      </w:pPr>
    </w:lvl>
    <w:lvl w:ilvl="6" w:tplc="0409000F" w:tentative="1">
      <w:start w:val="1"/>
      <w:numFmt w:val="decimal"/>
      <w:lvlText w:val="%7."/>
      <w:lvlJc w:val="left"/>
      <w:pPr>
        <w:ind w:left="6260" w:hanging="360"/>
      </w:pPr>
    </w:lvl>
    <w:lvl w:ilvl="7" w:tplc="04090019" w:tentative="1">
      <w:start w:val="1"/>
      <w:numFmt w:val="lowerLetter"/>
      <w:lvlText w:val="%8."/>
      <w:lvlJc w:val="left"/>
      <w:pPr>
        <w:ind w:left="6980" w:hanging="360"/>
      </w:pPr>
    </w:lvl>
    <w:lvl w:ilvl="8" w:tplc="0409001B" w:tentative="1">
      <w:start w:val="1"/>
      <w:numFmt w:val="lowerRoman"/>
      <w:lvlText w:val="%9."/>
      <w:lvlJc w:val="right"/>
      <w:pPr>
        <w:ind w:left="7700" w:hanging="180"/>
      </w:pPr>
    </w:lvl>
  </w:abstractNum>
  <w:abstractNum w:abstractNumId="20">
    <w:nsid w:val="633E1A0B"/>
    <w:multiLevelType w:val="hybridMultilevel"/>
    <w:tmpl w:val="BDF4A934"/>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1">
    <w:nsid w:val="65205901"/>
    <w:multiLevelType w:val="hybridMultilevel"/>
    <w:tmpl w:val="77128E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1"/>
  </w:num>
  <w:num w:numId="13">
    <w:abstractNumId w:val="12"/>
  </w:num>
  <w:num w:numId="14">
    <w:abstractNumId w:val="20"/>
  </w:num>
  <w:num w:numId="15">
    <w:abstractNumId w:val="18"/>
  </w:num>
  <w:num w:numId="16">
    <w:abstractNumId w:val="14"/>
  </w:num>
  <w:num w:numId="17">
    <w:abstractNumId w:val="10"/>
  </w:num>
  <w:num w:numId="18">
    <w:abstractNumId w:val="16"/>
  </w:num>
  <w:num w:numId="19">
    <w:abstractNumId w:val="17"/>
  </w:num>
  <w:num w:numId="20">
    <w:abstractNumId w:val="13"/>
  </w:num>
  <w:num w:numId="21">
    <w:abstractNumId w:val="15"/>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activeWritingStyle w:appName="MSWord" w:lang="en-US" w:vendorID="64" w:dllVersion="131078" w:nlCheck="1" w:checkStyle="1"/>
  <w:activeWritingStyle w:appName="MSWord" w:lang="en-GB" w:vendorID="64" w:dllVersion="131078" w:nlCheck="1" w:checkStyle="1"/>
  <w:stylePaneFormatFilter w:val="3F01"/>
  <w:doNotTrackFormatting/>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UyMjK1BNLGlqZmRko6SsGpxcWZ+XkgBYa1AE9KiEksAAAA"/>
  </w:docVars>
  <w:rsids>
    <w:rsidRoot w:val="008A49AF"/>
    <w:rsid w:val="000002F8"/>
    <w:rsid w:val="0000083E"/>
    <w:rsid w:val="000034AC"/>
    <w:rsid w:val="00003629"/>
    <w:rsid w:val="000036A9"/>
    <w:rsid w:val="00003E68"/>
    <w:rsid w:val="00004256"/>
    <w:rsid w:val="000046E6"/>
    <w:rsid w:val="00004A4E"/>
    <w:rsid w:val="00005E8C"/>
    <w:rsid w:val="00005FC3"/>
    <w:rsid w:val="0000615B"/>
    <w:rsid w:val="000076B5"/>
    <w:rsid w:val="00007A40"/>
    <w:rsid w:val="000101B8"/>
    <w:rsid w:val="00010682"/>
    <w:rsid w:val="00010A66"/>
    <w:rsid w:val="0001110C"/>
    <w:rsid w:val="00011887"/>
    <w:rsid w:val="00011A1B"/>
    <w:rsid w:val="00011C64"/>
    <w:rsid w:val="000121FC"/>
    <w:rsid w:val="000124AE"/>
    <w:rsid w:val="00012560"/>
    <w:rsid w:val="00012978"/>
    <w:rsid w:val="0001338B"/>
    <w:rsid w:val="00013D1A"/>
    <w:rsid w:val="00014079"/>
    <w:rsid w:val="0001417E"/>
    <w:rsid w:val="00014544"/>
    <w:rsid w:val="000147ED"/>
    <w:rsid w:val="000150B9"/>
    <w:rsid w:val="000152D1"/>
    <w:rsid w:val="00015455"/>
    <w:rsid w:val="00015563"/>
    <w:rsid w:val="00015E58"/>
    <w:rsid w:val="000164C7"/>
    <w:rsid w:val="000168D7"/>
    <w:rsid w:val="00016B78"/>
    <w:rsid w:val="0001742B"/>
    <w:rsid w:val="00017621"/>
    <w:rsid w:val="00017D60"/>
    <w:rsid w:val="00017EFB"/>
    <w:rsid w:val="0002063F"/>
    <w:rsid w:val="00020A87"/>
    <w:rsid w:val="00020FE7"/>
    <w:rsid w:val="000210C9"/>
    <w:rsid w:val="00021455"/>
    <w:rsid w:val="0002155D"/>
    <w:rsid w:val="0002197A"/>
    <w:rsid w:val="00022713"/>
    <w:rsid w:val="000231DC"/>
    <w:rsid w:val="00023621"/>
    <w:rsid w:val="00023E29"/>
    <w:rsid w:val="00023F06"/>
    <w:rsid w:val="0002419A"/>
    <w:rsid w:val="000242AC"/>
    <w:rsid w:val="00025338"/>
    <w:rsid w:val="0002547B"/>
    <w:rsid w:val="0002547D"/>
    <w:rsid w:val="0002573C"/>
    <w:rsid w:val="00025AE0"/>
    <w:rsid w:val="00025CC4"/>
    <w:rsid w:val="00025FFF"/>
    <w:rsid w:val="00026011"/>
    <w:rsid w:val="00026589"/>
    <w:rsid w:val="000272EA"/>
    <w:rsid w:val="00027406"/>
    <w:rsid w:val="000275D4"/>
    <w:rsid w:val="00027709"/>
    <w:rsid w:val="00027853"/>
    <w:rsid w:val="00027B7C"/>
    <w:rsid w:val="00027C49"/>
    <w:rsid w:val="00030020"/>
    <w:rsid w:val="000304F8"/>
    <w:rsid w:val="00030658"/>
    <w:rsid w:val="00030D16"/>
    <w:rsid w:val="000310D6"/>
    <w:rsid w:val="000326EC"/>
    <w:rsid w:val="000330E2"/>
    <w:rsid w:val="0003314F"/>
    <w:rsid w:val="0003337F"/>
    <w:rsid w:val="0003366B"/>
    <w:rsid w:val="00034953"/>
    <w:rsid w:val="00034D2C"/>
    <w:rsid w:val="000350FD"/>
    <w:rsid w:val="00035418"/>
    <w:rsid w:val="00035557"/>
    <w:rsid w:val="0003588B"/>
    <w:rsid w:val="00035E5B"/>
    <w:rsid w:val="000360D3"/>
    <w:rsid w:val="000363D6"/>
    <w:rsid w:val="000366F2"/>
    <w:rsid w:val="00037154"/>
    <w:rsid w:val="0003798A"/>
    <w:rsid w:val="00037A49"/>
    <w:rsid w:val="00037C8B"/>
    <w:rsid w:val="00037DEB"/>
    <w:rsid w:val="00037E45"/>
    <w:rsid w:val="00040991"/>
    <w:rsid w:val="00040C10"/>
    <w:rsid w:val="00040C19"/>
    <w:rsid w:val="00040CA7"/>
    <w:rsid w:val="00040E28"/>
    <w:rsid w:val="0004127D"/>
    <w:rsid w:val="0004260F"/>
    <w:rsid w:val="0004264A"/>
    <w:rsid w:val="00042C20"/>
    <w:rsid w:val="00042C7F"/>
    <w:rsid w:val="00043930"/>
    <w:rsid w:val="00043960"/>
    <w:rsid w:val="00043A78"/>
    <w:rsid w:val="00043BD5"/>
    <w:rsid w:val="000442B6"/>
    <w:rsid w:val="000446DD"/>
    <w:rsid w:val="00044BA5"/>
    <w:rsid w:val="00045075"/>
    <w:rsid w:val="000452DC"/>
    <w:rsid w:val="000454B9"/>
    <w:rsid w:val="00045508"/>
    <w:rsid w:val="00045F0C"/>
    <w:rsid w:val="000465ED"/>
    <w:rsid w:val="000466C9"/>
    <w:rsid w:val="00046737"/>
    <w:rsid w:val="00046BBF"/>
    <w:rsid w:val="000473FF"/>
    <w:rsid w:val="00047B95"/>
    <w:rsid w:val="00047ED8"/>
    <w:rsid w:val="0005046D"/>
    <w:rsid w:val="000504E7"/>
    <w:rsid w:val="00050AA6"/>
    <w:rsid w:val="00050F94"/>
    <w:rsid w:val="000511D2"/>
    <w:rsid w:val="00051C8A"/>
    <w:rsid w:val="00052726"/>
    <w:rsid w:val="00052B66"/>
    <w:rsid w:val="00052BB8"/>
    <w:rsid w:val="0005395A"/>
    <w:rsid w:val="00053A70"/>
    <w:rsid w:val="00053BB6"/>
    <w:rsid w:val="00053D8D"/>
    <w:rsid w:val="00053F72"/>
    <w:rsid w:val="00054117"/>
    <w:rsid w:val="000542D8"/>
    <w:rsid w:val="000543E8"/>
    <w:rsid w:val="00054616"/>
    <w:rsid w:val="00054933"/>
    <w:rsid w:val="00054A9A"/>
    <w:rsid w:val="00054CFC"/>
    <w:rsid w:val="00054E44"/>
    <w:rsid w:val="000554BA"/>
    <w:rsid w:val="000558CF"/>
    <w:rsid w:val="00055CD2"/>
    <w:rsid w:val="00056257"/>
    <w:rsid w:val="00056BB2"/>
    <w:rsid w:val="0005702D"/>
    <w:rsid w:val="00057401"/>
    <w:rsid w:val="000574FC"/>
    <w:rsid w:val="00057678"/>
    <w:rsid w:val="00057BE3"/>
    <w:rsid w:val="0006076C"/>
    <w:rsid w:val="000608A1"/>
    <w:rsid w:val="0006114B"/>
    <w:rsid w:val="00061787"/>
    <w:rsid w:val="00061DD1"/>
    <w:rsid w:val="00061FA2"/>
    <w:rsid w:val="00062E6C"/>
    <w:rsid w:val="0006345D"/>
    <w:rsid w:val="0006357C"/>
    <w:rsid w:val="00063932"/>
    <w:rsid w:val="00063E9F"/>
    <w:rsid w:val="000649EC"/>
    <w:rsid w:val="00066471"/>
    <w:rsid w:val="000664FC"/>
    <w:rsid w:val="00067606"/>
    <w:rsid w:val="000678C5"/>
    <w:rsid w:val="000679F3"/>
    <w:rsid w:val="00067EC8"/>
    <w:rsid w:val="000713BE"/>
    <w:rsid w:val="000715F2"/>
    <w:rsid w:val="00071AFC"/>
    <w:rsid w:val="00071EB7"/>
    <w:rsid w:val="00071F43"/>
    <w:rsid w:val="00072287"/>
    <w:rsid w:val="00072384"/>
    <w:rsid w:val="00072748"/>
    <w:rsid w:val="0007354C"/>
    <w:rsid w:val="00073D89"/>
    <w:rsid w:val="000747C4"/>
    <w:rsid w:val="000757E4"/>
    <w:rsid w:val="00076141"/>
    <w:rsid w:val="0007640F"/>
    <w:rsid w:val="0007648D"/>
    <w:rsid w:val="00076F67"/>
    <w:rsid w:val="00077CDA"/>
    <w:rsid w:val="0008023B"/>
    <w:rsid w:val="00080551"/>
    <w:rsid w:val="0008070F"/>
    <w:rsid w:val="00080818"/>
    <w:rsid w:val="00080F43"/>
    <w:rsid w:val="00081067"/>
    <w:rsid w:val="00081BFD"/>
    <w:rsid w:val="00081C3B"/>
    <w:rsid w:val="0008219F"/>
    <w:rsid w:val="00082579"/>
    <w:rsid w:val="00083B43"/>
    <w:rsid w:val="00084613"/>
    <w:rsid w:val="00084BA4"/>
    <w:rsid w:val="00085006"/>
    <w:rsid w:val="000856C1"/>
    <w:rsid w:val="00086A58"/>
    <w:rsid w:val="00086B4B"/>
    <w:rsid w:val="00086E8A"/>
    <w:rsid w:val="00087003"/>
    <w:rsid w:val="00087B7B"/>
    <w:rsid w:val="00087F31"/>
    <w:rsid w:val="00090453"/>
    <w:rsid w:val="0009183F"/>
    <w:rsid w:val="00091D5E"/>
    <w:rsid w:val="00091EAF"/>
    <w:rsid w:val="00092088"/>
    <w:rsid w:val="0009216C"/>
    <w:rsid w:val="000923F1"/>
    <w:rsid w:val="00092505"/>
    <w:rsid w:val="00092590"/>
    <w:rsid w:val="00092D2B"/>
    <w:rsid w:val="0009341E"/>
    <w:rsid w:val="0009360A"/>
    <w:rsid w:val="0009364C"/>
    <w:rsid w:val="0009371D"/>
    <w:rsid w:val="0009392D"/>
    <w:rsid w:val="00093E5C"/>
    <w:rsid w:val="00094015"/>
    <w:rsid w:val="0009440E"/>
    <w:rsid w:val="00094D9C"/>
    <w:rsid w:val="00096169"/>
    <w:rsid w:val="00096AD8"/>
    <w:rsid w:val="00096C40"/>
    <w:rsid w:val="000977C6"/>
    <w:rsid w:val="00097936"/>
    <w:rsid w:val="000A0B29"/>
    <w:rsid w:val="000A0D05"/>
    <w:rsid w:val="000A1FBA"/>
    <w:rsid w:val="000A219D"/>
    <w:rsid w:val="000A3147"/>
    <w:rsid w:val="000A31BC"/>
    <w:rsid w:val="000A37BC"/>
    <w:rsid w:val="000A3A7B"/>
    <w:rsid w:val="000A3B9B"/>
    <w:rsid w:val="000A40AB"/>
    <w:rsid w:val="000A456E"/>
    <w:rsid w:val="000A4A03"/>
    <w:rsid w:val="000A4C00"/>
    <w:rsid w:val="000A5043"/>
    <w:rsid w:val="000A62DB"/>
    <w:rsid w:val="000A742D"/>
    <w:rsid w:val="000A77E0"/>
    <w:rsid w:val="000A77F3"/>
    <w:rsid w:val="000A7B56"/>
    <w:rsid w:val="000A7DA3"/>
    <w:rsid w:val="000A7DD8"/>
    <w:rsid w:val="000A7E48"/>
    <w:rsid w:val="000B0992"/>
    <w:rsid w:val="000B1164"/>
    <w:rsid w:val="000B11B2"/>
    <w:rsid w:val="000B223F"/>
    <w:rsid w:val="000B2B8D"/>
    <w:rsid w:val="000B2BAE"/>
    <w:rsid w:val="000B3073"/>
    <w:rsid w:val="000B4434"/>
    <w:rsid w:val="000B4757"/>
    <w:rsid w:val="000B4D08"/>
    <w:rsid w:val="000B5B32"/>
    <w:rsid w:val="000B7250"/>
    <w:rsid w:val="000B751B"/>
    <w:rsid w:val="000B75CE"/>
    <w:rsid w:val="000B75EE"/>
    <w:rsid w:val="000C03FA"/>
    <w:rsid w:val="000C04D9"/>
    <w:rsid w:val="000C0941"/>
    <w:rsid w:val="000C0AA0"/>
    <w:rsid w:val="000C0E47"/>
    <w:rsid w:val="000C160A"/>
    <w:rsid w:val="000C21CB"/>
    <w:rsid w:val="000C22FF"/>
    <w:rsid w:val="000C2452"/>
    <w:rsid w:val="000C245B"/>
    <w:rsid w:val="000C25BB"/>
    <w:rsid w:val="000C2835"/>
    <w:rsid w:val="000C29DF"/>
    <w:rsid w:val="000C2A5B"/>
    <w:rsid w:val="000C2E3B"/>
    <w:rsid w:val="000C338D"/>
    <w:rsid w:val="000C3F2A"/>
    <w:rsid w:val="000C45DB"/>
    <w:rsid w:val="000C4A80"/>
    <w:rsid w:val="000C4AE2"/>
    <w:rsid w:val="000C506C"/>
    <w:rsid w:val="000C555D"/>
    <w:rsid w:val="000C5CD9"/>
    <w:rsid w:val="000C6252"/>
    <w:rsid w:val="000C6283"/>
    <w:rsid w:val="000C62A9"/>
    <w:rsid w:val="000C6826"/>
    <w:rsid w:val="000C695E"/>
    <w:rsid w:val="000C69A7"/>
    <w:rsid w:val="000C69D2"/>
    <w:rsid w:val="000D03B8"/>
    <w:rsid w:val="000D0768"/>
    <w:rsid w:val="000D139D"/>
    <w:rsid w:val="000D19A0"/>
    <w:rsid w:val="000D1C25"/>
    <w:rsid w:val="000D3272"/>
    <w:rsid w:val="000D34B5"/>
    <w:rsid w:val="000D36E2"/>
    <w:rsid w:val="000D3704"/>
    <w:rsid w:val="000D43EB"/>
    <w:rsid w:val="000D520A"/>
    <w:rsid w:val="000D531C"/>
    <w:rsid w:val="000D5548"/>
    <w:rsid w:val="000D5744"/>
    <w:rsid w:val="000D577C"/>
    <w:rsid w:val="000D63AE"/>
    <w:rsid w:val="000D6749"/>
    <w:rsid w:val="000D6786"/>
    <w:rsid w:val="000D6B25"/>
    <w:rsid w:val="000D6D60"/>
    <w:rsid w:val="000D707B"/>
    <w:rsid w:val="000D7285"/>
    <w:rsid w:val="000D75A3"/>
    <w:rsid w:val="000D7749"/>
    <w:rsid w:val="000D7863"/>
    <w:rsid w:val="000D78EE"/>
    <w:rsid w:val="000D7B0A"/>
    <w:rsid w:val="000D7B4F"/>
    <w:rsid w:val="000D7C7A"/>
    <w:rsid w:val="000E0096"/>
    <w:rsid w:val="000E03AF"/>
    <w:rsid w:val="000E0466"/>
    <w:rsid w:val="000E1263"/>
    <w:rsid w:val="000E1778"/>
    <w:rsid w:val="000E180C"/>
    <w:rsid w:val="000E1E3E"/>
    <w:rsid w:val="000E1E70"/>
    <w:rsid w:val="000E2B46"/>
    <w:rsid w:val="000E3424"/>
    <w:rsid w:val="000E3724"/>
    <w:rsid w:val="000E3B07"/>
    <w:rsid w:val="000E3B63"/>
    <w:rsid w:val="000E3E26"/>
    <w:rsid w:val="000E4084"/>
    <w:rsid w:val="000E4332"/>
    <w:rsid w:val="000E44CC"/>
    <w:rsid w:val="000E4F76"/>
    <w:rsid w:val="000E5409"/>
    <w:rsid w:val="000E55C0"/>
    <w:rsid w:val="000E5A8E"/>
    <w:rsid w:val="000E5DCE"/>
    <w:rsid w:val="000E600A"/>
    <w:rsid w:val="000E665E"/>
    <w:rsid w:val="000E6848"/>
    <w:rsid w:val="000E68A7"/>
    <w:rsid w:val="000E6F1E"/>
    <w:rsid w:val="000E7141"/>
    <w:rsid w:val="000E7CF4"/>
    <w:rsid w:val="000F0827"/>
    <w:rsid w:val="000F0AD5"/>
    <w:rsid w:val="000F0AE0"/>
    <w:rsid w:val="000F0F0F"/>
    <w:rsid w:val="000F1951"/>
    <w:rsid w:val="000F1EB6"/>
    <w:rsid w:val="000F24E5"/>
    <w:rsid w:val="000F255D"/>
    <w:rsid w:val="000F2A43"/>
    <w:rsid w:val="000F3596"/>
    <w:rsid w:val="000F3AA7"/>
    <w:rsid w:val="000F42B2"/>
    <w:rsid w:val="000F47D9"/>
    <w:rsid w:val="000F4E21"/>
    <w:rsid w:val="000F4F07"/>
    <w:rsid w:val="000F67E9"/>
    <w:rsid w:val="000F7273"/>
    <w:rsid w:val="000F72DD"/>
    <w:rsid w:val="000F73D3"/>
    <w:rsid w:val="000F7AB2"/>
    <w:rsid w:val="000F7B2A"/>
    <w:rsid w:val="00100425"/>
    <w:rsid w:val="00100514"/>
    <w:rsid w:val="0010052E"/>
    <w:rsid w:val="00100570"/>
    <w:rsid w:val="00100FC4"/>
    <w:rsid w:val="00101769"/>
    <w:rsid w:val="001017BA"/>
    <w:rsid w:val="0010196B"/>
    <w:rsid w:val="00102830"/>
    <w:rsid w:val="00102E71"/>
    <w:rsid w:val="001043B8"/>
    <w:rsid w:val="0010516D"/>
    <w:rsid w:val="00105658"/>
    <w:rsid w:val="001059A5"/>
    <w:rsid w:val="00105EC1"/>
    <w:rsid w:val="00106135"/>
    <w:rsid w:val="00106BE2"/>
    <w:rsid w:val="00106C12"/>
    <w:rsid w:val="00107114"/>
    <w:rsid w:val="0010722B"/>
    <w:rsid w:val="00107396"/>
    <w:rsid w:val="001073A3"/>
    <w:rsid w:val="00107635"/>
    <w:rsid w:val="0010770A"/>
    <w:rsid w:val="00107808"/>
    <w:rsid w:val="00107D09"/>
    <w:rsid w:val="00107F18"/>
    <w:rsid w:val="001108EF"/>
    <w:rsid w:val="00110C50"/>
    <w:rsid w:val="00110CB1"/>
    <w:rsid w:val="001110C1"/>
    <w:rsid w:val="0011170C"/>
    <w:rsid w:val="0011189A"/>
    <w:rsid w:val="00111A6B"/>
    <w:rsid w:val="00111E85"/>
    <w:rsid w:val="0011295E"/>
    <w:rsid w:val="00112B4E"/>
    <w:rsid w:val="00112EDB"/>
    <w:rsid w:val="00113B25"/>
    <w:rsid w:val="00113BD4"/>
    <w:rsid w:val="00113C58"/>
    <w:rsid w:val="00115338"/>
    <w:rsid w:val="00115593"/>
    <w:rsid w:val="00116649"/>
    <w:rsid w:val="00116ABA"/>
    <w:rsid w:val="00116FCF"/>
    <w:rsid w:val="00117480"/>
    <w:rsid w:val="001174D2"/>
    <w:rsid w:val="00117673"/>
    <w:rsid w:val="00117B29"/>
    <w:rsid w:val="00117B55"/>
    <w:rsid w:val="00117F1D"/>
    <w:rsid w:val="00120563"/>
    <w:rsid w:val="001209D3"/>
    <w:rsid w:val="00120B45"/>
    <w:rsid w:val="00121592"/>
    <w:rsid w:val="00121B34"/>
    <w:rsid w:val="00121C61"/>
    <w:rsid w:val="0012236D"/>
    <w:rsid w:val="00122685"/>
    <w:rsid w:val="00123463"/>
    <w:rsid w:val="001237FA"/>
    <w:rsid w:val="001239E6"/>
    <w:rsid w:val="00123BA2"/>
    <w:rsid w:val="001242D9"/>
    <w:rsid w:val="001243E8"/>
    <w:rsid w:val="0012482B"/>
    <w:rsid w:val="00124954"/>
    <w:rsid w:val="00124A9D"/>
    <w:rsid w:val="00124ED2"/>
    <w:rsid w:val="00125248"/>
    <w:rsid w:val="00125A88"/>
    <w:rsid w:val="00125FA0"/>
    <w:rsid w:val="001261FB"/>
    <w:rsid w:val="001262C1"/>
    <w:rsid w:val="001263EF"/>
    <w:rsid w:val="00126D5D"/>
    <w:rsid w:val="001270E9"/>
    <w:rsid w:val="001278F6"/>
    <w:rsid w:val="00127B97"/>
    <w:rsid w:val="00130B09"/>
    <w:rsid w:val="001314ED"/>
    <w:rsid w:val="0013215A"/>
    <w:rsid w:val="00132325"/>
    <w:rsid w:val="001327BC"/>
    <w:rsid w:val="00132C9A"/>
    <w:rsid w:val="00132DBB"/>
    <w:rsid w:val="001333BF"/>
    <w:rsid w:val="00133540"/>
    <w:rsid w:val="00133B86"/>
    <w:rsid w:val="00134CAF"/>
    <w:rsid w:val="00136127"/>
    <w:rsid w:val="0013659B"/>
    <w:rsid w:val="00136811"/>
    <w:rsid w:val="00136A31"/>
    <w:rsid w:val="001378B2"/>
    <w:rsid w:val="00137A31"/>
    <w:rsid w:val="0014029C"/>
    <w:rsid w:val="00140B76"/>
    <w:rsid w:val="00140BFF"/>
    <w:rsid w:val="001412F0"/>
    <w:rsid w:val="00141DD7"/>
    <w:rsid w:val="00141E5D"/>
    <w:rsid w:val="00142AFC"/>
    <w:rsid w:val="00142DD8"/>
    <w:rsid w:val="00142FD8"/>
    <w:rsid w:val="0014337E"/>
    <w:rsid w:val="001434EC"/>
    <w:rsid w:val="001438D2"/>
    <w:rsid w:val="00144034"/>
    <w:rsid w:val="0014450E"/>
    <w:rsid w:val="001446A9"/>
    <w:rsid w:val="00144C61"/>
    <w:rsid w:val="00146393"/>
    <w:rsid w:val="00146D8D"/>
    <w:rsid w:val="00146E1B"/>
    <w:rsid w:val="00146E97"/>
    <w:rsid w:val="00147249"/>
    <w:rsid w:val="0014757A"/>
    <w:rsid w:val="001478DE"/>
    <w:rsid w:val="00147AEC"/>
    <w:rsid w:val="0015002B"/>
    <w:rsid w:val="00150425"/>
    <w:rsid w:val="00150CA0"/>
    <w:rsid w:val="00150CAF"/>
    <w:rsid w:val="00150D90"/>
    <w:rsid w:val="0015130A"/>
    <w:rsid w:val="00151798"/>
    <w:rsid w:val="00151A31"/>
    <w:rsid w:val="0015297A"/>
    <w:rsid w:val="00154089"/>
    <w:rsid w:val="00154890"/>
    <w:rsid w:val="00154981"/>
    <w:rsid w:val="00154E8B"/>
    <w:rsid w:val="00154FB8"/>
    <w:rsid w:val="00155990"/>
    <w:rsid w:val="00155A2F"/>
    <w:rsid w:val="00155BBC"/>
    <w:rsid w:val="00156951"/>
    <w:rsid w:val="00156D07"/>
    <w:rsid w:val="001578D7"/>
    <w:rsid w:val="00157A24"/>
    <w:rsid w:val="00160269"/>
    <w:rsid w:val="0016035D"/>
    <w:rsid w:val="001605B9"/>
    <w:rsid w:val="001609C8"/>
    <w:rsid w:val="00160F87"/>
    <w:rsid w:val="00160FA3"/>
    <w:rsid w:val="0016240A"/>
    <w:rsid w:val="00163113"/>
    <w:rsid w:val="001631D8"/>
    <w:rsid w:val="001639D3"/>
    <w:rsid w:val="00163FB8"/>
    <w:rsid w:val="00164010"/>
    <w:rsid w:val="00165E50"/>
    <w:rsid w:val="00165F3D"/>
    <w:rsid w:val="001661F3"/>
    <w:rsid w:val="00166C08"/>
    <w:rsid w:val="00166F40"/>
    <w:rsid w:val="00167E54"/>
    <w:rsid w:val="00167FAF"/>
    <w:rsid w:val="001703DE"/>
    <w:rsid w:val="001705A5"/>
    <w:rsid w:val="00170609"/>
    <w:rsid w:val="00170675"/>
    <w:rsid w:val="00170DED"/>
    <w:rsid w:val="00170F79"/>
    <w:rsid w:val="00171208"/>
    <w:rsid w:val="00171EB8"/>
    <w:rsid w:val="00171F17"/>
    <w:rsid w:val="00172496"/>
    <w:rsid w:val="0017310F"/>
    <w:rsid w:val="001737FF"/>
    <w:rsid w:val="00173861"/>
    <w:rsid w:val="00173B94"/>
    <w:rsid w:val="00173D85"/>
    <w:rsid w:val="00173DB7"/>
    <w:rsid w:val="001741B2"/>
    <w:rsid w:val="0017476C"/>
    <w:rsid w:val="00174EF2"/>
    <w:rsid w:val="00175825"/>
    <w:rsid w:val="00175903"/>
    <w:rsid w:val="00175B93"/>
    <w:rsid w:val="001764D8"/>
    <w:rsid w:val="00176D51"/>
    <w:rsid w:val="001774F6"/>
    <w:rsid w:val="001779BB"/>
    <w:rsid w:val="00177DC1"/>
    <w:rsid w:val="00177DF1"/>
    <w:rsid w:val="00177E7E"/>
    <w:rsid w:val="00177EFF"/>
    <w:rsid w:val="001806ED"/>
    <w:rsid w:val="00180D30"/>
    <w:rsid w:val="00181140"/>
    <w:rsid w:val="00181205"/>
    <w:rsid w:val="0018143F"/>
    <w:rsid w:val="00181837"/>
    <w:rsid w:val="00181C20"/>
    <w:rsid w:val="00181C40"/>
    <w:rsid w:val="00181CA9"/>
    <w:rsid w:val="00182323"/>
    <w:rsid w:val="0018274D"/>
    <w:rsid w:val="00182A3B"/>
    <w:rsid w:val="00182C17"/>
    <w:rsid w:val="00182D1F"/>
    <w:rsid w:val="00182E66"/>
    <w:rsid w:val="00182F9C"/>
    <w:rsid w:val="001831A9"/>
    <w:rsid w:val="001838B8"/>
    <w:rsid w:val="00184BBB"/>
    <w:rsid w:val="00184BC4"/>
    <w:rsid w:val="00184D31"/>
    <w:rsid w:val="001851DF"/>
    <w:rsid w:val="001859CF"/>
    <w:rsid w:val="00185C9E"/>
    <w:rsid w:val="001863A7"/>
    <w:rsid w:val="0018666A"/>
    <w:rsid w:val="00187893"/>
    <w:rsid w:val="001878FD"/>
    <w:rsid w:val="00187E95"/>
    <w:rsid w:val="00190282"/>
    <w:rsid w:val="00190A9F"/>
    <w:rsid w:val="00190D9D"/>
    <w:rsid w:val="00190FE1"/>
    <w:rsid w:val="00191282"/>
    <w:rsid w:val="001917A5"/>
    <w:rsid w:val="00191B1B"/>
    <w:rsid w:val="00191FC6"/>
    <w:rsid w:val="00193338"/>
    <w:rsid w:val="00193B68"/>
    <w:rsid w:val="0019494C"/>
    <w:rsid w:val="00194FD0"/>
    <w:rsid w:val="00195B91"/>
    <w:rsid w:val="00195D2E"/>
    <w:rsid w:val="0019670F"/>
    <w:rsid w:val="00196BAF"/>
    <w:rsid w:val="001972A9"/>
    <w:rsid w:val="0019766F"/>
    <w:rsid w:val="00197881"/>
    <w:rsid w:val="00197C11"/>
    <w:rsid w:val="001A050A"/>
    <w:rsid w:val="001A18BF"/>
    <w:rsid w:val="001A1CA3"/>
    <w:rsid w:val="001A201A"/>
    <w:rsid w:val="001A29EF"/>
    <w:rsid w:val="001A3228"/>
    <w:rsid w:val="001A33FD"/>
    <w:rsid w:val="001A3C02"/>
    <w:rsid w:val="001A40AF"/>
    <w:rsid w:val="001A46EE"/>
    <w:rsid w:val="001A5168"/>
    <w:rsid w:val="001A53E6"/>
    <w:rsid w:val="001A5749"/>
    <w:rsid w:val="001A5917"/>
    <w:rsid w:val="001A5C0F"/>
    <w:rsid w:val="001A5F04"/>
    <w:rsid w:val="001A61D1"/>
    <w:rsid w:val="001A625C"/>
    <w:rsid w:val="001A67D1"/>
    <w:rsid w:val="001A68B2"/>
    <w:rsid w:val="001A69A9"/>
    <w:rsid w:val="001A7342"/>
    <w:rsid w:val="001A76C1"/>
    <w:rsid w:val="001B0287"/>
    <w:rsid w:val="001B02F6"/>
    <w:rsid w:val="001B0B5D"/>
    <w:rsid w:val="001B14A5"/>
    <w:rsid w:val="001B192A"/>
    <w:rsid w:val="001B198A"/>
    <w:rsid w:val="001B226E"/>
    <w:rsid w:val="001B25DB"/>
    <w:rsid w:val="001B28A8"/>
    <w:rsid w:val="001B2A69"/>
    <w:rsid w:val="001B31A5"/>
    <w:rsid w:val="001B3635"/>
    <w:rsid w:val="001B3789"/>
    <w:rsid w:val="001B3939"/>
    <w:rsid w:val="001B4675"/>
    <w:rsid w:val="001B50EA"/>
    <w:rsid w:val="001B51B2"/>
    <w:rsid w:val="001B527E"/>
    <w:rsid w:val="001B5449"/>
    <w:rsid w:val="001B64A2"/>
    <w:rsid w:val="001B6583"/>
    <w:rsid w:val="001B6794"/>
    <w:rsid w:val="001B6C1E"/>
    <w:rsid w:val="001B6F38"/>
    <w:rsid w:val="001B6FB8"/>
    <w:rsid w:val="001B7086"/>
    <w:rsid w:val="001C072E"/>
    <w:rsid w:val="001C0C6F"/>
    <w:rsid w:val="001C1F3B"/>
    <w:rsid w:val="001C2475"/>
    <w:rsid w:val="001C2477"/>
    <w:rsid w:val="001C24B6"/>
    <w:rsid w:val="001C2E90"/>
    <w:rsid w:val="001C2F6E"/>
    <w:rsid w:val="001C34C1"/>
    <w:rsid w:val="001C35F4"/>
    <w:rsid w:val="001C35FC"/>
    <w:rsid w:val="001C361A"/>
    <w:rsid w:val="001C3B39"/>
    <w:rsid w:val="001C4389"/>
    <w:rsid w:val="001C4468"/>
    <w:rsid w:val="001C44C2"/>
    <w:rsid w:val="001C4617"/>
    <w:rsid w:val="001C5948"/>
    <w:rsid w:val="001C5BD1"/>
    <w:rsid w:val="001C6361"/>
    <w:rsid w:val="001C672A"/>
    <w:rsid w:val="001C6BB6"/>
    <w:rsid w:val="001C6BE0"/>
    <w:rsid w:val="001C789C"/>
    <w:rsid w:val="001D00A8"/>
    <w:rsid w:val="001D02D6"/>
    <w:rsid w:val="001D0674"/>
    <w:rsid w:val="001D1454"/>
    <w:rsid w:val="001D1AA9"/>
    <w:rsid w:val="001D1BD2"/>
    <w:rsid w:val="001D1DA6"/>
    <w:rsid w:val="001D22A2"/>
    <w:rsid w:val="001D2485"/>
    <w:rsid w:val="001D289D"/>
    <w:rsid w:val="001D30D0"/>
    <w:rsid w:val="001D3480"/>
    <w:rsid w:val="001D34C1"/>
    <w:rsid w:val="001D3557"/>
    <w:rsid w:val="001D3995"/>
    <w:rsid w:val="001D3F0C"/>
    <w:rsid w:val="001D3FAA"/>
    <w:rsid w:val="001D4467"/>
    <w:rsid w:val="001D44AB"/>
    <w:rsid w:val="001D44C6"/>
    <w:rsid w:val="001D4668"/>
    <w:rsid w:val="001D50BB"/>
    <w:rsid w:val="001D5461"/>
    <w:rsid w:val="001D55A2"/>
    <w:rsid w:val="001D5ACA"/>
    <w:rsid w:val="001D5C7D"/>
    <w:rsid w:val="001D60DC"/>
    <w:rsid w:val="001D6634"/>
    <w:rsid w:val="001D68E7"/>
    <w:rsid w:val="001D6A6A"/>
    <w:rsid w:val="001D6A9A"/>
    <w:rsid w:val="001D6F6E"/>
    <w:rsid w:val="001D7DD7"/>
    <w:rsid w:val="001D7F55"/>
    <w:rsid w:val="001E0003"/>
    <w:rsid w:val="001E02A3"/>
    <w:rsid w:val="001E0361"/>
    <w:rsid w:val="001E05C1"/>
    <w:rsid w:val="001E0B88"/>
    <w:rsid w:val="001E0C76"/>
    <w:rsid w:val="001E110C"/>
    <w:rsid w:val="001E1465"/>
    <w:rsid w:val="001E18A1"/>
    <w:rsid w:val="001E1AC7"/>
    <w:rsid w:val="001E1CD6"/>
    <w:rsid w:val="001E221C"/>
    <w:rsid w:val="001E24F4"/>
    <w:rsid w:val="001E27AA"/>
    <w:rsid w:val="001E2C57"/>
    <w:rsid w:val="001E31D4"/>
    <w:rsid w:val="001E3441"/>
    <w:rsid w:val="001E3636"/>
    <w:rsid w:val="001E3CCB"/>
    <w:rsid w:val="001E439B"/>
    <w:rsid w:val="001E4913"/>
    <w:rsid w:val="001E4962"/>
    <w:rsid w:val="001E4BC7"/>
    <w:rsid w:val="001E4D64"/>
    <w:rsid w:val="001E598D"/>
    <w:rsid w:val="001E5F92"/>
    <w:rsid w:val="001E6ECF"/>
    <w:rsid w:val="001E731C"/>
    <w:rsid w:val="001E77DA"/>
    <w:rsid w:val="001E7A11"/>
    <w:rsid w:val="001F13E7"/>
    <w:rsid w:val="001F1F04"/>
    <w:rsid w:val="001F201F"/>
    <w:rsid w:val="001F249C"/>
    <w:rsid w:val="001F2B8C"/>
    <w:rsid w:val="001F2F0D"/>
    <w:rsid w:val="001F2F59"/>
    <w:rsid w:val="001F31AE"/>
    <w:rsid w:val="001F381C"/>
    <w:rsid w:val="001F3B6F"/>
    <w:rsid w:val="001F3E4C"/>
    <w:rsid w:val="001F407A"/>
    <w:rsid w:val="001F4122"/>
    <w:rsid w:val="001F4E6A"/>
    <w:rsid w:val="001F53E2"/>
    <w:rsid w:val="001F5626"/>
    <w:rsid w:val="001F5C91"/>
    <w:rsid w:val="001F5D03"/>
    <w:rsid w:val="001F6A1F"/>
    <w:rsid w:val="001F6DFE"/>
    <w:rsid w:val="001F6FD8"/>
    <w:rsid w:val="001F7735"/>
    <w:rsid w:val="001F7A44"/>
    <w:rsid w:val="001F7DE3"/>
    <w:rsid w:val="00200C25"/>
    <w:rsid w:val="0020192D"/>
    <w:rsid w:val="00201BFF"/>
    <w:rsid w:val="0020222F"/>
    <w:rsid w:val="00202984"/>
    <w:rsid w:val="00203119"/>
    <w:rsid w:val="0020390F"/>
    <w:rsid w:val="0020413B"/>
    <w:rsid w:val="00204DC4"/>
    <w:rsid w:val="0020504C"/>
    <w:rsid w:val="0020555C"/>
    <w:rsid w:val="00205D8F"/>
    <w:rsid w:val="00205E09"/>
    <w:rsid w:val="002064BF"/>
    <w:rsid w:val="002066F9"/>
    <w:rsid w:val="00206815"/>
    <w:rsid w:val="00206D32"/>
    <w:rsid w:val="00206F3D"/>
    <w:rsid w:val="00206F89"/>
    <w:rsid w:val="00207293"/>
    <w:rsid w:val="002072B9"/>
    <w:rsid w:val="002073BB"/>
    <w:rsid w:val="00207814"/>
    <w:rsid w:val="00207A7D"/>
    <w:rsid w:val="00207AFF"/>
    <w:rsid w:val="00207E75"/>
    <w:rsid w:val="002105E1"/>
    <w:rsid w:val="0021060F"/>
    <w:rsid w:val="00210791"/>
    <w:rsid w:val="002107C9"/>
    <w:rsid w:val="00210BDC"/>
    <w:rsid w:val="00213AB2"/>
    <w:rsid w:val="00213F4B"/>
    <w:rsid w:val="0021413F"/>
    <w:rsid w:val="0021432C"/>
    <w:rsid w:val="00214888"/>
    <w:rsid w:val="00214C6A"/>
    <w:rsid w:val="00214CBD"/>
    <w:rsid w:val="00214F42"/>
    <w:rsid w:val="0021522E"/>
    <w:rsid w:val="0021595D"/>
    <w:rsid w:val="00215B95"/>
    <w:rsid w:val="00215D43"/>
    <w:rsid w:val="00216D45"/>
    <w:rsid w:val="00217204"/>
    <w:rsid w:val="00217325"/>
    <w:rsid w:val="00217526"/>
    <w:rsid w:val="00217631"/>
    <w:rsid w:val="002179C4"/>
    <w:rsid w:val="00217C8C"/>
    <w:rsid w:val="00220687"/>
    <w:rsid w:val="002207B0"/>
    <w:rsid w:val="00221097"/>
    <w:rsid w:val="002211B8"/>
    <w:rsid w:val="0022138A"/>
    <w:rsid w:val="002218D9"/>
    <w:rsid w:val="00221DD5"/>
    <w:rsid w:val="002223E8"/>
    <w:rsid w:val="0022313D"/>
    <w:rsid w:val="0022314A"/>
    <w:rsid w:val="00223205"/>
    <w:rsid w:val="00223516"/>
    <w:rsid w:val="00223590"/>
    <w:rsid w:val="00223753"/>
    <w:rsid w:val="002237B0"/>
    <w:rsid w:val="002238C3"/>
    <w:rsid w:val="0022442A"/>
    <w:rsid w:val="00224C6A"/>
    <w:rsid w:val="002252BC"/>
    <w:rsid w:val="00225F87"/>
    <w:rsid w:val="00226568"/>
    <w:rsid w:val="00226C53"/>
    <w:rsid w:val="00226ED2"/>
    <w:rsid w:val="00226EFD"/>
    <w:rsid w:val="002277A2"/>
    <w:rsid w:val="00227ED9"/>
    <w:rsid w:val="00227F45"/>
    <w:rsid w:val="00230675"/>
    <w:rsid w:val="00230957"/>
    <w:rsid w:val="0023261B"/>
    <w:rsid w:val="00232E21"/>
    <w:rsid w:val="0023385A"/>
    <w:rsid w:val="00233979"/>
    <w:rsid w:val="00234337"/>
    <w:rsid w:val="00234361"/>
    <w:rsid w:val="002348BE"/>
    <w:rsid w:val="00234E31"/>
    <w:rsid w:val="0023504B"/>
    <w:rsid w:val="0023557D"/>
    <w:rsid w:val="0023586F"/>
    <w:rsid w:val="00235FD2"/>
    <w:rsid w:val="0023603D"/>
    <w:rsid w:val="00236A9A"/>
    <w:rsid w:val="00236BDF"/>
    <w:rsid w:val="00237066"/>
    <w:rsid w:val="00237443"/>
    <w:rsid w:val="002401E0"/>
    <w:rsid w:val="0024036E"/>
    <w:rsid w:val="00240A26"/>
    <w:rsid w:val="00240EED"/>
    <w:rsid w:val="0024116D"/>
    <w:rsid w:val="0024149E"/>
    <w:rsid w:val="002422DF"/>
    <w:rsid w:val="002424B3"/>
    <w:rsid w:val="002424FB"/>
    <w:rsid w:val="00242514"/>
    <w:rsid w:val="0024277A"/>
    <w:rsid w:val="00242907"/>
    <w:rsid w:val="00242B26"/>
    <w:rsid w:val="00242B32"/>
    <w:rsid w:val="00242E50"/>
    <w:rsid w:val="00243B37"/>
    <w:rsid w:val="00244C04"/>
    <w:rsid w:val="00244CCD"/>
    <w:rsid w:val="00245089"/>
    <w:rsid w:val="002456A8"/>
    <w:rsid w:val="00245D99"/>
    <w:rsid w:val="00245EC7"/>
    <w:rsid w:val="00245F9B"/>
    <w:rsid w:val="0024624B"/>
    <w:rsid w:val="002467BF"/>
    <w:rsid w:val="002471D5"/>
    <w:rsid w:val="0024757C"/>
    <w:rsid w:val="00247C50"/>
    <w:rsid w:val="00250385"/>
    <w:rsid w:val="002509C7"/>
    <w:rsid w:val="00250A97"/>
    <w:rsid w:val="00251463"/>
    <w:rsid w:val="0025199F"/>
    <w:rsid w:val="00251A40"/>
    <w:rsid w:val="00251FE1"/>
    <w:rsid w:val="00252145"/>
    <w:rsid w:val="00253295"/>
    <w:rsid w:val="00253CD0"/>
    <w:rsid w:val="00254F62"/>
    <w:rsid w:val="002551AB"/>
    <w:rsid w:val="002557B8"/>
    <w:rsid w:val="00255974"/>
    <w:rsid w:val="00255D53"/>
    <w:rsid w:val="00255ED1"/>
    <w:rsid w:val="00256EB2"/>
    <w:rsid w:val="0025761F"/>
    <w:rsid w:val="002577D4"/>
    <w:rsid w:val="00257DD3"/>
    <w:rsid w:val="00260230"/>
    <w:rsid w:val="002604ED"/>
    <w:rsid w:val="00260B01"/>
    <w:rsid w:val="00261FF6"/>
    <w:rsid w:val="002632CB"/>
    <w:rsid w:val="002633E0"/>
    <w:rsid w:val="00263839"/>
    <w:rsid w:val="00263B09"/>
    <w:rsid w:val="002641FB"/>
    <w:rsid w:val="002648E4"/>
    <w:rsid w:val="00264A92"/>
    <w:rsid w:val="00264B3B"/>
    <w:rsid w:val="00264D0A"/>
    <w:rsid w:val="00264F86"/>
    <w:rsid w:val="00265110"/>
    <w:rsid w:val="002654D2"/>
    <w:rsid w:val="002656E2"/>
    <w:rsid w:val="0026577D"/>
    <w:rsid w:val="00265935"/>
    <w:rsid w:val="00266652"/>
    <w:rsid w:val="00266762"/>
    <w:rsid w:val="00266F0A"/>
    <w:rsid w:val="0026719E"/>
    <w:rsid w:val="002675F0"/>
    <w:rsid w:val="00267A67"/>
    <w:rsid w:val="00267F76"/>
    <w:rsid w:val="0027022C"/>
    <w:rsid w:val="002702CE"/>
    <w:rsid w:val="0027086A"/>
    <w:rsid w:val="00270D3C"/>
    <w:rsid w:val="00271088"/>
    <w:rsid w:val="002717E8"/>
    <w:rsid w:val="00271E37"/>
    <w:rsid w:val="00271F42"/>
    <w:rsid w:val="00272C4B"/>
    <w:rsid w:val="00272D47"/>
    <w:rsid w:val="0027463F"/>
    <w:rsid w:val="00275157"/>
    <w:rsid w:val="002763D3"/>
    <w:rsid w:val="00276736"/>
    <w:rsid w:val="00276767"/>
    <w:rsid w:val="00276937"/>
    <w:rsid w:val="00276D2C"/>
    <w:rsid w:val="00276F9F"/>
    <w:rsid w:val="002770FA"/>
    <w:rsid w:val="0028004F"/>
    <w:rsid w:val="00280185"/>
    <w:rsid w:val="002801A2"/>
    <w:rsid w:val="00280680"/>
    <w:rsid w:val="00280B80"/>
    <w:rsid w:val="00280E0D"/>
    <w:rsid w:val="002814D3"/>
    <w:rsid w:val="00281905"/>
    <w:rsid w:val="00281A8B"/>
    <w:rsid w:val="00281B9D"/>
    <w:rsid w:val="00281D2F"/>
    <w:rsid w:val="00281F4D"/>
    <w:rsid w:val="00282D5B"/>
    <w:rsid w:val="002830BB"/>
    <w:rsid w:val="002835B8"/>
    <w:rsid w:val="00283C23"/>
    <w:rsid w:val="00284311"/>
    <w:rsid w:val="0028446B"/>
    <w:rsid w:val="0028476E"/>
    <w:rsid w:val="002848F3"/>
    <w:rsid w:val="00284A9B"/>
    <w:rsid w:val="00284E30"/>
    <w:rsid w:val="00285393"/>
    <w:rsid w:val="002863B6"/>
    <w:rsid w:val="002864B6"/>
    <w:rsid w:val="002874B4"/>
    <w:rsid w:val="002874F3"/>
    <w:rsid w:val="00287F7D"/>
    <w:rsid w:val="00290327"/>
    <w:rsid w:val="00290358"/>
    <w:rsid w:val="00290E9B"/>
    <w:rsid w:val="002911A2"/>
    <w:rsid w:val="0029139F"/>
    <w:rsid w:val="00291943"/>
    <w:rsid w:val="00291A30"/>
    <w:rsid w:val="002921C3"/>
    <w:rsid w:val="002923C9"/>
    <w:rsid w:val="002924ED"/>
    <w:rsid w:val="00292A36"/>
    <w:rsid w:val="00292BFF"/>
    <w:rsid w:val="002930EE"/>
    <w:rsid w:val="002935DD"/>
    <w:rsid w:val="00293686"/>
    <w:rsid w:val="0029403A"/>
    <w:rsid w:val="00294932"/>
    <w:rsid w:val="002949EA"/>
    <w:rsid w:val="00294A22"/>
    <w:rsid w:val="00294C6F"/>
    <w:rsid w:val="002965E7"/>
    <w:rsid w:val="00296774"/>
    <w:rsid w:val="0029728A"/>
    <w:rsid w:val="00297692"/>
    <w:rsid w:val="00297794"/>
    <w:rsid w:val="002A01BD"/>
    <w:rsid w:val="002A03F8"/>
    <w:rsid w:val="002A1169"/>
    <w:rsid w:val="002A120E"/>
    <w:rsid w:val="002A2DCA"/>
    <w:rsid w:val="002A2F15"/>
    <w:rsid w:val="002A31FF"/>
    <w:rsid w:val="002A3378"/>
    <w:rsid w:val="002A3B47"/>
    <w:rsid w:val="002A4366"/>
    <w:rsid w:val="002A4382"/>
    <w:rsid w:val="002A442B"/>
    <w:rsid w:val="002A45A6"/>
    <w:rsid w:val="002A46F9"/>
    <w:rsid w:val="002A4707"/>
    <w:rsid w:val="002A48B1"/>
    <w:rsid w:val="002A4BBC"/>
    <w:rsid w:val="002A4BF6"/>
    <w:rsid w:val="002A5FFB"/>
    <w:rsid w:val="002A64ED"/>
    <w:rsid w:val="002A68F9"/>
    <w:rsid w:val="002A6F5C"/>
    <w:rsid w:val="002A7614"/>
    <w:rsid w:val="002A7AE3"/>
    <w:rsid w:val="002A7C60"/>
    <w:rsid w:val="002A7E9B"/>
    <w:rsid w:val="002B0326"/>
    <w:rsid w:val="002B08B6"/>
    <w:rsid w:val="002B0945"/>
    <w:rsid w:val="002B0E54"/>
    <w:rsid w:val="002B0FDA"/>
    <w:rsid w:val="002B163F"/>
    <w:rsid w:val="002B1D04"/>
    <w:rsid w:val="002B20C9"/>
    <w:rsid w:val="002B20EF"/>
    <w:rsid w:val="002B3189"/>
    <w:rsid w:val="002B3499"/>
    <w:rsid w:val="002B360F"/>
    <w:rsid w:val="002B3CEA"/>
    <w:rsid w:val="002B435A"/>
    <w:rsid w:val="002B4454"/>
    <w:rsid w:val="002B4978"/>
    <w:rsid w:val="002B4EE1"/>
    <w:rsid w:val="002B5849"/>
    <w:rsid w:val="002B5879"/>
    <w:rsid w:val="002B61F2"/>
    <w:rsid w:val="002B651D"/>
    <w:rsid w:val="002B6A40"/>
    <w:rsid w:val="002B6FC7"/>
    <w:rsid w:val="002B7265"/>
    <w:rsid w:val="002B740D"/>
    <w:rsid w:val="002C0161"/>
    <w:rsid w:val="002C0409"/>
    <w:rsid w:val="002C0788"/>
    <w:rsid w:val="002C0FA4"/>
    <w:rsid w:val="002C1850"/>
    <w:rsid w:val="002C19D5"/>
    <w:rsid w:val="002C22A8"/>
    <w:rsid w:val="002C2918"/>
    <w:rsid w:val="002C293E"/>
    <w:rsid w:val="002C30F0"/>
    <w:rsid w:val="002C3FED"/>
    <w:rsid w:val="002C4704"/>
    <w:rsid w:val="002C4734"/>
    <w:rsid w:val="002C4EBA"/>
    <w:rsid w:val="002C5B0C"/>
    <w:rsid w:val="002C6051"/>
    <w:rsid w:val="002C62BD"/>
    <w:rsid w:val="002C66DB"/>
    <w:rsid w:val="002C69B2"/>
    <w:rsid w:val="002C6D2A"/>
    <w:rsid w:val="002C76B4"/>
    <w:rsid w:val="002C76F1"/>
    <w:rsid w:val="002C7A39"/>
    <w:rsid w:val="002C7BA3"/>
    <w:rsid w:val="002C7F6E"/>
    <w:rsid w:val="002D0471"/>
    <w:rsid w:val="002D0987"/>
    <w:rsid w:val="002D0EF3"/>
    <w:rsid w:val="002D151E"/>
    <w:rsid w:val="002D1591"/>
    <w:rsid w:val="002D1C4D"/>
    <w:rsid w:val="002D1ED5"/>
    <w:rsid w:val="002D213B"/>
    <w:rsid w:val="002D2376"/>
    <w:rsid w:val="002D2905"/>
    <w:rsid w:val="002D2F3A"/>
    <w:rsid w:val="002D2F93"/>
    <w:rsid w:val="002D36AE"/>
    <w:rsid w:val="002D3B62"/>
    <w:rsid w:val="002D42CD"/>
    <w:rsid w:val="002D4608"/>
    <w:rsid w:val="002D4B38"/>
    <w:rsid w:val="002D50BD"/>
    <w:rsid w:val="002D5528"/>
    <w:rsid w:val="002D5995"/>
    <w:rsid w:val="002D5CBC"/>
    <w:rsid w:val="002D63A4"/>
    <w:rsid w:val="002D64F7"/>
    <w:rsid w:val="002D7277"/>
    <w:rsid w:val="002D7C30"/>
    <w:rsid w:val="002E00F8"/>
    <w:rsid w:val="002E0566"/>
    <w:rsid w:val="002E1339"/>
    <w:rsid w:val="002E1CAB"/>
    <w:rsid w:val="002E1D27"/>
    <w:rsid w:val="002E3330"/>
    <w:rsid w:val="002E3E7E"/>
    <w:rsid w:val="002E3F27"/>
    <w:rsid w:val="002E4233"/>
    <w:rsid w:val="002E4A68"/>
    <w:rsid w:val="002E4A8B"/>
    <w:rsid w:val="002E50E3"/>
    <w:rsid w:val="002E55E5"/>
    <w:rsid w:val="002E6B30"/>
    <w:rsid w:val="002E6BB4"/>
    <w:rsid w:val="002E6C97"/>
    <w:rsid w:val="002E6DBC"/>
    <w:rsid w:val="002E6F7E"/>
    <w:rsid w:val="002E7138"/>
    <w:rsid w:val="002F0ADC"/>
    <w:rsid w:val="002F0C4D"/>
    <w:rsid w:val="002F0C79"/>
    <w:rsid w:val="002F0EE6"/>
    <w:rsid w:val="002F108E"/>
    <w:rsid w:val="002F1E17"/>
    <w:rsid w:val="002F223F"/>
    <w:rsid w:val="002F25F5"/>
    <w:rsid w:val="002F2704"/>
    <w:rsid w:val="002F3626"/>
    <w:rsid w:val="002F3974"/>
    <w:rsid w:val="002F3D2D"/>
    <w:rsid w:val="002F406B"/>
    <w:rsid w:val="002F40D2"/>
    <w:rsid w:val="002F5259"/>
    <w:rsid w:val="002F5A9E"/>
    <w:rsid w:val="002F5F1E"/>
    <w:rsid w:val="002F62BE"/>
    <w:rsid w:val="002F62FC"/>
    <w:rsid w:val="002F66EC"/>
    <w:rsid w:val="002F6CE3"/>
    <w:rsid w:val="002F6E36"/>
    <w:rsid w:val="002F7304"/>
    <w:rsid w:val="002F73E5"/>
    <w:rsid w:val="002F759F"/>
    <w:rsid w:val="002F75B7"/>
    <w:rsid w:val="002F7A22"/>
    <w:rsid w:val="00300381"/>
    <w:rsid w:val="00301C8A"/>
    <w:rsid w:val="003021B7"/>
    <w:rsid w:val="00302B05"/>
    <w:rsid w:val="0030395B"/>
    <w:rsid w:val="00303964"/>
    <w:rsid w:val="00304990"/>
    <w:rsid w:val="0030598B"/>
    <w:rsid w:val="00305DC8"/>
    <w:rsid w:val="00306508"/>
    <w:rsid w:val="003065D7"/>
    <w:rsid w:val="00306B9A"/>
    <w:rsid w:val="003074D5"/>
    <w:rsid w:val="00307646"/>
    <w:rsid w:val="003077E8"/>
    <w:rsid w:val="00307BAE"/>
    <w:rsid w:val="00307E44"/>
    <w:rsid w:val="00310454"/>
    <w:rsid w:val="00311377"/>
    <w:rsid w:val="00311639"/>
    <w:rsid w:val="003117C2"/>
    <w:rsid w:val="00312975"/>
    <w:rsid w:val="0031354B"/>
    <w:rsid w:val="00313728"/>
    <w:rsid w:val="00313A77"/>
    <w:rsid w:val="00314032"/>
    <w:rsid w:val="0031425C"/>
    <w:rsid w:val="00314636"/>
    <w:rsid w:val="00314874"/>
    <w:rsid w:val="00314B3B"/>
    <w:rsid w:val="00314C64"/>
    <w:rsid w:val="00314D5A"/>
    <w:rsid w:val="0031504D"/>
    <w:rsid w:val="00315A1E"/>
    <w:rsid w:val="00315B2C"/>
    <w:rsid w:val="00315FAC"/>
    <w:rsid w:val="0031667B"/>
    <w:rsid w:val="00317056"/>
    <w:rsid w:val="0031723A"/>
    <w:rsid w:val="0032044C"/>
    <w:rsid w:val="0032052B"/>
    <w:rsid w:val="00320B9B"/>
    <w:rsid w:val="00320EAF"/>
    <w:rsid w:val="00320F73"/>
    <w:rsid w:val="003210B0"/>
    <w:rsid w:val="003214C9"/>
    <w:rsid w:val="00322016"/>
    <w:rsid w:val="0032270A"/>
    <w:rsid w:val="00322777"/>
    <w:rsid w:val="00322D62"/>
    <w:rsid w:val="0032374A"/>
    <w:rsid w:val="003237F7"/>
    <w:rsid w:val="00323C30"/>
    <w:rsid w:val="00323EC0"/>
    <w:rsid w:val="00324A8F"/>
    <w:rsid w:val="003250F3"/>
    <w:rsid w:val="003256A5"/>
    <w:rsid w:val="00325A69"/>
    <w:rsid w:val="00326272"/>
    <w:rsid w:val="00326544"/>
    <w:rsid w:val="00326A60"/>
    <w:rsid w:val="00326F01"/>
    <w:rsid w:val="00327BF7"/>
    <w:rsid w:val="003302CB"/>
    <w:rsid w:val="00331572"/>
    <w:rsid w:val="00331AE8"/>
    <w:rsid w:val="00331FA3"/>
    <w:rsid w:val="003328BC"/>
    <w:rsid w:val="00332F64"/>
    <w:rsid w:val="003332F7"/>
    <w:rsid w:val="003339DE"/>
    <w:rsid w:val="003339F0"/>
    <w:rsid w:val="00334450"/>
    <w:rsid w:val="00334A92"/>
    <w:rsid w:val="003353D8"/>
    <w:rsid w:val="0033672D"/>
    <w:rsid w:val="003406FA"/>
    <w:rsid w:val="00340749"/>
    <w:rsid w:val="003417B5"/>
    <w:rsid w:val="00342969"/>
    <w:rsid w:val="00342AC7"/>
    <w:rsid w:val="00343270"/>
    <w:rsid w:val="00344081"/>
    <w:rsid w:val="00344499"/>
    <w:rsid w:val="003444AF"/>
    <w:rsid w:val="003448E2"/>
    <w:rsid w:val="00344E8D"/>
    <w:rsid w:val="003456E3"/>
    <w:rsid w:val="0034626B"/>
    <w:rsid w:val="00346CBD"/>
    <w:rsid w:val="00346E15"/>
    <w:rsid w:val="00347135"/>
    <w:rsid w:val="0034736B"/>
    <w:rsid w:val="00347565"/>
    <w:rsid w:val="00347CC3"/>
    <w:rsid w:val="00347D9E"/>
    <w:rsid w:val="003502D1"/>
    <w:rsid w:val="00350611"/>
    <w:rsid w:val="003518D6"/>
    <w:rsid w:val="00352379"/>
    <w:rsid w:val="0035261D"/>
    <w:rsid w:val="0035276D"/>
    <w:rsid w:val="00352773"/>
    <w:rsid w:val="00352AB3"/>
    <w:rsid w:val="00352C34"/>
    <w:rsid w:val="00352C71"/>
    <w:rsid w:val="0035312F"/>
    <w:rsid w:val="00354128"/>
    <w:rsid w:val="00354540"/>
    <w:rsid w:val="003546B9"/>
    <w:rsid w:val="00354B8D"/>
    <w:rsid w:val="00354BEE"/>
    <w:rsid w:val="003557FD"/>
    <w:rsid w:val="00355ADC"/>
    <w:rsid w:val="003561D1"/>
    <w:rsid w:val="0035625D"/>
    <w:rsid w:val="003569A9"/>
    <w:rsid w:val="00356F35"/>
    <w:rsid w:val="00357221"/>
    <w:rsid w:val="00357254"/>
    <w:rsid w:val="00357511"/>
    <w:rsid w:val="0035783D"/>
    <w:rsid w:val="003578B4"/>
    <w:rsid w:val="00357921"/>
    <w:rsid w:val="00357AA8"/>
    <w:rsid w:val="00357D8D"/>
    <w:rsid w:val="00357DD1"/>
    <w:rsid w:val="00357EB5"/>
    <w:rsid w:val="00360045"/>
    <w:rsid w:val="003600B2"/>
    <w:rsid w:val="00360715"/>
    <w:rsid w:val="00361041"/>
    <w:rsid w:val="003617BB"/>
    <w:rsid w:val="00361842"/>
    <w:rsid w:val="00361BC4"/>
    <w:rsid w:val="0036229A"/>
    <w:rsid w:val="003628BE"/>
    <w:rsid w:val="00363AD9"/>
    <w:rsid w:val="00363CEC"/>
    <w:rsid w:val="00363DD1"/>
    <w:rsid w:val="00363F86"/>
    <w:rsid w:val="00363FB4"/>
    <w:rsid w:val="0036418F"/>
    <w:rsid w:val="00364336"/>
    <w:rsid w:val="003649EC"/>
    <w:rsid w:val="00364CFC"/>
    <w:rsid w:val="00364E8E"/>
    <w:rsid w:val="003652A2"/>
    <w:rsid w:val="003654DE"/>
    <w:rsid w:val="003657F5"/>
    <w:rsid w:val="00365818"/>
    <w:rsid w:val="00366A33"/>
    <w:rsid w:val="00366F1F"/>
    <w:rsid w:val="00367334"/>
    <w:rsid w:val="0036737D"/>
    <w:rsid w:val="0036785B"/>
    <w:rsid w:val="003701CD"/>
    <w:rsid w:val="00370213"/>
    <w:rsid w:val="00370355"/>
    <w:rsid w:val="00370E68"/>
    <w:rsid w:val="0037124D"/>
    <w:rsid w:val="00371C4E"/>
    <w:rsid w:val="00371D82"/>
    <w:rsid w:val="003720AD"/>
    <w:rsid w:val="0037242C"/>
    <w:rsid w:val="003727BE"/>
    <w:rsid w:val="00372EFA"/>
    <w:rsid w:val="00372F00"/>
    <w:rsid w:val="003738D2"/>
    <w:rsid w:val="003745AB"/>
    <w:rsid w:val="00374D56"/>
    <w:rsid w:val="00374E70"/>
    <w:rsid w:val="00375EB3"/>
    <w:rsid w:val="00376473"/>
    <w:rsid w:val="0037677D"/>
    <w:rsid w:val="00376962"/>
    <w:rsid w:val="00377741"/>
    <w:rsid w:val="00377822"/>
    <w:rsid w:val="0037784B"/>
    <w:rsid w:val="00377A4B"/>
    <w:rsid w:val="00377FD2"/>
    <w:rsid w:val="0038013A"/>
    <w:rsid w:val="0038110E"/>
    <w:rsid w:val="003812F0"/>
    <w:rsid w:val="00381572"/>
    <w:rsid w:val="00381FD6"/>
    <w:rsid w:val="0038224F"/>
    <w:rsid w:val="00382721"/>
    <w:rsid w:val="00382B11"/>
    <w:rsid w:val="00382EC4"/>
    <w:rsid w:val="00383320"/>
    <w:rsid w:val="00383824"/>
    <w:rsid w:val="00384C7B"/>
    <w:rsid w:val="00385105"/>
    <w:rsid w:val="003852B5"/>
    <w:rsid w:val="00385323"/>
    <w:rsid w:val="0038548E"/>
    <w:rsid w:val="00385939"/>
    <w:rsid w:val="00385A5B"/>
    <w:rsid w:val="00385AB3"/>
    <w:rsid w:val="00385C5F"/>
    <w:rsid w:val="00386899"/>
    <w:rsid w:val="00386945"/>
    <w:rsid w:val="0038712C"/>
    <w:rsid w:val="0038761D"/>
    <w:rsid w:val="00387754"/>
    <w:rsid w:val="0038780B"/>
    <w:rsid w:val="0038796E"/>
    <w:rsid w:val="00387FDF"/>
    <w:rsid w:val="003900ED"/>
    <w:rsid w:val="00390187"/>
    <w:rsid w:val="003902AB"/>
    <w:rsid w:val="00390C2B"/>
    <w:rsid w:val="00390F16"/>
    <w:rsid w:val="00391D34"/>
    <w:rsid w:val="00391E3A"/>
    <w:rsid w:val="00391FE2"/>
    <w:rsid w:val="00393B69"/>
    <w:rsid w:val="00393D67"/>
    <w:rsid w:val="00393EBF"/>
    <w:rsid w:val="00394295"/>
    <w:rsid w:val="00394A3C"/>
    <w:rsid w:val="00394ADB"/>
    <w:rsid w:val="00395125"/>
    <w:rsid w:val="0039548B"/>
    <w:rsid w:val="00395AC1"/>
    <w:rsid w:val="00397269"/>
    <w:rsid w:val="0039793E"/>
    <w:rsid w:val="003A0BB7"/>
    <w:rsid w:val="003A18FB"/>
    <w:rsid w:val="003A1FD8"/>
    <w:rsid w:val="003A252D"/>
    <w:rsid w:val="003A25E8"/>
    <w:rsid w:val="003A2F3F"/>
    <w:rsid w:val="003A38CD"/>
    <w:rsid w:val="003A390E"/>
    <w:rsid w:val="003A3B9F"/>
    <w:rsid w:val="003A3CBA"/>
    <w:rsid w:val="003A3EF0"/>
    <w:rsid w:val="003A3F61"/>
    <w:rsid w:val="003A43E4"/>
    <w:rsid w:val="003A48CD"/>
    <w:rsid w:val="003A4F60"/>
    <w:rsid w:val="003A617D"/>
    <w:rsid w:val="003A6683"/>
    <w:rsid w:val="003A7B0B"/>
    <w:rsid w:val="003B031E"/>
    <w:rsid w:val="003B0622"/>
    <w:rsid w:val="003B14E8"/>
    <w:rsid w:val="003B17CE"/>
    <w:rsid w:val="003B1F07"/>
    <w:rsid w:val="003B1FC0"/>
    <w:rsid w:val="003B22C4"/>
    <w:rsid w:val="003B2332"/>
    <w:rsid w:val="003B2A08"/>
    <w:rsid w:val="003B2C6C"/>
    <w:rsid w:val="003B2D82"/>
    <w:rsid w:val="003B3321"/>
    <w:rsid w:val="003B38CD"/>
    <w:rsid w:val="003B3930"/>
    <w:rsid w:val="003B3EE6"/>
    <w:rsid w:val="003B452E"/>
    <w:rsid w:val="003B47C6"/>
    <w:rsid w:val="003B488C"/>
    <w:rsid w:val="003B4C86"/>
    <w:rsid w:val="003B4CD7"/>
    <w:rsid w:val="003B5545"/>
    <w:rsid w:val="003B5A91"/>
    <w:rsid w:val="003B5D3B"/>
    <w:rsid w:val="003B6520"/>
    <w:rsid w:val="003B6719"/>
    <w:rsid w:val="003B6A49"/>
    <w:rsid w:val="003B6AFE"/>
    <w:rsid w:val="003B6C97"/>
    <w:rsid w:val="003B75EF"/>
    <w:rsid w:val="003B7AC7"/>
    <w:rsid w:val="003B7E31"/>
    <w:rsid w:val="003C0376"/>
    <w:rsid w:val="003C18E3"/>
    <w:rsid w:val="003C203F"/>
    <w:rsid w:val="003C2106"/>
    <w:rsid w:val="003C27BC"/>
    <w:rsid w:val="003C27F2"/>
    <w:rsid w:val="003C337E"/>
    <w:rsid w:val="003C36D2"/>
    <w:rsid w:val="003C374A"/>
    <w:rsid w:val="003C52CB"/>
    <w:rsid w:val="003C5C7F"/>
    <w:rsid w:val="003C5D74"/>
    <w:rsid w:val="003C5D9A"/>
    <w:rsid w:val="003C6601"/>
    <w:rsid w:val="003C6610"/>
    <w:rsid w:val="003C6CB0"/>
    <w:rsid w:val="003C712F"/>
    <w:rsid w:val="003C7489"/>
    <w:rsid w:val="003C76D5"/>
    <w:rsid w:val="003C77AB"/>
    <w:rsid w:val="003C784D"/>
    <w:rsid w:val="003C7DFC"/>
    <w:rsid w:val="003D15B5"/>
    <w:rsid w:val="003D16EA"/>
    <w:rsid w:val="003D1A5C"/>
    <w:rsid w:val="003D21C0"/>
    <w:rsid w:val="003D2252"/>
    <w:rsid w:val="003D252D"/>
    <w:rsid w:val="003D338A"/>
    <w:rsid w:val="003D37E8"/>
    <w:rsid w:val="003D3B5F"/>
    <w:rsid w:val="003D3D2E"/>
    <w:rsid w:val="003D3E9D"/>
    <w:rsid w:val="003D3F25"/>
    <w:rsid w:val="003D46E5"/>
    <w:rsid w:val="003D4806"/>
    <w:rsid w:val="003D5292"/>
    <w:rsid w:val="003D5358"/>
    <w:rsid w:val="003D56E6"/>
    <w:rsid w:val="003D5B51"/>
    <w:rsid w:val="003D5BC8"/>
    <w:rsid w:val="003D6314"/>
    <w:rsid w:val="003D636F"/>
    <w:rsid w:val="003D7872"/>
    <w:rsid w:val="003D7A56"/>
    <w:rsid w:val="003E055B"/>
    <w:rsid w:val="003E0D56"/>
    <w:rsid w:val="003E0D9F"/>
    <w:rsid w:val="003E2750"/>
    <w:rsid w:val="003E2BA8"/>
    <w:rsid w:val="003E3730"/>
    <w:rsid w:val="003E391D"/>
    <w:rsid w:val="003E4084"/>
    <w:rsid w:val="003E42BF"/>
    <w:rsid w:val="003E4A68"/>
    <w:rsid w:val="003E4D9C"/>
    <w:rsid w:val="003E554B"/>
    <w:rsid w:val="003E66C0"/>
    <w:rsid w:val="003E6B9A"/>
    <w:rsid w:val="003E7605"/>
    <w:rsid w:val="003E7C83"/>
    <w:rsid w:val="003F0128"/>
    <w:rsid w:val="003F0412"/>
    <w:rsid w:val="003F05AA"/>
    <w:rsid w:val="003F08E9"/>
    <w:rsid w:val="003F0C32"/>
    <w:rsid w:val="003F0E04"/>
    <w:rsid w:val="003F129F"/>
    <w:rsid w:val="003F20E9"/>
    <w:rsid w:val="003F22FB"/>
    <w:rsid w:val="003F2567"/>
    <w:rsid w:val="003F2D97"/>
    <w:rsid w:val="003F2FD7"/>
    <w:rsid w:val="003F31C2"/>
    <w:rsid w:val="003F3545"/>
    <w:rsid w:val="003F36E7"/>
    <w:rsid w:val="003F37D6"/>
    <w:rsid w:val="003F3DDA"/>
    <w:rsid w:val="003F4497"/>
    <w:rsid w:val="003F4730"/>
    <w:rsid w:val="003F4E9E"/>
    <w:rsid w:val="003F4ECD"/>
    <w:rsid w:val="003F5B7A"/>
    <w:rsid w:val="003F7283"/>
    <w:rsid w:val="003F75A0"/>
    <w:rsid w:val="003F781B"/>
    <w:rsid w:val="003F7A30"/>
    <w:rsid w:val="003F7FE1"/>
    <w:rsid w:val="00400A94"/>
    <w:rsid w:val="00400F17"/>
    <w:rsid w:val="00400F18"/>
    <w:rsid w:val="0040114B"/>
    <w:rsid w:val="00401B2D"/>
    <w:rsid w:val="00402087"/>
    <w:rsid w:val="0040224B"/>
    <w:rsid w:val="004026BC"/>
    <w:rsid w:val="00402A09"/>
    <w:rsid w:val="004036A6"/>
    <w:rsid w:val="00403A9C"/>
    <w:rsid w:val="00404208"/>
    <w:rsid w:val="0040452B"/>
    <w:rsid w:val="00404886"/>
    <w:rsid w:val="00404A47"/>
    <w:rsid w:val="00404AD7"/>
    <w:rsid w:val="00404C0F"/>
    <w:rsid w:val="00404F69"/>
    <w:rsid w:val="0040563F"/>
    <w:rsid w:val="004057B5"/>
    <w:rsid w:val="00405889"/>
    <w:rsid w:val="00407688"/>
    <w:rsid w:val="004078F0"/>
    <w:rsid w:val="0041017D"/>
    <w:rsid w:val="00410257"/>
    <w:rsid w:val="00410491"/>
    <w:rsid w:val="00410957"/>
    <w:rsid w:val="00410B18"/>
    <w:rsid w:val="0041149D"/>
    <w:rsid w:val="004115F8"/>
    <w:rsid w:val="00411806"/>
    <w:rsid w:val="0041240B"/>
    <w:rsid w:val="00412544"/>
    <w:rsid w:val="004125BC"/>
    <w:rsid w:val="00413570"/>
    <w:rsid w:val="00413638"/>
    <w:rsid w:val="00413830"/>
    <w:rsid w:val="00413AF5"/>
    <w:rsid w:val="004142EB"/>
    <w:rsid w:val="00414894"/>
    <w:rsid w:val="004148C1"/>
    <w:rsid w:val="00415748"/>
    <w:rsid w:val="00415AB0"/>
    <w:rsid w:val="00415CDB"/>
    <w:rsid w:val="0041604A"/>
    <w:rsid w:val="004160CD"/>
    <w:rsid w:val="00416883"/>
    <w:rsid w:val="00416B31"/>
    <w:rsid w:val="00416DAD"/>
    <w:rsid w:val="00416F47"/>
    <w:rsid w:val="00417108"/>
    <w:rsid w:val="00417BA8"/>
    <w:rsid w:val="00417DA8"/>
    <w:rsid w:val="00417ED2"/>
    <w:rsid w:val="004200AD"/>
    <w:rsid w:val="00420357"/>
    <w:rsid w:val="0042077D"/>
    <w:rsid w:val="00420C3B"/>
    <w:rsid w:val="004215F1"/>
    <w:rsid w:val="00421935"/>
    <w:rsid w:val="00421EE3"/>
    <w:rsid w:val="00422D45"/>
    <w:rsid w:val="00422DB4"/>
    <w:rsid w:val="00422FC1"/>
    <w:rsid w:val="0042322A"/>
    <w:rsid w:val="0042340B"/>
    <w:rsid w:val="00423910"/>
    <w:rsid w:val="00423F77"/>
    <w:rsid w:val="00424E38"/>
    <w:rsid w:val="00424E49"/>
    <w:rsid w:val="00425768"/>
    <w:rsid w:val="004260C6"/>
    <w:rsid w:val="00426ED6"/>
    <w:rsid w:val="00427014"/>
    <w:rsid w:val="00427411"/>
    <w:rsid w:val="00427D5A"/>
    <w:rsid w:val="00430527"/>
    <w:rsid w:val="00430673"/>
    <w:rsid w:val="00430975"/>
    <w:rsid w:val="004313DA"/>
    <w:rsid w:val="0043187B"/>
    <w:rsid w:val="00431DFC"/>
    <w:rsid w:val="00431EDF"/>
    <w:rsid w:val="00432047"/>
    <w:rsid w:val="00432A09"/>
    <w:rsid w:val="0043326A"/>
    <w:rsid w:val="004332D9"/>
    <w:rsid w:val="0043391F"/>
    <w:rsid w:val="00433C46"/>
    <w:rsid w:val="00434027"/>
    <w:rsid w:val="00434501"/>
    <w:rsid w:val="00434A53"/>
    <w:rsid w:val="004350F4"/>
    <w:rsid w:val="00435358"/>
    <w:rsid w:val="004355A6"/>
    <w:rsid w:val="00435A64"/>
    <w:rsid w:val="00435CEA"/>
    <w:rsid w:val="004362C1"/>
    <w:rsid w:val="00436450"/>
    <w:rsid w:val="004365AC"/>
    <w:rsid w:val="004365D0"/>
    <w:rsid w:val="0043662E"/>
    <w:rsid w:val="00436711"/>
    <w:rsid w:val="00436717"/>
    <w:rsid w:val="004368C0"/>
    <w:rsid w:val="00436AF7"/>
    <w:rsid w:val="00436E0D"/>
    <w:rsid w:val="004371BF"/>
    <w:rsid w:val="00437C2E"/>
    <w:rsid w:val="00437CC4"/>
    <w:rsid w:val="004402C3"/>
    <w:rsid w:val="004402CD"/>
    <w:rsid w:val="00440B82"/>
    <w:rsid w:val="00440FD3"/>
    <w:rsid w:val="00441FDC"/>
    <w:rsid w:val="00442393"/>
    <w:rsid w:val="00442483"/>
    <w:rsid w:val="00442848"/>
    <w:rsid w:val="00443585"/>
    <w:rsid w:val="00443EB1"/>
    <w:rsid w:val="00444037"/>
    <w:rsid w:val="0044436D"/>
    <w:rsid w:val="00444E83"/>
    <w:rsid w:val="00445BCE"/>
    <w:rsid w:val="0044614D"/>
    <w:rsid w:val="00446512"/>
    <w:rsid w:val="00446F13"/>
    <w:rsid w:val="004472E5"/>
    <w:rsid w:val="00447B3C"/>
    <w:rsid w:val="004509EB"/>
    <w:rsid w:val="00450A37"/>
    <w:rsid w:val="00450D4B"/>
    <w:rsid w:val="00451B1C"/>
    <w:rsid w:val="004520F0"/>
    <w:rsid w:val="00452249"/>
    <w:rsid w:val="00452444"/>
    <w:rsid w:val="004529B4"/>
    <w:rsid w:val="00452C0F"/>
    <w:rsid w:val="00452DB8"/>
    <w:rsid w:val="00452F38"/>
    <w:rsid w:val="004537C6"/>
    <w:rsid w:val="00453BBA"/>
    <w:rsid w:val="004540E0"/>
    <w:rsid w:val="00454256"/>
    <w:rsid w:val="00455B17"/>
    <w:rsid w:val="00456DE7"/>
    <w:rsid w:val="00456DE9"/>
    <w:rsid w:val="00456F9E"/>
    <w:rsid w:val="0045761C"/>
    <w:rsid w:val="0045762E"/>
    <w:rsid w:val="00460C67"/>
    <w:rsid w:val="00460E9F"/>
    <w:rsid w:val="0046148A"/>
    <w:rsid w:val="0046150A"/>
    <w:rsid w:val="00461798"/>
    <w:rsid w:val="00462A5B"/>
    <w:rsid w:val="00462CB7"/>
    <w:rsid w:val="00463A32"/>
    <w:rsid w:val="004640D5"/>
    <w:rsid w:val="004642D4"/>
    <w:rsid w:val="004644CD"/>
    <w:rsid w:val="00464A76"/>
    <w:rsid w:val="0046557A"/>
    <w:rsid w:val="004657A5"/>
    <w:rsid w:val="00465B7D"/>
    <w:rsid w:val="00465E0F"/>
    <w:rsid w:val="00466206"/>
    <w:rsid w:val="00466C94"/>
    <w:rsid w:val="00467176"/>
    <w:rsid w:val="00467D9A"/>
    <w:rsid w:val="00467FCC"/>
    <w:rsid w:val="0047042B"/>
    <w:rsid w:val="00470AB7"/>
    <w:rsid w:val="00471521"/>
    <w:rsid w:val="004716CE"/>
    <w:rsid w:val="004722ED"/>
    <w:rsid w:val="004724E1"/>
    <w:rsid w:val="00473545"/>
    <w:rsid w:val="00473DD4"/>
    <w:rsid w:val="00473E90"/>
    <w:rsid w:val="00474001"/>
    <w:rsid w:val="0047431C"/>
    <w:rsid w:val="0047447A"/>
    <w:rsid w:val="00474771"/>
    <w:rsid w:val="00475993"/>
    <w:rsid w:val="004759AB"/>
    <w:rsid w:val="00475BCB"/>
    <w:rsid w:val="00476657"/>
    <w:rsid w:val="0047691C"/>
    <w:rsid w:val="004774B1"/>
    <w:rsid w:val="00477652"/>
    <w:rsid w:val="00477B60"/>
    <w:rsid w:val="00477C29"/>
    <w:rsid w:val="00480298"/>
    <w:rsid w:val="004802DD"/>
    <w:rsid w:val="004803A0"/>
    <w:rsid w:val="00480D83"/>
    <w:rsid w:val="00482C4F"/>
    <w:rsid w:val="00482F36"/>
    <w:rsid w:val="00483102"/>
    <w:rsid w:val="0048311F"/>
    <w:rsid w:val="0048331D"/>
    <w:rsid w:val="004833BB"/>
    <w:rsid w:val="00483924"/>
    <w:rsid w:val="00483AEF"/>
    <w:rsid w:val="00483D6B"/>
    <w:rsid w:val="004846BF"/>
    <w:rsid w:val="00485194"/>
    <w:rsid w:val="00485573"/>
    <w:rsid w:val="004859F9"/>
    <w:rsid w:val="004867DF"/>
    <w:rsid w:val="00486CC3"/>
    <w:rsid w:val="00486CE9"/>
    <w:rsid w:val="00486D3B"/>
    <w:rsid w:val="00486D66"/>
    <w:rsid w:val="004873D0"/>
    <w:rsid w:val="00487A38"/>
    <w:rsid w:val="00487B45"/>
    <w:rsid w:val="00487D46"/>
    <w:rsid w:val="00487D50"/>
    <w:rsid w:val="00487D78"/>
    <w:rsid w:val="00487FEF"/>
    <w:rsid w:val="00490275"/>
    <w:rsid w:val="004906A4"/>
    <w:rsid w:val="00491344"/>
    <w:rsid w:val="00491431"/>
    <w:rsid w:val="00491AFB"/>
    <w:rsid w:val="00491BC6"/>
    <w:rsid w:val="00491ED9"/>
    <w:rsid w:val="004929A5"/>
    <w:rsid w:val="00492A73"/>
    <w:rsid w:val="00493A82"/>
    <w:rsid w:val="00493CE0"/>
    <w:rsid w:val="0049444D"/>
    <w:rsid w:val="0049598D"/>
    <w:rsid w:val="00496A61"/>
    <w:rsid w:val="0049713F"/>
    <w:rsid w:val="004976AA"/>
    <w:rsid w:val="004A00C6"/>
    <w:rsid w:val="004A06AF"/>
    <w:rsid w:val="004A0727"/>
    <w:rsid w:val="004A0C8F"/>
    <w:rsid w:val="004A0CE1"/>
    <w:rsid w:val="004A123B"/>
    <w:rsid w:val="004A22D0"/>
    <w:rsid w:val="004A23A5"/>
    <w:rsid w:val="004A2935"/>
    <w:rsid w:val="004A31C1"/>
    <w:rsid w:val="004A3461"/>
    <w:rsid w:val="004A3769"/>
    <w:rsid w:val="004A3877"/>
    <w:rsid w:val="004A3AE8"/>
    <w:rsid w:val="004A3B48"/>
    <w:rsid w:val="004A3E99"/>
    <w:rsid w:val="004A4326"/>
    <w:rsid w:val="004A443D"/>
    <w:rsid w:val="004A4691"/>
    <w:rsid w:val="004A4E85"/>
    <w:rsid w:val="004A4F8E"/>
    <w:rsid w:val="004A5458"/>
    <w:rsid w:val="004A551C"/>
    <w:rsid w:val="004A55FA"/>
    <w:rsid w:val="004A5A7A"/>
    <w:rsid w:val="004A5AF4"/>
    <w:rsid w:val="004A5DF4"/>
    <w:rsid w:val="004A5F0B"/>
    <w:rsid w:val="004A5F7B"/>
    <w:rsid w:val="004A6352"/>
    <w:rsid w:val="004A6355"/>
    <w:rsid w:val="004A6A60"/>
    <w:rsid w:val="004A7665"/>
    <w:rsid w:val="004A766B"/>
    <w:rsid w:val="004A7AA6"/>
    <w:rsid w:val="004A7BBA"/>
    <w:rsid w:val="004A7DD1"/>
    <w:rsid w:val="004A7F67"/>
    <w:rsid w:val="004B0F3C"/>
    <w:rsid w:val="004B1590"/>
    <w:rsid w:val="004B19EF"/>
    <w:rsid w:val="004B1CBE"/>
    <w:rsid w:val="004B1FBC"/>
    <w:rsid w:val="004B2525"/>
    <w:rsid w:val="004B2668"/>
    <w:rsid w:val="004B2A07"/>
    <w:rsid w:val="004B2ACF"/>
    <w:rsid w:val="004B3043"/>
    <w:rsid w:val="004B3238"/>
    <w:rsid w:val="004B3253"/>
    <w:rsid w:val="004B33B8"/>
    <w:rsid w:val="004B3414"/>
    <w:rsid w:val="004B3699"/>
    <w:rsid w:val="004B4316"/>
    <w:rsid w:val="004B4BD6"/>
    <w:rsid w:val="004B5786"/>
    <w:rsid w:val="004B586A"/>
    <w:rsid w:val="004B599F"/>
    <w:rsid w:val="004B63BC"/>
    <w:rsid w:val="004B70F5"/>
    <w:rsid w:val="004B7226"/>
    <w:rsid w:val="004B7471"/>
    <w:rsid w:val="004B758D"/>
    <w:rsid w:val="004B7ADD"/>
    <w:rsid w:val="004C002E"/>
    <w:rsid w:val="004C02C1"/>
    <w:rsid w:val="004C081F"/>
    <w:rsid w:val="004C0B2C"/>
    <w:rsid w:val="004C219F"/>
    <w:rsid w:val="004C21F5"/>
    <w:rsid w:val="004C2274"/>
    <w:rsid w:val="004C26CE"/>
    <w:rsid w:val="004C28EF"/>
    <w:rsid w:val="004C3966"/>
    <w:rsid w:val="004C3CA6"/>
    <w:rsid w:val="004C4AD5"/>
    <w:rsid w:val="004C4FD4"/>
    <w:rsid w:val="004C5286"/>
    <w:rsid w:val="004C5789"/>
    <w:rsid w:val="004C5E9D"/>
    <w:rsid w:val="004C5FD0"/>
    <w:rsid w:val="004C6006"/>
    <w:rsid w:val="004C6037"/>
    <w:rsid w:val="004C65DD"/>
    <w:rsid w:val="004C6FB1"/>
    <w:rsid w:val="004C73B9"/>
    <w:rsid w:val="004C7662"/>
    <w:rsid w:val="004C7BE4"/>
    <w:rsid w:val="004C7F50"/>
    <w:rsid w:val="004D0072"/>
    <w:rsid w:val="004D0326"/>
    <w:rsid w:val="004D0437"/>
    <w:rsid w:val="004D0A23"/>
    <w:rsid w:val="004D0EFE"/>
    <w:rsid w:val="004D13AC"/>
    <w:rsid w:val="004D20D0"/>
    <w:rsid w:val="004D22E0"/>
    <w:rsid w:val="004D2A01"/>
    <w:rsid w:val="004D319E"/>
    <w:rsid w:val="004D31A9"/>
    <w:rsid w:val="004D37BD"/>
    <w:rsid w:val="004D3E98"/>
    <w:rsid w:val="004D40BB"/>
    <w:rsid w:val="004D499C"/>
    <w:rsid w:val="004D512F"/>
    <w:rsid w:val="004D5485"/>
    <w:rsid w:val="004D5668"/>
    <w:rsid w:val="004D56F5"/>
    <w:rsid w:val="004D5886"/>
    <w:rsid w:val="004D5D20"/>
    <w:rsid w:val="004D5D55"/>
    <w:rsid w:val="004D632D"/>
    <w:rsid w:val="004D689D"/>
    <w:rsid w:val="004D6EEF"/>
    <w:rsid w:val="004D768F"/>
    <w:rsid w:val="004D76D0"/>
    <w:rsid w:val="004D76ED"/>
    <w:rsid w:val="004D7768"/>
    <w:rsid w:val="004D7947"/>
    <w:rsid w:val="004D79ED"/>
    <w:rsid w:val="004D7C5F"/>
    <w:rsid w:val="004D7F93"/>
    <w:rsid w:val="004E07E4"/>
    <w:rsid w:val="004E0FE4"/>
    <w:rsid w:val="004E1952"/>
    <w:rsid w:val="004E23CE"/>
    <w:rsid w:val="004E2B48"/>
    <w:rsid w:val="004E2B85"/>
    <w:rsid w:val="004E356E"/>
    <w:rsid w:val="004E435C"/>
    <w:rsid w:val="004E4CA1"/>
    <w:rsid w:val="004E4DB5"/>
    <w:rsid w:val="004E50B6"/>
    <w:rsid w:val="004E5114"/>
    <w:rsid w:val="004E6AA4"/>
    <w:rsid w:val="004E6F81"/>
    <w:rsid w:val="004E7A73"/>
    <w:rsid w:val="004E7AEB"/>
    <w:rsid w:val="004F02AD"/>
    <w:rsid w:val="004F0331"/>
    <w:rsid w:val="004F1FFE"/>
    <w:rsid w:val="004F21D0"/>
    <w:rsid w:val="004F21E1"/>
    <w:rsid w:val="004F25AF"/>
    <w:rsid w:val="004F3014"/>
    <w:rsid w:val="004F3280"/>
    <w:rsid w:val="004F356D"/>
    <w:rsid w:val="004F35A0"/>
    <w:rsid w:val="004F3825"/>
    <w:rsid w:val="004F3918"/>
    <w:rsid w:val="004F3BBF"/>
    <w:rsid w:val="004F3DC2"/>
    <w:rsid w:val="004F4F64"/>
    <w:rsid w:val="004F4F7C"/>
    <w:rsid w:val="004F5BE1"/>
    <w:rsid w:val="004F5C99"/>
    <w:rsid w:val="004F6108"/>
    <w:rsid w:val="004F6330"/>
    <w:rsid w:val="004F64C9"/>
    <w:rsid w:val="004F68D5"/>
    <w:rsid w:val="004F6922"/>
    <w:rsid w:val="004F6CB5"/>
    <w:rsid w:val="004F7617"/>
    <w:rsid w:val="004F76DA"/>
    <w:rsid w:val="005001C0"/>
    <w:rsid w:val="005006C3"/>
    <w:rsid w:val="005008AB"/>
    <w:rsid w:val="005008AD"/>
    <w:rsid w:val="00501D0F"/>
    <w:rsid w:val="005028BE"/>
    <w:rsid w:val="00502B9C"/>
    <w:rsid w:val="0050339B"/>
    <w:rsid w:val="00503A07"/>
    <w:rsid w:val="00503A67"/>
    <w:rsid w:val="0050407A"/>
    <w:rsid w:val="0050502F"/>
    <w:rsid w:val="005051A0"/>
    <w:rsid w:val="005056A5"/>
    <w:rsid w:val="00505785"/>
    <w:rsid w:val="005058C5"/>
    <w:rsid w:val="00505D67"/>
    <w:rsid w:val="00505DD6"/>
    <w:rsid w:val="00506B25"/>
    <w:rsid w:val="00506DEB"/>
    <w:rsid w:val="00506F1E"/>
    <w:rsid w:val="0050728C"/>
    <w:rsid w:val="0050759E"/>
    <w:rsid w:val="00507834"/>
    <w:rsid w:val="005078B0"/>
    <w:rsid w:val="005104D6"/>
    <w:rsid w:val="00510511"/>
    <w:rsid w:val="005108B7"/>
    <w:rsid w:val="00510A24"/>
    <w:rsid w:val="00510A34"/>
    <w:rsid w:val="00510C62"/>
    <w:rsid w:val="00510E49"/>
    <w:rsid w:val="00511640"/>
    <w:rsid w:val="00511A62"/>
    <w:rsid w:val="00512309"/>
    <w:rsid w:val="005124EE"/>
    <w:rsid w:val="005125E0"/>
    <w:rsid w:val="0051288B"/>
    <w:rsid w:val="00512915"/>
    <w:rsid w:val="00512985"/>
    <w:rsid w:val="00514147"/>
    <w:rsid w:val="00514BBE"/>
    <w:rsid w:val="0051541F"/>
    <w:rsid w:val="00515ACD"/>
    <w:rsid w:val="00516558"/>
    <w:rsid w:val="00516952"/>
    <w:rsid w:val="00516BD9"/>
    <w:rsid w:val="00516F74"/>
    <w:rsid w:val="00520514"/>
    <w:rsid w:val="00520896"/>
    <w:rsid w:val="00520D16"/>
    <w:rsid w:val="00520E7A"/>
    <w:rsid w:val="005212B5"/>
    <w:rsid w:val="00521728"/>
    <w:rsid w:val="00521F53"/>
    <w:rsid w:val="00522E1D"/>
    <w:rsid w:val="00523055"/>
    <w:rsid w:val="005235B7"/>
    <w:rsid w:val="005237A6"/>
    <w:rsid w:val="00523C70"/>
    <w:rsid w:val="00523E01"/>
    <w:rsid w:val="00524987"/>
    <w:rsid w:val="00524B36"/>
    <w:rsid w:val="00525139"/>
    <w:rsid w:val="005252A8"/>
    <w:rsid w:val="005256F1"/>
    <w:rsid w:val="00525E84"/>
    <w:rsid w:val="00525FDF"/>
    <w:rsid w:val="0052660D"/>
    <w:rsid w:val="00527146"/>
    <w:rsid w:val="00527318"/>
    <w:rsid w:val="00527EA8"/>
    <w:rsid w:val="0053093B"/>
    <w:rsid w:val="00530B81"/>
    <w:rsid w:val="00530CFC"/>
    <w:rsid w:val="00530D20"/>
    <w:rsid w:val="00530D95"/>
    <w:rsid w:val="00531506"/>
    <w:rsid w:val="00531636"/>
    <w:rsid w:val="00531F24"/>
    <w:rsid w:val="00531FCF"/>
    <w:rsid w:val="005320ED"/>
    <w:rsid w:val="00532B76"/>
    <w:rsid w:val="00532C9C"/>
    <w:rsid w:val="00533237"/>
    <w:rsid w:val="005337EE"/>
    <w:rsid w:val="00533A61"/>
    <w:rsid w:val="00533EC3"/>
    <w:rsid w:val="00533F7F"/>
    <w:rsid w:val="005348D2"/>
    <w:rsid w:val="00534D9D"/>
    <w:rsid w:val="00534E7E"/>
    <w:rsid w:val="005352EA"/>
    <w:rsid w:val="0053533D"/>
    <w:rsid w:val="00535942"/>
    <w:rsid w:val="00536EE3"/>
    <w:rsid w:val="005378C6"/>
    <w:rsid w:val="005379FE"/>
    <w:rsid w:val="00537A4E"/>
    <w:rsid w:val="005406B4"/>
    <w:rsid w:val="00542AAF"/>
    <w:rsid w:val="00542CF2"/>
    <w:rsid w:val="005432E8"/>
    <w:rsid w:val="00543ABE"/>
    <w:rsid w:val="00543C0A"/>
    <w:rsid w:val="00543C53"/>
    <w:rsid w:val="00544183"/>
    <w:rsid w:val="00544268"/>
    <w:rsid w:val="00544501"/>
    <w:rsid w:val="00544AA5"/>
    <w:rsid w:val="00544B09"/>
    <w:rsid w:val="00544B63"/>
    <w:rsid w:val="00544E63"/>
    <w:rsid w:val="005456BE"/>
    <w:rsid w:val="005456ED"/>
    <w:rsid w:val="00546497"/>
    <w:rsid w:val="0054657D"/>
    <w:rsid w:val="00547144"/>
    <w:rsid w:val="00547597"/>
    <w:rsid w:val="005478C6"/>
    <w:rsid w:val="00550195"/>
    <w:rsid w:val="00550567"/>
    <w:rsid w:val="00550CEC"/>
    <w:rsid w:val="00550DE6"/>
    <w:rsid w:val="005514CA"/>
    <w:rsid w:val="00551534"/>
    <w:rsid w:val="00551798"/>
    <w:rsid w:val="005517A0"/>
    <w:rsid w:val="00552E18"/>
    <w:rsid w:val="00552EE0"/>
    <w:rsid w:val="00552FB3"/>
    <w:rsid w:val="005532DC"/>
    <w:rsid w:val="005538C7"/>
    <w:rsid w:val="00553D93"/>
    <w:rsid w:val="00554493"/>
    <w:rsid w:val="00554641"/>
    <w:rsid w:val="00554B6E"/>
    <w:rsid w:val="00555873"/>
    <w:rsid w:val="00555EBF"/>
    <w:rsid w:val="005560D4"/>
    <w:rsid w:val="005565BE"/>
    <w:rsid w:val="005567F7"/>
    <w:rsid w:val="00556EAF"/>
    <w:rsid w:val="00556F15"/>
    <w:rsid w:val="0055737C"/>
    <w:rsid w:val="00560386"/>
    <w:rsid w:val="00560537"/>
    <w:rsid w:val="00560EB8"/>
    <w:rsid w:val="00561191"/>
    <w:rsid w:val="00561C24"/>
    <w:rsid w:val="005626FF"/>
    <w:rsid w:val="00562879"/>
    <w:rsid w:val="00562BBC"/>
    <w:rsid w:val="00563AB9"/>
    <w:rsid w:val="0056411E"/>
    <w:rsid w:val="00564183"/>
    <w:rsid w:val="005642E0"/>
    <w:rsid w:val="005648BA"/>
    <w:rsid w:val="00564B9F"/>
    <w:rsid w:val="00564D77"/>
    <w:rsid w:val="00564FB1"/>
    <w:rsid w:val="00565BF2"/>
    <w:rsid w:val="005662F0"/>
    <w:rsid w:val="00566338"/>
    <w:rsid w:val="0056650B"/>
    <w:rsid w:val="00566731"/>
    <w:rsid w:val="00566B9E"/>
    <w:rsid w:val="00566E44"/>
    <w:rsid w:val="0056726F"/>
    <w:rsid w:val="0056752F"/>
    <w:rsid w:val="005678FC"/>
    <w:rsid w:val="005701B9"/>
    <w:rsid w:val="00570D39"/>
    <w:rsid w:val="005711D9"/>
    <w:rsid w:val="005715C5"/>
    <w:rsid w:val="00571A02"/>
    <w:rsid w:val="00571FF7"/>
    <w:rsid w:val="005726A7"/>
    <w:rsid w:val="00572B5E"/>
    <w:rsid w:val="0057357B"/>
    <w:rsid w:val="00573957"/>
    <w:rsid w:val="005740E1"/>
    <w:rsid w:val="005741DD"/>
    <w:rsid w:val="00574649"/>
    <w:rsid w:val="00574BD0"/>
    <w:rsid w:val="005756E8"/>
    <w:rsid w:val="0057584D"/>
    <w:rsid w:val="00575A52"/>
    <w:rsid w:val="00575DE1"/>
    <w:rsid w:val="005760AB"/>
    <w:rsid w:val="00576955"/>
    <w:rsid w:val="0057698D"/>
    <w:rsid w:val="00576FB1"/>
    <w:rsid w:val="00577405"/>
    <w:rsid w:val="005775F1"/>
    <w:rsid w:val="00577C9C"/>
    <w:rsid w:val="00577CC5"/>
    <w:rsid w:val="0058060F"/>
    <w:rsid w:val="0058114A"/>
    <w:rsid w:val="00581C0F"/>
    <w:rsid w:val="00581DEB"/>
    <w:rsid w:val="00581E9C"/>
    <w:rsid w:val="00582801"/>
    <w:rsid w:val="00582BDC"/>
    <w:rsid w:val="005830E7"/>
    <w:rsid w:val="00583BBD"/>
    <w:rsid w:val="005841C6"/>
    <w:rsid w:val="00584545"/>
    <w:rsid w:val="00585037"/>
    <w:rsid w:val="005852F4"/>
    <w:rsid w:val="005856DE"/>
    <w:rsid w:val="00585CB9"/>
    <w:rsid w:val="005861D9"/>
    <w:rsid w:val="00586872"/>
    <w:rsid w:val="00586A56"/>
    <w:rsid w:val="005870E5"/>
    <w:rsid w:val="00587812"/>
    <w:rsid w:val="00587A6A"/>
    <w:rsid w:val="00587F89"/>
    <w:rsid w:val="00590686"/>
    <w:rsid w:val="005906B3"/>
    <w:rsid w:val="00590FC4"/>
    <w:rsid w:val="00591532"/>
    <w:rsid w:val="0059161A"/>
    <w:rsid w:val="005919B7"/>
    <w:rsid w:val="00591ECC"/>
    <w:rsid w:val="0059222A"/>
    <w:rsid w:val="00592896"/>
    <w:rsid w:val="005928F2"/>
    <w:rsid w:val="0059322C"/>
    <w:rsid w:val="00594A7B"/>
    <w:rsid w:val="00595809"/>
    <w:rsid w:val="0059588F"/>
    <w:rsid w:val="00595B79"/>
    <w:rsid w:val="00595BF0"/>
    <w:rsid w:val="00595D7A"/>
    <w:rsid w:val="005966C9"/>
    <w:rsid w:val="00596BB2"/>
    <w:rsid w:val="005971FC"/>
    <w:rsid w:val="00597817"/>
    <w:rsid w:val="00597DDD"/>
    <w:rsid w:val="005A01EA"/>
    <w:rsid w:val="005A091C"/>
    <w:rsid w:val="005A0B67"/>
    <w:rsid w:val="005A14D4"/>
    <w:rsid w:val="005A18FF"/>
    <w:rsid w:val="005A1D41"/>
    <w:rsid w:val="005A229E"/>
    <w:rsid w:val="005A2C5A"/>
    <w:rsid w:val="005A345B"/>
    <w:rsid w:val="005A3C60"/>
    <w:rsid w:val="005A3D3D"/>
    <w:rsid w:val="005A3F51"/>
    <w:rsid w:val="005A4420"/>
    <w:rsid w:val="005A44F3"/>
    <w:rsid w:val="005A4DE1"/>
    <w:rsid w:val="005A529C"/>
    <w:rsid w:val="005A5325"/>
    <w:rsid w:val="005A64DE"/>
    <w:rsid w:val="005A69E5"/>
    <w:rsid w:val="005A6D6A"/>
    <w:rsid w:val="005A74CD"/>
    <w:rsid w:val="005A79B0"/>
    <w:rsid w:val="005A7F76"/>
    <w:rsid w:val="005B0214"/>
    <w:rsid w:val="005B0BD7"/>
    <w:rsid w:val="005B0C08"/>
    <w:rsid w:val="005B0C73"/>
    <w:rsid w:val="005B1A5A"/>
    <w:rsid w:val="005B266B"/>
    <w:rsid w:val="005B4344"/>
    <w:rsid w:val="005B4694"/>
    <w:rsid w:val="005B5188"/>
    <w:rsid w:val="005B55E5"/>
    <w:rsid w:val="005B574B"/>
    <w:rsid w:val="005B5F62"/>
    <w:rsid w:val="005B6F11"/>
    <w:rsid w:val="005B7818"/>
    <w:rsid w:val="005B7C14"/>
    <w:rsid w:val="005B7F9E"/>
    <w:rsid w:val="005C00CA"/>
    <w:rsid w:val="005C04B3"/>
    <w:rsid w:val="005C04E9"/>
    <w:rsid w:val="005C1B76"/>
    <w:rsid w:val="005C1F87"/>
    <w:rsid w:val="005C21AE"/>
    <w:rsid w:val="005C22FF"/>
    <w:rsid w:val="005C2669"/>
    <w:rsid w:val="005C2A0B"/>
    <w:rsid w:val="005C3AF0"/>
    <w:rsid w:val="005C3FA5"/>
    <w:rsid w:val="005C41D2"/>
    <w:rsid w:val="005C4B33"/>
    <w:rsid w:val="005C50AE"/>
    <w:rsid w:val="005C557B"/>
    <w:rsid w:val="005C5B62"/>
    <w:rsid w:val="005C5BEA"/>
    <w:rsid w:val="005C5CC8"/>
    <w:rsid w:val="005C5DDD"/>
    <w:rsid w:val="005C6B8D"/>
    <w:rsid w:val="005C6D37"/>
    <w:rsid w:val="005C6E97"/>
    <w:rsid w:val="005D027C"/>
    <w:rsid w:val="005D0463"/>
    <w:rsid w:val="005D0891"/>
    <w:rsid w:val="005D0C7F"/>
    <w:rsid w:val="005D0FDA"/>
    <w:rsid w:val="005D1084"/>
    <w:rsid w:val="005D13C3"/>
    <w:rsid w:val="005D1414"/>
    <w:rsid w:val="005D1CE8"/>
    <w:rsid w:val="005D1E79"/>
    <w:rsid w:val="005D20F6"/>
    <w:rsid w:val="005D2887"/>
    <w:rsid w:val="005D29FE"/>
    <w:rsid w:val="005D31BE"/>
    <w:rsid w:val="005D40A3"/>
    <w:rsid w:val="005D4E40"/>
    <w:rsid w:val="005D549C"/>
    <w:rsid w:val="005D5AE7"/>
    <w:rsid w:val="005D60FB"/>
    <w:rsid w:val="005D6230"/>
    <w:rsid w:val="005D643F"/>
    <w:rsid w:val="005D6582"/>
    <w:rsid w:val="005D6DF4"/>
    <w:rsid w:val="005D7311"/>
    <w:rsid w:val="005D74AA"/>
    <w:rsid w:val="005D79B7"/>
    <w:rsid w:val="005E0628"/>
    <w:rsid w:val="005E0C85"/>
    <w:rsid w:val="005E0E0C"/>
    <w:rsid w:val="005E1482"/>
    <w:rsid w:val="005E16D3"/>
    <w:rsid w:val="005E1730"/>
    <w:rsid w:val="005E280C"/>
    <w:rsid w:val="005E28D6"/>
    <w:rsid w:val="005E2D66"/>
    <w:rsid w:val="005E2D74"/>
    <w:rsid w:val="005E38CB"/>
    <w:rsid w:val="005E3AF1"/>
    <w:rsid w:val="005E3CAE"/>
    <w:rsid w:val="005E3E82"/>
    <w:rsid w:val="005E4577"/>
    <w:rsid w:val="005E467C"/>
    <w:rsid w:val="005E4930"/>
    <w:rsid w:val="005E4A77"/>
    <w:rsid w:val="005E4DCF"/>
    <w:rsid w:val="005E4F07"/>
    <w:rsid w:val="005E5729"/>
    <w:rsid w:val="005E57B0"/>
    <w:rsid w:val="005E5F57"/>
    <w:rsid w:val="005E60D2"/>
    <w:rsid w:val="005E66C9"/>
    <w:rsid w:val="005E694F"/>
    <w:rsid w:val="005E696F"/>
    <w:rsid w:val="005E69BF"/>
    <w:rsid w:val="005E6A8F"/>
    <w:rsid w:val="005E6B12"/>
    <w:rsid w:val="005E6D29"/>
    <w:rsid w:val="005E6D89"/>
    <w:rsid w:val="005E7CB8"/>
    <w:rsid w:val="005F0006"/>
    <w:rsid w:val="005F03DC"/>
    <w:rsid w:val="005F0487"/>
    <w:rsid w:val="005F06E9"/>
    <w:rsid w:val="005F08A7"/>
    <w:rsid w:val="005F1413"/>
    <w:rsid w:val="005F1A20"/>
    <w:rsid w:val="005F1D21"/>
    <w:rsid w:val="005F20AC"/>
    <w:rsid w:val="005F21F5"/>
    <w:rsid w:val="005F2958"/>
    <w:rsid w:val="005F2AA5"/>
    <w:rsid w:val="005F2F0C"/>
    <w:rsid w:val="005F382B"/>
    <w:rsid w:val="005F3936"/>
    <w:rsid w:val="005F4AE3"/>
    <w:rsid w:val="005F54BF"/>
    <w:rsid w:val="005F568E"/>
    <w:rsid w:val="005F5B98"/>
    <w:rsid w:val="005F639E"/>
    <w:rsid w:val="005F6B7E"/>
    <w:rsid w:val="005F6DB6"/>
    <w:rsid w:val="005F6F62"/>
    <w:rsid w:val="005F731C"/>
    <w:rsid w:val="005F79A5"/>
    <w:rsid w:val="0060000A"/>
    <w:rsid w:val="006006FD"/>
    <w:rsid w:val="0060083F"/>
    <w:rsid w:val="006009D8"/>
    <w:rsid w:val="00600D91"/>
    <w:rsid w:val="00601458"/>
    <w:rsid w:val="006015E2"/>
    <w:rsid w:val="00601A0A"/>
    <w:rsid w:val="006022FB"/>
    <w:rsid w:val="0060230E"/>
    <w:rsid w:val="006028C8"/>
    <w:rsid w:val="00602B97"/>
    <w:rsid w:val="00602CBD"/>
    <w:rsid w:val="0060304F"/>
    <w:rsid w:val="006032DB"/>
    <w:rsid w:val="00603909"/>
    <w:rsid w:val="00603DAD"/>
    <w:rsid w:val="00604035"/>
    <w:rsid w:val="006040FF"/>
    <w:rsid w:val="00604F73"/>
    <w:rsid w:val="00605195"/>
    <w:rsid w:val="006057A6"/>
    <w:rsid w:val="006057BD"/>
    <w:rsid w:val="00605FAC"/>
    <w:rsid w:val="006060C8"/>
    <w:rsid w:val="006064AE"/>
    <w:rsid w:val="006074E3"/>
    <w:rsid w:val="0060790F"/>
    <w:rsid w:val="00607969"/>
    <w:rsid w:val="0061062E"/>
    <w:rsid w:val="006109C3"/>
    <w:rsid w:val="00610E25"/>
    <w:rsid w:val="00611242"/>
    <w:rsid w:val="006116EC"/>
    <w:rsid w:val="00611BDF"/>
    <w:rsid w:val="00612373"/>
    <w:rsid w:val="006125E9"/>
    <w:rsid w:val="006131BC"/>
    <w:rsid w:val="0061330C"/>
    <w:rsid w:val="006143B1"/>
    <w:rsid w:val="00614AC1"/>
    <w:rsid w:val="00614AD3"/>
    <w:rsid w:val="00614EBE"/>
    <w:rsid w:val="006151A5"/>
    <w:rsid w:val="00615381"/>
    <w:rsid w:val="0061556A"/>
    <w:rsid w:val="0061628A"/>
    <w:rsid w:val="00616411"/>
    <w:rsid w:val="006167E1"/>
    <w:rsid w:val="00616BDE"/>
    <w:rsid w:val="00616EAF"/>
    <w:rsid w:val="00616F7D"/>
    <w:rsid w:val="00617243"/>
    <w:rsid w:val="00617251"/>
    <w:rsid w:val="0061755E"/>
    <w:rsid w:val="00617702"/>
    <w:rsid w:val="00617F08"/>
    <w:rsid w:val="00620676"/>
    <w:rsid w:val="00620719"/>
    <w:rsid w:val="00620777"/>
    <w:rsid w:val="00620833"/>
    <w:rsid w:val="006212EC"/>
    <w:rsid w:val="006214D4"/>
    <w:rsid w:val="00621BE2"/>
    <w:rsid w:val="00621F0D"/>
    <w:rsid w:val="00622A29"/>
    <w:rsid w:val="00622A61"/>
    <w:rsid w:val="00622F1A"/>
    <w:rsid w:val="00623209"/>
    <w:rsid w:val="0062426B"/>
    <w:rsid w:val="00624387"/>
    <w:rsid w:val="006247C7"/>
    <w:rsid w:val="0062574B"/>
    <w:rsid w:val="00625ADD"/>
    <w:rsid w:val="006264D6"/>
    <w:rsid w:val="0062683F"/>
    <w:rsid w:val="00626CD5"/>
    <w:rsid w:val="006270E0"/>
    <w:rsid w:val="00627D98"/>
    <w:rsid w:val="00627DAB"/>
    <w:rsid w:val="00627F10"/>
    <w:rsid w:val="006310E1"/>
    <w:rsid w:val="00631D39"/>
    <w:rsid w:val="00631D5A"/>
    <w:rsid w:val="00631F35"/>
    <w:rsid w:val="00632487"/>
    <w:rsid w:val="0063279D"/>
    <w:rsid w:val="0063388D"/>
    <w:rsid w:val="00633F02"/>
    <w:rsid w:val="00634936"/>
    <w:rsid w:val="00634EBA"/>
    <w:rsid w:val="00635503"/>
    <w:rsid w:val="0063588B"/>
    <w:rsid w:val="006360EA"/>
    <w:rsid w:val="00636985"/>
    <w:rsid w:val="00636A6C"/>
    <w:rsid w:val="00637324"/>
    <w:rsid w:val="006373D6"/>
    <w:rsid w:val="00637486"/>
    <w:rsid w:val="0063774C"/>
    <w:rsid w:val="006377C9"/>
    <w:rsid w:val="00637A5E"/>
    <w:rsid w:val="00637BDB"/>
    <w:rsid w:val="00637DCA"/>
    <w:rsid w:val="00640AC6"/>
    <w:rsid w:val="00640EBB"/>
    <w:rsid w:val="00641189"/>
    <w:rsid w:val="00641209"/>
    <w:rsid w:val="006414C9"/>
    <w:rsid w:val="0064157B"/>
    <w:rsid w:val="00641866"/>
    <w:rsid w:val="00641BCB"/>
    <w:rsid w:val="0064224A"/>
    <w:rsid w:val="006429BB"/>
    <w:rsid w:val="00643B36"/>
    <w:rsid w:val="006444AD"/>
    <w:rsid w:val="00644D59"/>
    <w:rsid w:val="00644E28"/>
    <w:rsid w:val="00644F38"/>
    <w:rsid w:val="00645162"/>
    <w:rsid w:val="006451A2"/>
    <w:rsid w:val="00645242"/>
    <w:rsid w:val="00645CB6"/>
    <w:rsid w:val="00645D65"/>
    <w:rsid w:val="006460B3"/>
    <w:rsid w:val="00646419"/>
    <w:rsid w:val="006507D0"/>
    <w:rsid w:val="0065085C"/>
    <w:rsid w:val="00650954"/>
    <w:rsid w:val="00650B1F"/>
    <w:rsid w:val="00650CEA"/>
    <w:rsid w:val="006510E1"/>
    <w:rsid w:val="00651701"/>
    <w:rsid w:val="00651C90"/>
    <w:rsid w:val="00651FE4"/>
    <w:rsid w:val="00652B66"/>
    <w:rsid w:val="00652C45"/>
    <w:rsid w:val="006533DC"/>
    <w:rsid w:val="00653A3D"/>
    <w:rsid w:val="00653B00"/>
    <w:rsid w:val="0065404B"/>
    <w:rsid w:val="00654277"/>
    <w:rsid w:val="00654D2E"/>
    <w:rsid w:val="006552BA"/>
    <w:rsid w:val="0065531D"/>
    <w:rsid w:val="00655A3C"/>
    <w:rsid w:val="00655CBA"/>
    <w:rsid w:val="006560B5"/>
    <w:rsid w:val="006566B8"/>
    <w:rsid w:val="00656891"/>
    <w:rsid w:val="00656CD4"/>
    <w:rsid w:val="00656DFC"/>
    <w:rsid w:val="0065717D"/>
    <w:rsid w:val="00657698"/>
    <w:rsid w:val="00657A53"/>
    <w:rsid w:val="00657E04"/>
    <w:rsid w:val="006601CC"/>
    <w:rsid w:val="006608CC"/>
    <w:rsid w:val="00660BC5"/>
    <w:rsid w:val="00660DA3"/>
    <w:rsid w:val="00661028"/>
    <w:rsid w:val="00661175"/>
    <w:rsid w:val="00661292"/>
    <w:rsid w:val="006617C2"/>
    <w:rsid w:val="006623AE"/>
    <w:rsid w:val="00662653"/>
    <w:rsid w:val="00662717"/>
    <w:rsid w:val="006633D4"/>
    <w:rsid w:val="006635C6"/>
    <w:rsid w:val="0066370B"/>
    <w:rsid w:val="00663F7A"/>
    <w:rsid w:val="006648E8"/>
    <w:rsid w:val="00664E4A"/>
    <w:rsid w:val="00664EAB"/>
    <w:rsid w:val="00665234"/>
    <w:rsid w:val="006658C7"/>
    <w:rsid w:val="006662C2"/>
    <w:rsid w:val="00666448"/>
    <w:rsid w:val="0066715F"/>
    <w:rsid w:val="00667787"/>
    <w:rsid w:val="00667796"/>
    <w:rsid w:val="006706E0"/>
    <w:rsid w:val="00670EE7"/>
    <w:rsid w:val="00670F79"/>
    <w:rsid w:val="0067160F"/>
    <w:rsid w:val="006723AD"/>
    <w:rsid w:val="00673512"/>
    <w:rsid w:val="00673AEF"/>
    <w:rsid w:val="00673C6E"/>
    <w:rsid w:val="006740A3"/>
    <w:rsid w:val="0067544C"/>
    <w:rsid w:val="006754DD"/>
    <w:rsid w:val="00675D8D"/>
    <w:rsid w:val="00676114"/>
    <w:rsid w:val="00676A1B"/>
    <w:rsid w:val="00676F19"/>
    <w:rsid w:val="00676FEC"/>
    <w:rsid w:val="006774C5"/>
    <w:rsid w:val="00677787"/>
    <w:rsid w:val="00677ABF"/>
    <w:rsid w:val="00680418"/>
    <w:rsid w:val="006806D9"/>
    <w:rsid w:val="006807CD"/>
    <w:rsid w:val="00680904"/>
    <w:rsid w:val="006826DF"/>
    <w:rsid w:val="00682A68"/>
    <w:rsid w:val="00682E29"/>
    <w:rsid w:val="00682E69"/>
    <w:rsid w:val="00683238"/>
    <w:rsid w:val="006838DB"/>
    <w:rsid w:val="00683B71"/>
    <w:rsid w:val="00683CAE"/>
    <w:rsid w:val="00683ED3"/>
    <w:rsid w:val="00684264"/>
    <w:rsid w:val="006848ED"/>
    <w:rsid w:val="00684C9D"/>
    <w:rsid w:val="006852BE"/>
    <w:rsid w:val="00685359"/>
    <w:rsid w:val="006853B9"/>
    <w:rsid w:val="00685491"/>
    <w:rsid w:val="0068558D"/>
    <w:rsid w:val="006859AB"/>
    <w:rsid w:val="00685E1F"/>
    <w:rsid w:val="0068604C"/>
    <w:rsid w:val="006865F4"/>
    <w:rsid w:val="00686932"/>
    <w:rsid w:val="00686C66"/>
    <w:rsid w:val="00687232"/>
    <w:rsid w:val="0068754F"/>
    <w:rsid w:val="0068791E"/>
    <w:rsid w:val="006901F1"/>
    <w:rsid w:val="00690728"/>
    <w:rsid w:val="00690EE8"/>
    <w:rsid w:val="00691976"/>
    <w:rsid w:val="00691997"/>
    <w:rsid w:val="00691A1F"/>
    <w:rsid w:val="006924C6"/>
    <w:rsid w:val="00692B40"/>
    <w:rsid w:val="00692F68"/>
    <w:rsid w:val="0069374D"/>
    <w:rsid w:val="00693F8C"/>
    <w:rsid w:val="00694237"/>
    <w:rsid w:val="006942A0"/>
    <w:rsid w:val="00694392"/>
    <w:rsid w:val="006949D1"/>
    <w:rsid w:val="00694F6F"/>
    <w:rsid w:val="006951B2"/>
    <w:rsid w:val="00695BF0"/>
    <w:rsid w:val="00696412"/>
    <w:rsid w:val="00696FBA"/>
    <w:rsid w:val="00697129"/>
    <w:rsid w:val="00697195"/>
    <w:rsid w:val="006972FC"/>
    <w:rsid w:val="006973F3"/>
    <w:rsid w:val="00697438"/>
    <w:rsid w:val="00697F6A"/>
    <w:rsid w:val="006A06AC"/>
    <w:rsid w:val="006A08B8"/>
    <w:rsid w:val="006A0956"/>
    <w:rsid w:val="006A106A"/>
    <w:rsid w:val="006A1247"/>
    <w:rsid w:val="006A14E5"/>
    <w:rsid w:val="006A1F19"/>
    <w:rsid w:val="006A1FCC"/>
    <w:rsid w:val="006A2754"/>
    <w:rsid w:val="006A2E1B"/>
    <w:rsid w:val="006A3583"/>
    <w:rsid w:val="006A3B96"/>
    <w:rsid w:val="006A429D"/>
    <w:rsid w:val="006A43A8"/>
    <w:rsid w:val="006A5131"/>
    <w:rsid w:val="006A5191"/>
    <w:rsid w:val="006A5551"/>
    <w:rsid w:val="006A56C4"/>
    <w:rsid w:val="006A65D4"/>
    <w:rsid w:val="006A671A"/>
    <w:rsid w:val="006A6905"/>
    <w:rsid w:val="006A6E3F"/>
    <w:rsid w:val="006A7C12"/>
    <w:rsid w:val="006A7D0C"/>
    <w:rsid w:val="006B0F58"/>
    <w:rsid w:val="006B137A"/>
    <w:rsid w:val="006B256E"/>
    <w:rsid w:val="006B277F"/>
    <w:rsid w:val="006B2806"/>
    <w:rsid w:val="006B289B"/>
    <w:rsid w:val="006B289D"/>
    <w:rsid w:val="006B2C7E"/>
    <w:rsid w:val="006B2F06"/>
    <w:rsid w:val="006B31F8"/>
    <w:rsid w:val="006B3414"/>
    <w:rsid w:val="006B3E8B"/>
    <w:rsid w:val="006B45E1"/>
    <w:rsid w:val="006B4A45"/>
    <w:rsid w:val="006B4D43"/>
    <w:rsid w:val="006B50BE"/>
    <w:rsid w:val="006B52ED"/>
    <w:rsid w:val="006B5B6F"/>
    <w:rsid w:val="006B6741"/>
    <w:rsid w:val="006B7CBA"/>
    <w:rsid w:val="006B7D25"/>
    <w:rsid w:val="006C08AB"/>
    <w:rsid w:val="006C128C"/>
    <w:rsid w:val="006C14F9"/>
    <w:rsid w:val="006C168C"/>
    <w:rsid w:val="006C1702"/>
    <w:rsid w:val="006C1EF3"/>
    <w:rsid w:val="006C2137"/>
    <w:rsid w:val="006C2218"/>
    <w:rsid w:val="006C32E6"/>
    <w:rsid w:val="006C340B"/>
    <w:rsid w:val="006C3B59"/>
    <w:rsid w:val="006C409B"/>
    <w:rsid w:val="006C46D6"/>
    <w:rsid w:val="006C57A8"/>
    <w:rsid w:val="006C5939"/>
    <w:rsid w:val="006C5CA0"/>
    <w:rsid w:val="006C5FA7"/>
    <w:rsid w:val="006C682A"/>
    <w:rsid w:val="006C6F46"/>
    <w:rsid w:val="006C726C"/>
    <w:rsid w:val="006C7A01"/>
    <w:rsid w:val="006C7A7F"/>
    <w:rsid w:val="006C7E2E"/>
    <w:rsid w:val="006C7E88"/>
    <w:rsid w:val="006D048E"/>
    <w:rsid w:val="006D0811"/>
    <w:rsid w:val="006D1366"/>
    <w:rsid w:val="006D1D54"/>
    <w:rsid w:val="006D2642"/>
    <w:rsid w:val="006D2E26"/>
    <w:rsid w:val="006D2E41"/>
    <w:rsid w:val="006D37BD"/>
    <w:rsid w:val="006D3D5B"/>
    <w:rsid w:val="006D4287"/>
    <w:rsid w:val="006D44F9"/>
    <w:rsid w:val="006D494D"/>
    <w:rsid w:val="006D4B1E"/>
    <w:rsid w:val="006D56D6"/>
    <w:rsid w:val="006D65FB"/>
    <w:rsid w:val="006D6D12"/>
    <w:rsid w:val="006D6FC6"/>
    <w:rsid w:val="006D70C7"/>
    <w:rsid w:val="006D72FE"/>
    <w:rsid w:val="006D753A"/>
    <w:rsid w:val="006D76B2"/>
    <w:rsid w:val="006D7B5F"/>
    <w:rsid w:val="006E143E"/>
    <w:rsid w:val="006E1FE5"/>
    <w:rsid w:val="006E21C4"/>
    <w:rsid w:val="006E21DC"/>
    <w:rsid w:val="006E24BF"/>
    <w:rsid w:val="006E26CD"/>
    <w:rsid w:val="006E33B3"/>
    <w:rsid w:val="006E3530"/>
    <w:rsid w:val="006E381D"/>
    <w:rsid w:val="006E44B2"/>
    <w:rsid w:val="006E4B77"/>
    <w:rsid w:val="006E4C47"/>
    <w:rsid w:val="006E4DB8"/>
    <w:rsid w:val="006E56EB"/>
    <w:rsid w:val="006E5963"/>
    <w:rsid w:val="006E5BA8"/>
    <w:rsid w:val="006E5C86"/>
    <w:rsid w:val="006E5D69"/>
    <w:rsid w:val="006E5E01"/>
    <w:rsid w:val="006E66AE"/>
    <w:rsid w:val="006E6BA9"/>
    <w:rsid w:val="006E6F57"/>
    <w:rsid w:val="006E7979"/>
    <w:rsid w:val="006F0149"/>
    <w:rsid w:val="006F0187"/>
    <w:rsid w:val="006F02FB"/>
    <w:rsid w:val="006F0796"/>
    <w:rsid w:val="006F09ED"/>
    <w:rsid w:val="006F0E78"/>
    <w:rsid w:val="006F0F13"/>
    <w:rsid w:val="006F1C0C"/>
    <w:rsid w:val="006F1DB4"/>
    <w:rsid w:val="006F1F8E"/>
    <w:rsid w:val="006F2831"/>
    <w:rsid w:val="006F2B5B"/>
    <w:rsid w:val="006F334C"/>
    <w:rsid w:val="006F38E0"/>
    <w:rsid w:val="006F3BE8"/>
    <w:rsid w:val="006F3C92"/>
    <w:rsid w:val="006F40E8"/>
    <w:rsid w:val="006F417B"/>
    <w:rsid w:val="006F423C"/>
    <w:rsid w:val="006F435A"/>
    <w:rsid w:val="006F43C9"/>
    <w:rsid w:val="006F4B0B"/>
    <w:rsid w:val="006F5297"/>
    <w:rsid w:val="006F5675"/>
    <w:rsid w:val="006F57A2"/>
    <w:rsid w:val="006F5E05"/>
    <w:rsid w:val="006F629C"/>
    <w:rsid w:val="006F63E6"/>
    <w:rsid w:val="006F6440"/>
    <w:rsid w:val="006F650C"/>
    <w:rsid w:val="006F6E23"/>
    <w:rsid w:val="006F7245"/>
    <w:rsid w:val="006F7419"/>
    <w:rsid w:val="006F75FB"/>
    <w:rsid w:val="006F7CD4"/>
    <w:rsid w:val="00700052"/>
    <w:rsid w:val="0070009B"/>
    <w:rsid w:val="00700521"/>
    <w:rsid w:val="007008B3"/>
    <w:rsid w:val="00700C88"/>
    <w:rsid w:val="00700DEE"/>
    <w:rsid w:val="00701134"/>
    <w:rsid w:val="00701254"/>
    <w:rsid w:val="007014DE"/>
    <w:rsid w:val="007021AF"/>
    <w:rsid w:val="00703916"/>
    <w:rsid w:val="00703F1D"/>
    <w:rsid w:val="00703FFC"/>
    <w:rsid w:val="007046F1"/>
    <w:rsid w:val="00705D26"/>
    <w:rsid w:val="00705E23"/>
    <w:rsid w:val="00705FBD"/>
    <w:rsid w:val="0070660F"/>
    <w:rsid w:val="0070663F"/>
    <w:rsid w:val="0070761D"/>
    <w:rsid w:val="0070767E"/>
    <w:rsid w:val="00707959"/>
    <w:rsid w:val="00707D02"/>
    <w:rsid w:val="00710029"/>
    <w:rsid w:val="007102FD"/>
    <w:rsid w:val="00710672"/>
    <w:rsid w:val="00710700"/>
    <w:rsid w:val="00710820"/>
    <w:rsid w:val="00710967"/>
    <w:rsid w:val="00710B56"/>
    <w:rsid w:val="00710DE1"/>
    <w:rsid w:val="00711095"/>
    <w:rsid w:val="0071194F"/>
    <w:rsid w:val="007121F5"/>
    <w:rsid w:val="00712A52"/>
    <w:rsid w:val="00713299"/>
    <w:rsid w:val="00713927"/>
    <w:rsid w:val="00713929"/>
    <w:rsid w:val="007141D7"/>
    <w:rsid w:val="00714362"/>
    <w:rsid w:val="007144AE"/>
    <w:rsid w:val="00714984"/>
    <w:rsid w:val="0071529B"/>
    <w:rsid w:val="0071567E"/>
    <w:rsid w:val="00715897"/>
    <w:rsid w:val="0071684B"/>
    <w:rsid w:val="00716CD5"/>
    <w:rsid w:val="00717248"/>
    <w:rsid w:val="00717483"/>
    <w:rsid w:val="007175A0"/>
    <w:rsid w:val="007176D2"/>
    <w:rsid w:val="0072005E"/>
    <w:rsid w:val="00720101"/>
    <w:rsid w:val="00720BBD"/>
    <w:rsid w:val="0072142A"/>
    <w:rsid w:val="00721597"/>
    <w:rsid w:val="00721DC1"/>
    <w:rsid w:val="00721E04"/>
    <w:rsid w:val="0072227A"/>
    <w:rsid w:val="00722552"/>
    <w:rsid w:val="00722C1C"/>
    <w:rsid w:val="00723272"/>
    <w:rsid w:val="007237A5"/>
    <w:rsid w:val="00723A2D"/>
    <w:rsid w:val="00723A56"/>
    <w:rsid w:val="007245EF"/>
    <w:rsid w:val="00724AE8"/>
    <w:rsid w:val="00724C3F"/>
    <w:rsid w:val="00724F64"/>
    <w:rsid w:val="00725063"/>
    <w:rsid w:val="007250A6"/>
    <w:rsid w:val="0072527B"/>
    <w:rsid w:val="0072538A"/>
    <w:rsid w:val="00725753"/>
    <w:rsid w:val="007257C3"/>
    <w:rsid w:val="0072591C"/>
    <w:rsid w:val="00725FDE"/>
    <w:rsid w:val="007262FD"/>
    <w:rsid w:val="00726C6E"/>
    <w:rsid w:val="00727A23"/>
    <w:rsid w:val="00730222"/>
    <w:rsid w:val="00730246"/>
    <w:rsid w:val="0073026C"/>
    <w:rsid w:val="00730B4B"/>
    <w:rsid w:val="00730B74"/>
    <w:rsid w:val="00730E2E"/>
    <w:rsid w:val="00731220"/>
    <w:rsid w:val="0073194F"/>
    <w:rsid w:val="00731E2C"/>
    <w:rsid w:val="00732218"/>
    <w:rsid w:val="00732A6A"/>
    <w:rsid w:val="00732D70"/>
    <w:rsid w:val="0073328C"/>
    <w:rsid w:val="00733D33"/>
    <w:rsid w:val="00733F93"/>
    <w:rsid w:val="00734536"/>
    <w:rsid w:val="00734826"/>
    <w:rsid w:val="007349F0"/>
    <w:rsid w:val="00734AC7"/>
    <w:rsid w:val="00735066"/>
    <w:rsid w:val="0073508E"/>
    <w:rsid w:val="00735CB0"/>
    <w:rsid w:val="00737DBE"/>
    <w:rsid w:val="007401FB"/>
    <w:rsid w:val="0074029E"/>
    <w:rsid w:val="0074084E"/>
    <w:rsid w:val="00740A5A"/>
    <w:rsid w:val="00740AF8"/>
    <w:rsid w:val="00740CCC"/>
    <w:rsid w:val="00741314"/>
    <w:rsid w:val="00741BD1"/>
    <w:rsid w:val="00742083"/>
    <w:rsid w:val="007420B4"/>
    <w:rsid w:val="007421EE"/>
    <w:rsid w:val="0074229A"/>
    <w:rsid w:val="007422AB"/>
    <w:rsid w:val="00742340"/>
    <w:rsid w:val="0074268D"/>
    <w:rsid w:val="00742998"/>
    <w:rsid w:val="00743059"/>
    <w:rsid w:val="007433D8"/>
    <w:rsid w:val="00743668"/>
    <w:rsid w:val="007439F4"/>
    <w:rsid w:val="00743ED8"/>
    <w:rsid w:val="00743F05"/>
    <w:rsid w:val="00744605"/>
    <w:rsid w:val="00744B87"/>
    <w:rsid w:val="00744BB2"/>
    <w:rsid w:val="00744D08"/>
    <w:rsid w:val="00746615"/>
    <w:rsid w:val="007466D5"/>
    <w:rsid w:val="00746779"/>
    <w:rsid w:val="00746C91"/>
    <w:rsid w:val="00747757"/>
    <w:rsid w:val="00747838"/>
    <w:rsid w:val="00747B6D"/>
    <w:rsid w:val="00747DF9"/>
    <w:rsid w:val="00747F87"/>
    <w:rsid w:val="0075040D"/>
    <w:rsid w:val="00750A4A"/>
    <w:rsid w:val="0075121F"/>
    <w:rsid w:val="00751352"/>
    <w:rsid w:val="00751739"/>
    <w:rsid w:val="00751D3B"/>
    <w:rsid w:val="007527AE"/>
    <w:rsid w:val="007530AB"/>
    <w:rsid w:val="00753B93"/>
    <w:rsid w:val="00753FC5"/>
    <w:rsid w:val="0075415B"/>
    <w:rsid w:val="007542D5"/>
    <w:rsid w:val="00754A26"/>
    <w:rsid w:val="007555DA"/>
    <w:rsid w:val="00755871"/>
    <w:rsid w:val="00755971"/>
    <w:rsid w:val="00755CD2"/>
    <w:rsid w:val="00756F85"/>
    <w:rsid w:val="007570CA"/>
    <w:rsid w:val="00757393"/>
    <w:rsid w:val="00760DBD"/>
    <w:rsid w:val="00760DC5"/>
    <w:rsid w:val="00760E76"/>
    <w:rsid w:val="00761042"/>
    <w:rsid w:val="00761550"/>
    <w:rsid w:val="007616A6"/>
    <w:rsid w:val="007619BC"/>
    <w:rsid w:val="00761BB4"/>
    <w:rsid w:val="00762587"/>
    <w:rsid w:val="007629F5"/>
    <w:rsid w:val="00762C87"/>
    <w:rsid w:val="00763E18"/>
    <w:rsid w:val="00764198"/>
    <w:rsid w:val="007645C1"/>
    <w:rsid w:val="00764681"/>
    <w:rsid w:val="00764C36"/>
    <w:rsid w:val="00764C8C"/>
    <w:rsid w:val="00764F59"/>
    <w:rsid w:val="00765260"/>
    <w:rsid w:val="00765AEE"/>
    <w:rsid w:val="00765B1D"/>
    <w:rsid w:val="007668E1"/>
    <w:rsid w:val="00767112"/>
    <w:rsid w:val="007673F9"/>
    <w:rsid w:val="007676DB"/>
    <w:rsid w:val="007678FB"/>
    <w:rsid w:val="0076791E"/>
    <w:rsid w:val="00767B25"/>
    <w:rsid w:val="007708DA"/>
    <w:rsid w:val="00770CBB"/>
    <w:rsid w:val="00772341"/>
    <w:rsid w:val="00772585"/>
    <w:rsid w:val="0077283B"/>
    <w:rsid w:val="00773EE8"/>
    <w:rsid w:val="0077454B"/>
    <w:rsid w:val="00774D3A"/>
    <w:rsid w:val="0077555A"/>
    <w:rsid w:val="00775E66"/>
    <w:rsid w:val="00776110"/>
    <w:rsid w:val="007762B9"/>
    <w:rsid w:val="00776396"/>
    <w:rsid w:val="00776518"/>
    <w:rsid w:val="00776A9B"/>
    <w:rsid w:val="00776AAE"/>
    <w:rsid w:val="00777380"/>
    <w:rsid w:val="00777446"/>
    <w:rsid w:val="007778D6"/>
    <w:rsid w:val="007803B7"/>
    <w:rsid w:val="00780892"/>
    <w:rsid w:val="00781034"/>
    <w:rsid w:val="00781200"/>
    <w:rsid w:val="00781512"/>
    <w:rsid w:val="00781F24"/>
    <w:rsid w:val="00782198"/>
    <w:rsid w:val="0078222F"/>
    <w:rsid w:val="007823BA"/>
    <w:rsid w:val="00782DF9"/>
    <w:rsid w:val="00783E94"/>
    <w:rsid w:val="00784348"/>
    <w:rsid w:val="007845D1"/>
    <w:rsid w:val="00784959"/>
    <w:rsid w:val="00784F2C"/>
    <w:rsid w:val="007850A5"/>
    <w:rsid w:val="007857C6"/>
    <w:rsid w:val="007858B3"/>
    <w:rsid w:val="00787012"/>
    <w:rsid w:val="007879FC"/>
    <w:rsid w:val="00787AAE"/>
    <w:rsid w:val="00787C03"/>
    <w:rsid w:val="00787C4F"/>
    <w:rsid w:val="00787D60"/>
    <w:rsid w:val="007902D4"/>
    <w:rsid w:val="0079059B"/>
    <w:rsid w:val="00790812"/>
    <w:rsid w:val="00790AD9"/>
    <w:rsid w:val="00792071"/>
    <w:rsid w:val="0079218C"/>
    <w:rsid w:val="00792269"/>
    <w:rsid w:val="00792BE6"/>
    <w:rsid w:val="00792F10"/>
    <w:rsid w:val="007931F2"/>
    <w:rsid w:val="00793D29"/>
    <w:rsid w:val="00793E21"/>
    <w:rsid w:val="00794071"/>
    <w:rsid w:val="0079554E"/>
    <w:rsid w:val="0079555D"/>
    <w:rsid w:val="007956AD"/>
    <w:rsid w:val="007958F4"/>
    <w:rsid w:val="00795996"/>
    <w:rsid w:val="00795C47"/>
    <w:rsid w:val="00795CA4"/>
    <w:rsid w:val="007967E5"/>
    <w:rsid w:val="00797150"/>
    <w:rsid w:val="0079753F"/>
    <w:rsid w:val="007A00D5"/>
    <w:rsid w:val="007A011C"/>
    <w:rsid w:val="007A0B54"/>
    <w:rsid w:val="007A0FC9"/>
    <w:rsid w:val="007A1990"/>
    <w:rsid w:val="007A1AA7"/>
    <w:rsid w:val="007A1E4C"/>
    <w:rsid w:val="007A2350"/>
    <w:rsid w:val="007A2AD8"/>
    <w:rsid w:val="007A2C88"/>
    <w:rsid w:val="007A3F7E"/>
    <w:rsid w:val="007A412C"/>
    <w:rsid w:val="007A4635"/>
    <w:rsid w:val="007A4983"/>
    <w:rsid w:val="007A4F9B"/>
    <w:rsid w:val="007A59BF"/>
    <w:rsid w:val="007A5CF0"/>
    <w:rsid w:val="007A5E88"/>
    <w:rsid w:val="007A6C68"/>
    <w:rsid w:val="007A6ED8"/>
    <w:rsid w:val="007A7B88"/>
    <w:rsid w:val="007B0057"/>
    <w:rsid w:val="007B01BF"/>
    <w:rsid w:val="007B026F"/>
    <w:rsid w:val="007B088F"/>
    <w:rsid w:val="007B0BB6"/>
    <w:rsid w:val="007B1012"/>
    <w:rsid w:val="007B107A"/>
    <w:rsid w:val="007B17BA"/>
    <w:rsid w:val="007B201C"/>
    <w:rsid w:val="007B2425"/>
    <w:rsid w:val="007B265F"/>
    <w:rsid w:val="007B2BEB"/>
    <w:rsid w:val="007B3178"/>
    <w:rsid w:val="007B488D"/>
    <w:rsid w:val="007B49BA"/>
    <w:rsid w:val="007B5105"/>
    <w:rsid w:val="007B576C"/>
    <w:rsid w:val="007B629B"/>
    <w:rsid w:val="007B6851"/>
    <w:rsid w:val="007B6A47"/>
    <w:rsid w:val="007B7105"/>
    <w:rsid w:val="007B71BE"/>
    <w:rsid w:val="007B7DE1"/>
    <w:rsid w:val="007C03DF"/>
    <w:rsid w:val="007C052C"/>
    <w:rsid w:val="007C09F2"/>
    <w:rsid w:val="007C0E86"/>
    <w:rsid w:val="007C1902"/>
    <w:rsid w:val="007C1BCC"/>
    <w:rsid w:val="007C37E9"/>
    <w:rsid w:val="007C3FB2"/>
    <w:rsid w:val="007C4775"/>
    <w:rsid w:val="007C4983"/>
    <w:rsid w:val="007C49ED"/>
    <w:rsid w:val="007C4AD8"/>
    <w:rsid w:val="007C4E1D"/>
    <w:rsid w:val="007C4EBC"/>
    <w:rsid w:val="007C4F71"/>
    <w:rsid w:val="007C600C"/>
    <w:rsid w:val="007C62B1"/>
    <w:rsid w:val="007C63C4"/>
    <w:rsid w:val="007C64B7"/>
    <w:rsid w:val="007C677A"/>
    <w:rsid w:val="007C680C"/>
    <w:rsid w:val="007C682D"/>
    <w:rsid w:val="007C6851"/>
    <w:rsid w:val="007C6964"/>
    <w:rsid w:val="007C77D4"/>
    <w:rsid w:val="007C78B7"/>
    <w:rsid w:val="007D013A"/>
    <w:rsid w:val="007D0836"/>
    <w:rsid w:val="007D0CEF"/>
    <w:rsid w:val="007D0E16"/>
    <w:rsid w:val="007D0E6F"/>
    <w:rsid w:val="007D11BC"/>
    <w:rsid w:val="007D120F"/>
    <w:rsid w:val="007D209D"/>
    <w:rsid w:val="007D2202"/>
    <w:rsid w:val="007D2D43"/>
    <w:rsid w:val="007D2DA5"/>
    <w:rsid w:val="007D331F"/>
    <w:rsid w:val="007D3C05"/>
    <w:rsid w:val="007D3F74"/>
    <w:rsid w:val="007D4892"/>
    <w:rsid w:val="007D49D2"/>
    <w:rsid w:val="007D49FD"/>
    <w:rsid w:val="007D4BE8"/>
    <w:rsid w:val="007D5387"/>
    <w:rsid w:val="007D5497"/>
    <w:rsid w:val="007D55A5"/>
    <w:rsid w:val="007D62E2"/>
    <w:rsid w:val="007D6852"/>
    <w:rsid w:val="007D7454"/>
    <w:rsid w:val="007E0085"/>
    <w:rsid w:val="007E0404"/>
    <w:rsid w:val="007E0414"/>
    <w:rsid w:val="007E0534"/>
    <w:rsid w:val="007E06AC"/>
    <w:rsid w:val="007E07BB"/>
    <w:rsid w:val="007E08D8"/>
    <w:rsid w:val="007E08FB"/>
    <w:rsid w:val="007E0C31"/>
    <w:rsid w:val="007E0E46"/>
    <w:rsid w:val="007E1D98"/>
    <w:rsid w:val="007E2048"/>
    <w:rsid w:val="007E2178"/>
    <w:rsid w:val="007E282A"/>
    <w:rsid w:val="007E29BF"/>
    <w:rsid w:val="007E3889"/>
    <w:rsid w:val="007E3ACF"/>
    <w:rsid w:val="007E3C37"/>
    <w:rsid w:val="007E4241"/>
    <w:rsid w:val="007E4793"/>
    <w:rsid w:val="007E48BA"/>
    <w:rsid w:val="007E4D03"/>
    <w:rsid w:val="007E66B8"/>
    <w:rsid w:val="007E6A86"/>
    <w:rsid w:val="007E7466"/>
    <w:rsid w:val="007E759D"/>
    <w:rsid w:val="007E7CF0"/>
    <w:rsid w:val="007F0716"/>
    <w:rsid w:val="007F0973"/>
    <w:rsid w:val="007F0975"/>
    <w:rsid w:val="007F0A7B"/>
    <w:rsid w:val="007F13D3"/>
    <w:rsid w:val="007F13E4"/>
    <w:rsid w:val="007F1642"/>
    <w:rsid w:val="007F2975"/>
    <w:rsid w:val="007F3EB5"/>
    <w:rsid w:val="007F45D3"/>
    <w:rsid w:val="007F47C5"/>
    <w:rsid w:val="007F4D0A"/>
    <w:rsid w:val="007F50D5"/>
    <w:rsid w:val="007F5A0A"/>
    <w:rsid w:val="007F5B6A"/>
    <w:rsid w:val="007F5BC4"/>
    <w:rsid w:val="007F5EB1"/>
    <w:rsid w:val="007F600C"/>
    <w:rsid w:val="007F6343"/>
    <w:rsid w:val="007F709B"/>
    <w:rsid w:val="007F77FF"/>
    <w:rsid w:val="007F78FE"/>
    <w:rsid w:val="00800056"/>
    <w:rsid w:val="00800099"/>
    <w:rsid w:val="008001B8"/>
    <w:rsid w:val="00800430"/>
    <w:rsid w:val="008006CB"/>
    <w:rsid w:val="00800F16"/>
    <w:rsid w:val="00801602"/>
    <w:rsid w:val="008018DE"/>
    <w:rsid w:val="00801A38"/>
    <w:rsid w:val="00801B5F"/>
    <w:rsid w:val="00801B9E"/>
    <w:rsid w:val="00802199"/>
    <w:rsid w:val="00802C8C"/>
    <w:rsid w:val="00802DE2"/>
    <w:rsid w:val="00803740"/>
    <w:rsid w:val="008037E4"/>
    <w:rsid w:val="00803870"/>
    <w:rsid w:val="00803973"/>
    <w:rsid w:val="00803E61"/>
    <w:rsid w:val="00804060"/>
    <w:rsid w:val="008040D0"/>
    <w:rsid w:val="00804A95"/>
    <w:rsid w:val="00804C6A"/>
    <w:rsid w:val="00804FF4"/>
    <w:rsid w:val="008052A4"/>
    <w:rsid w:val="008059C8"/>
    <w:rsid w:val="00805A5D"/>
    <w:rsid w:val="00805B3C"/>
    <w:rsid w:val="00805BFB"/>
    <w:rsid w:val="00805EDF"/>
    <w:rsid w:val="008060F9"/>
    <w:rsid w:val="0080668B"/>
    <w:rsid w:val="008068DA"/>
    <w:rsid w:val="00806CAF"/>
    <w:rsid w:val="0080744D"/>
    <w:rsid w:val="00807AAC"/>
    <w:rsid w:val="00807DD3"/>
    <w:rsid w:val="00807FFC"/>
    <w:rsid w:val="008101E0"/>
    <w:rsid w:val="008105C6"/>
    <w:rsid w:val="00810795"/>
    <w:rsid w:val="00810999"/>
    <w:rsid w:val="00810BCE"/>
    <w:rsid w:val="00811009"/>
    <w:rsid w:val="00811417"/>
    <w:rsid w:val="00811C1D"/>
    <w:rsid w:val="008124E7"/>
    <w:rsid w:val="00812E34"/>
    <w:rsid w:val="00813A68"/>
    <w:rsid w:val="00813A6E"/>
    <w:rsid w:val="00813C60"/>
    <w:rsid w:val="008140C9"/>
    <w:rsid w:val="00814122"/>
    <w:rsid w:val="008144F9"/>
    <w:rsid w:val="00814B1D"/>
    <w:rsid w:val="00814E0D"/>
    <w:rsid w:val="00814F09"/>
    <w:rsid w:val="0081573D"/>
    <w:rsid w:val="008159CD"/>
    <w:rsid w:val="00816014"/>
    <w:rsid w:val="00816335"/>
    <w:rsid w:val="0081673E"/>
    <w:rsid w:val="00816AB6"/>
    <w:rsid w:val="00816E07"/>
    <w:rsid w:val="00817982"/>
    <w:rsid w:val="00817C36"/>
    <w:rsid w:val="00817EA0"/>
    <w:rsid w:val="00817F3C"/>
    <w:rsid w:val="0082030A"/>
    <w:rsid w:val="008209CD"/>
    <w:rsid w:val="00820AFD"/>
    <w:rsid w:val="00821003"/>
    <w:rsid w:val="0082122C"/>
    <w:rsid w:val="0082206F"/>
    <w:rsid w:val="00822686"/>
    <w:rsid w:val="008227A8"/>
    <w:rsid w:val="0082390A"/>
    <w:rsid w:val="00823CFA"/>
    <w:rsid w:val="00823FFF"/>
    <w:rsid w:val="0082429F"/>
    <w:rsid w:val="00824ECF"/>
    <w:rsid w:val="00825758"/>
    <w:rsid w:val="008259AC"/>
    <w:rsid w:val="0082605B"/>
    <w:rsid w:val="0082638D"/>
    <w:rsid w:val="00826B29"/>
    <w:rsid w:val="00826B51"/>
    <w:rsid w:val="00827A16"/>
    <w:rsid w:val="0083066F"/>
    <w:rsid w:val="00830E4C"/>
    <w:rsid w:val="00831768"/>
    <w:rsid w:val="00831969"/>
    <w:rsid w:val="00831E45"/>
    <w:rsid w:val="0083220F"/>
    <w:rsid w:val="008322E8"/>
    <w:rsid w:val="0083234C"/>
    <w:rsid w:val="0083286D"/>
    <w:rsid w:val="008329EB"/>
    <w:rsid w:val="0083319A"/>
    <w:rsid w:val="00833FD9"/>
    <w:rsid w:val="0083425B"/>
    <w:rsid w:val="00834752"/>
    <w:rsid w:val="008348E0"/>
    <w:rsid w:val="00834B84"/>
    <w:rsid w:val="00834F40"/>
    <w:rsid w:val="0083554C"/>
    <w:rsid w:val="008357E7"/>
    <w:rsid w:val="008360DE"/>
    <w:rsid w:val="0083673B"/>
    <w:rsid w:val="008371B8"/>
    <w:rsid w:val="008372D2"/>
    <w:rsid w:val="00840829"/>
    <w:rsid w:val="008408D4"/>
    <w:rsid w:val="0084096F"/>
    <w:rsid w:val="00840E4B"/>
    <w:rsid w:val="00841155"/>
    <w:rsid w:val="00841B68"/>
    <w:rsid w:val="00841CA4"/>
    <w:rsid w:val="00841CFF"/>
    <w:rsid w:val="0084258D"/>
    <w:rsid w:val="00842A9A"/>
    <w:rsid w:val="00843459"/>
    <w:rsid w:val="008439E6"/>
    <w:rsid w:val="00844413"/>
    <w:rsid w:val="008445A6"/>
    <w:rsid w:val="00844876"/>
    <w:rsid w:val="00844907"/>
    <w:rsid w:val="008449D2"/>
    <w:rsid w:val="00844B3A"/>
    <w:rsid w:val="00844E21"/>
    <w:rsid w:val="0084516D"/>
    <w:rsid w:val="008455A0"/>
    <w:rsid w:val="00845CF2"/>
    <w:rsid w:val="00845D66"/>
    <w:rsid w:val="00846240"/>
    <w:rsid w:val="008463CA"/>
    <w:rsid w:val="008464B0"/>
    <w:rsid w:val="00846B00"/>
    <w:rsid w:val="00846EC1"/>
    <w:rsid w:val="008471E9"/>
    <w:rsid w:val="0084725E"/>
    <w:rsid w:val="008478BD"/>
    <w:rsid w:val="008479AE"/>
    <w:rsid w:val="0085075F"/>
    <w:rsid w:val="00850976"/>
    <w:rsid w:val="00850D92"/>
    <w:rsid w:val="00850EB1"/>
    <w:rsid w:val="00851145"/>
    <w:rsid w:val="0085212E"/>
    <w:rsid w:val="008522D9"/>
    <w:rsid w:val="008529F2"/>
    <w:rsid w:val="008538B0"/>
    <w:rsid w:val="00853DA8"/>
    <w:rsid w:val="00853F73"/>
    <w:rsid w:val="008540E4"/>
    <w:rsid w:val="00854617"/>
    <w:rsid w:val="00854E47"/>
    <w:rsid w:val="00855388"/>
    <w:rsid w:val="008557B2"/>
    <w:rsid w:val="00855ECF"/>
    <w:rsid w:val="008565EF"/>
    <w:rsid w:val="008567B7"/>
    <w:rsid w:val="00856F6A"/>
    <w:rsid w:val="00857995"/>
    <w:rsid w:val="00857D03"/>
    <w:rsid w:val="00857F9D"/>
    <w:rsid w:val="00860333"/>
    <w:rsid w:val="00860446"/>
    <w:rsid w:val="00860832"/>
    <w:rsid w:val="008609CF"/>
    <w:rsid w:val="00860A89"/>
    <w:rsid w:val="00860BF7"/>
    <w:rsid w:val="00861A78"/>
    <w:rsid w:val="00861AB6"/>
    <w:rsid w:val="00861C9C"/>
    <w:rsid w:val="00861CB0"/>
    <w:rsid w:val="008627E9"/>
    <w:rsid w:val="00862FF0"/>
    <w:rsid w:val="00863388"/>
    <w:rsid w:val="0086391A"/>
    <w:rsid w:val="00864800"/>
    <w:rsid w:val="0086487F"/>
    <w:rsid w:val="008649C9"/>
    <w:rsid w:val="008652CD"/>
    <w:rsid w:val="0086554E"/>
    <w:rsid w:val="00866069"/>
    <w:rsid w:val="0086629C"/>
    <w:rsid w:val="00866446"/>
    <w:rsid w:val="00866A6E"/>
    <w:rsid w:val="00866E2C"/>
    <w:rsid w:val="0086714B"/>
    <w:rsid w:val="008673E8"/>
    <w:rsid w:val="00867D4F"/>
    <w:rsid w:val="0087078E"/>
    <w:rsid w:val="008711BD"/>
    <w:rsid w:val="00871225"/>
    <w:rsid w:val="00871248"/>
    <w:rsid w:val="00871664"/>
    <w:rsid w:val="00871675"/>
    <w:rsid w:val="00871EA2"/>
    <w:rsid w:val="00872333"/>
    <w:rsid w:val="008728CC"/>
    <w:rsid w:val="00872D52"/>
    <w:rsid w:val="00872D76"/>
    <w:rsid w:val="00873595"/>
    <w:rsid w:val="00873E67"/>
    <w:rsid w:val="00874433"/>
    <w:rsid w:val="00875301"/>
    <w:rsid w:val="00875328"/>
    <w:rsid w:val="008757FD"/>
    <w:rsid w:val="008760B5"/>
    <w:rsid w:val="00876A5D"/>
    <w:rsid w:val="00876CAB"/>
    <w:rsid w:val="008771E4"/>
    <w:rsid w:val="008773D3"/>
    <w:rsid w:val="0087757D"/>
    <w:rsid w:val="00877BCE"/>
    <w:rsid w:val="00877CBD"/>
    <w:rsid w:val="0088062D"/>
    <w:rsid w:val="00880891"/>
    <w:rsid w:val="00881E4B"/>
    <w:rsid w:val="00882101"/>
    <w:rsid w:val="00882144"/>
    <w:rsid w:val="008825F3"/>
    <w:rsid w:val="00882DA3"/>
    <w:rsid w:val="00882EF7"/>
    <w:rsid w:val="00882FC4"/>
    <w:rsid w:val="00883BBC"/>
    <w:rsid w:val="0088451E"/>
    <w:rsid w:val="00884D4E"/>
    <w:rsid w:val="00884D86"/>
    <w:rsid w:val="008850D8"/>
    <w:rsid w:val="00885D46"/>
    <w:rsid w:val="00885DAD"/>
    <w:rsid w:val="00886394"/>
    <w:rsid w:val="008865A9"/>
    <w:rsid w:val="00886CFA"/>
    <w:rsid w:val="00887414"/>
    <w:rsid w:val="0088765F"/>
    <w:rsid w:val="00887D07"/>
    <w:rsid w:val="00890626"/>
    <w:rsid w:val="00891459"/>
    <w:rsid w:val="00892717"/>
    <w:rsid w:val="0089283F"/>
    <w:rsid w:val="00892EC2"/>
    <w:rsid w:val="00893741"/>
    <w:rsid w:val="00893967"/>
    <w:rsid w:val="0089497D"/>
    <w:rsid w:val="00895155"/>
    <w:rsid w:val="0089543B"/>
    <w:rsid w:val="0089561E"/>
    <w:rsid w:val="00896092"/>
    <w:rsid w:val="00896636"/>
    <w:rsid w:val="00897421"/>
    <w:rsid w:val="00897B48"/>
    <w:rsid w:val="008A00CC"/>
    <w:rsid w:val="008A06F7"/>
    <w:rsid w:val="008A0A0A"/>
    <w:rsid w:val="008A0C27"/>
    <w:rsid w:val="008A0CAB"/>
    <w:rsid w:val="008A11EF"/>
    <w:rsid w:val="008A14F6"/>
    <w:rsid w:val="008A1520"/>
    <w:rsid w:val="008A2741"/>
    <w:rsid w:val="008A34EB"/>
    <w:rsid w:val="008A367B"/>
    <w:rsid w:val="008A3A08"/>
    <w:rsid w:val="008A3D41"/>
    <w:rsid w:val="008A4361"/>
    <w:rsid w:val="008A43F7"/>
    <w:rsid w:val="008A4919"/>
    <w:rsid w:val="008A49AF"/>
    <w:rsid w:val="008A49EF"/>
    <w:rsid w:val="008A4B26"/>
    <w:rsid w:val="008A4B5F"/>
    <w:rsid w:val="008A4D72"/>
    <w:rsid w:val="008A4ED6"/>
    <w:rsid w:val="008A5FCA"/>
    <w:rsid w:val="008A61EF"/>
    <w:rsid w:val="008A6399"/>
    <w:rsid w:val="008A6BB0"/>
    <w:rsid w:val="008A6D72"/>
    <w:rsid w:val="008A7342"/>
    <w:rsid w:val="008A7A80"/>
    <w:rsid w:val="008B06DF"/>
    <w:rsid w:val="008B075C"/>
    <w:rsid w:val="008B0C58"/>
    <w:rsid w:val="008B0C87"/>
    <w:rsid w:val="008B14FB"/>
    <w:rsid w:val="008B1FEA"/>
    <w:rsid w:val="008B202F"/>
    <w:rsid w:val="008B2477"/>
    <w:rsid w:val="008B29BA"/>
    <w:rsid w:val="008B2AC4"/>
    <w:rsid w:val="008B335A"/>
    <w:rsid w:val="008B33D5"/>
    <w:rsid w:val="008B44AB"/>
    <w:rsid w:val="008B4D60"/>
    <w:rsid w:val="008B5372"/>
    <w:rsid w:val="008B56EC"/>
    <w:rsid w:val="008B5F2F"/>
    <w:rsid w:val="008B6186"/>
    <w:rsid w:val="008B6758"/>
    <w:rsid w:val="008B6C86"/>
    <w:rsid w:val="008B7FDB"/>
    <w:rsid w:val="008C00F0"/>
    <w:rsid w:val="008C01E1"/>
    <w:rsid w:val="008C0604"/>
    <w:rsid w:val="008C0B84"/>
    <w:rsid w:val="008C16BA"/>
    <w:rsid w:val="008C19A0"/>
    <w:rsid w:val="008C1AAE"/>
    <w:rsid w:val="008C1B4C"/>
    <w:rsid w:val="008C2D90"/>
    <w:rsid w:val="008C2DA0"/>
    <w:rsid w:val="008C31A8"/>
    <w:rsid w:val="008C321C"/>
    <w:rsid w:val="008C3546"/>
    <w:rsid w:val="008C3BCA"/>
    <w:rsid w:val="008C3E72"/>
    <w:rsid w:val="008C3F9F"/>
    <w:rsid w:val="008C4342"/>
    <w:rsid w:val="008C437B"/>
    <w:rsid w:val="008C4C99"/>
    <w:rsid w:val="008C5196"/>
    <w:rsid w:val="008C5280"/>
    <w:rsid w:val="008C56B3"/>
    <w:rsid w:val="008C5FB0"/>
    <w:rsid w:val="008C60E3"/>
    <w:rsid w:val="008C6151"/>
    <w:rsid w:val="008C6348"/>
    <w:rsid w:val="008C6C1C"/>
    <w:rsid w:val="008C6F1C"/>
    <w:rsid w:val="008C72C2"/>
    <w:rsid w:val="008C78EC"/>
    <w:rsid w:val="008C7A4C"/>
    <w:rsid w:val="008D1141"/>
    <w:rsid w:val="008D1443"/>
    <w:rsid w:val="008D17F3"/>
    <w:rsid w:val="008D3526"/>
    <w:rsid w:val="008D3538"/>
    <w:rsid w:val="008D365E"/>
    <w:rsid w:val="008D373F"/>
    <w:rsid w:val="008D3ADD"/>
    <w:rsid w:val="008D3DD5"/>
    <w:rsid w:val="008D4B43"/>
    <w:rsid w:val="008D4B5D"/>
    <w:rsid w:val="008D4F98"/>
    <w:rsid w:val="008D51DE"/>
    <w:rsid w:val="008D545B"/>
    <w:rsid w:val="008D672A"/>
    <w:rsid w:val="008D6DC0"/>
    <w:rsid w:val="008E00CA"/>
    <w:rsid w:val="008E08C6"/>
    <w:rsid w:val="008E0FDF"/>
    <w:rsid w:val="008E1268"/>
    <w:rsid w:val="008E12AF"/>
    <w:rsid w:val="008E12B5"/>
    <w:rsid w:val="008E1AEF"/>
    <w:rsid w:val="008E2151"/>
    <w:rsid w:val="008E231F"/>
    <w:rsid w:val="008E2953"/>
    <w:rsid w:val="008E2BD7"/>
    <w:rsid w:val="008E3039"/>
    <w:rsid w:val="008E3344"/>
    <w:rsid w:val="008E33C4"/>
    <w:rsid w:val="008E35A0"/>
    <w:rsid w:val="008E37F2"/>
    <w:rsid w:val="008E385C"/>
    <w:rsid w:val="008E4084"/>
    <w:rsid w:val="008E4134"/>
    <w:rsid w:val="008E5364"/>
    <w:rsid w:val="008E57A3"/>
    <w:rsid w:val="008E5894"/>
    <w:rsid w:val="008E5D31"/>
    <w:rsid w:val="008E5F8F"/>
    <w:rsid w:val="008E6233"/>
    <w:rsid w:val="008E6BDE"/>
    <w:rsid w:val="008E7400"/>
    <w:rsid w:val="008E7967"/>
    <w:rsid w:val="008E7A5E"/>
    <w:rsid w:val="008E7DF0"/>
    <w:rsid w:val="008F11B5"/>
    <w:rsid w:val="008F1534"/>
    <w:rsid w:val="008F16D4"/>
    <w:rsid w:val="008F260F"/>
    <w:rsid w:val="008F27DB"/>
    <w:rsid w:val="008F2856"/>
    <w:rsid w:val="008F2DC8"/>
    <w:rsid w:val="008F2FE7"/>
    <w:rsid w:val="008F3065"/>
    <w:rsid w:val="008F3606"/>
    <w:rsid w:val="008F4278"/>
    <w:rsid w:val="008F4752"/>
    <w:rsid w:val="008F4A99"/>
    <w:rsid w:val="008F5270"/>
    <w:rsid w:val="008F5351"/>
    <w:rsid w:val="008F5938"/>
    <w:rsid w:val="008F6608"/>
    <w:rsid w:val="008F6E6C"/>
    <w:rsid w:val="008F73A9"/>
    <w:rsid w:val="008F7576"/>
    <w:rsid w:val="008F7A13"/>
    <w:rsid w:val="008F7B62"/>
    <w:rsid w:val="008F7C62"/>
    <w:rsid w:val="008F7D35"/>
    <w:rsid w:val="008F7F03"/>
    <w:rsid w:val="009002C8"/>
    <w:rsid w:val="00900D1B"/>
    <w:rsid w:val="00900E56"/>
    <w:rsid w:val="00900E5A"/>
    <w:rsid w:val="0090161E"/>
    <w:rsid w:val="00901DC9"/>
    <w:rsid w:val="00902024"/>
    <w:rsid w:val="009022D3"/>
    <w:rsid w:val="00902598"/>
    <w:rsid w:val="009026C7"/>
    <w:rsid w:val="009029A8"/>
    <w:rsid w:val="0090312D"/>
    <w:rsid w:val="00903DA6"/>
    <w:rsid w:val="00904B9A"/>
    <w:rsid w:val="00905261"/>
    <w:rsid w:val="00906183"/>
    <w:rsid w:val="0090679F"/>
    <w:rsid w:val="00906D93"/>
    <w:rsid w:val="00907055"/>
    <w:rsid w:val="00907277"/>
    <w:rsid w:val="00907528"/>
    <w:rsid w:val="009100C8"/>
    <w:rsid w:val="009101A6"/>
    <w:rsid w:val="009102F4"/>
    <w:rsid w:val="009104CD"/>
    <w:rsid w:val="009105B0"/>
    <w:rsid w:val="009106D8"/>
    <w:rsid w:val="00910EC6"/>
    <w:rsid w:val="00910F53"/>
    <w:rsid w:val="0091101B"/>
    <w:rsid w:val="00911BF9"/>
    <w:rsid w:val="00911F21"/>
    <w:rsid w:val="00913056"/>
    <w:rsid w:val="009136F4"/>
    <w:rsid w:val="00913F91"/>
    <w:rsid w:val="0091419A"/>
    <w:rsid w:val="009141A3"/>
    <w:rsid w:val="009143BF"/>
    <w:rsid w:val="00914507"/>
    <w:rsid w:val="009147BC"/>
    <w:rsid w:val="009148AC"/>
    <w:rsid w:val="00915138"/>
    <w:rsid w:val="0091584E"/>
    <w:rsid w:val="009159B9"/>
    <w:rsid w:val="009166B6"/>
    <w:rsid w:val="00917433"/>
    <w:rsid w:val="009175ED"/>
    <w:rsid w:val="0091785D"/>
    <w:rsid w:val="009178EF"/>
    <w:rsid w:val="009179BD"/>
    <w:rsid w:val="00917BEC"/>
    <w:rsid w:val="0092003B"/>
    <w:rsid w:val="00920306"/>
    <w:rsid w:val="009207DE"/>
    <w:rsid w:val="00920AFB"/>
    <w:rsid w:val="00920B6A"/>
    <w:rsid w:val="00920C6D"/>
    <w:rsid w:val="00920CB6"/>
    <w:rsid w:val="00921035"/>
    <w:rsid w:val="00921F1A"/>
    <w:rsid w:val="0092327E"/>
    <w:rsid w:val="00923571"/>
    <w:rsid w:val="009238DF"/>
    <w:rsid w:val="00923BF7"/>
    <w:rsid w:val="00923D13"/>
    <w:rsid w:val="00923F80"/>
    <w:rsid w:val="00924263"/>
    <w:rsid w:val="00924826"/>
    <w:rsid w:val="00924D25"/>
    <w:rsid w:val="009255EF"/>
    <w:rsid w:val="00926194"/>
    <w:rsid w:val="0092623C"/>
    <w:rsid w:val="00926371"/>
    <w:rsid w:val="00926509"/>
    <w:rsid w:val="00926912"/>
    <w:rsid w:val="00926A80"/>
    <w:rsid w:val="00926F1E"/>
    <w:rsid w:val="009270FB"/>
    <w:rsid w:val="00927C01"/>
    <w:rsid w:val="00927CCA"/>
    <w:rsid w:val="0093000A"/>
    <w:rsid w:val="009302A0"/>
    <w:rsid w:val="009304A9"/>
    <w:rsid w:val="00930643"/>
    <w:rsid w:val="009307B5"/>
    <w:rsid w:val="00930A93"/>
    <w:rsid w:val="00930B90"/>
    <w:rsid w:val="00930FA1"/>
    <w:rsid w:val="009310A0"/>
    <w:rsid w:val="009310D8"/>
    <w:rsid w:val="009316D9"/>
    <w:rsid w:val="00931B2D"/>
    <w:rsid w:val="009324F2"/>
    <w:rsid w:val="00932BA0"/>
    <w:rsid w:val="00932CD8"/>
    <w:rsid w:val="009332EB"/>
    <w:rsid w:val="00933AFD"/>
    <w:rsid w:val="00934394"/>
    <w:rsid w:val="00934F7D"/>
    <w:rsid w:val="009350A8"/>
    <w:rsid w:val="009350E4"/>
    <w:rsid w:val="0093541F"/>
    <w:rsid w:val="00935490"/>
    <w:rsid w:val="00936FE8"/>
    <w:rsid w:val="00937AD8"/>
    <w:rsid w:val="0094063C"/>
    <w:rsid w:val="009407F8"/>
    <w:rsid w:val="0094082B"/>
    <w:rsid w:val="009412F4"/>
    <w:rsid w:val="00941352"/>
    <w:rsid w:val="009413B1"/>
    <w:rsid w:val="00941701"/>
    <w:rsid w:val="009417EB"/>
    <w:rsid w:val="00941806"/>
    <w:rsid w:val="00941858"/>
    <w:rsid w:val="00941C22"/>
    <w:rsid w:val="00941D69"/>
    <w:rsid w:val="00942105"/>
    <w:rsid w:val="009426C1"/>
    <w:rsid w:val="0094312B"/>
    <w:rsid w:val="009432AD"/>
    <w:rsid w:val="00943950"/>
    <w:rsid w:val="00943D04"/>
    <w:rsid w:val="009442EA"/>
    <w:rsid w:val="00944451"/>
    <w:rsid w:val="00944D86"/>
    <w:rsid w:val="0094547F"/>
    <w:rsid w:val="009455CA"/>
    <w:rsid w:val="0094583D"/>
    <w:rsid w:val="0094591F"/>
    <w:rsid w:val="00946B8F"/>
    <w:rsid w:val="0094743A"/>
    <w:rsid w:val="00947722"/>
    <w:rsid w:val="00947724"/>
    <w:rsid w:val="00947CF6"/>
    <w:rsid w:val="00947FC3"/>
    <w:rsid w:val="009500BB"/>
    <w:rsid w:val="0095016A"/>
    <w:rsid w:val="00950D49"/>
    <w:rsid w:val="0095103C"/>
    <w:rsid w:val="009512BD"/>
    <w:rsid w:val="00951675"/>
    <w:rsid w:val="0095273F"/>
    <w:rsid w:val="00953966"/>
    <w:rsid w:val="00954052"/>
    <w:rsid w:val="0095455C"/>
    <w:rsid w:val="00954BFD"/>
    <w:rsid w:val="00954DF1"/>
    <w:rsid w:val="00956162"/>
    <w:rsid w:val="00956273"/>
    <w:rsid w:val="0095665D"/>
    <w:rsid w:val="009570AF"/>
    <w:rsid w:val="0095756E"/>
    <w:rsid w:val="0096007D"/>
    <w:rsid w:val="00960932"/>
    <w:rsid w:val="00960EBD"/>
    <w:rsid w:val="00961100"/>
    <w:rsid w:val="00961126"/>
    <w:rsid w:val="0096171F"/>
    <w:rsid w:val="00961F7B"/>
    <w:rsid w:val="00961FC5"/>
    <w:rsid w:val="0096207A"/>
    <w:rsid w:val="009621F9"/>
    <w:rsid w:val="00963260"/>
    <w:rsid w:val="0096348E"/>
    <w:rsid w:val="0096372A"/>
    <w:rsid w:val="00963A2D"/>
    <w:rsid w:val="00964325"/>
    <w:rsid w:val="00964509"/>
    <w:rsid w:val="00964ADD"/>
    <w:rsid w:val="00965253"/>
    <w:rsid w:val="009653B0"/>
    <w:rsid w:val="0096551F"/>
    <w:rsid w:val="00965AEE"/>
    <w:rsid w:val="00965EBC"/>
    <w:rsid w:val="00966191"/>
    <w:rsid w:val="00966FA6"/>
    <w:rsid w:val="0096759C"/>
    <w:rsid w:val="00967ADE"/>
    <w:rsid w:val="009703B0"/>
    <w:rsid w:val="00970C22"/>
    <w:rsid w:val="00970E2B"/>
    <w:rsid w:val="0097197D"/>
    <w:rsid w:val="00971F06"/>
    <w:rsid w:val="00972EF8"/>
    <w:rsid w:val="009734F4"/>
    <w:rsid w:val="00973929"/>
    <w:rsid w:val="00973C80"/>
    <w:rsid w:val="00973EAC"/>
    <w:rsid w:val="0097400B"/>
    <w:rsid w:val="0097508B"/>
    <w:rsid w:val="009752E0"/>
    <w:rsid w:val="0097548F"/>
    <w:rsid w:val="00975B60"/>
    <w:rsid w:val="00975C18"/>
    <w:rsid w:val="00975F0B"/>
    <w:rsid w:val="00976579"/>
    <w:rsid w:val="00976DE5"/>
    <w:rsid w:val="0097769D"/>
    <w:rsid w:val="009776D6"/>
    <w:rsid w:val="00977FB3"/>
    <w:rsid w:val="00980925"/>
    <w:rsid w:val="00980B04"/>
    <w:rsid w:val="00981597"/>
    <w:rsid w:val="0098187B"/>
    <w:rsid w:val="00981A06"/>
    <w:rsid w:val="00981AD5"/>
    <w:rsid w:val="00981EB2"/>
    <w:rsid w:val="00982158"/>
    <w:rsid w:val="00982673"/>
    <w:rsid w:val="00982970"/>
    <w:rsid w:val="0098298D"/>
    <w:rsid w:val="009833CE"/>
    <w:rsid w:val="00983DBB"/>
    <w:rsid w:val="009845B9"/>
    <w:rsid w:val="00984941"/>
    <w:rsid w:val="00984D2A"/>
    <w:rsid w:val="00984F68"/>
    <w:rsid w:val="009856B3"/>
    <w:rsid w:val="00985767"/>
    <w:rsid w:val="00985865"/>
    <w:rsid w:val="00985FFF"/>
    <w:rsid w:val="00986040"/>
    <w:rsid w:val="00986418"/>
    <w:rsid w:val="00986A26"/>
    <w:rsid w:val="00986B6E"/>
    <w:rsid w:val="00986DE2"/>
    <w:rsid w:val="00986DFA"/>
    <w:rsid w:val="00987380"/>
    <w:rsid w:val="00987951"/>
    <w:rsid w:val="00987A5B"/>
    <w:rsid w:val="00987BB3"/>
    <w:rsid w:val="00987DAA"/>
    <w:rsid w:val="00987ED7"/>
    <w:rsid w:val="0099037D"/>
    <w:rsid w:val="0099038F"/>
    <w:rsid w:val="00990BBC"/>
    <w:rsid w:val="00991141"/>
    <w:rsid w:val="0099193F"/>
    <w:rsid w:val="00991BB7"/>
    <w:rsid w:val="00991F95"/>
    <w:rsid w:val="00991FF3"/>
    <w:rsid w:val="00992051"/>
    <w:rsid w:val="00992394"/>
    <w:rsid w:val="0099253C"/>
    <w:rsid w:val="009925EE"/>
    <w:rsid w:val="00992F23"/>
    <w:rsid w:val="009933B8"/>
    <w:rsid w:val="00993425"/>
    <w:rsid w:val="00993611"/>
    <w:rsid w:val="00994ABB"/>
    <w:rsid w:val="00995194"/>
    <w:rsid w:val="0099540B"/>
    <w:rsid w:val="009955B3"/>
    <w:rsid w:val="00995DE3"/>
    <w:rsid w:val="009971CF"/>
    <w:rsid w:val="00997479"/>
    <w:rsid w:val="009978BF"/>
    <w:rsid w:val="009978EB"/>
    <w:rsid w:val="009A0052"/>
    <w:rsid w:val="009A0330"/>
    <w:rsid w:val="009A0BBB"/>
    <w:rsid w:val="009A0DFC"/>
    <w:rsid w:val="009A167F"/>
    <w:rsid w:val="009A22DC"/>
    <w:rsid w:val="009A23FA"/>
    <w:rsid w:val="009A2757"/>
    <w:rsid w:val="009A3019"/>
    <w:rsid w:val="009A366E"/>
    <w:rsid w:val="009A3763"/>
    <w:rsid w:val="009A3984"/>
    <w:rsid w:val="009A39A3"/>
    <w:rsid w:val="009A3C57"/>
    <w:rsid w:val="009A3D1D"/>
    <w:rsid w:val="009A448C"/>
    <w:rsid w:val="009A4701"/>
    <w:rsid w:val="009A4882"/>
    <w:rsid w:val="009A499F"/>
    <w:rsid w:val="009A4B09"/>
    <w:rsid w:val="009A4B20"/>
    <w:rsid w:val="009A4D4D"/>
    <w:rsid w:val="009A50AC"/>
    <w:rsid w:val="009A50F9"/>
    <w:rsid w:val="009A562D"/>
    <w:rsid w:val="009A5DD0"/>
    <w:rsid w:val="009A6291"/>
    <w:rsid w:val="009A651E"/>
    <w:rsid w:val="009A6748"/>
    <w:rsid w:val="009A67A9"/>
    <w:rsid w:val="009A6A88"/>
    <w:rsid w:val="009A6D44"/>
    <w:rsid w:val="009A6FFA"/>
    <w:rsid w:val="009A710F"/>
    <w:rsid w:val="009A78B9"/>
    <w:rsid w:val="009A7901"/>
    <w:rsid w:val="009A7C22"/>
    <w:rsid w:val="009A7D78"/>
    <w:rsid w:val="009B025D"/>
    <w:rsid w:val="009B0F0E"/>
    <w:rsid w:val="009B1BA7"/>
    <w:rsid w:val="009B1EEA"/>
    <w:rsid w:val="009B36C9"/>
    <w:rsid w:val="009B3942"/>
    <w:rsid w:val="009B3B0F"/>
    <w:rsid w:val="009B4022"/>
    <w:rsid w:val="009B410B"/>
    <w:rsid w:val="009B4691"/>
    <w:rsid w:val="009B497D"/>
    <w:rsid w:val="009B4CCC"/>
    <w:rsid w:val="009B4F9C"/>
    <w:rsid w:val="009B52C3"/>
    <w:rsid w:val="009B5B03"/>
    <w:rsid w:val="009B5C1C"/>
    <w:rsid w:val="009B5E97"/>
    <w:rsid w:val="009B6069"/>
    <w:rsid w:val="009B63BE"/>
    <w:rsid w:val="009B645D"/>
    <w:rsid w:val="009B6692"/>
    <w:rsid w:val="009B6F5A"/>
    <w:rsid w:val="009B7F88"/>
    <w:rsid w:val="009C0632"/>
    <w:rsid w:val="009C07CB"/>
    <w:rsid w:val="009C0949"/>
    <w:rsid w:val="009C160E"/>
    <w:rsid w:val="009C1A36"/>
    <w:rsid w:val="009C1E8A"/>
    <w:rsid w:val="009C218E"/>
    <w:rsid w:val="009C25A7"/>
    <w:rsid w:val="009C2C12"/>
    <w:rsid w:val="009C2C30"/>
    <w:rsid w:val="009C4938"/>
    <w:rsid w:val="009C4C62"/>
    <w:rsid w:val="009C526E"/>
    <w:rsid w:val="009C5366"/>
    <w:rsid w:val="009C57B4"/>
    <w:rsid w:val="009C6292"/>
    <w:rsid w:val="009C66DF"/>
    <w:rsid w:val="009C6D1C"/>
    <w:rsid w:val="009C789F"/>
    <w:rsid w:val="009D0028"/>
    <w:rsid w:val="009D0527"/>
    <w:rsid w:val="009D0B1C"/>
    <w:rsid w:val="009D0CD9"/>
    <w:rsid w:val="009D10D3"/>
    <w:rsid w:val="009D14AF"/>
    <w:rsid w:val="009D2451"/>
    <w:rsid w:val="009D264A"/>
    <w:rsid w:val="009D2CF5"/>
    <w:rsid w:val="009D312E"/>
    <w:rsid w:val="009D32C6"/>
    <w:rsid w:val="009D3353"/>
    <w:rsid w:val="009D342C"/>
    <w:rsid w:val="009D3835"/>
    <w:rsid w:val="009D3848"/>
    <w:rsid w:val="009D4026"/>
    <w:rsid w:val="009D41CB"/>
    <w:rsid w:val="009D428E"/>
    <w:rsid w:val="009D468B"/>
    <w:rsid w:val="009D4911"/>
    <w:rsid w:val="009D4E00"/>
    <w:rsid w:val="009D59A0"/>
    <w:rsid w:val="009D61EF"/>
    <w:rsid w:val="009D63EA"/>
    <w:rsid w:val="009D7DE3"/>
    <w:rsid w:val="009E0800"/>
    <w:rsid w:val="009E0DA0"/>
    <w:rsid w:val="009E16D4"/>
    <w:rsid w:val="009E1B01"/>
    <w:rsid w:val="009E1CD3"/>
    <w:rsid w:val="009E2057"/>
    <w:rsid w:val="009E2331"/>
    <w:rsid w:val="009E2AC3"/>
    <w:rsid w:val="009E2E2C"/>
    <w:rsid w:val="009E34D8"/>
    <w:rsid w:val="009E3653"/>
    <w:rsid w:val="009E36DD"/>
    <w:rsid w:val="009E3EDE"/>
    <w:rsid w:val="009E3F92"/>
    <w:rsid w:val="009E4062"/>
    <w:rsid w:val="009E4122"/>
    <w:rsid w:val="009E4589"/>
    <w:rsid w:val="009E45F5"/>
    <w:rsid w:val="009E479E"/>
    <w:rsid w:val="009E47F0"/>
    <w:rsid w:val="009E59D9"/>
    <w:rsid w:val="009E6644"/>
    <w:rsid w:val="009E6BC0"/>
    <w:rsid w:val="009E7217"/>
    <w:rsid w:val="009E7B8B"/>
    <w:rsid w:val="009E7DC4"/>
    <w:rsid w:val="009E7E71"/>
    <w:rsid w:val="009F1398"/>
    <w:rsid w:val="009F1423"/>
    <w:rsid w:val="009F17A3"/>
    <w:rsid w:val="009F263F"/>
    <w:rsid w:val="009F2C10"/>
    <w:rsid w:val="009F2CC0"/>
    <w:rsid w:val="009F3335"/>
    <w:rsid w:val="009F3662"/>
    <w:rsid w:val="009F3B8F"/>
    <w:rsid w:val="009F421A"/>
    <w:rsid w:val="009F4241"/>
    <w:rsid w:val="009F5133"/>
    <w:rsid w:val="009F554A"/>
    <w:rsid w:val="009F6426"/>
    <w:rsid w:val="009F662D"/>
    <w:rsid w:val="009F6882"/>
    <w:rsid w:val="009F68A4"/>
    <w:rsid w:val="009F6D57"/>
    <w:rsid w:val="009F6DFA"/>
    <w:rsid w:val="009F7837"/>
    <w:rsid w:val="00A00022"/>
    <w:rsid w:val="00A005AD"/>
    <w:rsid w:val="00A00B32"/>
    <w:rsid w:val="00A00CA3"/>
    <w:rsid w:val="00A00F5B"/>
    <w:rsid w:val="00A012F6"/>
    <w:rsid w:val="00A019CA"/>
    <w:rsid w:val="00A01BD9"/>
    <w:rsid w:val="00A01C87"/>
    <w:rsid w:val="00A01CAC"/>
    <w:rsid w:val="00A02332"/>
    <w:rsid w:val="00A025E1"/>
    <w:rsid w:val="00A02766"/>
    <w:rsid w:val="00A02A26"/>
    <w:rsid w:val="00A02C1A"/>
    <w:rsid w:val="00A03279"/>
    <w:rsid w:val="00A0345D"/>
    <w:rsid w:val="00A034B1"/>
    <w:rsid w:val="00A0368F"/>
    <w:rsid w:val="00A03763"/>
    <w:rsid w:val="00A037C0"/>
    <w:rsid w:val="00A03ABB"/>
    <w:rsid w:val="00A04007"/>
    <w:rsid w:val="00A047B1"/>
    <w:rsid w:val="00A048B3"/>
    <w:rsid w:val="00A04C55"/>
    <w:rsid w:val="00A06002"/>
    <w:rsid w:val="00A0635B"/>
    <w:rsid w:val="00A0643A"/>
    <w:rsid w:val="00A0666A"/>
    <w:rsid w:val="00A06825"/>
    <w:rsid w:val="00A07001"/>
    <w:rsid w:val="00A0712B"/>
    <w:rsid w:val="00A07144"/>
    <w:rsid w:val="00A075E9"/>
    <w:rsid w:val="00A077F3"/>
    <w:rsid w:val="00A10713"/>
    <w:rsid w:val="00A10B50"/>
    <w:rsid w:val="00A10BD4"/>
    <w:rsid w:val="00A114E3"/>
    <w:rsid w:val="00A128DD"/>
    <w:rsid w:val="00A12928"/>
    <w:rsid w:val="00A12CBA"/>
    <w:rsid w:val="00A12F54"/>
    <w:rsid w:val="00A13204"/>
    <w:rsid w:val="00A1329B"/>
    <w:rsid w:val="00A13534"/>
    <w:rsid w:val="00A13867"/>
    <w:rsid w:val="00A13BBB"/>
    <w:rsid w:val="00A14FAF"/>
    <w:rsid w:val="00A1578E"/>
    <w:rsid w:val="00A15C0D"/>
    <w:rsid w:val="00A15E9B"/>
    <w:rsid w:val="00A16982"/>
    <w:rsid w:val="00A169EC"/>
    <w:rsid w:val="00A17298"/>
    <w:rsid w:val="00A2056F"/>
    <w:rsid w:val="00A205C4"/>
    <w:rsid w:val="00A20622"/>
    <w:rsid w:val="00A20C4D"/>
    <w:rsid w:val="00A21888"/>
    <w:rsid w:val="00A2226D"/>
    <w:rsid w:val="00A222FB"/>
    <w:rsid w:val="00A22336"/>
    <w:rsid w:val="00A22583"/>
    <w:rsid w:val="00A22613"/>
    <w:rsid w:val="00A2280A"/>
    <w:rsid w:val="00A23553"/>
    <w:rsid w:val="00A2397A"/>
    <w:rsid w:val="00A23A3A"/>
    <w:rsid w:val="00A23CE0"/>
    <w:rsid w:val="00A23CF9"/>
    <w:rsid w:val="00A23F3C"/>
    <w:rsid w:val="00A23FE3"/>
    <w:rsid w:val="00A2416E"/>
    <w:rsid w:val="00A24950"/>
    <w:rsid w:val="00A2496A"/>
    <w:rsid w:val="00A24F18"/>
    <w:rsid w:val="00A259CA"/>
    <w:rsid w:val="00A25B66"/>
    <w:rsid w:val="00A26D49"/>
    <w:rsid w:val="00A26E93"/>
    <w:rsid w:val="00A275EC"/>
    <w:rsid w:val="00A2790E"/>
    <w:rsid w:val="00A27982"/>
    <w:rsid w:val="00A279CA"/>
    <w:rsid w:val="00A3105D"/>
    <w:rsid w:val="00A3119B"/>
    <w:rsid w:val="00A33F46"/>
    <w:rsid w:val="00A34541"/>
    <w:rsid w:val="00A3456C"/>
    <w:rsid w:val="00A3467F"/>
    <w:rsid w:val="00A349C4"/>
    <w:rsid w:val="00A35245"/>
    <w:rsid w:val="00A35342"/>
    <w:rsid w:val="00A35365"/>
    <w:rsid w:val="00A35899"/>
    <w:rsid w:val="00A358B3"/>
    <w:rsid w:val="00A35C30"/>
    <w:rsid w:val="00A35CF7"/>
    <w:rsid w:val="00A364B8"/>
    <w:rsid w:val="00A365E6"/>
    <w:rsid w:val="00A365EF"/>
    <w:rsid w:val="00A36722"/>
    <w:rsid w:val="00A367B4"/>
    <w:rsid w:val="00A36A96"/>
    <w:rsid w:val="00A37503"/>
    <w:rsid w:val="00A3778C"/>
    <w:rsid w:val="00A37FA3"/>
    <w:rsid w:val="00A402A8"/>
    <w:rsid w:val="00A40723"/>
    <w:rsid w:val="00A41413"/>
    <w:rsid w:val="00A41526"/>
    <w:rsid w:val="00A41702"/>
    <w:rsid w:val="00A41F2C"/>
    <w:rsid w:val="00A42051"/>
    <w:rsid w:val="00A43510"/>
    <w:rsid w:val="00A4372C"/>
    <w:rsid w:val="00A439D6"/>
    <w:rsid w:val="00A43BBF"/>
    <w:rsid w:val="00A43D69"/>
    <w:rsid w:val="00A43EFF"/>
    <w:rsid w:val="00A43F84"/>
    <w:rsid w:val="00A442F9"/>
    <w:rsid w:val="00A44EF8"/>
    <w:rsid w:val="00A46017"/>
    <w:rsid w:val="00A461FE"/>
    <w:rsid w:val="00A464B2"/>
    <w:rsid w:val="00A47137"/>
    <w:rsid w:val="00A473B5"/>
    <w:rsid w:val="00A50B81"/>
    <w:rsid w:val="00A5102D"/>
    <w:rsid w:val="00A518C1"/>
    <w:rsid w:val="00A51A11"/>
    <w:rsid w:val="00A51C80"/>
    <w:rsid w:val="00A51CF9"/>
    <w:rsid w:val="00A51D7E"/>
    <w:rsid w:val="00A52350"/>
    <w:rsid w:val="00A523D4"/>
    <w:rsid w:val="00A52A47"/>
    <w:rsid w:val="00A52CBC"/>
    <w:rsid w:val="00A538AF"/>
    <w:rsid w:val="00A5395E"/>
    <w:rsid w:val="00A53A1D"/>
    <w:rsid w:val="00A53BD1"/>
    <w:rsid w:val="00A53EA3"/>
    <w:rsid w:val="00A542B5"/>
    <w:rsid w:val="00A542CF"/>
    <w:rsid w:val="00A5451E"/>
    <w:rsid w:val="00A54984"/>
    <w:rsid w:val="00A5499D"/>
    <w:rsid w:val="00A54DF4"/>
    <w:rsid w:val="00A54E07"/>
    <w:rsid w:val="00A557C9"/>
    <w:rsid w:val="00A560D2"/>
    <w:rsid w:val="00A565AD"/>
    <w:rsid w:val="00A565C7"/>
    <w:rsid w:val="00A56A37"/>
    <w:rsid w:val="00A57156"/>
    <w:rsid w:val="00A57159"/>
    <w:rsid w:val="00A575DC"/>
    <w:rsid w:val="00A57900"/>
    <w:rsid w:val="00A57F47"/>
    <w:rsid w:val="00A606B6"/>
    <w:rsid w:val="00A60804"/>
    <w:rsid w:val="00A60B96"/>
    <w:rsid w:val="00A60F78"/>
    <w:rsid w:val="00A613B9"/>
    <w:rsid w:val="00A61574"/>
    <w:rsid w:val="00A62461"/>
    <w:rsid w:val="00A6260D"/>
    <w:rsid w:val="00A626E8"/>
    <w:rsid w:val="00A629B1"/>
    <w:rsid w:val="00A62A46"/>
    <w:rsid w:val="00A63381"/>
    <w:rsid w:val="00A6377F"/>
    <w:rsid w:val="00A648E6"/>
    <w:rsid w:val="00A64E7E"/>
    <w:rsid w:val="00A64EA6"/>
    <w:rsid w:val="00A65639"/>
    <w:rsid w:val="00A65B7D"/>
    <w:rsid w:val="00A66298"/>
    <w:rsid w:val="00A66880"/>
    <w:rsid w:val="00A66E09"/>
    <w:rsid w:val="00A6723C"/>
    <w:rsid w:val="00A678F6"/>
    <w:rsid w:val="00A701F0"/>
    <w:rsid w:val="00A70A9B"/>
    <w:rsid w:val="00A70C4C"/>
    <w:rsid w:val="00A716B9"/>
    <w:rsid w:val="00A71875"/>
    <w:rsid w:val="00A71AFA"/>
    <w:rsid w:val="00A72342"/>
    <w:rsid w:val="00A73061"/>
    <w:rsid w:val="00A7371C"/>
    <w:rsid w:val="00A73B7B"/>
    <w:rsid w:val="00A73D91"/>
    <w:rsid w:val="00A73DFE"/>
    <w:rsid w:val="00A741EB"/>
    <w:rsid w:val="00A74544"/>
    <w:rsid w:val="00A74609"/>
    <w:rsid w:val="00A74716"/>
    <w:rsid w:val="00A74A56"/>
    <w:rsid w:val="00A75096"/>
    <w:rsid w:val="00A75466"/>
    <w:rsid w:val="00A754F4"/>
    <w:rsid w:val="00A762EE"/>
    <w:rsid w:val="00A762FA"/>
    <w:rsid w:val="00A767D3"/>
    <w:rsid w:val="00A76AF9"/>
    <w:rsid w:val="00A771BB"/>
    <w:rsid w:val="00A7724E"/>
    <w:rsid w:val="00A7760A"/>
    <w:rsid w:val="00A77D1F"/>
    <w:rsid w:val="00A80205"/>
    <w:rsid w:val="00A80262"/>
    <w:rsid w:val="00A802D3"/>
    <w:rsid w:val="00A80BC4"/>
    <w:rsid w:val="00A81491"/>
    <w:rsid w:val="00A81B70"/>
    <w:rsid w:val="00A822AA"/>
    <w:rsid w:val="00A8242D"/>
    <w:rsid w:val="00A831A9"/>
    <w:rsid w:val="00A831BC"/>
    <w:rsid w:val="00A832B9"/>
    <w:rsid w:val="00A85345"/>
    <w:rsid w:val="00A857DA"/>
    <w:rsid w:val="00A85886"/>
    <w:rsid w:val="00A85995"/>
    <w:rsid w:val="00A85E9D"/>
    <w:rsid w:val="00A85F15"/>
    <w:rsid w:val="00A864D8"/>
    <w:rsid w:val="00A86B4B"/>
    <w:rsid w:val="00A87020"/>
    <w:rsid w:val="00A87137"/>
    <w:rsid w:val="00A87337"/>
    <w:rsid w:val="00A87695"/>
    <w:rsid w:val="00A87C5F"/>
    <w:rsid w:val="00A87EB3"/>
    <w:rsid w:val="00A87F38"/>
    <w:rsid w:val="00A90A40"/>
    <w:rsid w:val="00A90B5D"/>
    <w:rsid w:val="00A90EC1"/>
    <w:rsid w:val="00A9120F"/>
    <w:rsid w:val="00A91CC5"/>
    <w:rsid w:val="00A91CEB"/>
    <w:rsid w:val="00A91E9B"/>
    <w:rsid w:val="00A92949"/>
    <w:rsid w:val="00A929CF"/>
    <w:rsid w:val="00A92B7F"/>
    <w:rsid w:val="00A92C3D"/>
    <w:rsid w:val="00A93949"/>
    <w:rsid w:val="00A940AE"/>
    <w:rsid w:val="00A94845"/>
    <w:rsid w:val="00A94D56"/>
    <w:rsid w:val="00A951B1"/>
    <w:rsid w:val="00A957F0"/>
    <w:rsid w:val="00A95951"/>
    <w:rsid w:val="00A95AAF"/>
    <w:rsid w:val="00A9632F"/>
    <w:rsid w:val="00A9659D"/>
    <w:rsid w:val="00A96961"/>
    <w:rsid w:val="00A972C7"/>
    <w:rsid w:val="00A9736C"/>
    <w:rsid w:val="00A97388"/>
    <w:rsid w:val="00A9798A"/>
    <w:rsid w:val="00AA0016"/>
    <w:rsid w:val="00AA0694"/>
    <w:rsid w:val="00AA071A"/>
    <w:rsid w:val="00AA0A07"/>
    <w:rsid w:val="00AA0A99"/>
    <w:rsid w:val="00AA0D04"/>
    <w:rsid w:val="00AA0E1D"/>
    <w:rsid w:val="00AA149C"/>
    <w:rsid w:val="00AA14B7"/>
    <w:rsid w:val="00AA175D"/>
    <w:rsid w:val="00AA1BC0"/>
    <w:rsid w:val="00AA2283"/>
    <w:rsid w:val="00AA2F42"/>
    <w:rsid w:val="00AA36CE"/>
    <w:rsid w:val="00AA3BA0"/>
    <w:rsid w:val="00AA3CA2"/>
    <w:rsid w:val="00AA3E61"/>
    <w:rsid w:val="00AA423A"/>
    <w:rsid w:val="00AA492B"/>
    <w:rsid w:val="00AA4AE3"/>
    <w:rsid w:val="00AA4D7F"/>
    <w:rsid w:val="00AA4E7D"/>
    <w:rsid w:val="00AA5150"/>
    <w:rsid w:val="00AA526E"/>
    <w:rsid w:val="00AA56BD"/>
    <w:rsid w:val="00AA711B"/>
    <w:rsid w:val="00AA720C"/>
    <w:rsid w:val="00AA76C3"/>
    <w:rsid w:val="00AA7CD5"/>
    <w:rsid w:val="00AB05EB"/>
    <w:rsid w:val="00AB0943"/>
    <w:rsid w:val="00AB0ACE"/>
    <w:rsid w:val="00AB0C31"/>
    <w:rsid w:val="00AB21F9"/>
    <w:rsid w:val="00AB2552"/>
    <w:rsid w:val="00AB30A5"/>
    <w:rsid w:val="00AB3BD8"/>
    <w:rsid w:val="00AB43BB"/>
    <w:rsid w:val="00AB43FE"/>
    <w:rsid w:val="00AB4747"/>
    <w:rsid w:val="00AB4AD5"/>
    <w:rsid w:val="00AB4C78"/>
    <w:rsid w:val="00AB4EA6"/>
    <w:rsid w:val="00AB515E"/>
    <w:rsid w:val="00AB538F"/>
    <w:rsid w:val="00AB58F0"/>
    <w:rsid w:val="00AB685E"/>
    <w:rsid w:val="00AB69B6"/>
    <w:rsid w:val="00AB6C50"/>
    <w:rsid w:val="00AB7344"/>
    <w:rsid w:val="00AB758B"/>
    <w:rsid w:val="00AC06A6"/>
    <w:rsid w:val="00AC0C87"/>
    <w:rsid w:val="00AC1B53"/>
    <w:rsid w:val="00AC1CA1"/>
    <w:rsid w:val="00AC2876"/>
    <w:rsid w:val="00AC44D2"/>
    <w:rsid w:val="00AC4962"/>
    <w:rsid w:val="00AC5121"/>
    <w:rsid w:val="00AC5129"/>
    <w:rsid w:val="00AC588A"/>
    <w:rsid w:val="00AC5B73"/>
    <w:rsid w:val="00AC6402"/>
    <w:rsid w:val="00AC7BD0"/>
    <w:rsid w:val="00AD0B40"/>
    <w:rsid w:val="00AD162B"/>
    <w:rsid w:val="00AD17F6"/>
    <w:rsid w:val="00AD197B"/>
    <w:rsid w:val="00AD24B0"/>
    <w:rsid w:val="00AD2B76"/>
    <w:rsid w:val="00AD3025"/>
    <w:rsid w:val="00AD38E9"/>
    <w:rsid w:val="00AD3941"/>
    <w:rsid w:val="00AD4449"/>
    <w:rsid w:val="00AD4841"/>
    <w:rsid w:val="00AD4ABC"/>
    <w:rsid w:val="00AD536A"/>
    <w:rsid w:val="00AD56D3"/>
    <w:rsid w:val="00AD57CA"/>
    <w:rsid w:val="00AD5911"/>
    <w:rsid w:val="00AD5B08"/>
    <w:rsid w:val="00AD5BFA"/>
    <w:rsid w:val="00AD5C28"/>
    <w:rsid w:val="00AD6028"/>
    <w:rsid w:val="00AD6039"/>
    <w:rsid w:val="00AD628A"/>
    <w:rsid w:val="00AD6745"/>
    <w:rsid w:val="00AD6E72"/>
    <w:rsid w:val="00AD733C"/>
    <w:rsid w:val="00AD7BD4"/>
    <w:rsid w:val="00AD7E40"/>
    <w:rsid w:val="00AE0403"/>
    <w:rsid w:val="00AE0556"/>
    <w:rsid w:val="00AE0692"/>
    <w:rsid w:val="00AE07EF"/>
    <w:rsid w:val="00AE0AB9"/>
    <w:rsid w:val="00AE0C60"/>
    <w:rsid w:val="00AE1065"/>
    <w:rsid w:val="00AE1DD7"/>
    <w:rsid w:val="00AE1F98"/>
    <w:rsid w:val="00AE22A1"/>
    <w:rsid w:val="00AE22F5"/>
    <w:rsid w:val="00AE23ED"/>
    <w:rsid w:val="00AE27F1"/>
    <w:rsid w:val="00AE28C3"/>
    <w:rsid w:val="00AE335E"/>
    <w:rsid w:val="00AE33A2"/>
    <w:rsid w:val="00AE36AF"/>
    <w:rsid w:val="00AE3E3C"/>
    <w:rsid w:val="00AE4392"/>
    <w:rsid w:val="00AE46CD"/>
    <w:rsid w:val="00AE4DDA"/>
    <w:rsid w:val="00AE5108"/>
    <w:rsid w:val="00AE61A0"/>
    <w:rsid w:val="00AE6612"/>
    <w:rsid w:val="00AE73BA"/>
    <w:rsid w:val="00AE7952"/>
    <w:rsid w:val="00AE7BB4"/>
    <w:rsid w:val="00AE7EC3"/>
    <w:rsid w:val="00AF0261"/>
    <w:rsid w:val="00AF0269"/>
    <w:rsid w:val="00AF0ACB"/>
    <w:rsid w:val="00AF124E"/>
    <w:rsid w:val="00AF1307"/>
    <w:rsid w:val="00AF172D"/>
    <w:rsid w:val="00AF19B8"/>
    <w:rsid w:val="00AF3D9C"/>
    <w:rsid w:val="00AF4B13"/>
    <w:rsid w:val="00AF52DA"/>
    <w:rsid w:val="00AF58D6"/>
    <w:rsid w:val="00AF6181"/>
    <w:rsid w:val="00AF628E"/>
    <w:rsid w:val="00AF62C2"/>
    <w:rsid w:val="00AF6597"/>
    <w:rsid w:val="00AF6B7C"/>
    <w:rsid w:val="00AF73BC"/>
    <w:rsid w:val="00AF7DD2"/>
    <w:rsid w:val="00B001CF"/>
    <w:rsid w:val="00B00790"/>
    <w:rsid w:val="00B0079D"/>
    <w:rsid w:val="00B0186E"/>
    <w:rsid w:val="00B01FCA"/>
    <w:rsid w:val="00B02327"/>
    <w:rsid w:val="00B02763"/>
    <w:rsid w:val="00B03582"/>
    <w:rsid w:val="00B037EA"/>
    <w:rsid w:val="00B039A8"/>
    <w:rsid w:val="00B03E54"/>
    <w:rsid w:val="00B03F62"/>
    <w:rsid w:val="00B03FC7"/>
    <w:rsid w:val="00B040F9"/>
    <w:rsid w:val="00B0438C"/>
    <w:rsid w:val="00B04DA3"/>
    <w:rsid w:val="00B05377"/>
    <w:rsid w:val="00B0578E"/>
    <w:rsid w:val="00B0689E"/>
    <w:rsid w:val="00B06A41"/>
    <w:rsid w:val="00B078C8"/>
    <w:rsid w:val="00B104BE"/>
    <w:rsid w:val="00B10E06"/>
    <w:rsid w:val="00B1192E"/>
    <w:rsid w:val="00B122E7"/>
    <w:rsid w:val="00B122EF"/>
    <w:rsid w:val="00B12994"/>
    <w:rsid w:val="00B12E62"/>
    <w:rsid w:val="00B12FE5"/>
    <w:rsid w:val="00B13C42"/>
    <w:rsid w:val="00B13CF1"/>
    <w:rsid w:val="00B147ED"/>
    <w:rsid w:val="00B14C2F"/>
    <w:rsid w:val="00B14D1B"/>
    <w:rsid w:val="00B14E6A"/>
    <w:rsid w:val="00B15195"/>
    <w:rsid w:val="00B1540D"/>
    <w:rsid w:val="00B1584D"/>
    <w:rsid w:val="00B1618A"/>
    <w:rsid w:val="00B163FC"/>
    <w:rsid w:val="00B165E0"/>
    <w:rsid w:val="00B1736D"/>
    <w:rsid w:val="00B17520"/>
    <w:rsid w:val="00B176B5"/>
    <w:rsid w:val="00B1777D"/>
    <w:rsid w:val="00B17F31"/>
    <w:rsid w:val="00B2022F"/>
    <w:rsid w:val="00B20ADA"/>
    <w:rsid w:val="00B20B3A"/>
    <w:rsid w:val="00B2112B"/>
    <w:rsid w:val="00B2118D"/>
    <w:rsid w:val="00B22199"/>
    <w:rsid w:val="00B22407"/>
    <w:rsid w:val="00B22552"/>
    <w:rsid w:val="00B22816"/>
    <w:rsid w:val="00B2299D"/>
    <w:rsid w:val="00B22C7B"/>
    <w:rsid w:val="00B22E0D"/>
    <w:rsid w:val="00B22F22"/>
    <w:rsid w:val="00B23112"/>
    <w:rsid w:val="00B23A0F"/>
    <w:rsid w:val="00B23AEA"/>
    <w:rsid w:val="00B23E14"/>
    <w:rsid w:val="00B23F39"/>
    <w:rsid w:val="00B24204"/>
    <w:rsid w:val="00B246D5"/>
    <w:rsid w:val="00B2498D"/>
    <w:rsid w:val="00B24DE7"/>
    <w:rsid w:val="00B26405"/>
    <w:rsid w:val="00B264DD"/>
    <w:rsid w:val="00B26877"/>
    <w:rsid w:val="00B26B28"/>
    <w:rsid w:val="00B26F5A"/>
    <w:rsid w:val="00B26F92"/>
    <w:rsid w:val="00B27276"/>
    <w:rsid w:val="00B27A2D"/>
    <w:rsid w:val="00B27AE9"/>
    <w:rsid w:val="00B30310"/>
    <w:rsid w:val="00B31596"/>
    <w:rsid w:val="00B31747"/>
    <w:rsid w:val="00B320DA"/>
    <w:rsid w:val="00B344D1"/>
    <w:rsid w:val="00B34A0D"/>
    <w:rsid w:val="00B35166"/>
    <w:rsid w:val="00B357DB"/>
    <w:rsid w:val="00B35F40"/>
    <w:rsid w:val="00B3622F"/>
    <w:rsid w:val="00B3694B"/>
    <w:rsid w:val="00B37A71"/>
    <w:rsid w:val="00B40CC1"/>
    <w:rsid w:val="00B41A77"/>
    <w:rsid w:val="00B41D7F"/>
    <w:rsid w:val="00B426BA"/>
    <w:rsid w:val="00B42980"/>
    <w:rsid w:val="00B42D3F"/>
    <w:rsid w:val="00B42D89"/>
    <w:rsid w:val="00B42F28"/>
    <w:rsid w:val="00B43150"/>
    <w:rsid w:val="00B43611"/>
    <w:rsid w:val="00B438DB"/>
    <w:rsid w:val="00B43F43"/>
    <w:rsid w:val="00B44173"/>
    <w:rsid w:val="00B443B5"/>
    <w:rsid w:val="00B449A6"/>
    <w:rsid w:val="00B44F3F"/>
    <w:rsid w:val="00B4511D"/>
    <w:rsid w:val="00B45402"/>
    <w:rsid w:val="00B45F4E"/>
    <w:rsid w:val="00B46B12"/>
    <w:rsid w:val="00B46F57"/>
    <w:rsid w:val="00B47D95"/>
    <w:rsid w:val="00B50563"/>
    <w:rsid w:val="00B509EC"/>
    <w:rsid w:val="00B50F30"/>
    <w:rsid w:val="00B50FDF"/>
    <w:rsid w:val="00B51741"/>
    <w:rsid w:val="00B51764"/>
    <w:rsid w:val="00B518A9"/>
    <w:rsid w:val="00B51990"/>
    <w:rsid w:val="00B51D8C"/>
    <w:rsid w:val="00B524C2"/>
    <w:rsid w:val="00B52B5A"/>
    <w:rsid w:val="00B54850"/>
    <w:rsid w:val="00B54952"/>
    <w:rsid w:val="00B54F5E"/>
    <w:rsid w:val="00B551D7"/>
    <w:rsid w:val="00B5527B"/>
    <w:rsid w:val="00B55503"/>
    <w:rsid w:val="00B55B2F"/>
    <w:rsid w:val="00B55DC3"/>
    <w:rsid w:val="00B55EBC"/>
    <w:rsid w:val="00B576B5"/>
    <w:rsid w:val="00B57956"/>
    <w:rsid w:val="00B57A51"/>
    <w:rsid w:val="00B6059B"/>
    <w:rsid w:val="00B61848"/>
    <w:rsid w:val="00B62535"/>
    <w:rsid w:val="00B6260E"/>
    <w:rsid w:val="00B62BBD"/>
    <w:rsid w:val="00B632BF"/>
    <w:rsid w:val="00B63B1F"/>
    <w:rsid w:val="00B63C6B"/>
    <w:rsid w:val="00B65E20"/>
    <w:rsid w:val="00B66964"/>
    <w:rsid w:val="00B66D12"/>
    <w:rsid w:val="00B670E6"/>
    <w:rsid w:val="00B674BC"/>
    <w:rsid w:val="00B67893"/>
    <w:rsid w:val="00B67F7B"/>
    <w:rsid w:val="00B70047"/>
    <w:rsid w:val="00B70867"/>
    <w:rsid w:val="00B7099D"/>
    <w:rsid w:val="00B7110A"/>
    <w:rsid w:val="00B713B7"/>
    <w:rsid w:val="00B717C7"/>
    <w:rsid w:val="00B718B2"/>
    <w:rsid w:val="00B71BD1"/>
    <w:rsid w:val="00B71C27"/>
    <w:rsid w:val="00B72742"/>
    <w:rsid w:val="00B737AF"/>
    <w:rsid w:val="00B73A4C"/>
    <w:rsid w:val="00B73CB3"/>
    <w:rsid w:val="00B73E57"/>
    <w:rsid w:val="00B746E7"/>
    <w:rsid w:val="00B74AC8"/>
    <w:rsid w:val="00B74CDC"/>
    <w:rsid w:val="00B74F00"/>
    <w:rsid w:val="00B74FA8"/>
    <w:rsid w:val="00B75730"/>
    <w:rsid w:val="00B75F51"/>
    <w:rsid w:val="00B75F82"/>
    <w:rsid w:val="00B75FE2"/>
    <w:rsid w:val="00B76023"/>
    <w:rsid w:val="00B7683C"/>
    <w:rsid w:val="00B77FDE"/>
    <w:rsid w:val="00B80537"/>
    <w:rsid w:val="00B805E9"/>
    <w:rsid w:val="00B8067E"/>
    <w:rsid w:val="00B80699"/>
    <w:rsid w:val="00B80749"/>
    <w:rsid w:val="00B80C06"/>
    <w:rsid w:val="00B8118A"/>
    <w:rsid w:val="00B813DD"/>
    <w:rsid w:val="00B818D2"/>
    <w:rsid w:val="00B81BFF"/>
    <w:rsid w:val="00B81E13"/>
    <w:rsid w:val="00B826F2"/>
    <w:rsid w:val="00B82B10"/>
    <w:rsid w:val="00B83083"/>
    <w:rsid w:val="00B833E0"/>
    <w:rsid w:val="00B83BF5"/>
    <w:rsid w:val="00B841AE"/>
    <w:rsid w:val="00B8430B"/>
    <w:rsid w:val="00B84C61"/>
    <w:rsid w:val="00B85030"/>
    <w:rsid w:val="00B8735C"/>
    <w:rsid w:val="00B87BA4"/>
    <w:rsid w:val="00B87BBD"/>
    <w:rsid w:val="00B90FA8"/>
    <w:rsid w:val="00B91452"/>
    <w:rsid w:val="00B914CD"/>
    <w:rsid w:val="00B91918"/>
    <w:rsid w:val="00B91B89"/>
    <w:rsid w:val="00B922E3"/>
    <w:rsid w:val="00B9244B"/>
    <w:rsid w:val="00B926DB"/>
    <w:rsid w:val="00B929AE"/>
    <w:rsid w:val="00B93300"/>
    <w:rsid w:val="00B93656"/>
    <w:rsid w:val="00B93919"/>
    <w:rsid w:val="00B93A3B"/>
    <w:rsid w:val="00B943ED"/>
    <w:rsid w:val="00B96555"/>
    <w:rsid w:val="00B965B0"/>
    <w:rsid w:val="00B9691B"/>
    <w:rsid w:val="00B969A4"/>
    <w:rsid w:val="00B96A32"/>
    <w:rsid w:val="00B96A61"/>
    <w:rsid w:val="00B97167"/>
    <w:rsid w:val="00B976FD"/>
    <w:rsid w:val="00BA06DF"/>
    <w:rsid w:val="00BA0B2F"/>
    <w:rsid w:val="00BA0C02"/>
    <w:rsid w:val="00BA1BAF"/>
    <w:rsid w:val="00BA31C2"/>
    <w:rsid w:val="00BA3212"/>
    <w:rsid w:val="00BA3849"/>
    <w:rsid w:val="00BA41D0"/>
    <w:rsid w:val="00BA42DF"/>
    <w:rsid w:val="00BA4D2D"/>
    <w:rsid w:val="00BA502B"/>
    <w:rsid w:val="00BA50CB"/>
    <w:rsid w:val="00BA55BE"/>
    <w:rsid w:val="00BA7156"/>
    <w:rsid w:val="00BA7187"/>
    <w:rsid w:val="00BA737E"/>
    <w:rsid w:val="00BA752C"/>
    <w:rsid w:val="00BA75E7"/>
    <w:rsid w:val="00BA771D"/>
    <w:rsid w:val="00BA78D8"/>
    <w:rsid w:val="00BA7A42"/>
    <w:rsid w:val="00BA7C96"/>
    <w:rsid w:val="00BB0434"/>
    <w:rsid w:val="00BB110F"/>
    <w:rsid w:val="00BB1505"/>
    <w:rsid w:val="00BB1710"/>
    <w:rsid w:val="00BB1C4D"/>
    <w:rsid w:val="00BB231A"/>
    <w:rsid w:val="00BB2436"/>
    <w:rsid w:val="00BB259A"/>
    <w:rsid w:val="00BB2BE2"/>
    <w:rsid w:val="00BB2D01"/>
    <w:rsid w:val="00BB3FE2"/>
    <w:rsid w:val="00BB4669"/>
    <w:rsid w:val="00BB4697"/>
    <w:rsid w:val="00BB558A"/>
    <w:rsid w:val="00BB5B6A"/>
    <w:rsid w:val="00BB5C11"/>
    <w:rsid w:val="00BB5E52"/>
    <w:rsid w:val="00BB62DF"/>
    <w:rsid w:val="00BB6A30"/>
    <w:rsid w:val="00BB7A6F"/>
    <w:rsid w:val="00BC04C1"/>
    <w:rsid w:val="00BC0A9E"/>
    <w:rsid w:val="00BC113D"/>
    <w:rsid w:val="00BC1417"/>
    <w:rsid w:val="00BC1D11"/>
    <w:rsid w:val="00BC1E94"/>
    <w:rsid w:val="00BC22D4"/>
    <w:rsid w:val="00BC22DB"/>
    <w:rsid w:val="00BC373A"/>
    <w:rsid w:val="00BC3B1D"/>
    <w:rsid w:val="00BC41A9"/>
    <w:rsid w:val="00BC449D"/>
    <w:rsid w:val="00BC4642"/>
    <w:rsid w:val="00BC4A95"/>
    <w:rsid w:val="00BC4B07"/>
    <w:rsid w:val="00BC4DDB"/>
    <w:rsid w:val="00BC4EB5"/>
    <w:rsid w:val="00BC59E5"/>
    <w:rsid w:val="00BC6127"/>
    <w:rsid w:val="00BC6209"/>
    <w:rsid w:val="00BC64E0"/>
    <w:rsid w:val="00BC6BB0"/>
    <w:rsid w:val="00BC6CD3"/>
    <w:rsid w:val="00BC6D77"/>
    <w:rsid w:val="00BC7827"/>
    <w:rsid w:val="00BD0347"/>
    <w:rsid w:val="00BD07F1"/>
    <w:rsid w:val="00BD0C2C"/>
    <w:rsid w:val="00BD21D2"/>
    <w:rsid w:val="00BD21DB"/>
    <w:rsid w:val="00BD26A2"/>
    <w:rsid w:val="00BD27DF"/>
    <w:rsid w:val="00BD2F61"/>
    <w:rsid w:val="00BD30F5"/>
    <w:rsid w:val="00BD342B"/>
    <w:rsid w:val="00BD3840"/>
    <w:rsid w:val="00BD38C3"/>
    <w:rsid w:val="00BD40B9"/>
    <w:rsid w:val="00BD483E"/>
    <w:rsid w:val="00BD4D1D"/>
    <w:rsid w:val="00BD5905"/>
    <w:rsid w:val="00BD60D4"/>
    <w:rsid w:val="00BD71CE"/>
    <w:rsid w:val="00BD72B5"/>
    <w:rsid w:val="00BD743F"/>
    <w:rsid w:val="00BE04D5"/>
    <w:rsid w:val="00BE0709"/>
    <w:rsid w:val="00BE0D37"/>
    <w:rsid w:val="00BE105D"/>
    <w:rsid w:val="00BE1112"/>
    <w:rsid w:val="00BE20D5"/>
    <w:rsid w:val="00BE26AF"/>
    <w:rsid w:val="00BE27CC"/>
    <w:rsid w:val="00BE2B1E"/>
    <w:rsid w:val="00BE39D8"/>
    <w:rsid w:val="00BE3BAF"/>
    <w:rsid w:val="00BE3BC6"/>
    <w:rsid w:val="00BE4392"/>
    <w:rsid w:val="00BE46E6"/>
    <w:rsid w:val="00BE4B94"/>
    <w:rsid w:val="00BE5331"/>
    <w:rsid w:val="00BE571F"/>
    <w:rsid w:val="00BE5A53"/>
    <w:rsid w:val="00BE63A3"/>
    <w:rsid w:val="00BE63F5"/>
    <w:rsid w:val="00BE64F3"/>
    <w:rsid w:val="00BE6777"/>
    <w:rsid w:val="00BE7541"/>
    <w:rsid w:val="00BF057A"/>
    <w:rsid w:val="00BF06A6"/>
    <w:rsid w:val="00BF075D"/>
    <w:rsid w:val="00BF0D06"/>
    <w:rsid w:val="00BF0D8A"/>
    <w:rsid w:val="00BF1088"/>
    <w:rsid w:val="00BF1A76"/>
    <w:rsid w:val="00BF1D87"/>
    <w:rsid w:val="00BF2143"/>
    <w:rsid w:val="00BF2251"/>
    <w:rsid w:val="00BF2734"/>
    <w:rsid w:val="00BF3147"/>
    <w:rsid w:val="00BF3994"/>
    <w:rsid w:val="00BF43A3"/>
    <w:rsid w:val="00BF47A2"/>
    <w:rsid w:val="00BF4814"/>
    <w:rsid w:val="00BF4BA9"/>
    <w:rsid w:val="00BF4DAF"/>
    <w:rsid w:val="00BF4E17"/>
    <w:rsid w:val="00BF4ECC"/>
    <w:rsid w:val="00BF509A"/>
    <w:rsid w:val="00BF5100"/>
    <w:rsid w:val="00BF5B5B"/>
    <w:rsid w:val="00BF6A77"/>
    <w:rsid w:val="00BF6B8E"/>
    <w:rsid w:val="00BF6BB3"/>
    <w:rsid w:val="00BF7004"/>
    <w:rsid w:val="00BF762C"/>
    <w:rsid w:val="00BF7A62"/>
    <w:rsid w:val="00BF7E06"/>
    <w:rsid w:val="00C0054B"/>
    <w:rsid w:val="00C009D4"/>
    <w:rsid w:val="00C00A53"/>
    <w:rsid w:val="00C00ABE"/>
    <w:rsid w:val="00C00E62"/>
    <w:rsid w:val="00C01735"/>
    <w:rsid w:val="00C01946"/>
    <w:rsid w:val="00C01ADA"/>
    <w:rsid w:val="00C01EE7"/>
    <w:rsid w:val="00C0262B"/>
    <w:rsid w:val="00C02D86"/>
    <w:rsid w:val="00C03A4C"/>
    <w:rsid w:val="00C03E07"/>
    <w:rsid w:val="00C05246"/>
    <w:rsid w:val="00C062D9"/>
    <w:rsid w:val="00C06597"/>
    <w:rsid w:val="00C065EB"/>
    <w:rsid w:val="00C06CC0"/>
    <w:rsid w:val="00C06E8C"/>
    <w:rsid w:val="00C06FEC"/>
    <w:rsid w:val="00C071FD"/>
    <w:rsid w:val="00C07513"/>
    <w:rsid w:val="00C1155E"/>
    <w:rsid w:val="00C115A1"/>
    <w:rsid w:val="00C12D7D"/>
    <w:rsid w:val="00C13541"/>
    <w:rsid w:val="00C14313"/>
    <w:rsid w:val="00C14959"/>
    <w:rsid w:val="00C14FD0"/>
    <w:rsid w:val="00C151FD"/>
    <w:rsid w:val="00C154A3"/>
    <w:rsid w:val="00C16639"/>
    <w:rsid w:val="00C166B3"/>
    <w:rsid w:val="00C1687A"/>
    <w:rsid w:val="00C168E1"/>
    <w:rsid w:val="00C16909"/>
    <w:rsid w:val="00C1693E"/>
    <w:rsid w:val="00C16FFE"/>
    <w:rsid w:val="00C1735F"/>
    <w:rsid w:val="00C17C86"/>
    <w:rsid w:val="00C20D42"/>
    <w:rsid w:val="00C219D1"/>
    <w:rsid w:val="00C21CA9"/>
    <w:rsid w:val="00C21D0B"/>
    <w:rsid w:val="00C21DBD"/>
    <w:rsid w:val="00C21FB5"/>
    <w:rsid w:val="00C21FFC"/>
    <w:rsid w:val="00C220B3"/>
    <w:rsid w:val="00C22153"/>
    <w:rsid w:val="00C22CDA"/>
    <w:rsid w:val="00C22CF2"/>
    <w:rsid w:val="00C22EC0"/>
    <w:rsid w:val="00C23616"/>
    <w:rsid w:val="00C23F60"/>
    <w:rsid w:val="00C2414F"/>
    <w:rsid w:val="00C24A9F"/>
    <w:rsid w:val="00C24F50"/>
    <w:rsid w:val="00C263A0"/>
    <w:rsid w:val="00C26D02"/>
    <w:rsid w:val="00C271A4"/>
    <w:rsid w:val="00C2730F"/>
    <w:rsid w:val="00C278CF"/>
    <w:rsid w:val="00C27B30"/>
    <w:rsid w:val="00C303F8"/>
    <w:rsid w:val="00C308B7"/>
    <w:rsid w:val="00C30A03"/>
    <w:rsid w:val="00C310BC"/>
    <w:rsid w:val="00C3190F"/>
    <w:rsid w:val="00C31F39"/>
    <w:rsid w:val="00C32376"/>
    <w:rsid w:val="00C32451"/>
    <w:rsid w:val="00C3269C"/>
    <w:rsid w:val="00C32AC2"/>
    <w:rsid w:val="00C32BDF"/>
    <w:rsid w:val="00C32C05"/>
    <w:rsid w:val="00C32F16"/>
    <w:rsid w:val="00C335AC"/>
    <w:rsid w:val="00C337E4"/>
    <w:rsid w:val="00C33853"/>
    <w:rsid w:val="00C33C5E"/>
    <w:rsid w:val="00C345BB"/>
    <w:rsid w:val="00C349A2"/>
    <w:rsid w:val="00C34BCC"/>
    <w:rsid w:val="00C36677"/>
    <w:rsid w:val="00C368BF"/>
    <w:rsid w:val="00C37ED3"/>
    <w:rsid w:val="00C37F0D"/>
    <w:rsid w:val="00C40125"/>
    <w:rsid w:val="00C403D9"/>
    <w:rsid w:val="00C40555"/>
    <w:rsid w:val="00C40CE6"/>
    <w:rsid w:val="00C40E82"/>
    <w:rsid w:val="00C41299"/>
    <w:rsid w:val="00C4135C"/>
    <w:rsid w:val="00C41F19"/>
    <w:rsid w:val="00C41FE9"/>
    <w:rsid w:val="00C42FC3"/>
    <w:rsid w:val="00C430EF"/>
    <w:rsid w:val="00C4353B"/>
    <w:rsid w:val="00C4373C"/>
    <w:rsid w:val="00C43AA0"/>
    <w:rsid w:val="00C4410D"/>
    <w:rsid w:val="00C447CC"/>
    <w:rsid w:val="00C44898"/>
    <w:rsid w:val="00C459CF"/>
    <w:rsid w:val="00C45FE4"/>
    <w:rsid w:val="00C46044"/>
    <w:rsid w:val="00C463E3"/>
    <w:rsid w:val="00C46764"/>
    <w:rsid w:val="00C46C15"/>
    <w:rsid w:val="00C46E6D"/>
    <w:rsid w:val="00C471D3"/>
    <w:rsid w:val="00C47B95"/>
    <w:rsid w:val="00C47C50"/>
    <w:rsid w:val="00C50109"/>
    <w:rsid w:val="00C50782"/>
    <w:rsid w:val="00C5111E"/>
    <w:rsid w:val="00C51404"/>
    <w:rsid w:val="00C51480"/>
    <w:rsid w:val="00C5166D"/>
    <w:rsid w:val="00C518E5"/>
    <w:rsid w:val="00C519F9"/>
    <w:rsid w:val="00C5204C"/>
    <w:rsid w:val="00C523E8"/>
    <w:rsid w:val="00C524BC"/>
    <w:rsid w:val="00C52E2E"/>
    <w:rsid w:val="00C52E6A"/>
    <w:rsid w:val="00C533A0"/>
    <w:rsid w:val="00C539A0"/>
    <w:rsid w:val="00C5419C"/>
    <w:rsid w:val="00C54A10"/>
    <w:rsid w:val="00C54D3D"/>
    <w:rsid w:val="00C55025"/>
    <w:rsid w:val="00C55C3C"/>
    <w:rsid w:val="00C55F8F"/>
    <w:rsid w:val="00C56AEA"/>
    <w:rsid w:val="00C56B7E"/>
    <w:rsid w:val="00C57B61"/>
    <w:rsid w:val="00C60034"/>
    <w:rsid w:val="00C60928"/>
    <w:rsid w:val="00C61845"/>
    <w:rsid w:val="00C618D6"/>
    <w:rsid w:val="00C61FBB"/>
    <w:rsid w:val="00C623AC"/>
    <w:rsid w:val="00C62B1B"/>
    <w:rsid w:val="00C62DD9"/>
    <w:rsid w:val="00C637B0"/>
    <w:rsid w:val="00C638B6"/>
    <w:rsid w:val="00C63BA3"/>
    <w:rsid w:val="00C63E2A"/>
    <w:rsid w:val="00C63E3C"/>
    <w:rsid w:val="00C63EB3"/>
    <w:rsid w:val="00C64374"/>
    <w:rsid w:val="00C645B4"/>
    <w:rsid w:val="00C6525B"/>
    <w:rsid w:val="00C6566D"/>
    <w:rsid w:val="00C65911"/>
    <w:rsid w:val="00C66377"/>
    <w:rsid w:val="00C668A4"/>
    <w:rsid w:val="00C66DFA"/>
    <w:rsid w:val="00C67B65"/>
    <w:rsid w:val="00C67BA9"/>
    <w:rsid w:val="00C70411"/>
    <w:rsid w:val="00C70426"/>
    <w:rsid w:val="00C70905"/>
    <w:rsid w:val="00C70952"/>
    <w:rsid w:val="00C70BCB"/>
    <w:rsid w:val="00C71B8E"/>
    <w:rsid w:val="00C71F80"/>
    <w:rsid w:val="00C72560"/>
    <w:rsid w:val="00C7274A"/>
    <w:rsid w:val="00C727BC"/>
    <w:rsid w:val="00C727C9"/>
    <w:rsid w:val="00C72C34"/>
    <w:rsid w:val="00C742C0"/>
    <w:rsid w:val="00C74933"/>
    <w:rsid w:val="00C74CBE"/>
    <w:rsid w:val="00C74E1E"/>
    <w:rsid w:val="00C75E74"/>
    <w:rsid w:val="00C75F6D"/>
    <w:rsid w:val="00C76B93"/>
    <w:rsid w:val="00C76FBD"/>
    <w:rsid w:val="00C771B6"/>
    <w:rsid w:val="00C776DE"/>
    <w:rsid w:val="00C77B01"/>
    <w:rsid w:val="00C77F73"/>
    <w:rsid w:val="00C800BC"/>
    <w:rsid w:val="00C801D4"/>
    <w:rsid w:val="00C803D1"/>
    <w:rsid w:val="00C8108B"/>
    <w:rsid w:val="00C810E7"/>
    <w:rsid w:val="00C81142"/>
    <w:rsid w:val="00C8207B"/>
    <w:rsid w:val="00C8225F"/>
    <w:rsid w:val="00C825A2"/>
    <w:rsid w:val="00C82E7F"/>
    <w:rsid w:val="00C83546"/>
    <w:rsid w:val="00C8363C"/>
    <w:rsid w:val="00C83D9D"/>
    <w:rsid w:val="00C83F82"/>
    <w:rsid w:val="00C84507"/>
    <w:rsid w:val="00C8464D"/>
    <w:rsid w:val="00C8517E"/>
    <w:rsid w:val="00C8519C"/>
    <w:rsid w:val="00C852C3"/>
    <w:rsid w:val="00C85DCB"/>
    <w:rsid w:val="00C86E5F"/>
    <w:rsid w:val="00C86FCD"/>
    <w:rsid w:val="00C87684"/>
    <w:rsid w:val="00C878E9"/>
    <w:rsid w:val="00C8794C"/>
    <w:rsid w:val="00C87AF5"/>
    <w:rsid w:val="00C87B3D"/>
    <w:rsid w:val="00C87E4F"/>
    <w:rsid w:val="00C87E88"/>
    <w:rsid w:val="00C90126"/>
    <w:rsid w:val="00C9061A"/>
    <w:rsid w:val="00C908F0"/>
    <w:rsid w:val="00C90AA4"/>
    <w:rsid w:val="00C90BCC"/>
    <w:rsid w:val="00C90C8C"/>
    <w:rsid w:val="00C91836"/>
    <w:rsid w:val="00C91AF8"/>
    <w:rsid w:val="00C92138"/>
    <w:rsid w:val="00C9295B"/>
    <w:rsid w:val="00C92DDD"/>
    <w:rsid w:val="00C93188"/>
    <w:rsid w:val="00C93408"/>
    <w:rsid w:val="00C934F9"/>
    <w:rsid w:val="00C936F1"/>
    <w:rsid w:val="00C937AC"/>
    <w:rsid w:val="00C94307"/>
    <w:rsid w:val="00C9460F"/>
    <w:rsid w:val="00C9493A"/>
    <w:rsid w:val="00C95240"/>
    <w:rsid w:val="00C95320"/>
    <w:rsid w:val="00C962C4"/>
    <w:rsid w:val="00C96391"/>
    <w:rsid w:val="00C96434"/>
    <w:rsid w:val="00C96D52"/>
    <w:rsid w:val="00C97749"/>
    <w:rsid w:val="00C97CD0"/>
    <w:rsid w:val="00CA0A9C"/>
    <w:rsid w:val="00CA12D1"/>
    <w:rsid w:val="00CA13D5"/>
    <w:rsid w:val="00CA1AA7"/>
    <w:rsid w:val="00CA1B94"/>
    <w:rsid w:val="00CA238C"/>
    <w:rsid w:val="00CA25EC"/>
    <w:rsid w:val="00CA261D"/>
    <w:rsid w:val="00CA29F4"/>
    <w:rsid w:val="00CA30CC"/>
    <w:rsid w:val="00CA34F6"/>
    <w:rsid w:val="00CA36B0"/>
    <w:rsid w:val="00CA3AF6"/>
    <w:rsid w:val="00CA3E3D"/>
    <w:rsid w:val="00CA3FA2"/>
    <w:rsid w:val="00CA4016"/>
    <w:rsid w:val="00CA4025"/>
    <w:rsid w:val="00CA45A8"/>
    <w:rsid w:val="00CA4C0E"/>
    <w:rsid w:val="00CA5336"/>
    <w:rsid w:val="00CA5795"/>
    <w:rsid w:val="00CA58A3"/>
    <w:rsid w:val="00CA58A4"/>
    <w:rsid w:val="00CA61B2"/>
    <w:rsid w:val="00CA66D0"/>
    <w:rsid w:val="00CA6E42"/>
    <w:rsid w:val="00CA6F2A"/>
    <w:rsid w:val="00CA71C5"/>
    <w:rsid w:val="00CA7499"/>
    <w:rsid w:val="00CB02EF"/>
    <w:rsid w:val="00CB064A"/>
    <w:rsid w:val="00CB0F54"/>
    <w:rsid w:val="00CB114F"/>
    <w:rsid w:val="00CB117C"/>
    <w:rsid w:val="00CB1A4D"/>
    <w:rsid w:val="00CB276C"/>
    <w:rsid w:val="00CB27B9"/>
    <w:rsid w:val="00CB2D49"/>
    <w:rsid w:val="00CB3761"/>
    <w:rsid w:val="00CB4115"/>
    <w:rsid w:val="00CB44B4"/>
    <w:rsid w:val="00CB4685"/>
    <w:rsid w:val="00CB489F"/>
    <w:rsid w:val="00CB5203"/>
    <w:rsid w:val="00CB53A6"/>
    <w:rsid w:val="00CB5865"/>
    <w:rsid w:val="00CB597F"/>
    <w:rsid w:val="00CB6380"/>
    <w:rsid w:val="00CB6C82"/>
    <w:rsid w:val="00CB6FBF"/>
    <w:rsid w:val="00CB7011"/>
    <w:rsid w:val="00CB7272"/>
    <w:rsid w:val="00CB7402"/>
    <w:rsid w:val="00CB7750"/>
    <w:rsid w:val="00CB7882"/>
    <w:rsid w:val="00CB79B9"/>
    <w:rsid w:val="00CB7B3A"/>
    <w:rsid w:val="00CC028C"/>
    <w:rsid w:val="00CC0337"/>
    <w:rsid w:val="00CC0342"/>
    <w:rsid w:val="00CC10EA"/>
    <w:rsid w:val="00CC1368"/>
    <w:rsid w:val="00CC1F06"/>
    <w:rsid w:val="00CC2190"/>
    <w:rsid w:val="00CC2202"/>
    <w:rsid w:val="00CC259B"/>
    <w:rsid w:val="00CC2797"/>
    <w:rsid w:val="00CC2833"/>
    <w:rsid w:val="00CC2925"/>
    <w:rsid w:val="00CC2E9C"/>
    <w:rsid w:val="00CC3741"/>
    <w:rsid w:val="00CC3D90"/>
    <w:rsid w:val="00CC40B6"/>
    <w:rsid w:val="00CC438D"/>
    <w:rsid w:val="00CC5D40"/>
    <w:rsid w:val="00CC60DB"/>
    <w:rsid w:val="00CC6990"/>
    <w:rsid w:val="00CC6D9C"/>
    <w:rsid w:val="00CC7E8C"/>
    <w:rsid w:val="00CC7F5D"/>
    <w:rsid w:val="00CD0516"/>
    <w:rsid w:val="00CD0C9C"/>
    <w:rsid w:val="00CD0E53"/>
    <w:rsid w:val="00CD12B4"/>
    <w:rsid w:val="00CD13AC"/>
    <w:rsid w:val="00CD1F16"/>
    <w:rsid w:val="00CD2B18"/>
    <w:rsid w:val="00CD328D"/>
    <w:rsid w:val="00CD3510"/>
    <w:rsid w:val="00CD3F86"/>
    <w:rsid w:val="00CD44F6"/>
    <w:rsid w:val="00CD46AF"/>
    <w:rsid w:val="00CD4C5E"/>
    <w:rsid w:val="00CD51A8"/>
    <w:rsid w:val="00CD5320"/>
    <w:rsid w:val="00CD54F4"/>
    <w:rsid w:val="00CD5591"/>
    <w:rsid w:val="00CD5C87"/>
    <w:rsid w:val="00CD60C8"/>
    <w:rsid w:val="00CD621A"/>
    <w:rsid w:val="00CD6868"/>
    <w:rsid w:val="00CD6C1E"/>
    <w:rsid w:val="00CD6F10"/>
    <w:rsid w:val="00CD708E"/>
    <w:rsid w:val="00CD7E3D"/>
    <w:rsid w:val="00CE0B29"/>
    <w:rsid w:val="00CE109F"/>
    <w:rsid w:val="00CE11B7"/>
    <w:rsid w:val="00CE15A8"/>
    <w:rsid w:val="00CE1AED"/>
    <w:rsid w:val="00CE2112"/>
    <w:rsid w:val="00CE3271"/>
    <w:rsid w:val="00CE37B4"/>
    <w:rsid w:val="00CE381B"/>
    <w:rsid w:val="00CE3A15"/>
    <w:rsid w:val="00CE427F"/>
    <w:rsid w:val="00CE4473"/>
    <w:rsid w:val="00CE44B6"/>
    <w:rsid w:val="00CE452A"/>
    <w:rsid w:val="00CE492F"/>
    <w:rsid w:val="00CE53A5"/>
    <w:rsid w:val="00CE56BC"/>
    <w:rsid w:val="00CE5ED5"/>
    <w:rsid w:val="00CE6CBB"/>
    <w:rsid w:val="00CE7038"/>
    <w:rsid w:val="00CE70BC"/>
    <w:rsid w:val="00CF0675"/>
    <w:rsid w:val="00CF0AF0"/>
    <w:rsid w:val="00CF0D57"/>
    <w:rsid w:val="00CF0DE5"/>
    <w:rsid w:val="00CF1117"/>
    <w:rsid w:val="00CF13C2"/>
    <w:rsid w:val="00CF1467"/>
    <w:rsid w:val="00CF1C81"/>
    <w:rsid w:val="00CF1F0E"/>
    <w:rsid w:val="00CF2326"/>
    <w:rsid w:val="00CF2CFE"/>
    <w:rsid w:val="00CF30F7"/>
    <w:rsid w:val="00CF3318"/>
    <w:rsid w:val="00CF38A4"/>
    <w:rsid w:val="00CF428A"/>
    <w:rsid w:val="00CF4A43"/>
    <w:rsid w:val="00CF4AA1"/>
    <w:rsid w:val="00CF4E9E"/>
    <w:rsid w:val="00CF4FDA"/>
    <w:rsid w:val="00CF5255"/>
    <w:rsid w:val="00CF528A"/>
    <w:rsid w:val="00CF5349"/>
    <w:rsid w:val="00CF5727"/>
    <w:rsid w:val="00CF5C0B"/>
    <w:rsid w:val="00CF5C8A"/>
    <w:rsid w:val="00CF5D84"/>
    <w:rsid w:val="00CF64E5"/>
    <w:rsid w:val="00CF68A5"/>
    <w:rsid w:val="00CF6B5A"/>
    <w:rsid w:val="00CF7787"/>
    <w:rsid w:val="00D00411"/>
    <w:rsid w:val="00D005BF"/>
    <w:rsid w:val="00D00BFA"/>
    <w:rsid w:val="00D00C3C"/>
    <w:rsid w:val="00D00D0C"/>
    <w:rsid w:val="00D01037"/>
    <w:rsid w:val="00D02757"/>
    <w:rsid w:val="00D02C5A"/>
    <w:rsid w:val="00D03F7D"/>
    <w:rsid w:val="00D040A1"/>
    <w:rsid w:val="00D04C47"/>
    <w:rsid w:val="00D057C2"/>
    <w:rsid w:val="00D068FA"/>
    <w:rsid w:val="00D06F0B"/>
    <w:rsid w:val="00D0749F"/>
    <w:rsid w:val="00D0756C"/>
    <w:rsid w:val="00D075F7"/>
    <w:rsid w:val="00D075FC"/>
    <w:rsid w:val="00D0772E"/>
    <w:rsid w:val="00D107AE"/>
    <w:rsid w:val="00D107C7"/>
    <w:rsid w:val="00D1103B"/>
    <w:rsid w:val="00D11609"/>
    <w:rsid w:val="00D117A4"/>
    <w:rsid w:val="00D12FFF"/>
    <w:rsid w:val="00D13365"/>
    <w:rsid w:val="00D134AE"/>
    <w:rsid w:val="00D1355A"/>
    <w:rsid w:val="00D13AEE"/>
    <w:rsid w:val="00D142C0"/>
    <w:rsid w:val="00D1482E"/>
    <w:rsid w:val="00D14C62"/>
    <w:rsid w:val="00D15144"/>
    <w:rsid w:val="00D155A2"/>
    <w:rsid w:val="00D155D9"/>
    <w:rsid w:val="00D15E56"/>
    <w:rsid w:val="00D1615A"/>
    <w:rsid w:val="00D1632A"/>
    <w:rsid w:val="00D16A68"/>
    <w:rsid w:val="00D1710F"/>
    <w:rsid w:val="00D172F8"/>
    <w:rsid w:val="00D177AF"/>
    <w:rsid w:val="00D17C96"/>
    <w:rsid w:val="00D17E39"/>
    <w:rsid w:val="00D21117"/>
    <w:rsid w:val="00D2122D"/>
    <w:rsid w:val="00D21757"/>
    <w:rsid w:val="00D221A0"/>
    <w:rsid w:val="00D22420"/>
    <w:rsid w:val="00D22588"/>
    <w:rsid w:val="00D225A9"/>
    <w:rsid w:val="00D22DBD"/>
    <w:rsid w:val="00D23A08"/>
    <w:rsid w:val="00D24483"/>
    <w:rsid w:val="00D24E48"/>
    <w:rsid w:val="00D257C7"/>
    <w:rsid w:val="00D2598A"/>
    <w:rsid w:val="00D25A4F"/>
    <w:rsid w:val="00D25E7F"/>
    <w:rsid w:val="00D2604A"/>
    <w:rsid w:val="00D26282"/>
    <w:rsid w:val="00D26958"/>
    <w:rsid w:val="00D26AC5"/>
    <w:rsid w:val="00D2728B"/>
    <w:rsid w:val="00D274EC"/>
    <w:rsid w:val="00D27508"/>
    <w:rsid w:val="00D2796C"/>
    <w:rsid w:val="00D3007C"/>
    <w:rsid w:val="00D333EE"/>
    <w:rsid w:val="00D33729"/>
    <w:rsid w:val="00D3404B"/>
    <w:rsid w:val="00D34279"/>
    <w:rsid w:val="00D343E7"/>
    <w:rsid w:val="00D34747"/>
    <w:rsid w:val="00D34AD1"/>
    <w:rsid w:val="00D3566A"/>
    <w:rsid w:val="00D365E0"/>
    <w:rsid w:val="00D367B9"/>
    <w:rsid w:val="00D3756D"/>
    <w:rsid w:val="00D37574"/>
    <w:rsid w:val="00D37A2F"/>
    <w:rsid w:val="00D37D28"/>
    <w:rsid w:val="00D40C6F"/>
    <w:rsid w:val="00D410EA"/>
    <w:rsid w:val="00D41328"/>
    <w:rsid w:val="00D41A99"/>
    <w:rsid w:val="00D42024"/>
    <w:rsid w:val="00D424EE"/>
    <w:rsid w:val="00D429F7"/>
    <w:rsid w:val="00D42A3A"/>
    <w:rsid w:val="00D43044"/>
    <w:rsid w:val="00D43E18"/>
    <w:rsid w:val="00D443A9"/>
    <w:rsid w:val="00D44865"/>
    <w:rsid w:val="00D44DCD"/>
    <w:rsid w:val="00D44EB8"/>
    <w:rsid w:val="00D45150"/>
    <w:rsid w:val="00D45479"/>
    <w:rsid w:val="00D45CE1"/>
    <w:rsid w:val="00D45ECF"/>
    <w:rsid w:val="00D46C38"/>
    <w:rsid w:val="00D46C48"/>
    <w:rsid w:val="00D4796A"/>
    <w:rsid w:val="00D47AA3"/>
    <w:rsid w:val="00D47B3D"/>
    <w:rsid w:val="00D500D1"/>
    <w:rsid w:val="00D50315"/>
    <w:rsid w:val="00D508B3"/>
    <w:rsid w:val="00D509D3"/>
    <w:rsid w:val="00D50A02"/>
    <w:rsid w:val="00D50F1B"/>
    <w:rsid w:val="00D518EA"/>
    <w:rsid w:val="00D51DBF"/>
    <w:rsid w:val="00D51FDE"/>
    <w:rsid w:val="00D5257E"/>
    <w:rsid w:val="00D53A90"/>
    <w:rsid w:val="00D542D6"/>
    <w:rsid w:val="00D5447A"/>
    <w:rsid w:val="00D54E34"/>
    <w:rsid w:val="00D55195"/>
    <w:rsid w:val="00D551E9"/>
    <w:rsid w:val="00D55A3A"/>
    <w:rsid w:val="00D56093"/>
    <w:rsid w:val="00D5614D"/>
    <w:rsid w:val="00D56695"/>
    <w:rsid w:val="00D5674B"/>
    <w:rsid w:val="00D5674E"/>
    <w:rsid w:val="00D568F4"/>
    <w:rsid w:val="00D56A45"/>
    <w:rsid w:val="00D572A2"/>
    <w:rsid w:val="00D574EE"/>
    <w:rsid w:val="00D57520"/>
    <w:rsid w:val="00D57B30"/>
    <w:rsid w:val="00D57EE8"/>
    <w:rsid w:val="00D60DC0"/>
    <w:rsid w:val="00D611BC"/>
    <w:rsid w:val="00D6170A"/>
    <w:rsid w:val="00D61866"/>
    <w:rsid w:val="00D61CBA"/>
    <w:rsid w:val="00D61F0B"/>
    <w:rsid w:val="00D6268A"/>
    <w:rsid w:val="00D62A2A"/>
    <w:rsid w:val="00D632C8"/>
    <w:rsid w:val="00D63825"/>
    <w:rsid w:val="00D64B45"/>
    <w:rsid w:val="00D64DCA"/>
    <w:rsid w:val="00D6550B"/>
    <w:rsid w:val="00D65909"/>
    <w:rsid w:val="00D66F86"/>
    <w:rsid w:val="00D67092"/>
    <w:rsid w:val="00D67324"/>
    <w:rsid w:val="00D679AE"/>
    <w:rsid w:val="00D67B86"/>
    <w:rsid w:val="00D70242"/>
    <w:rsid w:val="00D702D4"/>
    <w:rsid w:val="00D7056A"/>
    <w:rsid w:val="00D70602"/>
    <w:rsid w:val="00D707A5"/>
    <w:rsid w:val="00D7093A"/>
    <w:rsid w:val="00D70FF7"/>
    <w:rsid w:val="00D7124F"/>
    <w:rsid w:val="00D71F17"/>
    <w:rsid w:val="00D725CD"/>
    <w:rsid w:val="00D72A95"/>
    <w:rsid w:val="00D72BB4"/>
    <w:rsid w:val="00D72CF2"/>
    <w:rsid w:val="00D72E8F"/>
    <w:rsid w:val="00D72F82"/>
    <w:rsid w:val="00D73EDD"/>
    <w:rsid w:val="00D7416F"/>
    <w:rsid w:val="00D74874"/>
    <w:rsid w:val="00D74881"/>
    <w:rsid w:val="00D74AB9"/>
    <w:rsid w:val="00D758F3"/>
    <w:rsid w:val="00D75B27"/>
    <w:rsid w:val="00D75F98"/>
    <w:rsid w:val="00D764D0"/>
    <w:rsid w:val="00D7705F"/>
    <w:rsid w:val="00D771D6"/>
    <w:rsid w:val="00D7732D"/>
    <w:rsid w:val="00D7771B"/>
    <w:rsid w:val="00D77804"/>
    <w:rsid w:val="00D77E41"/>
    <w:rsid w:val="00D8046A"/>
    <w:rsid w:val="00D80942"/>
    <w:rsid w:val="00D8098D"/>
    <w:rsid w:val="00D809ED"/>
    <w:rsid w:val="00D80C8B"/>
    <w:rsid w:val="00D80D47"/>
    <w:rsid w:val="00D811CF"/>
    <w:rsid w:val="00D81619"/>
    <w:rsid w:val="00D817F9"/>
    <w:rsid w:val="00D825AA"/>
    <w:rsid w:val="00D82C0D"/>
    <w:rsid w:val="00D835BF"/>
    <w:rsid w:val="00D840BF"/>
    <w:rsid w:val="00D84158"/>
    <w:rsid w:val="00D8467F"/>
    <w:rsid w:val="00D848B0"/>
    <w:rsid w:val="00D84942"/>
    <w:rsid w:val="00D84D35"/>
    <w:rsid w:val="00D84DFD"/>
    <w:rsid w:val="00D851FE"/>
    <w:rsid w:val="00D8551C"/>
    <w:rsid w:val="00D85ACA"/>
    <w:rsid w:val="00D85EFD"/>
    <w:rsid w:val="00D86466"/>
    <w:rsid w:val="00D86C53"/>
    <w:rsid w:val="00D86CEB"/>
    <w:rsid w:val="00D874C1"/>
    <w:rsid w:val="00D875C5"/>
    <w:rsid w:val="00D87D84"/>
    <w:rsid w:val="00D902D5"/>
    <w:rsid w:val="00D90560"/>
    <w:rsid w:val="00D90CA4"/>
    <w:rsid w:val="00D90EAB"/>
    <w:rsid w:val="00D90FC6"/>
    <w:rsid w:val="00D91FC5"/>
    <w:rsid w:val="00D92B78"/>
    <w:rsid w:val="00D93394"/>
    <w:rsid w:val="00D93547"/>
    <w:rsid w:val="00D93561"/>
    <w:rsid w:val="00D93A2A"/>
    <w:rsid w:val="00D951F2"/>
    <w:rsid w:val="00D952F8"/>
    <w:rsid w:val="00D9534C"/>
    <w:rsid w:val="00D955A7"/>
    <w:rsid w:val="00D95E1D"/>
    <w:rsid w:val="00D961D2"/>
    <w:rsid w:val="00D961F8"/>
    <w:rsid w:val="00D96307"/>
    <w:rsid w:val="00D969AF"/>
    <w:rsid w:val="00D96EDC"/>
    <w:rsid w:val="00D97135"/>
    <w:rsid w:val="00D9766E"/>
    <w:rsid w:val="00D97A4D"/>
    <w:rsid w:val="00D97AC9"/>
    <w:rsid w:val="00DA0536"/>
    <w:rsid w:val="00DA0ABD"/>
    <w:rsid w:val="00DA0F54"/>
    <w:rsid w:val="00DA14C6"/>
    <w:rsid w:val="00DA1E01"/>
    <w:rsid w:val="00DA287C"/>
    <w:rsid w:val="00DA2C9F"/>
    <w:rsid w:val="00DA2E49"/>
    <w:rsid w:val="00DA3806"/>
    <w:rsid w:val="00DA3A07"/>
    <w:rsid w:val="00DA3EFD"/>
    <w:rsid w:val="00DA3FF1"/>
    <w:rsid w:val="00DA407F"/>
    <w:rsid w:val="00DA45DC"/>
    <w:rsid w:val="00DA4BD3"/>
    <w:rsid w:val="00DA4C48"/>
    <w:rsid w:val="00DA5563"/>
    <w:rsid w:val="00DA5A67"/>
    <w:rsid w:val="00DA6596"/>
    <w:rsid w:val="00DA6911"/>
    <w:rsid w:val="00DA70E9"/>
    <w:rsid w:val="00DA722F"/>
    <w:rsid w:val="00DA7331"/>
    <w:rsid w:val="00DA78B0"/>
    <w:rsid w:val="00DA7995"/>
    <w:rsid w:val="00DA7F4B"/>
    <w:rsid w:val="00DA7F50"/>
    <w:rsid w:val="00DB002C"/>
    <w:rsid w:val="00DB01E2"/>
    <w:rsid w:val="00DB01F2"/>
    <w:rsid w:val="00DB0266"/>
    <w:rsid w:val="00DB0AF1"/>
    <w:rsid w:val="00DB0CBC"/>
    <w:rsid w:val="00DB1506"/>
    <w:rsid w:val="00DB198F"/>
    <w:rsid w:val="00DB1CF9"/>
    <w:rsid w:val="00DB1DCF"/>
    <w:rsid w:val="00DB218C"/>
    <w:rsid w:val="00DB21DD"/>
    <w:rsid w:val="00DB23F3"/>
    <w:rsid w:val="00DB2F83"/>
    <w:rsid w:val="00DB3443"/>
    <w:rsid w:val="00DB34C5"/>
    <w:rsid w:val="00DB36A9"/>
    <w:rsid w:val="00DB3F1B"/>
    <w:rsid w:val="00DB4BB3"/>
    <w:rsid w:val="00DB560F"/>
    <w:rsid w:val="00DB56F3"/>
    <w:rsid w:val="00DB5AC0"/>
    <w:rsid w:val="00DB5AD2"/>
    <w:rsid w:val="00DB5B15"/>
    <w:rsid w:val="00DB5E94"/>
    <w:rsid w:val="00DB5EA2"/>
    <w:rsid w:val="00DB60DE"/>
    <w:rsid w:val="00DB6861"/>
    <w:rsid w:val="00DB7242"/>
    <w:rsid w:val="00DB736C"/>
    <w:rsid w:val="00DB7B44"/>
    <w:rsid w:val="00DB7BFE"/>
    <w:rsid w:val="00DC02AE"/>
    <w:rsid w:val="00DC03B1"/>
    <w:rsid w:val="00DC05CE"/>
    <w:rsid w:val="00DC0AFA"/>
    <w:rsid w:val="00DC14E9"/>
    <w:rsid w:val="00DC1D66"/>
    <w:rsid w:val="00DC1FAD"/>
    <w:rsid w:val="00DC2120"/>
    <w:rsid w:val="00DC2AD9"/>
    <w:rsid w:val="00DC2E58"/>
    <w:rsid w:val="00DC2EE8"/>
    <w:rsid w:val="00DC31D4"/>
    <w:rsid w:val="00DC4876"/>
    <w:rsid w:val="00DC599A"/>
    <w:rsid w:val="00DC5D8B"/>
    <w:rsid w:val="00DC5ECB"/>
    <w:rsid w:val="00DC5FF5"/>
    <w:rsid w:val="00DC6201"/>
    <w:rsid w:val="00DC6215"/>
    <w:rsid w:val="00DC6850"/>
    <w:rsid w:val="00DC6E2A"/>
    <w:rsid w:val="00DC70DE"/>
    <w:rsid w:val="00DC7478"/>
    <w:rsid w:val="00DC7937"/>
    <w:rsid w:val="00DC79B8"/>
    <w:rsid w:val="00DC7DA8"/>
    <w:rsid w:val="00DC7E33"/>
    <w:rsid w:val="00DC7F02"/>
    <w:rsid w:val="00DD0010"/>
    <w:rsid w:val="00DD00A9"/>
    <w:rsid w:val="00DD033A"/>
    <w:rsid w:val="00DD041E"/>
    <w:rsid w:val="00DD05C3"/>
    <w:rsid w:val="00DD168A"/>
    <w:rsid w:val="00DD1A1A"/>
    <w:rsid w:val="00DD1D62"/>
    <w:rsid w:val="00DD1E6B"/>
    <w:rsid w:val="00DD1FFF"/>
    <w:rsid w:val="00DD211A"/>
    <w:rsid w:val="00DD23FA"/>
    <w:rsid w:val="00DD28F1"/>
    <w:rsid w:val="00DD2C44"/>
    <w:rsid w:val="00DD2D97"/>
    <w:rsid w:val="00DD37A3"/>
    <w:rsid w:val="00DD382F"/>
    <w:rsid w:val="00DD40DB"/>
    <w:rsid w:val="00DD42E8"/>
    <w:rsid w:val="00DD4400"/>
    <w:rsid w:val="00DD4455"/>
    <w:rsid w:val="00DD4629"/>
    <w:rsid w:val="00DD4B4E"/>
    <w:rsid w:val="00DD5257"/>
    <w:rsid w:val="00DD5DDD"/>
    <w:rsid w:val="00DD641C"/>
    <w:rsid w:val="00DD64E5"/>
    <w:rsid w:val="00DD68AD"/>
    <w:rsid w:val="00DD6AA1"/>
    <w:rsid w:val="00DD6D70"/>
    <w:rsid w:val="00DD7F6A"/>
    <w:rsid w:val="00DE025E"/>
    <w:rsid w:val="00DE0C4F"/>
    <w:rsid w:val="00DE2621"/>
    <w:rsid w:val="00DE2F69"/>
    <w:rsid w:val="00DE31B1"/>
    <w:rsid w:val="00DE35F7"/>
    <w:rsid w:val="00DE36A3"/>
    <w:rsid w:val="00DE3EC5"/>
    <w:rsid w:val="00DE414B"/>
    <w:rsid w:val="00DE46A5"/>
    <w:rsid w:val="00DE4BA2"/>
    <w:rsid w:val="00DE51E7"/>
    <w:rsid w:val="00DE5CC8"/>
    <w:rsid w:val="00DE633E"/>
    <w:rsid w:val="00DE659F"/>
    <w:rsid w:val="00DE6DCE"/>
    <w:rsid w:val="00DE7222"/>
    <w:rsid w:val="00DE72C0"/>
    <w:rsid w:val="00DE7460"/>
    <w:rsid w:val="00DE75C7"/>
    <w:rsid w:val="00DE76FC"/>
    <w:rsid w:val="00DF0536"/>
    <w:rsid w:val="00DF0B82"/>
    <w:rsid w:val="00DF0CDD"/>
    <w:rsid w:val="00DF1A1F"/>
    <w:rsid w:val="00DF1C59"/>
    <w:rsid w:val="00DF1FFE"/>
    <w:rsid w:val="00DF200B"/>
    <w:rsid w:val="00DF2061"/>
    <w:rsid w:val="00DF25D2"/>
    <w:rsid w:val="00DF292D"/>
    <w:rsid w:val="00DF326D"/>
    <w:rsid w:val="00DF32F2"/>
    <w:rsid w:val="00DF331A"/>
    <w:rsid w:val="00DF3A78"/>
    <w:rsid w:val="00DF3B04"/>
    <w:rsid w:val="00DF402D"/>
    <w:rsid w:val="00DF411C"/>
    <w:rsid w:val="00DF431C"/>
    <w:rsid w:val="00DF49D3"/>
    <w:rsid w:val="00DF4CC9"/>
    <w:rsid w:val="00DF516D"/>
    <w:rsid w:val="00DF53F2"/>
    <w:rsid w:val="00DF55EB"/>
    <w:rsid w:val="00DF5789"/>
    <w:rsid w:val="00DF5C45"/>
    <w:rsid w:val="00DF68A1"/>
    <w:rsid w:val="00DF76CF"/>
    <w:rsid w:val="00E00024"/>
    <w:rsid w:val="00E00FBA"/>
    <w:rsid w:val="00E013B8"/>
    <w:rsid w:val="00E0151D"/>
    <w:rsid w:val="00E01633"/>
    <w:rsid w:val="00E01A14"/>
    <w:rsid w:val="00E01A98"/>
    <w:rsid w:val="00E02545"/>
    <w:rsid w:val="00E02586"/>
    <w:rsid w:val="00E025CA"/>
    <w:rsid w:val="00E02B8E"/>
    <w:rsid w:val="00E0335D"/>
    <w:rsid w:val="00E037D2"/>
    <w:rsid w:val="00E0407E"/>
    <w:rsid w:val="00E05AFF"/>
    <w:rsid w:val="00E05D64"/>
    <w:rsid w:val="00E06597"/>
    <w:rsid w:val="00E07949"/>
    <w:rsid w:val="00E07965"/>
    <w:rsid w:val="00E07AFA"/>
    <w:rsid w:val="00E07C8D"/>
    <w:rsid w:val="00E10444"/>
    <w:rsid w:val="00E10B51"/>
    <w:rsid w:val="00E10C28"/>
    <w:rsid w:val="00E10F47"/>
    <w:rsid w:val="00E11515"/>
    <w:rsid w:val="00E11E4C"/>
    <w:rsid w:val="00E12419"/>
    <w:rsid w:val="00E125F0"/>
    <w:rsid w:val="00E12C30"/>
    <w:rsid w:val="00E12F82"/>
    <w:rsid w:val="00E136B2"/>
    <w:rsid w:val="00E137FA"/>
    <w:rsid w:val="00E13F60"/>
    <w:rsid w:val="00E14200"/>
    <w:rsid w:val="00E154B7"/>
    <w:rsid w:val="00E15AF3"/>
    <w:rsid w:val="00E15E1B"/>
    <w:rsid w:val="00E1633F"/>
    <w:rsid w:val="00E164E6"/>
    <w:rsid w:val="00E168FC"/>
    <w:rsid w:val="00E17070"/>
    <w:rsid w:val="00E17CA9"/>
    <w:rsid w:val="00E2024A"/>
    <w:rsid w:val="00E20575"/>
    <w:rsid w:val="00E208CA"/>
    <w:rsid w:val="00E214CD"/>
    <w:rsid w:val="00E2193C"/>
    <w:rsid w:val="00E21DF7"/>
    <w:rsid w:val="00E22380"/>
    <w:rsid w:val="00E22E37"/>
    <w:rsid w:val="00E233E4"/>
    <w:rsid w:val="00E24172"/>
    <w:rsid w:val="00E241C5"/>
    <w:rsid w:val="00E2471E"/>
    <w:rsid w:val="00E2498F"/>
    <w:rsid w:val="00E24E16"/>
    <w:rsid w:val="00E25624"/>
    <w:rsid w:val="00E25BF1"/>
    <w:rsid w:val="00E25E0F"/>
    <w:rsid w:val="00E260A7"/>
    <w:rsid w:val="00E265EF"/>
    <w:rsid w:val="00E266F3"/>
    <w:rsid w:val="00E267D3"/>
    <w:rsid w:val="00E27061"/>
    <w:rsid w:val="00E27100"/>
    <w:rsid w:val="00E27231"/>
    <w:rsid w:val="00E2750B"/>
    <w:rsid w:val="00E2754C"/>
    <w:rsid w:val="00E27A44"/>
    <w:rsid w:val="00E27CFF"/>
    <w:rsid w:val="00E3066C"/>
    <w:rsid w:val="00E307CA"/>
    <w:rsid w:val="00E30A82"/>
    <w:rsid w:val="00E30B26"/>
    <w:rsid w:val="00E30BEC"/>
    <w:rsid w:val="00E30C62"/>
    <w:rsid w:val="00E3126F"/>
    <w:rsid w:val="00E31C8F"/>
    <w:rsid w:val="00E321B6"/>
    <w:rsid w:val="00E32452"/>
    <w:rsid w:val="00E324B0"/>
    <w:rsid w:val="00E32BA2"/>
    <w:rsid w:val="00E33DF9"/>
    <w:rsid w:val="00E344C7"/>
    <w:rsid w:val="00E34E66"/>
    <w:rsid w:val="00E34FAD"/>
    <w:rsid w:val="00E35202"/>
    <w:rsid w:val="00E35302"/>
    <w:rsid w:val="00E3588C"/>
    <w:rsid w:val="00E35E1E"/>
    <w:rsid w:val="00E367A0"/>
    <w:rsid w:val="00E36BE3"/>
    <w:rsid w:val="00E36F4E"/>
    <w:rsid w:val="00E37E82"/>
    <w:rsid w:val="00E4016C"/>
    <w:rsid w:val="00E40369"/>
    <w:rsid w:val="00E40AC6"/>
    <w:rsid w:val="00E40E41"/>
    <w:rsid w:val="00E40EBC"/>
    <w:rsid w:val="00E41262"/>
    <w:rsid w:val="00E41374"/>
    <w:rsid w:val="00E41756"/>
    <w:rsid w:val="00E4189B"/>
    <w:rsid w:val="00E4198A"/>
    <w:rsid w:val="00E41EAE"/>
    <w:rsid w:val="00E42E08"/>
    <w:rsid w:val="00E43426"/>
    <w:rsid w:val="00E43E96"/>
    <w:rsid w:val="00E448EA"/>
    <w:rsid w:val="00E44C99"/>
    <w:rsid w:val="00E44D21"/>
    <w:rsid w:val="00E454FF"/>
    <w:rsid w:val="00E45884"/>
    <w:rsid w:val="00E46222"/>
    <w:rsid w:val="00E46DF7"/>
    <w:rsid w:val="00E46E3C"/>
    <w:rsid w:val="00E4720E"/>
    <w:rsid w:val="00E472F5"/>
    <w:rsid w:val="00E47451"/>
    <w:rsid w:val="00E5016B"/>
    <w:rsid w:val="00E508AF"/>
    <w:rsid w:val="00E50963"/>
    <w:rsid w:val="00E5143B"/>
    <w:rsid w:val="00E516E4"/>
    <w:rsid w:val="00E5199B"/>
    <w:rsid w:val="00E51A51"/>
    <w:rsid w:val="00E5260F"/>
    <w:rsid w:val="00E52913"/>
    <w:rsid w:val="00E52FE7"/>
    <w:rsid w:val="00E539E9"/>
    <w:rsid w:val="00E54135"/>
    <w:rsid w:val="00E54B43"/>
    <w:rsid w:val="00E54F6D"/>
    <w:rsid w:val="00E55012"/>
    <w:rsid w:val="00E55203"/>
    <w:rsid w:val="00E55B43"/>
    <w:rsid w:val="00E55D22"/>
    <w:rsid w:val="00E60088"/>
    <w:rsid w:val="00E600C2"/>
    <w:rsid w:val="00E602BC"/>
    <w:rsid w:val="00E60407"/>
    <w:rsid w:val="00E605FD"/>
    <w:rsid w:val="00E607D0"/>
    <w:rsid w:val="00E6171D"/>
    <w:rsid w:val="00E61C74"/>
    <w:rsid w:val="00E620B1"/>
    <w:rsid w:val="00E632D2"/>
    <w:rsid w:val="00E637FE"/>
    <w:rsid w:val="00E6427D"/>
    <w:rsid w:val="00E6461B"/>
    <w:rsid w:val="00E6485E"/>
    <w:rsid w:val="00E6486B"/>
    <w:rsid w:val="00E649A0"/>
    <w:rsid w:val="00E64FCC"/>
    <w:rsid w:val="00E6507D"/>
    <w:rsid w:val="00E6541B"/>
    <w:rsid w:val="00E654DD"/>
    <w:rsid w:val="00E658A1"/>
    <w:rsid w:val="00E65B59"/>
    <w:rsid w:val="00E66090"/>
    <w:rsid w:val="00E667A0"/>
    <w:rsid w:val="00E668B8"/>
    <w:rsid w:val="00E66BFF"/>
    <w:rsid w:val="00E67118"/>
    <w:rsid w:val="00E674DB"/>
    <w:rsid w:val="00E67886"/>
    <w:rsid w:val="00E70593"/>
    <w:rsid w:val="00E706A3"/>
    <w:rsid w:val="00E70E14"/>
    <w:rsid w:val="00E70FF2"/>
    <w:rsid w:val="00E715A9"/>
    <w:rsid w:val="00E71614"/>
    <w:rsid w:val="00E71D12"/>
    <w:rsid w:val="00E723AC"/>
    <w:rsid w:val="00E72F51"/>
    <w:rsid w:val="00E73029"/>
    <w:rsid w:val="00E73601"/>
    <w:rsid w:val="00E73B8B"/>
    <w:rsid w:val="00E73E0D"/>
    <w:rsid w:val="00E73EFA"/>
    <w:rsid w:val="00E73FC1"/>
    <w:rsid w:val="00E740C4"/>
    <w:rsid w:val="00E74352"/>
    <w:rsid w:val="00E745B3"/>
    <w:rsid w:val="00E746D6"/>
    <w:rsid w:val="00E74F1A"/>
    <w:rsid w:val="00E75226"/>
    <w:rsid w:val="00E75932"/>
    <w:rsid w:val="00E76DFF"/>
    <w:rsid w:val="00E77596"/>
    <w:rsid w:val="00E77ED3"/>
    <w:rsid w:val="00E80B9E"/>
    <w:rsid w:val="00E8156A"/>
    <w:rsid w:val="00E8166D"/>
    <w:rsid w:val="00E816F2"/>
    <w:rsid w:val="00E81C92"/>
    <w:rsid w:val="00E81D12"/>
    <w:rsid w:val="00E82E76"/>
    <w:rsid w:val="00E832C9"/>
    <w:rsid w:val="00E83462"/>
    <w:rsid w:val="00E8361D"/>
    <w:rsid w:val="00E843AB"/>
    <w:rsid w:val="00E84EF1"/>
    <w:rsid w:val="00E85499"/>
    <w:rsid w:val="00E854BD"/>
    <w:rsid w:val="00E858B7"/>
    <w:rsid w:val="00E85B18"/>
    <w:rsid w:val="00E85C2B"/>
    <w:rsid w:val="00E860C3"/>
    <w:rsid w:val="00E86A88"/>
    <w:rsid w:val="00E86C85"/>
    <w:rsid w:val="00E86D83"/>
    <w:rsid w:val="00E86F63"/>
    <w:rsid w:val="00E8778A"/>
    <w:rsid w:val="00E904B6"/>
    <w:rsid w:val="00E90905"/>
    <w:rsid w:val="00E90ADC"/>
    <w:rsid w:val="00E90B30"/>
    <w:rsid w:val="00E912B8"/>
    <w:rsid w:val="00E917B3"/>
    <w:rsid w:val="00E921BB"/>
    <w:rsid w:val="00E926D0"/>
    <w:rsid w:val="00E9386A"/>
    <w:rsid w:val="00E939EB"/>
    <w:rsid w:val="00E93D29"/>
    <w:rsid w:val="00E93DEB"/>
    <w:rsid w:val="00E93F80"/>
    <w:rsid w:val="00E9437F"/>
    <w:rsid w:val="00E950AA"/>
    <w:rsid w:val="00E95932"/>
    <w:rsid w:val="00E95C3E"/>
    <w:rsid w:val="00E95CC3"/>
    <w:rsid w:val="00E96705"/>
    <w:rsid w:val="00E967E0"/>
    <w:rsid w:val="00E97083"/>
    <w:rsid w:val="00E97244"/>
    <w:rsid w:val="00E9774A"/>
    <w:rsid w:val="00EA012D"/>
    <w:rsid w:val="00EA040E"/>
    <w:rsid w:val="00EA0B30"/>
    <w:rsid w:val="00EA0EC2"/>
    <w:rsid w:val="00EA0F5D"/>
    <w:rsid w:val="00EA15FD"/>
    <w:rsid w:val="00EA1FA5"/>
    <w:rsid w:val="00EA20FA"/>
    <w:rsid w:val="00EA25D6"/>
    <w:rsid w:val="00EA298F"/>
    <w:rsid w:val="00EA2C66"/>
    <w:rsid w:val="00EA32BC"/>
    <w:rsid w:val="00EA32E7"/>
    <w:rsid w:val="00EA3480"/>
    <w:rsid w:val="00EA349F"/>
    <w:rsid w:val="00EA396B"/>
    <w:rsid w:val="00EA4B48"/>
    <w:rsid w:val="00EA4BBA"/>
    <w:rsid w:val="00EA50B3"/>
    <w:rsid w:val="00EA57BC"/>
    <w:rsid w:val="00EA5A10"/>
    <w:rsid w:val="00EA5F48"/>
    <w:rsid w:val="00EA5FFE"/>
    <w:rsid w:val="00EA63CC"/>
    <w:rsid w:val="00EA67FE"/>
    <w:rsid w:val="00EA6884"/>
    <w:rsid w:val="00EA6F8A"/>
    <w:rsid w:val="00EA6FBF"/>
    <w:rsid w:val="00EA7755"/>
    <w:rsid w:val="00EA79FC"/>
    <w:rsid w:val="00EA7A7B"/>
    <w:rsid w:val="00EB039B"/>
    <w:rsid w:val="00EB0CDB"/>
    <w:rsid w:val="00EB10EB"/>
    <w:rsid w:val="00EB1290"/>
    <w:rsid w:val="00EB1A6F"/>
    <w:rsid w:val="00EB1BB6"/>
    <w:rsid w:val="00EB21A3"/>
    <w:rsid w:val="00EB222F"/>
    <w:rsid w:val="00EB2A39"/>
    <w:rsid w:val="00EB2E58"/>
    <w:rsid w:val="00EB3AA9"/>
    <w:rsid w:val="00EB41D6"/>
    <w:rsid w:val="00EB479A"/>
    <w:rsid w:val="00EB4FEE"/>
    <w:rsid w:val="00EB522B"/>
    <w:rsid w:val="00EB55BD"/>
    <w:rsid w:val="00EB59D6"/>
    <w:rsid w:val="00EB5F97"/>
    <w:rsid w:val="00EB610B"/>
    <w:rsid w:val="00EB6763"/>
    <w:rsid w:val="00EB6896"/>
    <w:rsid w:val="00EB6975"/>
    <w:rsid w:val="00EB69F9"/>
    <w:rsid w:val="00EB6BAA"/>
    <w:rsid w:val="00EB6D6D"/>
    <w:rsid w:val="00EB7016"/>
    <w:rsid w:val="00EC029F"/>
    <w:rsid w:val="00EC06CD"/>
    <w:rsid w:val="00EC2262"/>
    <w:rsid w:val="00EC22FE"/>
    <w:rsid w:val="00EC2830"/>
    <w:rsid w:val="00EC2DAA"/>
    <w:rsid w:val="00EC3109"/>
    <w:rsid w:val="00EC36B6"/>
    <w:rsid w:val="00EC399A"/>
    <w:rsid w:val="00EC45D3"/>
    <w:rsid w:val="00EC4688"/>
    <w:rsid w:val="00EC4A46"/>
    <w:rsid w:val="00EC55F8"/>
    <w:rsid w:val="00EC571E"/>
    <w:rsid w:val="00EC5C14"/>
    <w:rsid w:val="00EC6424"/>
    <w:rsid w:val="00EC659A"/>
    <w:rsid w:val="00EC6646"/>
    <w:rsid w:val="00EC7157"/>
    <w:rsid w:val="00ED02DC"/>
    <w:rsid w:val="00ED0B35"/>
    <w:rsid w:val="00ED0F54"/>
    <w:rsid w:val="00ED16F4"/>
    <w:rsid w:val="00ED21CB"/>
    <w:rsid w:val="00ED22BD"/>
    <w:rsid w:val="00ED230F"/>
    <w:rsid w:val="00ED2B51"/>
    <w:rsid w:val="00ED2BFF"/>
    <w:rsid w:val="00ED2D2F"/>
    <w:rsid w:val="00ED2E4C"/>
    <w:rsid w:val="00ED2EBA"/>
    <w:rsid w:val="00ED3C1A"/>
    <w:rsid w:val="00ED3FD8"/>
    <w:rsid w:val="00ED3FDA"/>
    <w:rsid w:val="00ED3FFA"/>
    <w:rsid w:val="00ED499F"/>
    <w:rsid w:val="00ED5202"/>
    <w:rsid w:val="00ED6050"/>
    <w:rsid w:val="00ED6232"/>
    <w:rsid w:val="00ED655A"/>
    <w:rsid w:val="00ED6655"/>
    <w:rsid w:val="00ED7421"/>
    <w:rsid w:val="00ED7549"/>
    <w:rsid w:val="00ED7A6F"/>
    <w:rsid w:val="00ED7AE4"/>
    <w:rsid w:val="00ED7B64"/>
    <w:rsid w:val="00EE0402"/>
    <w:rsid w:val="00EE0485"/>
    <w:rsid w:val="00EE086C"/>
    <w:rsid w:val="00EE12AA"/>
    <w:rsid w:val="00EE2698"/>
    <w:rsid w:val="00EE26F3"/>
    <w:rsid w:val="00EE2EA0"/>
    <w:rsid w:val="00EE32D0"/>
    <w:rsid w:val="00EE379B"/>
    <w:rsid w:val="00EE3B82"/>
    <w:rsid w:val="00EE3ED9"/>
    <w:rsid w:val="00EE4123"/>
    <w:rsid w:val="00EE46EE"/>
    <w:rsid w:val="00EE47F1"/>
    <w:rsid w:val="00EE54EF"/>
    <w:rsid w:val="00EE5634"/>
    <w:rsid w:val="00EE5B3E"/>
    <w:rsid w:val="00EE5F1C"/>
    <w:rsid w:val="00EE61DE"/>
    <w:rsid w:val="00EE757C"/>
    <w:rsid w:val="00EE7690"/>
    <w:rsid w:val="00EE7806"/>
    <w:rsid w:val="00EE7C08"/>
    <w:rsid w:val="00EE7D19"/>
    <w:rsid w:val="00EE7ED1"/>
    <w:rsid w:val="00EF0270"/>
    <w:rsid w:val="00EF03ED"/>
    <w:rsid w:val="00EF0C3E"/>
    <w:rsid w:val="00EF15D1"/>
    <w:rsid w:val="00EF16DF"/>
    <w:rsid w:val="00EF250E"/>
    <w:rsid w:val="00EF2D76"/>
    <w:rsid w:val="00EF2EDB"/>
    <w:rsid w:val="00EF4A13"/>
    <w:rsid w:val="00EF4BC9"/>
    <w:rsid w:val="00EF517B"/>
    <w:rsid w:val="00EF5485"/>
    <w:rsid w:val="00EF5613"/>
    <w:rsid w:val="00EF5BBF"/>
    <w:rsid w:val="00EF5D65"/>
    <w:rsid w:val="00EF62B2"/>
    <w:rsid w:val="00EF721A"/>
    <w:rsid w:val="00EF7A21"/>
    <w:rsid w:val="00EF7AAF"/>
    <w:rsid w:val="00EF7F67"/>
    <w:rsid w:val="00F0013F"/>
    <w:rsid w:val="00F00483"/>
    <w:rsid w:val="00F00982"/>
    <w:rsid w:val="00F00C51"/>
    <w:rsid w:val="00F00C68"/>
    <w:rsid w:val="00F00D2D"/>
    <w:rsid w:val="00F0102E"/>
    <w:rsid w:val="00F016D0"/>
    <w:rsid w:val="00F018F9"/>
    <w:rsid w:val="00F01ACD"/>
    <w:rsid w:val="00F027BB"/>
    <w:rsid w:val="00F02E28"/>
    <w:rsid w:val="00F034CD"/>
    <w:rsid w:val="00F0387A"/>
    <w:rsid w:val="00F047CA"/>
    <w:rsid w:val="00F0574E"/>
    <w:rsid w:val="00F05A98"/>
    <w:rsid w:val="00F0612B"/>
    <w:rsid w:val="00F06315"/>
    <w:rsid w:val="00F06520"/>
    <w:rsid w:val="00F06529"/>
    <w:rsid w:val="00F068C7"/>
    <w:rsid w:val="00F06E66"/>
    <w:rsid w:val="00F0704E"/>
    <w:rsid w:val="00F073B7"/>
    <w:rsid w:val="00F0765E"/>
    <w:rsid w:val="00F07C62"/>
    <w:rsid w:val="00F10409"/>
    <w:rsid w:val="00F10E8D"/>
    <w:rsid w:val="00F114F9"/>
    <w:rsid w:val="00F11509"/>
    <w:rsid w:val="00F11BB3"/>
    <w:rsid w:val="00F11E7F"/>
    <w:rsid w:val="00F11FF2"/>
    <w:rsid w:val="00F12459"/>
    <w:rsid w:val="00F12E16"/>
    <w:rsid w:val="00F136C1"/>
    <w:rsid w:val="00F137C3"/>
    <w:rsid w:val="00F13B27"/>
    <w:rsid w:val="00F143ED"/>
    <w:rsid w:val="00F146EF"/>
    <w:rsid w:val="00F14A6B"/>
    <w:rsid w:val="00F14ACD"/>
    <w:rsid w:val="00F14D82"/>
    <w:rsid w:val="00F1557F"/>
    <w:rsid w:val="00F15586"/>
    <w:rsid w:val="00F1594B"/>
    <w:rsid w:val="00F165A7"/>
    <w:rsid w:val="00F167F2"/>
    <w:rsid w:val="00F16EC5"/>
    <w:rsid w:val="00F16FDE"/>
    <w:rsid w:val="00F1761A"/>
    <w:rsid w:val="00F20965"/>
    <w:rsid w:val="00F20D96"/>
    <w:rsid w:val="00F20DE6"/>
    <w:rsid w:val="00F21091"/>
    <w:rsid w:val="00F21893"/>
    <w:rsid w:val="00F21A33"/>
    <w:rsid w:val="00F225A8"/>
    <w:rsid w:val="00F22A28"/>
    <w:rsid w:val="00F23138"/>
    <w:rsid w:val="00F23A98"/>
    <w:rsid w:val="00F249E3"/>
    <w:rsid w:val="00F25777"/>
    <w:rsid w:val="00F258E3"/>
    <w:rsid w:val="00F25B89"/>
    <w:rsid w:val="00F26256"/>
    <w:rsid w:val="00F267F9"/>
    <w:rsid w:val="00F268D2"/>
    <w:rsid w:val="00F26E71"/>
    <w:rsid w:val="00F27047"/>
    <w:rsid w:val="00F27193"/>
    <w:rsid w:val="00F271AC"/>
    <w:rsid w:val="00F2727F"/>
    <w:rsid w:val="00F27315"/>
    <w:rsid w:val="00F27424"/>
    <w:rsid w:val="00F27794"/>
    <w:rsid w:val="00F2789F"/>
    <w:rsid w:val="00F27C55"/>
    <w:rsid w:val="00F30173"/>
    <w:rsid w:val="00F304BC"/>
    <w:rsid w:val="00F31470"/>
    <w:rsid w:val="00F323BE"/>
    <w:rsid w:val="00F32B19"/>
    <w:rsid w:val="00F34099"/>
    <w:rsid w:val="00F343D9"/>
    <w:rsid w:val="00F3507D"/>
    <w:rsid w:val="00F35FDE"/>
    <w:rsid w:val="00F36681"/>
    <w:rsid w:val="00F36F39"/>
    <w:rsid w:val="00F3720F"/>
    <w:rsid w:val="00F37235"/>
    <w:rsid w:val="00F402B3"/>
    <w:rsid w:val="00F4030F"/>
    <w:rsid w:val="00F40C33"/>
    <w:rsid w:val="00F41756"/>
    <w:rsid w:val="00F41C77"/>
    <w:rsid w:val="00F4207E"/>
    <w:rsid w:val="00F421F7"/>
    <w:rsid w:val="00F4273C"/>
    <w:rsid w:val="00F42898"/>
    <w:rsid w:val="00F428F8"/>
    <w:rsid w:val="00F43430"/>
    <w:rsid w:val="00F4355B"/>
    <w:rsid w:val="00F43751"/>
    <w:rsid w:val="00F43989"/>
    <w:rsid w:val="00F43CF0"/>
    <w:rsid w:val="00F44025"/>
    <w:rsid w:val="00F441DA"/>
    <w:rsid w:val="00F44551"/>
    <w:rsid w:val="00F44849"/>
    <w:rsid w:val="00F45471"/>
    <w:rsid w:val="00F457FB"/>
    <w:rsid w:val="00F45ADE"/>
    <w:rsid w:val="00F45B0D"/>
    <w:rsid w:val="00F465FA"/>
    <w:rsid w:val="00F469A9"/>
    <w:rsid w:val="00F478F1"/>
    <w:rsid w:val="00F503EA"/>
    <w:rsid w:val="00F5076C"/>
    <w:rsid w:val="00F50A3A"/>
    <w:rsid w:val="00F50D86"/>
    <w:rsid w:val="00F5112E"/>
    <w:rsid w:val="00F51787"/>
    <w:rsid w:val="00F51A07"/>
    <w:rsid w:val="00F52245"/>
    <w:rsid w:val="00F5229F"/>
    <w:rsid w:val="00F52A46"/>
    <w:rsid w:val="00F52CB1"/>
    <w:rsid w:val="00F538D3"/>
    <w:rsid w:val="00F5420E"/>
    <w:rsid w:val="00F543ED"/>
    <w:rsid w:val="00F54EF7"/>
    <w:rsid w:val="00F56012"/>
    <w:rsid w:val="00F563AE"/>
    <w:rsid w:val="00F564A0"/>
    <w:rsid w:val="00F564E0"/>
    <w:rsid w:val="00F56AAE"/>
    <w:rsid w:val="00F56D64"/>
    <w:rsid w:val="00F56E1D"/>
    <w:rsid w:val="00F57521"/>
    <w:rsid w:val="00F57954"/>
    <w:rsid w:val="00F57C7D"/>
    <w:rsid w:val="00F57DDE"/>
    <w:rsid w:val="00F57E3E"/>
    <w:rsid w:val="00F57E59"/>
    <w:rsid w:val="00F57E6A"/>
    <w:rsid w:val="00F603B7"/>
    <w:rsid w:val="00F605C7"/>
    <w:rsid w:val="00F6087C"/>
    <w:rsid w:val="00F61437"/>
    <w:rsid w:val="00F6330A"/>
    <w:rsid w:val="00F63509"/>
    <w:rsid w:val="00F63B03"/>
    <w:rsid w:val="00F6424D"/>
    <w:rsid w:val="00F64928"/>
    <w:rsid w:val="00F64B0E"/>
    <w:rsid w:val="00F64E29"/>
    <w:rsid w:val="00F6500A"/>
    <w:rsid w:val="00F653FB"/>
    <w:rsid w:val="00F65D3E"/>
    <w:rsid w:val="00F65E2D"/>
    <w:rsid w:val="00F66075"/>
    <w:rsid w:val="00F66C84"/>
    <w:rsid w:val="00F66CB9"/>
    <w:rsid w:val="00F6751B"/>
    <w:rsid w:val="00F6759C"/>
    <w:rsid w:val="00F677AE"/>
    <w:rsid w:val="00F678A4"/>
    <w:rsid w:val="00F70468"/>
    <w:rsid w:val="00F708FD"/>
    <w:rsid w:val="00F70F01"/>
    <w:rsid w:val="00F714E8"/>
    <w:rsid w:val="00F7159B"/>
    <w:rsid w:val="00F71DB4"/>
    <w:rsid w:val="00F725A6"/>
    <w:rsid w:val="00F72CA6"/>
    <w:rsid w:val="00F72D80"/>
    <w:rsid w:val="00F736F5"/>
    <w:rsid w:val="00F737FF"/>
    <w:rsid w:val="00F73F5C"/>
    <w:rsid w:val="00F74213"/>
    <w:rsid w:val="00F74A2A"/>
    <w:rsid w:val="00F75D8C"/>
    <w:rsid w:val="00F76564"/>
    <w:rsid w:val="00F7688E"/>
    <w:rsid w:val="00F76A84"/>
    <w:rsid w:val="00F76F10"/>
    <w:rsid w:val="00F76FFA"/>
    <w:rsid w:val="00F771AA"/>
    <w:rsid w:val="00F77E1D"/>
    <w:rsid w:val="00F77E2C"/>
    <w:rsid w:val="00F8041E"/>
    <w:rsid w:val="00F807A6"/>
    <w:rsid w:val="00F80990"/>
    <w:rsid w:val="00F80D1B"/>
    <w:rsid w:val="00F81AE3"/>
    <w:rsid w:val="00F81C7E"/>
    <w:rsid w:val="00F82010"/>
    <w:rsid w:val="00F8262F"/>
    <w:rsid w:val="00F827CC"/>
    <w:rsid w:val="00F82E63"/>
    <w:rsid w:val="00F83B61"/>
    <w:rsid w:val="00F83CEC"/>
    <w:rsid w:val="00F83F4D"/>
    <w:rsid w:val="00F84235"/>
    <w:rsid w:val="00F84652"/>
    <w:rsid w:val="00F853E4"/>
    <w:rsid w:val="00F85623"/>
    <w:rsid w:val="00F8615B"/>
    <w:rsid w:val="00F8679C"/>
    <w:rsid w:val="00F86A20"/>
    <w:rsid w:val="00F87224"/>
    <w:rsid w:val="00F87AFC"/>
    <w:rsid w:val="00F90359"/>
    <w:rsid w:val="00F905A5"/>
    <w:rsid w:val="00F90B4C"/>
    <w:rsid w:val="00F91417"/>
    <w:rsid w:val="00F916A4"/>
    <w:rsid w:val="00F91A91"/>
    <w:rsid w:val="00F91BA4"/>
    <w:rsid w:val="00F91D35"/>
    <w:rsid w:val="00F9228E"/>
    <w:rsid w:val="00F924EC"/>
    <w:rsid w:val="00F9256A"/>
    <w:rsid w:val="00F92D36"/>
    <w:rsid w:val="00F93327"/>
    <w:rsid w:val="00F939C4"/>
    <w:rsid w:val="00F93AC4"/>
    <w:rsid w:val="00F93D8E"/>
    <w:rsid w:val="00F93FA5"/>
    <w:rsid w:val="00F94720"/>
    <w:rsid w:val="00F94836"/>
    <w:rsid w:val="00F9486D"/>
    <w:rsid w:val="00F95475"/>
    <w:rsid w:val="00F957A7"/>
    <w:rsid w:val="00F959FC"/>
    <w:rsid w:val="00F95B86"/>
    <w:rsid w:val="00F95E7B"/>
    <w:rsid w:val="00F96314"/>
    <w:rsid w:val="00F963D0"/>
    <w:rsid w:val="00F9686E"/>
    <w:rsid w:val="00F969D3"/>
    <w:rsid w:val="00F96E33"/>
    <w:rsid w:val="00F97132"/>
    <w:rsid w:val="00F97360"/>
    <w:rsid w:val="00F97B94"/>
    <w:rsid w:val="00F97DCF"/>
    <w:rsid w:val="00FA0164"/>
    <w:rsid w:val="00FA03B9"/>
    <w:rsid w:val="00FA0CB8"/>
    <w:rsid w:val="00FA0CF1"/>
    <w:rsid w:val="00FA1196"/>
    <w:rsid w:val="00FA1569"/>
    <w:rsid w:val="00FA1C4C"/>
    <w:rsid w:val="00FA1CAA"/>
    <w:rsid w:val="00FA1FEE"/>
    <w:rsid w:val="00FA2245"/>
    <w:rsid w:val="00FA2556"/>
    <w:rsid w:val="00FA262D"/>
    <w:rsid w:val="00FA384D"/>
    <w:rsid w:val="00FA4048"/>
    <w:rsid w:val="00FA4804"/>
    <w:rsid w:val="00FA4A2E"/>
    <w:rsid w:val="00FA4B9D"/>
    <w:rsid w:val="00FA4BE8"/>
    <w:rsid w:val="00FA4CB6"/>
    <w:rsid w:val="00FA4CEE"/>
    <w:rsid w:val="00FA594A"/>
    <w:rsid w:val="00FA60CD"/>
    <w:rsid w:val="00FA69B4"/>
    <w:rsid w:val="00FA6F84"/>
    <w:rsid w:val="00FB035B"/>
    <w:rsid w:val="00FB048B"/>
    <w:rsid w:val="00FB0A60"/>
    <w:rsid w:val="00FB0F94"/>
    <w:rsid w:val="00FB18BE"/>
    <w:rsid w:val="00FB19DE"/>
    <w:rsid w:val="00FB2E58"/>
    <w:rsid w:val="00FB3391"/>
    <w:rsid w:val="00FB3D95"/>
    <w:rsid w:val="00FB3DCD"/>
    <w:rsid w:val="00FB3E4C"/>
    <w:rsid w:val="00FB4103"/>
    <w:rsid w:val="00FB42A7"/>
    <w:rsid w:val="00FB58FD"/>
    <w:rsid w:val="00FB59F2"/>
    <w:rsid w:val="00FB5B6F"/>
    <w:rsid w:val="00FB5CE0"/>
    <w:rsid w:val="00FB66B3"/>
    <w:rsid w:val="00FB67B4"/>
    <w:rsid w:val="00FB69CB"/>
    <w:rsid w:val="00FB6F44"/>
    <w:rsid w:val="00FB7274"/>
    <w:rsid w:val="00FB7D31"/>
    <w:rsid w:val="00FB7F32"/>
    <w:rsid w:val="00FC02D7"/>
    <w:rsid w:val="00FC0CC0"/>
    <w:rsid w:val="00FC0EC8"/>
    <w:rsid w:val="00FC0F06"/>
    <w:rsid w:val="00FC19DD"/>
    <w:rsid w:val="00FC1FA7"/>
    <w:rsid w:val="00FC24CF"/>
    <w:rsid w:val="00FC272A"/>
    <w:rsid w:val="00FC2A67"/>
    <w:rsid w:val="00FC3225"/>
    <w:rsid w:val="00FC3AD5"/>
    <w:rsid w:val="00FC4255"/>
    <w:rsid w:val="00FC44B0"/>
    <w:rsid w:val="00FC486C"/>
    <w:rsid w:val="00FC4E3A"/>
    <w:rsid w:val="00FC4FB5"/>
    <w:rsid w:val="00FC5509"/>
    <w:rsid w:val="00FC5640"/>
    <w:rsid w:val="00FC5E29"/>
    <w:rsid w:val="00FC60C9"/>
    <w:rsid w:val="00FC6676"/>
    <w:rsid w:val="00FC6CD2"/>
    <w:rsid w:val="00FC6D50"/>
    <w:rsid w:val="00FC74AB"/>
    <w:rsid w:val="00FC77FB"/>
    <w:rsid w:val="00FC7A0C"/>
    <w:rsid w:val="00FC7F93"/>
    <w:rsid w:val="00FD0209"/>
    <w:rsid w:val="00FD0CBE"/>
    <w:rsid w:val="00FD0E55"/>
    <w:rsid w:val="00FD0F47"/>
    <w:rsid w:val="00FD17BB"/>
    <w:rsid w:val="00FD1A7B"/>
    <w:rsid w:val="00FD1AF7"/>
    <w:rsid w:val="00FD1F3F"/>
    <w:rsid w:val="00FD3281"/>
    <w:rsid w:val="00FD32A3"/>
    <w:rsid w:val="00FD34E6"/>
    <w:rsid w:val="00FD3722"/>
    <w:rsid w:val="00FD3984"/>
    <w:rsid w:val="00FD42EC"/>
    <w:rsid w:val="00FD4945"/>
    <w:rsid w:val="00FD4ACB"/>
    <w:rsid w:val="00FD4C72"/>
    <w:rsid w:val="00FD50FC"/>
    <w:rsid w:val="00FD6275"/>
    <w:rsid w:val="00FD6525"/>
    <w:rsid w:val="00FD68AD"/>
    <w:rsid w:val="00FD6931"/>
    <w:rsid w:val="00FD6E77"/>
    <w:rsid w:val="00FD6F66"/>
    <w:rsid w:val="00FD70CF"/>
    <w:rsid w:val="00FD72F5"/>
    <w:rsid w:val="00FD7C3A"/>
    <w:rsid w:val="00FE13F2"/>
    <w:rsid w:val="00FE16D9"/>
    <w:rsid w:val="00FE1A31"/>
    <w:rsid w:val="00FE1C5A"/>
    <w:rsid w:val="00FE1CE8"/>
    <w:rsid w:val="00FE1CEA"/>
    <w:rsid w:val="00FE1F31"/>
    <w:rsid w:val="00FE2F4E"/>
    <w:rsid w:val="00FE4091"/>
    <w:rsid w:val="00FE40F8"/>
    <w:rsid w:val="00FE41CA"/>
    <w:rsid w:val="00FE4714"/>
    <w:rsid w:val="00FE4EC6"/>
    <w:rsid w:val="00FE54E2"/>
    <w:rsid w:val="00FE599E"/>
    <w:rsid w:val="00FE5C6D"/>
    <w:rsid w:val="00FE6026"/>
    <w:rsid w:val="00FE639D"/>
    <w:rsid w:val="00FE64A2"/>
    <w:rsid w:val="00FE6683"/>
    <w:rsid w:val="00FE66D0"/>
    <w:rsid w:val="00FE6D3E"/>
    <w:rsid w:val="00FE6D5C"/>
    <w:rsid w:val="00FE738B"/>
    <w:rsid w:val="00FE7ADF"/>
    <w:rsid w:val="00FE7F13"/>
    <w:rsid w:val="00FF009B"/>
    <w:rsid w:val="00FF0396"/>
    <w:rsid w:val="00FF07E1"/>
    <w:rsid w:val="00FF147C"/>
    <w:rsid w:val="00FF1949"/>
    <w:rsid w:val="00FF19D8"/>
    <w:rsid w:val="00FF1A4F"/>
    <w:rsid w:val="00FF20E1"/>
    <w:rsid w:val="00FF27D8"/>
    <w:rsid w:val="00FF280A"/>
    <w:rsid w:val="00FF2EBD"/>
    <w:rsid w:val="00FF2EE3"/>
    <w:rsid w:val="00FF32E3"/>
    <w:rsid w:val="00FF36C8"/>
    <w:rsid w:val="00FF394E"/>
    <w:rsid w:val="00FF3B6D"/>
    <w:rsid w:val="00FF3D52"/>
    <w:rsid w:val="00FF401E"/>
    <w:rsid w:val="00FF4185"/>
    <w:rsid w:val="00FF424F"/>
    <w:rsid w:val="00FF49D7"/>
    <w:rsid w:val="00FF5329"/>
    <w:rsid w:val="00FF5702"/>
    <w:rsid w:val="00FF5EAC"/>
    <w:rsid w:val="00FF62CD"/>
    <w:rsid w:val="00FF6CEF"/>
    <w:rsid w:val="00FF72A4"/>
    <w:rsid w:val="00FF7423"/>
    <w:rsid w:val="00FF7DDA"/>
    <w:rsid w:val="00FF7F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A49AF"/>
    <w:rPr>
      <w:sz w:val="24"/>
      <w:szCs w:val="24"/>
    </w:rPr>
  </w:style>
  <w:style w:type="paragraph" w:styleId="Heading1">
    <w:name w:val="heading 1"/>
    <w:basedOn w:val="Normal"/>
    <w:qFormat/>
    <w:rsid w:val="00B926DB"/>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A49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8A49AF"/>
    <w:rPr>
      <w:color w:val="0000FF"/>
      <w:u w:val="single"/>
    </w:rPr>
  </w:style>
  <w:style w:type="character" w:customStyle="1" w:styleId="yshortcuts">
    <w:name w:val="yshortcuts"/>
    <w:basedOn w:val="DefaultParagraphFont"/>
    <w:rsid w:val="008A49AF"/>
  </w:style>
  <w:style w:type="paragraph" w:customStyle="1" w:styleId="yiv388968095msonormal">
    <w:name w:val="yiv388968095msonormal"/>
    <w:basedOn w:val="Normal"/>
    <w:rsid w:val="00035E5B"/>
    <w:pPr>
      <w:spacing w:before="100" w:beforeAutospacing="1" w:after="100" w:afterAutospacing="1"/>
    </w:pPr>
  </w:style>
  <w:style w:type="character" w:styleId="Strong">
    <w:name w:val="Strong"/>
    <w:uiPriority w:val="22"/>
    <w:qFormat/>
    <w:rsid w:val="008060F9"/>
    <w:rPr>
      <w:b/>
      <w:bCs/>
    </w:rPr>
  </w:style>
  <w:style w:type="paragraph" w:styleId="BalloonText">
    <w:name w:val="Balloon Text"/>
    <w:basedOn w:val="Normal"/>
    <w:semiHidden/>
    <w:rsid w:val="00645162"/>
    <w:rPr>
      <w:rFonts w:ascii="Tahoma" w:hAnsi="Tahoma" w:cs="Tahoma"/>
      <w:sz w:val="16"/>
      <w:szCs w:val="16"/>
    </w:rPr>
  </w:style>
  <w:style w:type="paragraph" w:customStyle="1" w:styleId="yiv3719987470msonormal">
    <w:name w:val="yiv3719987470msonormal"/>
    <w:basedOn w:val="Normal"/>
    <w:rsid w:val="002F0C4D"/>
    <w:pPr>
      <w:spacing w:before="100" w:beforeAutospacing="1" w:after="100" w:afterAutospacing="1"/>
    </w:pPr>
  </w:style>
  <w:style w:type="paragraph" w:customStyle="1" w:styleId="yiv4478899868msonormal">
    <w:name w:val="yiv4478899868msonormal"/>
    <w:basedOn w:val="Normal"/>
    <w:rsid w:val="00376473"/>
    <w:pPr>
      <w:spacing w:before="100" w:beforeAutospacing="1" w:after="100" w:afterAutospacing="1"/>
    </w:pPr>
  </w:style>
  <w:style w:type="paragraph" w:styleId="NormalWeb">
    <w:name w:val="Normal (Web)"/>
    <w:basedOn w:val="Normal"/>
    <w:uiPriority w:val="99"/>
    <w:rsid w:val="00FD0F47"/>
    <w:pPr>
      <w:spacing w:before="100" w:beforeAutospacing="1" w:after="100" w:afterAutospacing="1"/>
    </w:pPr>
  </w:style>
  <w:style w:type="character" w:customStyle="1" w:styleId="apple-converted-space">
    <w:name w:val="apple-converted-space"/>
    <w:basedOn w:val="DefaultParagraphFont"/>
    <w:rsid w:val="0013215A"/>
  </w:style>
  <w:style w:type="paragraph" w:styleId="NoSpacing">
    <w:name w:val="No Spacing"/>
    <w:qFormat/>
    <w:rsid w:val="001B198A"/>
    <w:rPr>
      <w:rFonts w:ascii="Calibri" w:hAnsi="Calibri"/>
      <w:sz w:val="22"/>
      <w:szCs w:val="22"/>
    </w:rPr>
  </w:style>
  <w:style w:type="paragraph" w:customStyle="1" w:styleId="yui31606141391031757839">
    <w:name w:val="yui_3_16_0_6_1413910317578_39"/>
    <w:basedOn w:val="Normal"/>
    <w:rsid w:val="00354540"/>
    <w:pPr>
      <w:spacing w:before="100" w:beforeAutospacing="1" w:after="100" w:afterAutospacing="1"/>
    </w:pPr>
  </w:style>
  <w:style w:type="paragraph" w:customStyle="1" w:styleId="yui31606141391031757841">
    <w:name w:val="yui_3_16_0_6_1413910317578_41"/>
    <w:basedOn w:val="Normal"/>
    <w:rsid w:val="00354540"/>
    <w:pPr>
      <w:spacing w:before="100" w:beforeAutospacing="1" w:after="100" w:afterAutospacing="1"/>
    </w:pPr>
  </w:style>
  <w:style w:type="paragraph" w:styleId="Header">
    <w:name w:val="header"/>
    <w:basedOn w:val="Normal"/>
    <w:link w:val="HeaderChar"/>
    <w:rsid w:val="008105C6"/>
    <w:pPr>
      <w:tabs>
        <w:tab w:val="center" w:pos="4680"/>
        <w:tab w:val="right" w:pos="9360"/>
      </w:tabs>
    </w:pPr>
  </w:style>
  <w:style w:type="character" w:customStyle="1" w:styleId="HeaderChar">
    <w:name w:val="Header Char"/>
    <w:link w:val="Header"/>
    <w:rsid w:val="008105C6"/>
    <w:rPr>
      <w:sz w:val="24"/>
      <w:szCs w:val="24"/>
    </w:rPr>
  </w:style>
  <w:style w:type="paragraph" w:styleId="Footer">
    <w:name w:val="footer"/>
    <w:basedOn w:val="Normal"/>
    <w:link w:val="FooterChar"/>
    <w:rsid w:val="008105C6"/>
    <w:pPr>
      <w:tabs>
        <w:tab w:val="center" w:pos="4680"/>
        <w:tab w:val="right" w:pos="9360"/>
      </w:tabs>
    </w:pPr>
  </w:style>
  <w:style w:type="character" w:customStyle="1" w:styleId="FooterChar">
    <w:name w:val="Footer Char"/>
    <w:link w:val="Footer"/>
    <w:rsid w:val="008105C6"/>
    <w:rPr>
      <w:sz w:val="24"/>
      <w:szCs w:val="24"/>
    </w:rPr>
  </w:style>
  <w:style w:type="paragraph" w:styleId="Subtitle">
    <w:name w:val="Subtitle"/>
    <w:basedOn w:val="Normal"/>
    <w:next w:val="Normal"/>
    <w:link w:val="SubtitleChar"/>
    <w:qFormat/>
    <w:rsid w:val="00BF4DAF"/>
    <w:pPr>
      <w:spacing w:after="60"/>
      <w:jc w:val="center"/>
      <w:outlineLvl w:val="1"/>
    </w:pPr>
    <w:rPr>
      <w:rFonts w:ascii="Cambria" w:hAnsi="Cambria"/>
    </w:rPr>
  </w:style>
  <w:style w:type="character" w:customStyle="1" w:styleId="SubtitleChar">
    <w:name w:val="Subtitle Char"/>
    <w:link w:val="Subtitle"/>
    <w:rsid w:val="00BF4DAF"/>
    <w:rPr>
      <w:rFonts w:ascii="Cambria" w:eastAsia="Times New Roman" w:hAnsi="Cambria" w:cs="Times New Roman"/>
      <w:sz w:val="24"/>
      <w:szCs w:val="24"/>
    </w:rPr>
  </w:style>
  <w:style w:type="paragraph" w:customStyle="1" w:styleId="yiv7488615177ecxmsonormal">
    <w:name w:val="yiv7488615177ecxmsonormal"/>
    <w:basedOn w:val="Normal"/>
    <w:rsid w:val="0017476C"/>
    <w:pPr>
      <w:spacing w:before="100" w:beforeAutospacing="1" w:after="100" w:afterAutospacing="1"/>
    </w:pPr>
  </w:style>
  <w:style w:type="character" w:styleId="Emphasis">
    <w:name w:val="Emphasis"/>
    <w:uiPriority w:val="20"/>
    <w:qFormat/>
    <w:rsid w:val="006E1FE5"/>
    <w:rPr>
      <w:i/>
      <w:iCs/>
    </w:rPr>
  </w:style>
  <w:style w:type="character" w:styleId="HTMLTypewriter">
    <w:name w:val="HTML Typewriter"/>
    <w:uiPriority w:val="99"/>
    <w:unhideWhenUsed/>
    <w:rsid w:val="005E5729"/>
    <w:rPr>
      <w:rFonts w:ascii="Courier New" w:eastAsia="Times New Roman" w:hAnsi="Courier New" w:cs="Courier New"/>
      <w:sz w:val="20"/>
      <w:szCs w:val="20"/>
    </w:rPr>
  </w:style>
  <w:style w:type="paragraph" w:customStyle="1" w:styleId="yiv4004886703msonormal">
    <w:name w:val="yiv4004886703msonormal"/>
    <w:basedOn w:val="Normal"/>
    <w:rsid w:val="001838B8"/>
    <w:pPr>
      <w:spacing w:before="100" w:beforeAutospacing="1" w:after="100" w:afterAutospacing="1"/>
    </w:pPr>
  </w:style>
  <w:style w:type="paragraph" w:customStyle="1" w:styleId="yiv3666040019msonormal">
    <w:name w:val="yiv3666040019msonormal"/>
    <w:basedOn w:val="Normal"/>
    <w:rsid w:val="00C46764"/>
    <w:pPr>
      <w:spacing w:before="100" w:beforeAutospacing="1" w:after="100" w:afterAutospacing="1"/>
    </w:pPr>
  </w:style>
  <w:style w:type="paragraph" w:customStyle="1" w:styleId="yiv6030774779msonormal">
    <w:name w:val="yiv6030774779msonormal"/>
    <w:basedOn w:val="Normal"/>
    <w:rsid w:val="00352773"/>
    <w:pPr>
      <w:spacing w:before="100" w:beforeAutospacing="1" w:after="100" w:afterAutospacing="1"/>
    </w:pPr>
  </w:style>
  <w:style w:type="paragraph" w:customStyle="1" w:styleId="yiv8123860674msonormal">
    <w:name w:val="yiv8123860674msonormal"/>
    <w:basedOn w:val="Normal"/>
    <w:rsid w:val="007D3C05"/>
    <w:pPr>
      <w:spacing w:before="100" w:beforeAutospacing="1" w:after="100" w:afterAutospacing="1"/>
    </w:pPr>
  </w:style>
  <w:style w:type="paragraph" w:styleId="ListBullet">
    <w:name w:val="List Bullet"/>
    <w:basedOn w:val="Normal"/>
    <w:rsid w:val="00ED2D2F"/>
    <w:pPr>
      <w:numPr>
        <w:numId w:val="1"/>
      </w:numPr>
      <w:contextualSpacing/>
    </w:pPr>
  </w:style>
  <w:style w:type="paragraph" w:styleId="TOCHeading">
    <w:name w:val="TOC Heading"/>
    <w:basedOn w:val="Heading1"/>
    <w:next w:val="Normal"/>
    <w:uiPriority w:val="39"/>
    <w:unhideWhenUsed/>
    <w:qFormat/>
    <w:rsid w:val="00D66F86"/>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character" w:customStyle="1" w:styleId="subgoldsm">
    <w:name w:val="sub_gold_sm"/>
    <w:basedOn w:val="DefaultParagraphFont"/>
    <w:rsid w:val="00572B5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A49AF"/>
    <w:rPr>
      <w:sz w:val="24"/>
      <w:szCs w:val="24"/>
    </w:rPr>
  </w:style>
  <w:style w:type="paragraph" w:styleId="Heading1">
    <w:name w:val="heading 1"/>
    <w:basedOn w:val="Normal"/>
    <w:qFormat/>
    <w:rsid w:val="00B926DB"/>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A49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8A49AF"/>
    <w:rPr>
      <w:color w:val="0000FF"/>
      <w:u w:val="single"/>
    </w:rPr>
  </w:style>
  <w:style w:type="character" w:customStyle="1" w:styleId="yshortcuts">
    <w:name w:val="yshortcuts"/>
    <w:basedOn w:val="DefaultParagraphFont"/>
    <w:rsid w:val="008A49AF"/>
  </w:style>
  <w:style w:type="paragraph" w:customStyle="1" w:styleId="yiv388968095msonormal">
    <w:name w:val="yiv388968095msonormal"/>
    <w:basedOn w:val="Normal"/>
    <w:rsid w:val="00035E5B"/>
    <w:pPr>
      <w:spacing w:before="100" w:beforeAutospacing="1" w:after="100" w:afterAutospacing="1"/>
    </w:pPr>
  </w:style>
  <w:style w:type="character" w:styleId="Strong">
    <w:name w:val="Strong"/>
    <w:uiPriority w:val="22"/>
    <w:qFormat/>
    <w:rsid w:val="008060F9"/>
    <w:rPr>
      <w:b/>
      <w:bCs/>
    </w:rPr>
  </w:style>
  <w:style w:type="paragraph" w:styleId="BalloonText">
    <w:name w:val="Balloon Text"/>
    <w:basedOn w:val="Normal"/>
    <w:semiHidden/>
    <w:rsid w:val="00645162"/>
    <w:rPr>
      <w:rFonts w:ascii="Tahoma" w:hAnsi="Tahoma" w:cs="Tahoma"/>
      <w:sz w:val="16"/>
      <w:szCs w:val="16"/>
    </w:rPr>
  </w:style>
  <w:style w:type="paragraph" w:customStyle="1" w:styleId="yiv3719987470msonormal">
    <w:name w:val="yiv3719987470msonormal"/>
    <w:basedOn w:val="Normal"/>
    <w:rsid w:val="002F0C4D"/>
    <w:pPr>
      <w:spacing w:before="100" w:beforeAutospacing="1" w:after="100" w:afterAutospacing="1"/>
    </w:pPr>
  </w:style>
  <w:style w:type="paragraph" w:customStyle="1" w:styleId="yiv4478899868msonormal">
    <w:name w:val="yiv4478899868msonormal"/>
    <w:basedOn w:val="Normal"/>
    <w:rsid w:val="00376473"/>
    <w:pPr>
      <w:spacing w:before="100" w:beforeAutospacing="1" w:after="100" w:afterAutospacing="1"/>
    </w:pPr>
  </w:style>
  <w:style w:type="paragraph" w:styleId="NormalWeb">
    <w:name w:val="Normal (Web)"/>
    <w:basedOn w:val="Normal"/>
    <w:uiPriority w:val="99"/>
    <w:rsid w:val="00FD0F47"/>
    <w:pPr>
      <w:spacing w:before="100" w:beforeAutospacing="1" w:after="100" w:afterAutospacing="1"/>
    </w:pPr>
  </w:style>
  <w:style w:type="character" w:customStyle="1" w:styleId="apple-converted-space">
    <w:name w:val="apple-converted-space"/>
    <w:basedOn w:val="DefaultParagraphFont"/>
    <w:rsid w:val="0013215A"/>
  </w:style>
  <w:style w:type="paragraph" w:styleId="NoSpacing">
    <w:name w:val="No Spacing"/>
    <w:qFormat/>
    <w:rsid w:val="001B198A"/>
    <w:rPr>
      <w:rFonts w:ascii="Calibri" w:hAnsi="Calibri"/>
      <w:sz w:val="22"/>
      <w:szCs w:val="22"/>
    </w:rPr>
  </w:style>
  <w:style w:type="paragraph" w:customStyle="1" w:styleId="yui31606141391031757839">
    <w:name w:val="yui_3_16_0_6_1413910317578_39"/>
    <w:basedOn w:val="Normal"/>
    <w:rsid w:val="00354540"/>
    <w:pPr>
      <w:spacing w:before="100" w:beforeAutospacing="1" w:after="100" w:afterAutospacing="1"/>
    </w:pPr>
  </w:style>
  <w:style w:type="paragraph" w:customStyle="1" w:styleId="yui31606141391031757841">
    <w:name w:val="yui_3_16_0_6_1413910317578_41"/>
    <w:basedOn w:val="Normal"/>
    <w:rsid w:val="00354540"/>
    <w:pPr>
      <w:spacing w:before="100" w:beforeAutospacing="1" w:after="100" w:afterAutospacing="1"/>
    </w:pPr>
  </w:style>
  <w:style w:type="paragraph" w:styleId="Header">
    <w:name w:val="header"/>
    <w:basedOn w:val="Normal"/>
    <w:link w:val="HeaderChar"/>
    <w:rsid w:val="008105C6"/>
    <w:pPr>
      <w:tabs>
        <w:tab w:val="center" w:pos="4680"/>
        <w:tab w:val="right" w:pos="9360"/>
      </w:tabs>
    </w:pPr>
  </w:style>
  <w:style w:type="character" w:customStyle="1" w:styleId="HeaderChar">
    <w:name w:val="Header Char"/>
    <w:link w:val="Header"/>
    <w:rsid w:val="008105C6"/>
    <w:rPr>
      <w:sz w:val="24"/>
      <w:szCs w:val="24"/>
    </w:rPr>
  </w:style>
  <w:style w:type="paragraph" w:styleId="Footer">
    <w:name w:val="footer"/>
    <w:basedOn w:val="Normal"/>
    <w:link w:val="FooterChar"/>
    <w:rsid w:val="008105C6"/>
    <w:pPr>
      <w:tabs>
        <w:tab w:val="center" w:pos="4680"/>
        <w:tab w:val="right" w:pos="9360"/>
      </w:tabs>
    </w:pPr>
  </w:style>
  <w:style w:type="character" w:customStyle="1" w:styleId="FooterChar">
    <w:name w:val="Footer Char"/>
    <w:link w:val="Footer"/>
    <w:rsid w:val="008105C6"/>
    <w:rPr>
      <w:sz w:val="24"/>
      <w:szCs w:val="24"/>
    </w:rPr>
  </w:style>
  <w:style w:type="paragraph" w:styleId="Subtitle">
    <w:name w:val="Subtitle"/>
    <w:basedOn w:val="Normal"/>
    <w:next w:val="Normal"/>
    <w:link w:val="SubtitleChar"/>
    <w:qFormat/>
    <w:rsid w:val="00BF4DAF"/>
    <w:pPr>
      <w:spacing w:after="60"/>
      <w:jc w:val="center"/>
      <w:outlineLvl w:val="1"/>
    </w:pPr>
    <w:rPr>
      <w:rFonts w:ascii="Cambria" w:hAnsi="Cambria"/>
    </w:rPr>
  </w:style>
  <w:style w:type="character" w:customStyle="1" w:styleId="SubtitleChar">
    <w:name w:val="Subtitle Char"/>
    <w:link w:val="Subtitle"/>
    <w:rsid w:val="00BF4DAF"/>
    <w:rPr>
      <w:rFonts w:ascii="Cambria" w:eastAsia="Times New Roman" w:hAnsi="Cambria" w:cs="Times New Roman"/>
      <w:sz w:val="24"/>
      <w:szCs w:val="24"/>
    </w:rPr>
  </w:style>
  <w:style w:type="paragraph" w:customStyle="1" w:styleId="yiv7488615177ecxmsonormal">
    <w:name w:val="yiv7488615177ecxmsonormal"/>
    <w:basedOn w:val="Normal"/>
    <w:rsid w:val="0017476C"/>
    <w:pPr>
      <w:spacing w:before="100" w:beforeAutospacing="1" w:after="100" w:afterAutospacing="1"/>
    </w:pPr>
  </w:style>
  <w:style w:type="character" w:styleId="Emphasis">
    <w:name w:val="Emphasis"/>
    <w:uiPriority w:val="20"/>
    <w:qFormat/>
    <w:rsid w:val="006E1FE5"/>
    <w:rPr>
      <w:i/>
      <w:iCs/>
    </w:rPr>
  </w:style>
  <w:style w:type="character" w:styleId="HTMLTypewriter">
    <w:name w:val="HTML Typewriter"/>
    <w:uiPriority w:val="99"/>
    <w:unhideWhenUsed/>
    <w:rsid w:val="005E5729"/>
    <w:rPr>
      <w:rFonts w:ascii="Courier New" w:eastAsia="Times New Roman" w:hAnsi="Courier New" w:cs="Courier New"/>
      <w:sz w:val="20"/>
      <w:szCs w:val="20"/>
    </w:rPr>
  </w:style>
  <w:style w:type="paragraph" w:customStyle="1" w:styleId="yiv4004886703msonormal">
    <w:name w:val="yiv4004886703msonormal"/>
    <w:basedOn w:val="Normal"/>
    <w:rsid w:val="001838B8"/>
    <w:pPr>
      <w:spacing w:before="100" w:beforeAutospacing="1" w:after="100" w:afterAutospacing="1"/>
    </w:pPr>
  </w:style>
  <w:style w:type="paragraph" w:customStyle="1" w:styleId="yiv3666040019msonormal">
    <w:name w:val="yiv3666040019msonormal"/>
    <w:basedOn w:val="Normal"/>
    <w:rsid w:val="00C46764"/>
    <w:pPr>
      <w:spacing w:before="100" w:beforeAutospacing="1" w:after="100" w:afterAutospacing="1"/>
    </w:pPr>
  </w:style>
  <w:style w:type="paragraph" w:customStyle="1" w:styleId="yiv6030774779msonormal">
    <w:name w:val="yiv6030774779msonormal"/>
    <w:basedOn w:val="Normal"/>
    <w:rsid w:val="00352773"/>
    <w:pPr>
      <w:spacing w:before="100" w:beforeAutospacing="1" w:after="100" w:afterAutospacing="1"/>
    </w:pPr>
  </w:style>
  <w:style w:type="paragraph" w:customStyle="1" w:styleId="yiv8123860674msonormal">
    <w:name w:val="yiv8123860674msonormal"/>
    <w:basedOn w:val="Normal"/>
    <w:rsid w:val="007D3C05"/>
    <w:pPr>
      <w:spacing w:before="100" w:beforeAutospacing="1" w:after="100" w:afterAutospacing="1"/>
    </w:pPr>
  </w:style>
  <w:style w:type="paragraph" w:styleId="ListBullet">
    <w:name w:val="List Bullet"/>
    <w:basedOn w:val="Normal"/>
    <w:rsid w:val="00ED2D2F"/>
    <w:pPr>
      <w:numPr>
        <w:numId w:val="1"/>
      </w:numPr>
      <w:contextualSpacing/>
    </w:pPr>
  </w:style>
  <w:style w:type="paragraph" w:styleId="TOCHeading">
    <w:name w:val="TOC Heading"/>
    <w:basedOn w:val="Heading1"/>
    <w:next w:val="Normal"/>
    <w:uiPriority w:val="39"/>
    <w:unhideWhenUsed/>
    <w:qFormat/>
    <w:rsid w:val="00D66F86"/>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character" w:customStyle="1" w:styleId="subgoldsm">
    <w:name w:val="sub_gold_sm"/>
    <w:basedOn w:val="DefaultParagraphFont"/>
    <w:rsid w:val="00572B5E"/>
  </w:style>
</w:styles>
</file>

<file path=word/webSettings.xml><?xml version="1.0" encoding="utf-8"?>
<w:webSettings xmlns:r="http://schemas.openxmlformats.org/officeDocument/2006/relationships" xmlns:w="http://schemas.openxmlformats.org/wordprocessingml/2006/main">
  <w:divs>
    <w:div w:id="67458267">
      <w:bodyDiv w:val="1"/>
      <w:marLeft w:val="0"/>
      <w:marRight w:val="0"/>
      <w:marTop w:val="0"/>
      <w:marBottom w:val="0"/>
      <w:divBdr>
        <w:top w:val="none" w:sz="0" w:space="0" w:color="auto"/>
        <w:left w:val="none" w:sz="0" w:space="0" w:color="auto"/>
        <w:bottom w:val="none" w:sz="0" w:space="0" w:color="auto"/>
        <w:right w:val="none" w:sz="0" w:space="0" w:color="auto"/>
      </w:divBdr>
    </w:div>
    <w:div w:id="75248968">
      <w:bodyDiv w:val="1"/>
      <w:marLeft w:val="0"/>
      <w:marRight w:val="0"/>
      <w:marTop w:val="0"/>
      <w:marBottom w:val="0"/>
      <w:divBdr>
        <w:top w:val="none" w:sz="0" w:space="0" w:color="auto"/>
        <w:left w:val="none" w:sz="0" w:space="0" w:color="auto"/>
        <w:bottom w:val="none" w:sz="0" w:space="0" w:color="auto"/>
        <w:right w:val="none" w:sz="0" w:space="0" w:color="auto"/>
      </w:divBdr>
      <w:divsChild>
        <w:div w:id="1814102353">
          <w:marLeft w:val="0"/>
          <w:marRight w:val="0"/>
          <w:marTop w:val="0"/>
          <w:marBottom w:val="0"/>
          <w:divBdr>
            <w:top w:val="none" w:sz="0" w:space="0" w:color="auto"/>
            <w:left w:val="none" w:sz="0" w:space="0" w:color="auto"/>
            <w:bottom w:val="none" w:sz="0" w:space="0" w:color="auto"/>
            <w:right w:val="none" w:sz="0" w:space="0" w:color="auto"/>
          </w:divBdr>
          <w:divsChild>
            <w:div w:id="657850881">
              <w:marLeft w:val="0"/>
              <w:marRight w:val="0"/>
              <w:marTop w:val="0"/>
              <w:marBottom w:val="0"/>
              <w:divBdr>
                <w:top w:val="none" w:sz="0" w:space="0" w:color="auto"/>
                <w:left w:val="none" w:sz="0" w:space="0" w:color="auto"/>
                <w:bottom w:val="none" w:sz="0" w:space="0" w:color="auto"/>
                <w:right w:val="none" w:sz="0" w:space="0" w:color="auto"/>
              </w:divBdr>
              <w:divsChild>
                <w:div w:id="1624457768">
                  <w:marLeft w:val="0"/>
                  <w:marRight w:val="0"/>
                  <w:marTop w:val="0"/>
                  <w:marBottom w:val="0"/>
                  <w:divBdr>
                    <w:top w:val="none" w:sz="0" w:space="0" w:color="auto"/>
                    <w:left w:val="none" w:sz="0" w:space="0" w:color="auto"/>
                    <w:bottom w:val="none" w:sz="0" w:space="0" w:color="auto"/>
                    <w:right w:val="none" w:sz="0" w:space="0" w:color="auto"/>
                  </w:divBdr>
                  <w:divsChild>
                    <w:div w:id="2125926110">
                      <w:marLeft w:val="0"/>
                      <w:marRight w:val="0"/>
                      <w:marTop w:val="0"/>
                      <w:marBottom w:val="0"/>
                      <w:divBdr>
                        <w:top w:val="none" w:sz="0" w:space="0" w:color="auto"/>
                        <w:left w:val="none" w:sz="0" w:space="0" w:color="auto"/>
                        <w:bottom w:val="none" w:sz="0" w:space="0" w:color="auto"/>
                        <w:right w:val="none" w:sz="0" w:space="0" w:color="auto"/>
                      </w:divBdr>
                      <w:divsChild>
                        <w:div w:id="2034987469">
                          <w:marLeft w:val="0"/>
                          <w:marRight w:val="0"/>
                          <w:marTop w:val="0"/>
                          <w:marBottom w:val="0"/>
                          <w:divBdr>
                            <w:top w:val="none" w:sz="0" w:space="0" w:color="auto"/>
                            <w:left w:val="none" w:sz="0" w:space="0" w:color="auto"/>
                            <w:bottom w:val="none" w:sz="0" w:space="0" w:color="auto"/>
                            <w:right w:val="none" w:sz="0" w:space="0" w:color="auto"/>
                          </w:divBdr>
                          <w:divsChild>
                            <w:div w:id="1539582485">
                              <w:marLeft w:val="0"/>
                              <w:marRight w:val="0"/>
                              <w:marTop w:val="0"/>
                              <w:marBottom w:val="0"/>
                              <w:divBdr>
                                <w:top w:val="none" w:sz="0" w:space="0" w:color="auto"/>
                                <w:left w:val="none" w:sz="0" w:space="0" w:color="auto"/>
                                <w:bottom w:val="none" w:sz="0" w:space="0" w:color="auto"/>
                                <w:right w:val="none" w:sz="0" w:space="0" w:color="auto"/>
                              </w:divBdr>
                              <w:divsChild>
                                <w:div w:id="2130313245">
                                  <w:marLeft w:val="0"/>
                                  <w:marRight w:val="0"/>
                                  <w:marTop w:val="0"/>
                                  <w:marBottom w:val="0"/>
                                  <w:divBdr>
                                    <w:top w:val="none" w:sz="0" w:space="0" w:color="auto"/>
                                    <w:left w:val="none" w:sz="0" w:space="0" w:color="auto"/>
                                    <w:bottom w:val="none" w:sz="0" w:space="0" w:color="auto"/>
                                    <w:right w:val="none" w:sz="0" w:space="0" w:color="auto"/>
                                  </w:divBdr>
                                  <w:divsChild>
                                    <w:div w:id="1661886130">
                                      <w:marLeft w:val="0"/>
                                      <w:marRight w:val="0"/>
                                      <w:marTop w:val="0"/>
                                      <w:marBottom w:val="0"/>
                                      <w:divBdr>
                                        <w:top w:val="none" w:sz="0" w:space="0" w:color="auto"/>
                                        <w:left w:val="none" w:sz="0" w:space="0" w:color="auto"/>
                                        <w:bottom w:val="none" w:sz="0" w:space="0" w:color="auto"/>
                                        <w:right w:val="none" w:sz="0" w:space="0" w:color="auto"/>
                                      </w:divBdr>
                                      <w:divsChild>
                                        <w:div w:id="1751656590">
                                          <w:marLeft w:val="0"/>
                                          <w:marRight w:val="0"/>
                                          <w:marTop w:val="0"/>
                                          <w:marBottom w:val="0"/>
                                          <w:divBdr>
                                            <w:top w:val="none" w:sz="0" w:space="0" w:color="auto"/>
                                            <w:left w:val="none" w:sz="0" w:space="0" w:color="auto"/>
                                            <w:bottom w:val="none" w:sz="0" w:space="0" w:color="auto"/>
                                            <w:right w:val="none" w:sz="0" w:space="0" w:color="auto"/>
                                          </w:divBdr>
                                          <w:divsChild>
                                            <w:div w:id="1221140018">
                                              <w:marLeft w:val="0"/>
                                              <w:marRight w:val="0"/>
                                              <w:marTop w:val="0"/>
                                              <w:marBottom w:val="0"/>
                                              <w:divBdr>
                                                <w:top w:val="none" w:sz="0" w:space="0" w:color="auto"/>
                                                <w:left w:val="none" w:sz="0" w:space="0" w:color="auto"/>
                                                <w:bottom w:val="none" w:sz="0" w:space="0" w:color="auto"/>
                                                <w:right w:val="none" w:sz="0" w:space="0" w:color="auto"/>
                                              </w:divBdr>
                                              <w:divsChild>
                                                <w:div w:id="1036737481">
                                                  <w:marLeft w:val="0"/>
                                                  <w:marRight w:val="0"/>
                                                  <w:marTop w:val="0"/>
                                                  <w:marBottom w:val="0"/>
                                                  <w:divBdr>
                                                    <w:top w:val="none" w:sz="0" w:space="0" w:color="auto"/>
                                                    <w:left w:val="none" w:sz="0" w:space="0" w:color="auto"/>
                                                    <w:bottom w:val="none" w:sz="0" w:space="0" w:color="auto"/>
                                                    <w:right w:val="none" w:sz="0" w:space="0" w:color="auto"/>
                                                  </w:divBdr>
                                                  <w:divsChild>
                                                    <w:div w:id="1663199721">
                                                      <w:marLeft w:val="0"/>
                                                      <w:marRight w:val="0"/>
                                                      <w:marTop w:val="0"/>
                                                      <w:marBottom w:val="0"/>
                                                      <w:divBdr>
                                                        <w:top w:val="none" w:sz="0" w:space="0" w:color="auto"/>
                                                        <w:left w:val="none" w:sz="0" w:space="0" w:color="auto"/>
                                                        <w:bottom w:val="none" w:sz="0" w:space="0" w:color="auto"/>
                                                        <w:right w:val="none" w:sz="0" w:space="0" w:color="auto"/>
                                                      </w:divBdr>
                                                      <w:divsChild>
                                                        <w:div w:id="1858352988">
                                                          <w:marLeft w:val="0"/>
                                                          <w:marRight w:val="0"/>
                                                          <w:marTop w:val="0"/>
                                                          <w:marBottom w:val="0"/>
                                                          <w:divBdr>
                                                            <w:top w:val="none" w:sz="0" w:space="0" w:color="auto"/>
                                                            <w:left w:val="none" w:sz="0" w:space="0" w:color="auto"/>
                                                            <w:bottom w:val="none" w:sz="0" w:space="0" w:color="auto"/>
                                                            <w:right w:val="none" w:sz="0" w:space="0" w:color="auto"/>
                                                          </w:divBdr>
                                                          <w:divsChild>
                                                            <w:div w:id="2026861772">
                                                              <w:marLeft w:val="0"/>
                                                              <w:marRight w:val="0"/>
                                                              <w:marTop w:val="0"/>
                                                              <w:marBottom w:val="0"/>
                                                              <w:divBdr>
                                                                <w:top w:val="none" w:sz="0" w:space="0" w:color="auto"/>
                                                                <w:left w:val="none" w:sz="0" w:space="0" w:color="auto"/>
                                                                <w:bottom w:val="none" w:sz="0" w:space="0" w:color="auto"/>
                                                                <w:right w:val="none" w:sz="0" w:space="0" w:color="auto"/>
                                                              </w:divBdr>
                                                              <w:divsChild>
                                                                <w:div w:id="214364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1560179">
      <w:bodyDiv w:val="1"/>
      <w:marLeft w:val="0"/>
      <w:marRight w:val="0"/>
      <w:marTop w:val="0"/>
      <w:marBottom w:val="0"/>
      <w:divBdr>
        <w:top w:val="none" w:sz="0" w:space="0" w:color="auto"/>
        <w:left w:val="none" w:sz="0" w:space="0" w:color="auto"/>
        <w:bottom w:val="none" w:sz="0" w:space="0" w:color="auto"/>
        <w:right w:val="none" w:sz="0" w:space="0" w:color="auto"/>
      </w:divBdr>
    </w:div>
    <w:div w:id="144709150">
      <w:bodyDiv w:val="1"/>
      <w:marLeft w:val="0"/>
      <w:marRight w:val="0"/>
      <w:marTop w:val="0"/>
      <w:marBottom w:val="15"/>
      <w:divBdr>
        <w:top w:val="none" w:sz="0" w:space="0" w:color="auto"/>
        <w:left w:val="none" w:sz="0" w:space="0" w:color="auto"/>
        <w:bottom w:val="none" w:sz="0" w:space="0" w:color="auto"/>
        <w:right w:val="none" w:sz="0" w:space="0" w:color="auto"/>
      </w:divBdr>
      <w:divsChild>
        <w:div w:id="1585070315">
          <w:marLeft w:val="0"/>
          <w:marRight w:val="0"/>
          <w:marTop w:val="0"/>
          <w:marBottom w:val="0"/>
          <w:divBdr>
            <w:top w:val="none" w:sz="0" w:space="0" w:color="auto"/>
            <w:left w:val="none" w:sz="0" w:space="0" w:color="auto"/>
            <w:bottom w:val="none" w:sz="0" w:space="0" w:color="auto"/>
            <w:right w:val="none" w:sz="0" w:space="0" w:color="auto"/>
          </w:divBdr>
          <w:divsChild>
            <w:div w:id="1351712566">
              <w:marLeft w:val="0"/>
              <w:marRight w:val="0"/>
              <w:marTop w:val="0"/>
              <w:marBottom w:val="0"/>
              <w:divBdr>
                <w:top w:val="none" w:sz="0" w:space="0" w:color="auto"/>
                <w:left w:val="none" w:sz="0" w:space="0" w:color="auto"/>
                <w:bottom w:val="none" w:sz="0" w:space="0" w:color="auto"/>
                <w:right w:val="none" w:sz="0" w:space="0" w:color="auto"/>
              </w:divBdr>
              <w:divsChild>
                <w:div w:id="1929192402">
                  <w:marLeft w:val="0"/>
                  <w:marRight w:val="0"/>
                  <w:marTop w:val="0"/>
                  <w:marBottom w:val="0"/>
                  <w:divBdr>
                    <w:top w:val="none" w:sz="0" w:space="0" w:color="auto"/>
                    <w:left w:val="none" w:sz="0" w:space="0" w:color="auto"/>
                    <w:bottom w:val="none" w:sz="0" w:space="0" w:color="auto"/>
                    <w:right w:val="none" w:sz="0" w:space="0" w:color="auto"/>
                  </w:divBdr>
                  <w:divsChild>
                    <w:div w:id="1655640622">
                      <w:marLeft w:val="0"/>
                      <w:marRight w:val="0"/>
                      <w:marTop w:val="0"/>
                      <w:marBottom w:val="0"/>
                      <w:divBdr>
                        <w:top w:val="none" w:sz="0" w:space="0" w:color="auto"/>
                        <w:left w:val="none" w:sz="0" w:space="0" w:color="auto"/>
                        <w:bottom w:val="none" w:sz="0" w:space="0" w:color="auto"/>
                        <w:right w:val="none" w:sz="0" w:space="0" w:color="auto"/>
                      </w:divBdr>
                      <w:divsChild>
                        <w:div w:id="1040321943">
                          <w:marLeft w:val="0"/>
                          <w:marRight w:val="0"/>
                          <w:marTop w:val="0"/>
                          <w:marBottom w:val="0"/>
                          <w:divBdr>
                            <w:top w:val="none" w:sz="0" w:space="0" w:color="auto"/>
                            <w:left w:val="none" w:sz="0" w:space="0" w:color="auto"/>
                            <w:bottom w:val="none" w:sz="0" w:space="0" w:color="auto"/>
                            <w:right w:val="none" w:sz="0" w:space="0" w:color="auto"/>
                          </w:divBdr>
                          <w:divsChild>
                            <w:div w:id="374505059">
                              <w:marLeft w:val="0"/>
                              <w:marRight w:val="0"/>
                              <w:marTop w:val="0"/>
                              <w:marBottom w:val="0"/>
                              <w:divBdr>
                                <w:top w:val="none" w:sz="0" w:space="0" w:color="auto"/>
                                <w:left w:val="none" w:sz="0" w:space="0" w:color="auto"/>
                                <w:bottom w:val="none" w:sz="0" w:space="0" w:color="auto"/>
                                <w:right w:val="none" w:sz="0" w:space="0" w:color="auto"/>
                              </w:divBdr>
                              <w:divsChild>
                                <w:div w:id="342168901">
                                  <w:marLeft w:val="0"/>
                                  <w:marRight w:val="0"/>
                                  <w:marTop w:val="0"/>
                                  <w:marBottom w:val="0"/>
                                  <w:divBdr>
                                    <w:top w:val="none" w:sz="0" w:space="0" w:color="auto"/>
                                    <w:left w:val="none" w:sz="0" w:space="0" w:color="auto"/>
                                    <w:bottom w:val="none" w:sz="0" w:space="0" w:color="auto"/>
                                    <w:right w:val="none" w:sz="0" w:space="0" w:color="auto"/>
                                  </w:divBdr>
                                  <w:divsChild>
                                    <w:div w:id="767700819">
                                      <w:marLeft w:val="0"/>
                                      <w:marRight w:val="0"/>
                                      <w:marTop w:val="0"/>
                                      <w:marBottom w:val="0"/>
                                      <w:divBdr>
                                        <w:top w:val="none" w:sz="0" w:space="0" w:color="auto"/>
                                        <w:left w:val="none" w:sz="0" w:space="0" w:color="auto"/>
                                        <w:bottom w:val="none" w:sz="0" w:space="0" w:color="auto"/>
                                        <w:right w:val="none" w:sz="0" w:space="0" w:color="auto"/>
                                      </w:divBdr>
                                      <w:divsChild>
                                        <w:div w:id="930235418">
                                          <w:marLeft w:val="150"/>
                                          <w:marRight w:val="150"/>
                                          <w:marTop w:val="150"/>
                                          <w:marBottom w:val="150"/>
                                          <w:divBdr>
                                            <w:top w:val="none" w:sz="0" w:space="0" w:color="auto"/>
                                            <w:left w:val="none" w:sz="0" w:space="0" w:color="auto"/>
                                            <w:bottom w:val="none" w:sz="0" w:space="0" w:color="auto"/>
                                            <w:right w:val="none" w:sz="0" w:space="0" w:color="auto"/>
                                          </w:divBdr>
                                          <w:divsChild>
                                            <w:div w:id="1830710594">
                                              <w:marLeft w:val="-375"/>
                                              <w:marRight w:val="-225"/>
                                              <w:marTop w:val="0"/>
                                              <w:marBottom w:val="0"/>
                                              <w:divBdr>
                                                <w:top w:val="none" w:sz="0" w:space="0" w:color="auto"/>
                                                <w:left w:val="none" w:sz="0" w:space="0" w:color="auto"/>
                                                <w:bottom w:val="none" w:sz="0" w:space="0" w:color="auto"/>
                                                <w:right w:val="none" w:sz="0" w:space="0" w:color="auto"/>
                                              </w:divBdr>
                                              <w:divsChild>
                                                <w:div w:id="1878353743">
                                                  <w:marLeft w:val="0"/>
                                                  <w:marRight w:val="0"/>
                                                  <w:marTop w:val="0"/>
                                                  <w:marBottom w:val="0"/>
                                                  <w:divBdr>
                                                    <w:top w:val="none" w:sz="0" w:space="0" w:color="auto"/>
                                                    <w:left w:val="none" w:sz="0" w:space="0" w:color="auto"/>
                                                    <w:bottom w:val="none" w:sz="0" w:space="0" w:color="auto"/>
                                                    <w:right w:val="none" w:sz="0" w:space="0" w:color="auto"/>
                                                  </w:divBdr>
                                                  <w:divsChild>
                                                    <w:div w:id="119900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4828246">
      <w:bodyDiv w:val="1"/>
      <w:marLeft w:val="0"/>
      <w:marRight w:val="0"/>
      <w:marTop w:val="0"/>
      <w:marBottom w:val="0"/>
      <w:divBdr>
        <w:top w:val="none" w:sz="0" w:space="0" w:color="auto"/>
        <w:left w:val="none" w:sz="0" w:space="0" w:color="auto"/>
        <w:bottom w:val="none" w:sz="0" w:space="0" w:color="auto"/>
        <w:right w:val="none" w:sz="0" w:space="0" w:color="auto"/>
      </w:divBdr>
      <w:divsChild>
        <w:div w:id="1914074587">
          <w:marLeft w:val="0"/>
          <w:marRight w:val="0"/>
          <w:marTop w:val="0"/>
          <w:marBottom w:val="0"/>
          <w:divBdr>
            <w:top w:val="none" w:sz="0" w:space="0" w:color="auto"/>
            <w:left w:val="none" w:sz="0" w:space="0" w:color="auto"/>
            <w:bottom w:val="none" w:sz="0" w:space="0" w:color="auto"/>
            <w:right w:val="none" w:sz="0" w:space="0" w:color="auto"/>
          </w:divBdr>
          <w:divsChild>
            <w:div w:id="1491826622">
              <w:marLeft w:val="0"/>
              <w:marRight w:val="0"/>
              <w:marTop w:val="0"/>
              <w:marBottom w:val="0"/>
              <w:divBdr>
                <w:top w:val="none" w:sz="0" w:space="0" w:color="auto"/>
                <w:left w:val="none" w:sz="0" w:space="0" w:color="auto"/>
                <w:bottom w:val="none" w:sz="0" w:space="0" w:color="auto"/>
                <w:right w:val="none" w:sz="0" w:space="0" w:color="auto"/>
              </w:divBdr>
              <w:divsChild>
                <w:div w:id="1698890097">
                  <w:marLeft w:val="0"/>
                  <w:marRight w:val="0"/>
                  <w:marTop w:val="0"/>
                  <w:marBottom w:val="0"/>
                  <w:divBdr>
                    <w:top w:val="none" w:sz="0" w:space="0" w:color="auto"/>
                    <w:left w:val="none" w:sz="0" w:space="0" w:color="auto"/>
                    <w:bottom w:val="none" w:sz="0" w:space="0" w:color="auto"/>
                    <w:right w:val="none" w:sz="0" w:space="0" w:color="auto"/>
                  </w:divBdr>
                  <w:divsChild>
                    <w:div w:id="2098939601">
                      <w:marLeft w:val="0"/>
                      <w:marRight w:val="0"/>
                      <w:marTop w:val="0"/>
                      <w:marBottom w:val="0"/>
                      <w:divBdr>
                        <w:top w:val="none" w:sz="0" w:space="0" w:color="auto"/>
                        <w:left w:val="none" w:sz="0" w:space="0" w:color="auto"/>
                        <w:bottom w:val="none" w:sz="0" w:space="0" w:color="auto"/>
                        <w:right w:val="none" w:sz="0" w:space="0" w:color="auto"/>
                      </w:divBdr>
                      <w:divsChild>
                        <w:div w:id="1178425387">
                          <w:marLeft w:val="0"/>
                          <w:marRight w:val="0"/>
                          <w:marTop w:val="0"/>
                          <w:marBottom w:val="0"/>
                          <w:divBdr>
                            <w:top w:val="none" w:sz="0" w:space="0" w:color="auto"/>
                            <w:left w:val="none" w:sz="0" w:space="0" w:color="auto"/>
                            <w:bottom w:val="none" w:sz="0" w:space="0" w:color="auto"/>
                            <w:right w:val="none" w:sz="0" w:space="0" w:color="auto"/>
                          </w:divBdr>
                          <w:divsChild>
                            <w:div w:id="743648161">
                              <w:marLeft w:val="0"/>
                              <w:marRight w:val="0"/>
                              <w:marTop w:val="0"/>
                              <w:marBottom w:val="0"/>
                              <w:divBdr>
                                <w:top w:val="none" w:sz="0" w:space="0" w:color="auto"/>
                                <w:left w:val="none" w:sz="0" w:space="0" w:color="auto"/>
                                <w:bottom w:val="none" w:sz="0" w:space="0" w:color="auto"/>
                                <w:right w:val="none" w:sz="0" w:space="0" w:color="auto"/>
                              </w:divBdr>
                              <w:divsChild>
                                <w:div w:id="1618294265">
                                  <w:marLeft w:val="0"/>
                                  <w:marRight w:val="0"/>
                                  <w:marTop w:val="0"/>
                                  <w:marBottom w:val="0"/>
                                  <w:divBdr>
                                    <w:top w:val="none" w:sz="0" w:space="0" w:color="auto"/>
                                    <w:left w:val="none" w:sz="0" w:space="0" w:color="auto"/>
                                    <w:bottom w:val="none" w:sz="0" w:space="0" w:color="auto"/>
                                    <w:right w:val="none" w:sz="0" w:space="0" w:color="auto"/>
                                  </w:divBdr>
                                  <w:divsChild>
                                    <w:div w:id="2012642115">
                                      <w:marLeft w:val="0"/>
                                      <w:marRight w:val="0"/>
                                      <w:marTop w:val="0"/>
                                      <w:marBottom w:val="0"/>
                                      <w:divBdr>
                                        <w:top w:val="none" w:sz="0" w:space="0" w:color="auto"/>
                                        <w:left w:val="none" w:sz="0" w:space="0" w:color="auto"/>
                                        <w:bottom w:val="none" w:sz="0" w:space="0" w:color="auto"/>
                                        <w:right w:val="none" w:sz="0" w:space="0" w:color="auto"/>
                                      </w:divBdr>
                                      <w:divsChild>
                                        <w:div w:id="1085803597">
                                          <w:marLeft w:val="0"/>
                                          <w:marRight w:val="0"/>
                                          <w:marTop w:val="0"/>
                                          <w:marBottom w:val="0"/>
                                          <w:divBdr>
                                            <w:top w:val="none" w:sz="0" w:space="0" w:color="auto"/>
                                            <w:left w:val="none" w:sz="0" w:space="0" w:color="auto"/>
                                            <w:bottom w:val="none" w:sz="0" w:space="0" w:color="auto"/>
                                            <w:right w:val="none" w:sz="0" w:space="0" w:color="auto"/>
                                          </w:divBdr>
                                          <w:divsChild>
                                            <w:div w:id="1039162389">
                                              <w:marLeft w:val="0"/>
                                              <w:marRight w:val="0"/>
                                              <w:marTop w:val="0"/>
                                              <w:marBottom w:val="0"/>
                                              <w:divBdr>
                                                <w:top w:val="none" w:sz="0" w:space="0" w:color="auto"/>
                                                <w:left w:val="none" w:sz="0" w:space="0" w:color="auto"/>
                                                <w:bottom w:val="none" w:sz="0" w:space="0" w:color="auto"/>
                                                <w:right w:val="none" w:sz="0" w:space="0" w:color="auto"/>
                                              </w:divBdr>
                                              <w:divsChild>
                                                <w:div w:id="460003728">
                                                  <w:marLeft w:val="0"/>
                                                  <w:marRight w:val="0"/>
                                                  <w:marTop w:val="0"/>
                                                  <w:marBottom w:val="0"/>
                                                  <w:divBdr>
                                                    <w:top w:val="none" w:sz="0" w:space="0" w:color="auto"/>
                                                    <w:left w:val="none" w:sz="0" w:space="0" w:color="auto"/>
                                                    <w:bottom w:val="none" w:sz="0" w:space="0" w:color="auto"/>
                                                    <w:right w:val="none" w:sz="0" w:space="0" w:color="auto"/>
                                                  </w:divBdr>
                                                  <w:divsChild>
                                                    <w:div w:id="489979116">
                                                      <w:marLeft w:val="0"/>
                                                      <w:marRight w:val="0"/>
                                                      <w:marTop w:val="0"/>
                                                      <w:marBottom w:val="0"/>
                                                      <w:divBdr>
                                                        <w:top w:val="none" w:sz="0" w:space="0" w:color="auto"/>
                                                        <w:left w:val="none" w:sz="0" w:space="0" w:color="auto"/>
                                                        <w:bottom w:val="none" w:sz="0" w:space="0" w:color="auto"/>
                                                        <w:right w:val="none" w:sz="0" w:space="0" w:color="auto"/>
                                                      </w:divBdr>
                                                      <w:divsChild>
                                                        <w:div w:id="1379088432">
                                                          <w:marLeft w:val="0"/>
                                                          <w:marRight w:val="0"/>
                                                          <w:marTop w:val="0"/>
                                                          <w:marBottom w:val="0"/>
                                                          <w:divBdr>
                                                            <w:top w:val="none" w:sz="0" w:space="0" w:color="auto"/>
                                                            <w:left w:val="none" w:sz="0" w:space="0" w:color="auto"/>
                                                            <w:bottom w:val="none" w:sz="0" w:space="0" w:color="auto"/>
                                                            <w:right w:val="none" w:sz="0" w:space="0" w:color="auto"/>
                                                          </w:divBdr>
                                                          <w:divsChild>
                                                            <w:div w:id="12281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9679150">
      <w:bodyDiv w:val="1"/>
      <w:marLeft w:val="0"/>
      <w:marRight w:val="0"/>
      <w:marTop w:val="0"/>
      <w:marBottom w:val="0"/>
      <w:divBdr>
        <w:top w:val="none" w:sz="0" w:space="0" w:color="auto"/>
        <w:left w:val="none" w:sz="0" w:space="0" w:color="auto"/>
        <w:bottom w:val="none" w:sz="0" w:space="0" w:color="auto"/>
        <w:right w:val="none" w:sz="0" w:space="0" w:color="auto"/>
      </w:divBdr>
      <w:divsChild>
        <w:div w:id="442313208">
          <w:marLeft w:val="0"/>
          <w:marRight w:val="0"/>
          <w:marTop w:val="0"/>
          <w:marBottom w:val="0"/>
          <w:divBdr>
            <w:top w:val="none" w:sz="0" w:space="0" w:color="auto"/>
            <w:left w:val="none" w:sz="0" w:space="0" w:color="auto"/>
            <w:bottom w:val="none" w:sz="0" w:space="0" w:color="auto"/>
            <w:right w:val="none" w:sz="0" w:space="0" w:color="auto"/>
          </w:divBdr>
        </w:div>
        <w:div w:id="533346852">
          <w:marLeft w:val="0"/>
          <w:marRight w:val="0"/>
          <w:marTop w:val="0"/>
          <w:marBottom w:val="0"/>
          <w:divBdr>
            <w:top w:val="none" w:sz="0" w:space="0" w:color="auto"/>
            <w:left w:val="none" w:sz="0" w:space="0" w:color="auto"/>
            <w:bottom w:val="none" w:sz="0" w:space="0" w:color="auto"/>
            <w:right w:val="none" w:sz="0" w:space="0" w:color="auto"/>
          </w:divBdr>
        </w:div>
        <w:div w:id="758521070">
          <w:marLeft w:val="0"/>
          <w:marRight w:val="0"/>
          <w:marTop w:val="0"/>
          <w:marBottom w:val="0"/>
          <w:divBdr>
            <w:top w:val="none" w:sz="0" w:space="0" w:color="auto"/>
            <w:left w:val="none" w:sz="0" w:space="0" w:color="auto"/>
            <w:bottom w:val="none" w:sz="0" w:space="0" w:color="auto"/>
            <w:right w:val="none" w:sz="0" w:space="0" w:color="auto"/>
          </w:divBdr>
        </w:div>
        <w:div w:id="2020152759">
          <w:marLeft w:val="0"/>
          <w:marRight w:val="0"/>
          <w:marTop w:val="0"/>
          <w:marBottom w:val="0"/>
          <w:divBdr>
            <w:top w:val="none" w:sz="0" w:space="0" w:color="auto"/>
            <w:left w:val="none" w:sz="0" w:space="0" w:color="auto"/>
            <w:bottom w:val="none" w:sz="0" w:space="0" w:color="auto"/>
            <w:right w:val="none" w:sz="0" w:space="0" w:color="auto"/>
          </w:divBdr>
        </w:div>
      </w:divsChild>
    </w:div>
    <w:div w:id="223414110">
      <w:bodyDiv w:val="1"/>
      <w:marLeft w:val="0"/>
      <w:marRight w:val="0"/>
      <w:marTop w:val="0"/>
      <w:marBottom w:val="0"/>
      <w:divBdr>
        <w:top w:val="none" w:sz="0" w:space="0" w:color="auto"/>
        <w:left w:val="none" w:sz="0" w:space="0" w:color="auto"/>
        <w:bottom w:val="none" w:sz="0" w:space="0" w:color="auto"/>
        <w:right w:val="none" w:sz="0" w:space="0" w:color="auto"/>
      </w:divBdr>
      <w:divsChild>
        <w:div w:id="1102610161">
          <w:marLeft w:val="0"/>
          <w:marRight w:val="0"/>
          <w:marTop w:val="0"/>
          <w:marBottom w:val="0"/>
          <w:divBdr>
            <w:top w:val="none" w:sz="0" w:space="0" w:color="auto"/>
            <w:left w:val="none" w:sz="0" w:space="0" w:color="auto"/>
            <w:bottom w:val="none" w:sz="0" w:space="0" w:color="auto"/>
            <w:right w:val="none" w:sz="0" w:space="0" w:color="auto"/>
          </w:divBdr>
          <w:divsChild>
            <w:div w:id="2146193118">
              <w:marLeft w:val="0"/>
              <w:marRight w:val="0"/>
              <w:marTop w:val="0"/>
              <w:marBottom w:val="0"/>
              <w:divBdr>
                <w:top w:val="none" w:sz="0" w:space="0" w:color="auto"/>
                <w:left w:val="none" w:sz="0" w:space="0" w:color="auto"/>
                <w:bottom w:val="none" w:sz="0" w:space="0" w:color="auto"/>
                <w:right w:val="none" w:sz="0" w:space="0" w:color="auto"/>
              </w:divBdr>
              <w:divsChild>
                <w:div w:id="1805729019">
                  <w:marLeft w:val="0"/>
                  <w:marRight w:val="0"/>
                  <w:marTop w:val="0"/>
                  <w:marBottom w:val="0"/>
                  <w:divBdr>
                    <w:top w:val="none" w:sz="0" w:space="0" w:color="auto"/>
                    <w:left w:val="none" w:sz="0" w:space="0" w:color="auto"/>
                    <w:bottom w:val="none" w:sz="0" w:space="0" w:color="auto"/>
                    <w:right w:val="none" w:sz="0" w:space="0" w:color="auto"/>
                  </w:divBdr>
                  <w:divsChild>
                    <w:div w:id="2072077989">
                      <w:marLeft w:val="0"/>
                      <w:marRight w:val="0"/>
                      <w:marTop w:val="0"/>
                      <w:marBottom w:val="0"/>
                      <w:divBdr>
                        <w:top w:val="none" w:sz="0" w:space="0" w:color="auto"/>
                        <w:left w:val="none" w:sz="0" w:space="0" w:color="auto"/>
                        <w:bottom w:val="none" w:sz="0" w:space="0" w:color="auto"/>
                        <w:right w:val="none" w:sz="0" w:space="0" w:color="auto"/>
                      </w:divBdr>
                      <w:divsChild>
                        <w:div w:id="1827160959">
                          <w:marLeft w:val="0"/>
                          <w:marRight w:val="0"/>
                          <w:marTop w:val="0"/>
                          <w:marBottom w:val="0"/>
                          <w:divBdr>
                            <w:top w:val="none" w:sz="0" w:space="0" w:color="auto"/>
                            <w:left w:val="none" w:sz="0" w:space="0" w:color="auto"/>
                            <w:bottom w:val="none" w:sz="0" w:space="0" w:color="auto"/>
                            <w:right w:val="none" w:sz="0" w:space="0" w:color="auto"/>
                          </w:divBdr>
                          <w:divsChild>
                            <w:div w:id="578557513">
                              <w:marLeft w:val="0"/>
                              <w:marRight w:val="0"/>
                              <w:marTop w:val="0"/>
                              <w:marBottom w:val="0"/>
                              <w:divBdr>
                                <w:top w:val="none" w:sz="0" w:space="0" w:color="auto"/>
                                <w:left w:val="none" w:sz="0" w:space="0" w:color="auto"/>
                                <w:bottom w:val="none" w:sz="0" w:space="0" w:color="auto"/>
                                <w:right w:val="none" w:sz="0" w:space="0" w:color="auto"/>
                              </w:divBdr>
                              <w:divsChild>
                                <w:div w:id="733235236">
                                  <w:marLeft w:val="0"/>
                                  <w:marRight w:val="0"/>
                                  <w:marTop w:val="0"/>
                                  <w:marBottom w:val="0"/>
                                  <w:divBdr>
                                    <w:top w:val="none" w:sz="0" w:space="0" w:color="auto"/>
                                    <w:left w:val="none" w:sz="0" w:space="0" w:color="auto"/>
                                    <w:bottom w:val="none" w:sz="0" w:space="0" w:color="auto"/>
                                    <w:right w:val="none" w:sz="0" w:space="0" w:color="auto"/>
                                  </w:divBdr>
                                  <w:divsChild>
                                    <w:div w:id="1394238712">
                                      <w:marLeft w:val="0"/>
                                      <w:marRight w:val="0"/>
                                      <w:marTop w:val="0"/>
                                      <w:marBottom w:val="0"/>
                                      <w:divBdr>
                                        <w:top w:val="none" w:sz="0" w:space="0" w:color="auto"/>
                                        <w:left w:val="none" w:sz="0" w:space="0" w:color="auto"/>
                                        <w:bottom w:val="none" w:sz="0" w:space="0" w:color="auto"/>
                                        <w:right w:val="none" w:sz="0" w:space="0" w:color="auto"/>
                                      </w:divBdr>
                                      <w:divsChild>
                                        <w:div w:id="1584954269">
                                          <w:marLeft w:val="0"/>
                                          <w:marRight w:val="0"/>
                                          <w:marTop w:val="0"/>
                                          <w:marBottom w:val="0"/>
                                          <w:divBdr>
                                            <w:top w:val="none" w:sz="0" w:space="0" w:color="auto"/>
                                            <w:left w:val="none" w:sz="0" w:space="0" w:color="auto"/>
                                            <w:bottom w:val="none" w:sz="0" w:space="0" w:color="auto"/>
                                            <w:right w:val="none" w:sz="0" w:space="0" w:color="auto"/>
                                          </w:divBdr>
                                          <w:divsChild>
                                            <w:div w:id="103947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32786315">
      <w:bodyDiv w:val="1"/>
      <w:marLeft w:val="0"/>
      <w:marRight w:val="0"/>
      <w:marTop w:val="0"/>
      <w:marBottom w:val="0"/>
      <w:divBdr>
        <w:top w:val="none" w:sz="0" w:space="0" w:color="auto"/>
        <w:left w:val="none" w:sz="0" w:space="0" w:color="auto"/>
        <w:bottom w:val="none" w:sz="0" w:space="0" w:color="auto"/>
        <w:right w:val="none" w:sz="0" w:space="0" w:color="auto"/>
      </w:divBdr>
      <w:divsChild>
        <w:div w:id="1889410174">
          <w:marLeft w:val="0"/>
          <w:marRight w:val="0"/>
          <w:marTop w:val="0"/>
          <w:marBottom w:val="0"/>
          <w:divBdr>
            <w:top w:val="none" w:sz="0" w:space="0" w:color="auto"/>
            <w:left w:val="none" w:sz="0" w:space="0" w:color="auto"/>
            <w:bottom w:val="none" w:sz="0" w:space="0" w:color="auto"/>
            <w:right w:val="none" w:sz="0" w:space="0" w:color="auto"/>
          </w:divBdr>
          <w:divsChild>
            <w:div w:id="1058281263">
              <w:marLeft w:val="0"/>
              <w:marRight w:val="0"/>
              <w:marTop w:val="0"/>
              <w:marBottom w:val="0"/>
              <w:divBdr>
                <w:top w:val="none" w:sz="0" w:space="0" w:color="auto"/>
                <w:left w:val="none" w:sz="0" w:space="0" w:color="auto"/>
                <w:bottom w:val="none" w:sz="0" w:space="0" w:color="auto"/>
                <w:right w:val="none" w:sz="0" w:space="0" w:color="auto"/>
              </w:divBdr>
              <w:divsChild>
                <w:div w:id="1740908628">
                  <w:marLeft w:val="0"/>
                  <w:marRight w:val="0"/>
                  <w:marTop w:val="0"/>
                  <w:marBottom w:val="0"/>
                  <w:divBdr>
                    <w:top w:val="none" w:sz="0" w:space="0" w:color="auto"/>
                    <w:left w:val="none" w:sz="0" w:space="0" w:color="auto"/>
                    <w:bottom w:val="none" w:sz="0" w:space="0" w:color="auto"/>
                    <w:right w:val="none" w:sz="0" w:space="0" w:color="auto"/>
                  </w:divBdr>
                  <w:divsChild>
                    <w:div w:id="1789398113">
                      <w:marLeft w:val="0"/>
                      <w:marRight w:val="0"/>
                      <w:marTop w:val="0"/>
                      <w:marBottom w:val="0"/>
                      <w:divBdr>
                        <w:top w:val="none" w:sz="0" w:space="0" w:color="auto"/>
                        <w:left w:val="none" w:sz="0" w:space="0" w:color="auto"/>
                        <w:bottom w:val="none" w:sz="0" w:space="0" w:color="auto"/>
                        <w:right w:val="none" w:sz="0" w:space="0" w:color="auto"/>
                      </w:divBdr>
                      <w:divsChild>
                        <w:div w:id="1040980493">
                          <w:marLeft w:val="0"/>
                          <w:marRight w:val="0"/>
                          <w:marTop w:val="0"/>
                          <w:marBottom w:val="0"/>
                          <w:divBdr>
                            <w:top w:val="none" w:sz="0" w:space="0" w:color="auto"/>
                            <w:left w:val="none" w:sz="0" w:space="0" w:color="auto"/>
                            <w:bottom w:val="none" w:sz="0" w:space="0" w:color="auto"/>
                            <w:right w:val="none" w:sz="0" w:space="0" w:color="auto"/>
                          </w:divBdr>
                          <w:divsChild>
                            <w:div w:id="251396738">
                              <w:marLeft w:val="0"/>
                              <w:marRight w:val="0"/>
                              <w:marTop w:val="0"/>
                              <w:marBottom w:val="0"/>
                              <w:divBdr>
                                <w:top w:val="none" w:sz="0" w:space="0" w:color="auto"/>
                                <w:left w:val="none" w:sz="0" w:space="0" w:color="auto"/>
                                <w:bottom w:val="none" w:sz="0" w:space="0" w:color="auto"/>
                                <w:right w:val="none" w:sz="0" w:space="0" w:color="auto"/>
                              </w:divBdr>
                              <w:divsChild>
                                <w:div w:id="1460371165">
                                  <w:marLeft w:val="0"/>
                                  <w:marRight w:val="0"/>
                                  <w:marTop w:val="0"/>
                                  <w:marBottom w:val="0"/>
                                  <w:divBdr>
                                    <w:top w:val="none" w:sz="0" w:space="0" w:color="auto"/>
                                    <w:left w:val="none" w:sz="0" w:space="0" w:color="auto"/>
                                    <w:bottom w:val="none" w:sz="0" w:space="0" w:color="auto"/>
                                    <w:right w:val="none" w:sz="0" w:space="0" w:color="auto"/>
                                  </w:divBdr>
                                  <w:divsChild>
                                    <w:div w:id="520125995">
                                      <w:marLeft w:val="0"/>
                                      <w:marRight w:val="0"/>
                                      <w:marTop w:val="0"/>
                                      <w:marBottom w:val="0"/>
                                      <w:divBdr>
                                        <w:top w:val="none" w:sz="0" w:space="0" w:color="auto"/>
                                        <w:left w:val="none" w:sz="0" w:space="0" w:color="auto"/>
                                        <w:bottom w:val="none" w:sz="0" w:space="0" w:color="auto"/>
                                        <w:right w:val="none" w:sz="0" w:space="0" w:color="auto"/>
                                      </w:divBdr>
                                      <w:divsChild>
                                        <w:div w:id="2124766892">
                                          <w:marLeft w:val="0"/>
                                          <w:marRight w:val="0"/>
                                          <w:marTop w:val="0"/>
                                          <w:marBottom w:val="0"/>
                                          <w:divBdr>
                                            <w:top w:val="none" w:sz="0" w:space="0" w:color="auto"/>
                                            <w:left w:val="none" w:sz="0" w:space="0" w:color="auto"/>
                                            <w:bottom w:val="none" w:sz="0" w:space="0" w:color="auto"/>
                                            <w:right w:val="none" w:sz="0" w:space="0" w:color="auto"/>
                                          </w:divBdr>
                                          <w:divsChild>
                                            <w:div w:id="1740327424">
                                              <w:marLeft w:val="0"/>
                                              <w:marRight w:val="0"/>
                                              <w:marTop w:val="0"/>
                                              <w:marBottom w:val="0"/>
                                              <w:divBdr>
                                                <w:top w:val="none" w:sz="0" w:space="0" w:color="auto"/>
                                                <w:left w:val="none" w:sz="0" w:space="0" w:color="auto"/>
                                                <w:bottom w:val="none" w:sz="0" w:space="0" w:color="auto"/>
                                                <w:right w:val="none" w:sz="0" w:space="0" w:color="auto"/>
                                              </w:divBdr>
                                              <w:divsChild>
                                                <w:div w:id="1912082105">
                                                  <w:marLeft w:val="0"/>
                                                  <w:marRight w:val="0"/>
                                                  <w:marTop w:val="0"/>
                                                  <w:marBottom w:val="0"/>
                                                  <w:divBdr>
                                                    <w:top w:val="none" w:sz="0" w:space="0" w:color="auto"/>
                                                    <w:left w:val="none" w:sz="0" w:space="0" w:color="auto"/>
                                                    <w:bottom w:val="none" w:sz="0" w:space="0" w:color="auto"/>
                                                    <w:right w:val="none" w:sz="0" w:space="0" w:color="auto"/>
                                                  </w:divBdr>
                                                  <w:divsChild>
                                                    <w:div w:id="830488517">
                                                      <w:marLeft w:val="0"/>
                                                      <w:marRight w:val="0"/>
                                                      <w:marTop w:val="0"/>
                                                      <w:marBottom w:val="0"/>
                                                      <w:divBdr>
                                                        <w:top w:val="none" w:sz="0" w:space="0" w:color="auto"/>
                                                        <w:left w:val="none" w:sz="0" w:space="0" w:color="auto"/>
                                                        <w:bottom w:val="none" w:sz="0" w:space="0" w:color="auto"/>
                                                        <w:right w:val="none" w:sz="0" w:space="0" w:color="auto"/>
                                                      </w:divBdr>
                                                      <w:divsChild>
                                                        <w:div w:id="110411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58368290">
      <w:bodyDiv w:val="1"/>
      <w:marLeft w:val="0"/>
      <w:marRight w:val="0"/>
      <w:marTop w:val="0"/>
      <w:marBottom w:val="0"/>
      <w:divBdr>
        <w:top w:val="none" w:sz="0" w:space="0" w:color="auto"/>
        <w:left w:val="none" w:sz="0" w:space="0" w:color="auto"/>
        <w:bottom w:val="none" w:sz="0" w:space="0" w:color="auto"/>
        <w:right w:val="none" w:sz="0" w:space="0" w:color="auto"/>
      </w:divBdr>
    </w:div>
    <w:div w:id="283469521">
      <w:bodyDiv w:val="1"/>
      <w:marLeft w:val="0"/>
      <w:marRight w:val="0"/>
      <w:marTop w:val="0"/>
      <w:marBottom w:val="0"/>
      <w:divBdr>
        <w:top w:val="none" w:sz="0" w:space="0" w:color="auto"/>
        <w:left w:val="none" w:sz="0" w:space="0" w:color="auto"/>
        <w:bottom w:val="none" w:sz="0" w:space="0" w:color="auto"/>
        <w:right w:val="none" w:sz="0" w:space="0" w:color="auto"/>
      </w:divBdr>
    </w:div>
    <w:div w:id="363406575">
      <w:bodyDiv w:val="1"/>
      <w:marLeft w:val="0"/>
      <w:marRight w:val="0"/>
      <w:marTop w:val="0"/>
      <w:marBottom w:val="0"/>
      <w:divBdr>
        <w:top w:val="none" w:sz="0" w:space="0" w:color="auto"/>
        <w:left w:val="none" w:sz="0" w:space="0" w:color="auto"/>
        <w:bottom w:val="none" w:sz="0" w:space="0" w:color="auto"/>
        <w:right w:val="none" w:sz="0" w:space="0" w:color="auto"/>
      </w:divBdr>
    </w:div>
    <w:div w:id="508569193">
      <w:bodyDiv w:val="1"/>
      <w:marLeft w:val="0"/>
      <w:marRight w:val="0"/>
      <w:marTop w:val="0"/>
      <w:marBottom w:val="0"/>
      <w:divBdr>
        <w:top w:val="none" w:sz="0" w:space="0" w:color="auto"/>
        <w:left w:val="none" w:sz="0" w:space="0" w:color="auto"/>
        <w:bottom w:val="none" w:sz="0" w:space="0" w:color="auto"/>
        <w:right w:val="none" w:sz="0" w:space="0" w:color="auto"/>
      </w:divBdr>
      <w:divsChild>
        <w:div w:id="306012404">
          <w:marLeft w:val="0"/>
          <w:marRight w:val="0"/>
          <w:marTop w:val="0"/>
          <w:marBottom w:val="0"/>
          <w:divBdr>
            <w:top w:val="none" w:sz="0" w:space="0" w:color="auto"/>
            <w:left w:val="none" w:sz="0" w:space="0" w:color="auto"/>
            <w:bottom w:val="none" w:sz="0" w:space="0" w:color="auto"/>
            <w:right w:val="none" w:sz="0" w:space="0" w:color="auto"/>
          </w:divBdr>
          <w:divsChild>
            <w:div w:id="395395544">
              <w:marLeft w:val="0"/>
              <w:marRight w:val="0"/>
              <w:marTop w:val="0"/>
              <w:marBottom w:val="0"/>
              <w:divBdr>
                <w:top w:val="none" w:sz="0" w:space="0" w:color="auto"/>
                <w:left w:val="none" w:sz="0" w:space="0" w:color="auto"/>
                <w:bottom w:val="none" w:sz="0" w:space="0" w:color="auto"/>
                <w:right w:val="none" w:sz="0" w:space="0" w:color="auto"/>
              </w:divBdr>
              <w:divsChild>
                <w:div w:id="143008294">
                  <w:marLeft w:val="0"/>
                  <w:marRight w:val="0"/>
                  <w:marTop w:val="0"/>
                  <w:marBottom w:val="0"/>
                  <w:divBdr>
                    <w:top w:val="none" w:sz="0" w:space="0" w:color="auto"/>
                    <w:left w:val="none" w:sz="0" w:space="0" w:color="auto"/>
                    <w:bottom w:val="none" w:sz="0" w:space="0" w:color="auto"/>
                    <w:right w:val="none" w:sz="0" w:space="0" w:color="auto"/>
                  </w:divBdr>
                  <w:divsChild>
                    <w:div w:id="1148015318">
                      <w:marLeft w:val="0"/>
                      <w:marRight w:val="0"/>
                      <w:marTop w:val="0"/>
                      <w:marBottom w:val="0"/>
                      <w:divBdr>
                        <w:top w:val="none" w:sz="0" w:space="0" w:color="auto"/>
                        <w:left w:val="none" w:sz="0" w:space="0" w:color="auto"/>
                        <w:bottom w:val="none" w:sz="0" w:space="0" w:color="auto"/>
                        <w:right w:val="none" w:sz="0" w:space="0" w:color="auto"/>
                      </w:divBdr>
                      <w:divsChild>
                        <w:div w:id="349258058">
                          <w:marLeft w:val="0"/>
                          <w:marRight w:val="0"/>
                          <w:marTop w:val="0"/>
                          <w:marBottom w:val="0"/>
                          <w:divBdr>
                            <w:top w:val="none" w:sz="0" w:space="0" w:color="auto"/>
                            <w:left w:val="none" w:sz="0" w:space="0" w:color="auto"/>
                            <w:bottom w:val="none" w:sz="0" w:space="0" w:color="auto"/>
                            <w:right w:val="none" w:sz="0" w:space="0" w:color="auto"/>
                          </w:divBdr>
                          <w:divsChild>
                            <w:div w:id="817452792">
                              <w:marLeft w:val="0"/>
                              <w:marRight w:val="0"/>
                              <w:marTop w:val="0"/>
                              <w:marBottom w:val="0"/>
                              <w:divBdr>
                                <w:top w:val="none" w:sz="0" w:space="0" w:color="auto"/>
                                <w:left w:val="none" w:sz="0" w:space="0" w:color="auto"/>
                                <w:bottom w:val="none" w:sz="0" w:space="0" w:color="auto"/>
                                <w:right w:val="none" w:sz="0" w:space="0" w:color="auto"/>
                              </w:divBdr>
                              <w:divsChild>
                                <w:div w:id="153034739">
                                  <w:marLeft w:val="0"/>
                                  <w:marRight w:val="0"/>
                                  <w:marTop w:val="0"/>
                                  <w:marBottom w:val="0"/>
                                  <w:divBdr>
                                    <w:top w:val="none" w:sz="0" w:space="0" w:color="auto"/>
                                    <w:left w:val="none" w:sz="0" w:space="0" w:color="auto"/>
                                    <w:bottom w:val="none" w:sz="0" w:space="0" w:color="auto"/>
                                    <w:right w:val="none" w:sz="0" w:space="0" w:color="auto"/>
                                  </w:divBdr>
                                  <w:divsChild>
                                    <w:div w:id="1873493280">
                                      <w:marLeft w:val="0"/>
                                      <w:marRight w:val="0"/>
                                      <w:marTop w:val="0"/>
                                      <w:marBottom w:val="0"/>
                                      <w:divBdr>
                                        <w:top w:val="none" w:sz="0" w:space="0" w:color="auto"/>
                                        <w:left w:val="none" w:sz="0" w:space="0" w:color="auto"/>
                                        <w:bottom w:val="none" w:sz="0" w:space="0" w:color="auto"/>
                                        <w:right w:val="none" w:sz="0" w:space="0" w:color="auto"/>
                                      </w:divBdr>
                                      <w:divsChild>
                                        <w:div w:id="1765105513">
                                          <w:marLeft w:val="0"/>
                                          <w:marRight w:val="0"/>
                                          <w:marTop w:val="0"/>
                                          <w:marBottom w:val="0"/>
                                          <w:divBdr>
                                            <w:top w:val="none" w:sz="0" w:space="0" w:color="auto"/>
                                            <w:left w:val="none" w:sz="0" w:space="0" w:color="auto"/>
                                            <w:bottom w:val="none" w:sz="0" w:space="0" w:color="auto"/>
                                            <w:right w:val="none" w:sz="0" w:space="0" w:color="auto"/>
                                          </w:divBdr>
                                          <w:divsChild>
                                            <w:div w:id="866984855">
                                              <w:marLeft w:val="0"/>
                                              <w:marRight w:val="0"/>
                                              <w:marTop w:val="0"/>
                                              <w:marBottom w:val="0"/>
                                              <w:divBdr>
                                                <w:top w:val="none" w:sz="0" w:space="0" w:color="auto"/>
                                                <w:left w:val="none" w:sz="0" w:space="0" w:color="auto"/>
                                                <w:bottom w:val="none" w:sz="0" w:space="0" w:color="auto"/>
                                                <w:right w:val="none" w:sz="0" w:space="0" w:color="auto"/>
                                              </w:divBdr>
                                              <w:divsChild>
                                                <w:div w:id="1177965225">
                                                  <w:marLeft w:val="0"/>
                                                  <w:marRight w:val="0"/>
                                                  <w:marTop w:val="0"/>
                                                  <w:marBottom w:val="0"/>
                                                  <w:divBdr>
                                                    <w:top w:val="none" w:sz="0" w:space="0" w:color="auto"/>
                                                    <w:left w:val="none" w:sz="0" w:space="0" w:color="auto"/>
                                                    <w:bottom w:val="none" w:sz="0" w:space="0" w:color="auto"/>
                                                    <w:right w:val="none" w:sz="0" w:space="0" w:color="auto"/>
                                                  </w:divBdr>
                                                  <w:divsChild>
                                                    <w:div w:id="860508004">
                                                      <w:marLeft w:val="0"/>
                                                      <w:marRight w:val="0"/>
                                                      <w:marTop w:val="0"/>
                                                      <w:marBottom w:val="0"/>
                                                      <w:divBdr>
                                                        <w:top w:val="none" w:sz="0" w:space="0" w:color="auto"/>
                                                        <w:left w:val="none" w:sz="0" w:space="0" w:color="auto"/>
                                                        <w:bottom w:val="none" w:sz="0" w:space="0" w:color="auto"/>
                                                        <w:right w:val="none" w:sz="0" w:space="0" w:color="auto"/>
                                                      </w:divBdr>
                                                      <w:divsChild>
                                                        <w:div w:id="327102685">
                                                          <w:marLeft w:val="0"/>
                                                          <w:marRight w:val="0"/>
                                                          <w:marTop w:val="0"/>
                                                          <w:marBottom w:val="0"/>
                                                          <w:divBdr>
                                                            <w:top w:val="none" w:sz="0" w:space="0" w:color="auto"/>
                                                            <w:left w:val="none" w:sz="0" w:space="0" w:color="auto"/>
                                                            <w:bottom w:val="none" w:sz="0" w:space="0" w:color="auto"/>
                                                            <w:right w:val="none" w:sz="0" w:space="0" w:color="auto"/>
                                                          </w:divBdr>
                                                          <w:divsChild>
                                                            <w:div w:id="100015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11339861">
      <w:bodyDiv w:val="1"/>
      <w:marLeft w:val="0"/>
      <w:marRight w:val="0"/>
      <w:marTop w:val="0"/>
      <w:marBottom w:val="0"/>
      <w:divBdr>
        <w:top w:val="none" w:sz="0" w:space="0" w:color="auto"/>
        <w:left w:val="none" w:sz="0" w:space="0" w:color="auto"/>
        <w:bottom w:val="none" w:sz="0" w:space="0" w:color="auto"/>
        <w:right w:val="none" w:sz="0" w:space="0" w:color="auto"/>
      </w:divBdr>
      <w:divsChild>
        <w:div w:id="532695756">
          <w:marLeft w:val="0"/>
          <w:marRight w:val="0"/>
          <w:marTop w:val="0"/>
          <w:marBottom w:val="0"/>
          <w:divBdr>
            <w:top w:val="none" w:sz="0" w:space="0" w:color="auto"/>
            <w:left w:val="none" w:sz="0" w:space="0" w:color="auto"/>
            <w:bottom w:val="none" w:sz="0" w:space="0" w:color="auto"/>
            <w:right w:val="none" w:sz="0" w:space="0" w:color="auto"/>
          </w:divBdr>
          <w:divsChild>
            <w:div w:id="678971087">
              <w:marLeft w:val="0"/>
              <w:marRight w:val="0"/>
              <w:marTop w:val="0"/>
              <w:marBottom w:val="0"/>
              <w:divBdr>
                <w:top w:val="none" w:sz="0" w:space="0" w:color="auto"/>
                <w:left w:val="none" w:sz="0" w:space="0" w:color="auto"/>
                <w:bottom w:val="none" w:sz="0" w:space="0" w:color="auto"/>
                <w:right w:val="none" w:sz="0" w:space="0" w:color="auto"/>
              </w:divBdr>
              <w:divsChild>
                <w:div w:id="1374311981">
                  <w:marLeft w:val="0"/>
                  <w:marRight w:val="0"/>
                  <w:marTop w:val="0"/>
                  <w:marBottom w:val="0"/>
                  <w:divBdr>
                    <w:top w:val="none" w:sz="0" w:space="0" w:color="auto"/>
                    <w:left w:val="none" w:sz="0" w:space="0" w:color="auto"/>
                    <w:bottom w:val="none" w:sz="0" w:space="0" w:color="auto"/>
                    <w:right w:val="none" w:sz="0" w:space="0" w:color="auto"/>
                  </w:divBdr>
                  <w:divsChild>
                    <w:div w:id="1637684187">
                      <w:marLeft w:val="0"/>
                      <w:marRight w:val="0"/>
                      <w:marTop w:val="0"/>
                      <w:marBottom w:val="0"/>
                      <w:divBdr>
                        <w:top w:val="none" w:sz="0" w:space="0" w:color="auto"/>
                        <w:left w:val="none" w:sz="0" w:space="0" w:color="auto"/>
                        <w:bottom w:val="none" w:sz="0" w:space="0" w:color="auto"/>
                        <w:right w:val="none" w:sz="0" w:space="0" w:color="auto"/>
                      </w:divBdr>
                      <w:divsChild>
                        <w:div w:id="1882934914">
                          <w:marLeft w:val="0"/>
                          <w:marRight w:val="0"/>
                          <w:marTop w:val="0"/>
                          <w:marBottom w:val="0"/>
                          <w:divBdr>
                            <w:top w:val="none" w:sz="0" w:space="0" w:color="auto"/>
                            <w:left w:val="none" w:sz="0" w:space="0" w:color="auto"/>
                            <w:bottom w:val="none" w:sz="0" w:space="0" w:color="auto"/>
                            <w:right w:val="none" w:sz="0" w:space="0" w:color="auto"/>
                          </w:divBdr>
                          <w:divsChild>
                            <w:div w:id="1207137598">
                              <w:marLeft w:val="0"/>
                              <w:marRight w:val="0"/>
                              <w:marTop w:val="0"/>
                              <w:marBottom w:val="0"/>
                              <w:divBdr>
                                <w:top w:val="none" w:sz="0" w:space="0" w:color="auto"/>
                                <w:left w:val="none" w:sz="0" w:space="0" w:color="auto"/>
                                <w:bottom w:val="none" w:sz="0" w:space="0" w:color="auto"/>
                                <w:right w:val="none" w:sz="0" w:space="0" w:color="auto"/>
                              </w:divBdr>
                              <w:divsChild>
                                <w:div w:id="610285827">
                                  <w:marLeft w:val="0"/>
                                  <w:marRight w:val="0"/>
                                  <w:marTop w:val="0"/>
                                  <w:marBottom w:val="0"/>
                                  <w:divBdr>
                                    <w:top w:val="none" w:sz="0" w:space="0" w:color="auto"/>
                                    <w:left w:val="none" w:sz="0" w:space="0" w:color="auto"/>
                                    <w:bottom w:val="none" w:sz="0" w:space="0" w:color="auto"/>
                                    <w:right w:val="none" w:sz="0" w:space="0" w:color="auto"/>
                                  </w:divBdr>
                                  <w:divsChild>
                                    <w:div w:id="450637538">
                                      <w:marLeft w:val="0"/>
                                      <w:marRight w:val="0"/>
                                      <w:marTop w:val="0"/>
                                      <w:marBottom w:val="0"/>
                                      <w:divBdr>
                                        <w:top w:val="none" w:sz="0" w:space="0" w:color="auto"/>
                                        <w:left w:val="none" w:sz="0" w:space="0" w:color="auto"/>
                                        <w:bottom w:val="none" w:sz="0" w:space="0" w:color="auto"/>
                                        <w:right w:val="none" w:sz="0" w:space="0" w:color="auto"/>
                                      </w:divBdr>
                                      <w:divsChild>
                                        <w:div w:id="2099790279">
                                          <w:marLeft w:val="0"/>
                                          <w:marRight w:val="0"/>
                                          <w:marTop w:val="0"/>
                                          <w:marBottom w:val="0"/>
                                          <w:divBdr>
                                            <w:top w:val="none" w:sz="0" w:space="0" w:color="auto"/>
                                            <w:left w:val="none" w:sz="0" w:space="0" w:color="auto"/>
                                            <w:bottom w:val="none" w:sz="0" w:space="0" w:color="auto"/>
                                            <w:right w:val="none" w:sz="0" w:space="0" w:color="auto"/>
                                          </w:divBdr>
                                          <w:divsChild>
                                            <w:div w:id="1246181730">
                                              <w:marLeft w:val="0"/>
                                              <w:marRight w:val="0"/>
                                              <w:marTop w:val="0"/>
                                              <w:marBottom w:val="0"/>
                                              <w:divBdr>
                                                <w:top w:val="none" w:sz="0" w:space="0" w:color="auto"/>
                                                <w:left w:val="none" w:sz="0" w:space="0" w:color="auto"/>
                                                <w:bottom w:val="none" w:sz="0" w:space="0" w:color="auto"/>
                                                <w:right w:val="none" w:sz="0" w:space="0" w:color="auto"/>
                                              </w:divBdr>
                                              <w:divsChild>
                                                <w:div w:id="1664771184">
                                                  <w:marLeft w:val="0"/>
                                                  <w:marRight w:val="0"/>
                                                  <w:marTop w:val="0"/>
                                                  <w:marBottom w:val="0"/>
                                                  <w:divBdr>
                                                    <w:top w:val="none" w:sz="0" w:space="0" w:color="auto"/>
                                                    <w:left w:val="none" w:sz="0" w:space="0" w:color="auto"/>
                                                    <w:bottom w:val="none" w:sz="0" w:space="0" w:color="auto"/>
                                                    <w:right w:val="none" w:sz="0" w:space="0" w:color="auto"/>
                                                  </w:divBdr>
                                                  <w:divsChild>
                                                    <w:div w:id="115186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8880360">
      <w:bodyDiv w:val="1"/>
      <w:marLeft w:val="0"/>
      <w:marRight w:val="0"/>
      <w:marTop w:val="0"/>
      <w:marBottom w:val="0"/>
      <w:divBdr>
        <w:top w:val="none" w:sz="0" w:space="0" w:color="auto"/>
        <w:left w:val="none" w:sz="0" w:space="0" w:color="auto"/>
        <w:bottom w:val="none" w:sz="0" w:space="0" w:color="auto"/>
        <w:right w:val="none" w:sz="0" w:space="0" w:color="auto"/>
      </w:divBdr>
    </w:div>
    <w:div w:id="531185486">
      <w:bodyDiv w:val="1"/>
      <w:marLeft w:val="0"/>
      <w:marRight w:val="0"/>
      <w:marTop w:val="0"/>
      <w:marBottom w:val="0"/>
      <w:divBdr>
        <w:top w:val="none" w:sz="0" w:space="0" w:color="auto"/>
        <w:left w:val="none" w:sz="0" w:space="0" w:color="auto"/>
        <w:bottom w:val="none" w:sz="0" w:space="0" w:color="auto"/>
        <w:right w:val="none" w:sz="0" w:space="0" w:color="auto"/>
      </w:divBdr>
    </w:div>
    <w:div w:id="584455794">
      <w:bodyDiv w:val="1"/>
      <w:marLeft w:val="0"/>
      <w:marRight w:val="0"/>
      <w:marTop w:val="0"/>
      <w:marBottom w:val="0"/>
      <w:divBdr>
        <w:top w:val="none" w:sz="0" w:space="0" w:color="auto"/>
        <w:left w:val="none" w:sz="0" w:space="0" w:color="auto"/>
        <w:bottom w:val="none" w:sz="0" w:space="0" w:color="auto"/>
        <w:right w:val="none" w:sz="0" w:space="0" w:color="auto"/>
      </w:divBdr>
      <w:divsChild>
        <w:div w:id="136342009">
          <w:marLeft w:val="0"/>
          <w:marRight w:val="0"/>
          <w:marTop w:val="0"/>
          <w:marBottom w:val="0"/>
          <w:divBdr>
            <w:top w:val="none" w:sz="0" w:space="0" w:color="auto"/>
            <w:left w:val="none" w:sz="0" w:space="0" w:color="auto"/>
            <w:bottom w:val="none" w:sz="0" w:space="0" w:color="auto"/>
            <w:right w:val="none" w:sz="0" w:space="0" w:color="auto"/>
          </w:divBdr>
          <w:divsChild>
            <w:div w:id="779373507">
              <w:marLeft w:val="0"/>
              <w:marRight w:val="0"/>
              <w:marTop w:val="0"/>
              <w:marBottom w:val="0"/>
              <w:divBdr>
                <w:top w:val="none" w:sz="0" w:space="0" w:color="auto"/>
                <w:left w:val="none" w:sz="0" w:space="0" w:color="auto"/>
                <w:bottom w:val="none" w:sz="0" w:space="0" w:color="auto"/>
                <w:right w:val="none" w:sz="0" w:space="0" w:color="auto"/>
              </w:divBdr>
              <w:divsChild>
                <w:div w:id="2131971532">
                  <w:marLeft w:val="0"/>
                  <w:marRight w:val="0"/>
                  <w:marTop w:val="0"/>
                  <w:marBottom w:val="0"/>
                  <w:divBdr>
                    <w:top w:val="none" w:sz="0" w:space="0" w:color="auto"/>
                    <w:left w:val="none" w:sz="0" w:space="0" w:color="auto"/>
                    <w:bottom w:val="none" w:sz="0" w:space="0" w:color="auto"/>
                    <w:right w:val="none" w:sz="0" w:space="0" w:color="auto"/>
                  </w:divBdr>
                  <w:divsChild>
                    <w:div w:id="82066343">
                      <w:marLeft w:val="0"/>
                      <w:marRight w:val="0"/>
                      <w:marTop w:val="0"/>
                      <w:marBottom w:val="0"/>
                      <w:divBdr>
                        <w:top w:val="none" w:sz="0" w:space="0" w:color="auto"/>
                        <w:left w:val="none" w:sz="0" w:space="0" w:color="auto"/>
                        <w:bottom w:val="none" w:sz="0" w:space="0" w:color="auto"/>
                        <w:right w:val="none" w:sz="0" w:space="0" w:color="auto"/>
                      </w:divBdr>
                      <w:divsChild>
                        <w:div w:id="2129274512">
                          <w:marLeft w:val="0"/>
                          <w:marRight w:val="0"/>
                          <w:marTop w:val="0"/>
                          <w:marBottom w:val="0"/>
                          <w:divBdr>
                            <w:top w:val="none" w:sz="0" w:space="0" w:color="auto"/>
                            <w:left w:val="none" w:sz="0" w:space="0" w:color="auto"/>
                            <w:bottom w:val="none" w:sz="0" w:space="0" w:color="auto"/>
                            <w:right w:val="none" w:sz="0" w:space="0" w:color="auto"/>
                          </w:divBdr>
                          <w:divsChild>
                            <w:div w:id="1553345956">
                              <w:marLeft w:val="0"/>
                              <w:marRight w:val="0"/>
                              <w:marTop w:val="0"/>
                              <w:marBottom w:val="0"/>
                              <w:divBdr>
                                <w:top w:val="none" w:sz="0" w:space="0" w:color="auto"/>
                                <w:left w:val="none" w:sz="0" w:space="0" w:color="auto"/>
                                <w:bottom w:val="none" w:sz="0" w:space="0" w:color="auto"/>
                                <w:right w:val="none" w:sz="0" w:space="0" w:color="auto"/>
                              </w:divBdr>
                              <w:divsChild>
                                <w:div w:id="1929078066">
                                  <w:marLeft w:val="0"/>
                                  <w:marRight w:val="0"/>
                                  <w:marTop w:val="0"/>
                                  <w:marBottom w:val="0"/>
                                  <w:divBdr>
                                    <w:top w:val="none" w:sz="0" w:space="0" w:color="auto"/>
                                    <w:left w:val="none" w:sz="0" w:space="0" w:color="auto"/>
                                    <w:bottom w:val="none" w:sz="0" w:space="0" w:color="auto"/>
                                    <w:right w:val="none" w:sz="0" w:space="0" w:color="auto"/>
                                  </w:divBdr>
                                  <w:divsChild>
                                    <w:div w:id="647128551">
                                      <w:marLeft w:val="0"/>
                                      <w:marRight w:val="0"/>
                                      <w:marTop w:val="0"/>
                                      <w:marBottom w:val="0"/>
                                      <w:divBdr>
                                        <w:top w:val="none" w:sz="0" w:space="0" w:color="auto"/>
                                        <w:left w:val="none" w:sz="0" w:space="0" w:color="auto"/>
                                        <w:bottom w:val="none" w:sz="0" w:space="0" w:color="auto"/>
                                        <w:right w:val="none" w:sz="0" w:space="0" w:color="auto"/>
                                      </w:divBdr>
                                      <w:divsChild>
                                        <w:div w:id="740099604">
                                          <w:marLeft w:val="0"/>
                                          <w:marRight w:val="0"/>
                                          <w:marTop w:val="0"/>
                                          <w:marBottom w:val="0"/>
                                          <w:divBdr>
                                            <w:top w:val="none" w:sz="0" w:space="0" w:color="auto"/>
                                            <w:left w:val="none" w:sz="0" w:space="0" w:color="auto"/>
                                            <w:bottom w:val="none" w:sz="0" w:space="0" w:color="auto"/>
                                            <w:right w:val="none" w:sz="0" w:space="0" w:color="auto"/>
                                          </w:divBdr>
                                          <w:divsChild>
                                            <w:div w:id="813912307">
                                              <w:marLeft w:val="0"/>
                                              <w:marRight w:val="0"/>
                                              <w:marTop w:val="0"/>
                                              <w:marBottom w:val="0"/>
                                              <w:divBdr>
                                                <w:top w:val="none" w:sz="0" w:space="0" w:color="auto"/>
                                                <w:left w:val="none" w:sz="0" w:space="0" w:color="auto"/>
                                                <w:bottom w:val="none" w:sz="0" w:space="0" w:color="auto"/>
                                                <w:right w:val="none" w:sz="0" w:space="0" w:color="auto"/>
                                              </w:divBdr>
                                              <w:divsChild>
                                                <w:div w:id="2110469382">
                                                  <w:marLeft w:val="0"/>
                                                  <w:marRight w:val="0"/>
                                                  <w:marTop w:val="0"/>
                                                  <w:marBottom w:val="0"/>
                                                  <w:divBdr>
                                                    <w:top w:val="none" w:sz="0" w:space="0" w:color="auto"/>
                                                    <w:left w:val="none" w:sz="0" w:space="0" w:color="auto"/>
                                                    <w:bottom w:val="none" w:sz="0" w:space="0" w:color="auto"/>
                                                    <w:right w:val="none" w:sz="0" w:space="0" w:color="auto"/>
                                                  </w:divBdr>
                                                  <w:divsChild>
                                                    <w:div w:id="58977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4656367">
      <w:bodyDiv w:val="1"/>
      <w:marLeft w:val="0"/>
      <w:marRight w:val="0"/>
      <w:marTop w:val="0"/>
      <w:marBottom w:val="0"/>
      <w:divBdr>
        <w:top w:val="none" w:sz="0" w:space="0" w:color="auto"/>
        <w:left w:val="none" w:sz="0" w:space="0" w:color="auto"/>
        <w:bottom w:val="none" w:sz="0" w:space="0" w:color="auto"/>
        <w:right w:val="none" w:sz="0" w:space="0" w:color="auto"/>
      </w:divBdr>
      <w:divsChild>
        <w:div w:id="916089094">
          <w:marLeft w:val="0"/>
          <w:marRight w:val="0"/>
          <w:marTop w:val="0"/>
          <w:marBottom w:val="0"/>
          <w:divBdr>
            <w:top w:val="none" w:sz="0" w:space="0" w:color="auto"/>
            <w:left w:val="none" w:sz="0" w:space="0" w:color="auto"/>
            <w:bottom w:val="none" w:sz="0" w:space="0" w:color="auto"/>
            <w:right w:val="none" w:sz="0" w:space="0" w:color="auto"/>
          </w:divBdr>
          <w:divsChild>
            <w:div w:id="1457794433">
              <w:marLeft w:val="0"/>
              <w:marRight w:val="0"/>
              <w:marTop w:val="0"/>
              <w:marBottom w:val="0"/>
              <w:divBdr>
                <w:top w:val="none" w:sz="0" w:space="0" w:color="auto"/>
                <w:left w:val="none" w:sz="0" w:space="0" w:color="auto"/>
                <w:bottom w:val="none" w:sz="0" w:space="0" w:color="auto"/>
                <w:right w:val="none" w:sz="0" w:space="0" w:color="auto"/>
              </w:divBdr>
              <w:divsChild>
                <w:div w:id="290982064">
                  <w:marLeft w:val="0"/>
                  <w:marRight w:val="0"/>
                  <w:marTop w:val="0"/>
                  <w:marBottom w:val="0"/>
                  <w:divBdr>
                    <w:top w:val="none" w:sz="0" w:space="0" w:color="auto"/>
                    <w:left w:val="none" w:sz="0" w:space="0" w:color="auto"/>
                    <w:bottom w:val="none" w:sz="0" w:space="0" w:color="auto"/>
                    <w:right w:val="none" w:sz="0" w:space="0" w:color="auto"/>
                  </w:divBdr>
                  <w:divsChild>
                    <w:div w:id="730424387">
                      <w:marLeft w:val="0"/>
                      <w:marRight w:val="0"/>
                      <w:marTop w:val="0"/>
                      <w:marBottom w:val="0"/>
                      <w:divBdr>
                        <w:top w:val="none" w:sz="0" w:space="0" w:color="auto"/>
                        <w:left w:val="none" w:sz="0" w:space="0" w:color="auto"/>
                        <w:bottom w:val="none" w:sz="0" w:space="0" w:color="auto"/>
                        <w:right w:val="none" w:sz="0" w:space="0" w:color="auto"/>
                      </w:divBdr>
                      <w:divsChild>
                        <w:div w:id="149450721">
                          <w:marLeft w:val="0"/>
                          <w:marRight w:val="0"/>
                          <w:marTop w:val="0"/>
                          <w:marBottom w:val="0"/>
                          <w:divBdr>
                            <w:top w:val="none" w:sz="0" w:space="0" w:color="auto"/>
                            <w:left w:val="none" w:sz="0" w:space="0" w:color="auto"/>
                            <w:bottom w:val="none" w:sz="0" w:space="0" w:color="auto"/>
                            <w:right w:val="none" w:sz="0" w:space="0" w:color="auto"/>
                          </w:divBdr>
                          <w:divsChild>
                            <w:div w:id="1797679465">
                              <w:marLeft w:val="0"/>
                              <w:marRight w:val="0"/>
                              <w:marTop w:val="0"/>
                              <w:marBottom w:val="0"/>
                              <w:divBdr>
                                <w:top w:val="none" w:sz="0" w:space="0" w:color="auto"/>
                                <w:left w:val="none" w:sz="0" w:space="0" w:color="auto"/>
                                <w:bottom w:val="none" w:sz="0" w:space="0" w:color="auto"/>
                                <w:right w:val="none" w:sz="0" w:space="0" w:color="auto"/>
                              </w:divBdr>
                              <w:divsChild>
                                <w:div w:id="930891707">
                                  <w:marLeft w:val="0"/>
                                  <w:marRight w:val="0"/>
                                  <w:marTop w:val="0"/>
                                  <w:marBottom w:val="0"/>
                                  <w:divBdr>
                                    <w:top w:val="none" w:sz="0" w:space="0" w:color="auto"/>
                                    <w:left w:val="none" w:sz="0" w:space="0" w:color="auto"/>
                                    <w:bottom w:val="none" w:sz="0" w:space="0" w:color="auto"/>
                                    <w:right w:val="none" w:sz="0" w:space="0" w:color="auto"/>
                                  </w:divBdr>
                                  <w:divsChild>
                                    <w:div w:id="1525051548">
                                      <w:marLeft w:val="0"/>
                                      <w:marRight w:val="0"/>
                                      <w:marTop w:val="0"/>
                                      <w:marBottom w:val="0"/>
                                      <w:divBdr>
                                        <w:top w:val="none" w:sz="0" w:space="0" w:color="auto"/>
                                        <w:left w:val="none" w:sz="0" w:space="0" w:color="auto"/>
                                        <w:bottom w:val="none" w:sz="0" w:space="0" w:color="auto"/>
                                        <w:right w:val="none" w:sz="0" w:space="0" w:color="auto"/>
                                      </w:divBdr>
                                      <w:divsChild>
                                        <w:div w:id="2030139473">
                                          <w:marLeft w:val="0"/>
                                          <w:marRight w:val="0"/>
                                          <w:marTop w:val="0"/>
                                          <w:marBottom w:val="0"/>
                                          <w:divBdr>
                                            <w:top w:val="none" w:sz="0" w:space="0" w:color="auto"/>
                                            <w:left w:val="none" w:sz="0" w:space="0" w:color="auto"/>
                                            <w:bottom w:val="none" w:sz="0" w:space="0" w:color="auto"/>
                                            <w:right w:val="none" w:sz="0" w:space="0" w:color="auto"/>
                                          </w:divBdr>
                                          <w:divsChild>
                                            <w:div w:id="794063032">
                                              <w:marLeft w:val="0"/>
                                              <w:marRight w:val="0"/>
                                              <w:marTop w:val="0"/>
                                              <w:marBottom w:val="0"/>
                                              <w:divBdr>
                                                <w:top w:val="none" w:sz="0" w:space="0" w:color="auto"/>
                                                <w:left w:val="none" w:sz="0" w:space="0" w:color="auto"/>
                                                <w:bottom w:val="none" w:sz="0" w:space="0" w:color="auto"/>
                                                <w:right w:val="none" w:sz="0" w:space="0" w:color="auto"/>
                                              </w:divBdr>
                                              <w:divsChild>
                                                <w:div w:id="544870212">
                                                  <w:marLeft w:val="0"/>
                                                  <w:marRight w:val="0"/>
                                                  <w:marTop w:val="0"/>
                                                  <w:marBottom w:val="0"/>
                                                  <w:divBdr>
                                                    <w:top w:val="none" w:sz="0" w:space="0" w:color="auto"/>
                                                    <w:left w:val="none" w:sz="0" w:space="0" w:color="auto"/>
                                                    <w:bottom w:val="none" w:sz="0" w:space="0" w:color="auto"/>
                                                    <w:right w:val="none" w:sz="0" w:space="0" w:color="auto"/>
                                                  </w:divBdr>
                                                  <w:divsChild>
                                                    <w:div w:id="1660843247">
                                                      <w:marLeft w:val="0"/>
                                                      <w:marRight w:val="0"/>
                                                      <w:marTop w:val="0"/>
                                                      <w:marBottom w:val="0"/>
                                                      <w:divBdr>
                                                        <w:top w:val="none" w:sz="0" w:space="0" w:color="auto"/>
                                                        <w:left w:val="none" w:sz="0" w:space="0" w:color="auto"/>
                                                        <w:bottom w:val="none" w:sz="0" w:space="0" w:color="auto"/>
                                                        <w:right w:val="none" w:sz="0" w:space="0" w:color="auto"/>
                                                      </w:divBdr>
                                                      <w:divsChild>
                                                        <w:div w:id="1150748104">
                                                          <w:marLeft w:val="0"/>
                                                          <w:marRight w:val="0"/>
                                                          <w:marTop w:val="0"/>
                                                          <w:marBottom w:val="0"/>
                                                          <w:divBdr>
                                                            <w:top w:val="none" w:sz="0" w:space="0" w:color="auto"/>
                                                            <w:left w:val="none" w:sz="0" w:space="0" w:color="auto"/>
                                                            <w:bottom w:val="none" w:sz="0" w:space="0" w:color="auto"/>
                                                            <w:right w:val="none" w:sz="0" w:space="0" w:color="auto"/>
                                                          </w:divBdr>
                                                          <w:divsChild>
                                                            <w:div w:id="2006125701">
                                                              <w:marLeft w:val="0"/>
                                                              <w:marRight w:val="0"/>
                                                              <w:marTop w:val="0"/>
                                                              <w:marBottom w:val="0"/>
                                                              <w:divBdr>
                                                                <w:top w:val="none" w:sz="0" w:space="0" w:color="auto"/>
                                                                <w:left w:val="none" w:sz="0" w:space="0" w:color="auto"/>
                                                                <w:bottom w:val="none" w:sz="0" w:space="0" w:color="auto"/>
                                                                <w:right w:val="none" w:sz="0" w:space="0" w:color="auto"/>
                                                              </w:divBdr>
                                                              <w:divsChild>
                                                                <w:div w:id="1405910381">
                                                                  <w:marLeft w:val="0"/>
                                                                  <w:marRight w:val="0"/>
                                                                  <w:marTop w:val="0"/>
                                                                  <w:marBottom w:val="0"/>
                                                                  <w:divBdr>
                                                                    <w:top w:val="none" w:sz="0" w:space="0" w:color="auto"/>
                                                                    <w:left w:val="none" w:sz="0" w:space="0" w:color="auto"/>
                                                                    <w:bottom w:val="none" w:sz="0" w:space="0" w:color="auto"/>
                                                                    <w:right w:val="none" w:sz="0" w:space="0" w:color="auto"/>
                                                                  </w:divBdr>
                                                                  <w:divsChild>
                                                                    <w:div w:id="51985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04982380">
      <w:bodyDiv w:val="1"/>
      <w:marLeft w:val="0"/>
      <w:marRight w:val="0"/>
      <w:marTop w:val="0"/>
      <w:marBottom w:val="0"/>
      <w:divBdr>
        <w:top w:val="none" w:sz="0" w:space="0" w:color="auto"/>
        <w:left w:val="none" w:sz="0" w:space="0" w:color="auto"/>
        <w:bottom w:val="none" w:sz="0" w:space="0" w:color="auto"/>
        <w:right w:val="none" w:sz="0" w:space="0" w:color="auto"/>
      </w:divBdr>
    </w:div>
    <w:div w:id="776633071">
      <w:bodyDiv w:val="1"/>
      <w:marLeft w:val="0"/>
      <w:marRight w:val="0"/>
      <w:marTop w:val="0"/>
      <w:marBottom w:val="0"/>
      <w:divBdr>
        <w:top w:val="none" w:sz="0" w:space="0" w:color="auto"/>
        <w:left w:val="none" w:sz="0" w:space="0" w:color="auto"/>
        <w:bottom w:val="none" w:sz="0" w:space="0" w:color="auto"/>
        <w:right w:val="none" w:sz="0" w:space="0" w:color="auto"/>
      </w:divBdr>
      <w:divsChild>
        <w:div w:id="522011751">
          <w:marLeft w:val="0"/>
          <w:marRight w:val="0"/>
          <w:marTop w:val="0"/>
          <w:marBottom w:val="0"/>
          <w:divBdr>
            <w:top w:val="none" w:sz="0" w:space="0" w:color="auto"/>
            <w:left w:val="none" w:sz="0" w:space="0" w:color="auto"/>
            <w:bottom w:val="none" w:sz="0" w:space="0" w:color="auto"/>
            <w:right w:val="none" w:sz="0" w:space="0" w:color="auto"/>
          </w:divBdr>
          <w:divsChild>
            <w:div w:id="417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526339">
      <w:bodyDiv w:val="1"/>
      <w:marLeft w:val="0"/>
      <w:marRight w:val="0"/>
      <w:marTop w:val="0"/>
      <w:marBottom w:val="0"/>
      <w:divBdr>
        <w:top w:val="none" w:sz="0" w:space="0" w:color="auto"/>
        <w:left w:val="none" w:sz="0" w:space="0" w:color="auto"/>
        <w:bottom w:val="none" w:sz="0" w:space="0" w:color="auto"/>
        <w:right w:val="none" w:sz="0" w:space="0" w:color="auto"/>
      </w:divBdr>
      <w:divsChild>
        <w:div w:id="13337361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69092458">
              <w:marLeft w:val="0"/>
              <w:marRight w:val="0"/>
              <w:marTop w:val="0"/>
              <w:marBottom w:val="0"/>
              <w:divBdr>
                <w:top w:val="none" w:sz="0" w:space="0" w:color="auto"/>
                <w:left w:val="none" w:sz="0" w:space="0" w:color="auto"/>
                <w:bottom w:val="none" w:sz="0" w:space="0" w:color="auto"/>
                <w:right w:val="none" w:sz="0" w:space="0" w:color="auto"/>
              </w:divBdr>
              <w:divsChild>
                <w:div w:id="383801094">
                  <w:marLeft w:val="0"/>
                  <w:marRight w:val="0"/>
                  <w:marTop w:val="0"/>
                  <w:marBottom w:val="0"/>
                  <w:divBdr>
                    <w:top w:val="none" w:sz="0" w:space="0" w:color="auto"/>
                    <w:left w:val="none" w:sz="0" w:space="0" w:color="auto"/>
                    <w:bottom w:val="none" w:sz="0" w:space="0" w:color="auto"/>
                    <w:right w:val="none" w:sz="0" w:space="0" w:color="auto"/>
                  </w:divBdr>
                  <w:divsChild>
                    <w:div w:id="959144530">
                      <w:marLeft w:val="0"/>
                      <w:marRight w:val="0"/>
                      <w:marTop w:val="0"/>
                      <w:marBottom w:val="0"/>
                      <w:divBdr>
                        <w:top w:val="none" w:sz="0" w:space="0" w:color="auto"/>
                        <w:left w:val="none" w:sz="0" w:space="0" w:color="auto"/>
                        <w:bottom w:val="none" w:sz="0" w:space="0" w:color="auto"/>
                        <w:right w:val="none" w:sz="0" w:space="0" w:color="auto"/>
                      </w:divBdr>
                      <w:divsChild>
                        <w:div w:id="1490444500">
                          <w:marLeft w:val="0"/>
                          <w:marRight w:val="0"/>
                          <w:marTop w:val="0"/>
                          <w:marBottom w:val="0"/>
                          <w:divBdr>
                            <w:top w:val="none" w:sz="0" w:space="0" w:color="auto"/>
                            <w:left w:val="none" w:sz="0" w:space="0" w:color="auto"/>
                            <w:bottom w:val="none" w:sz="0" w:space="0" w:color="auto"/>
                            <w:right w:val="none" w:sz="0" w:space="0" w:color="auto"/>
                          </w:divBdr>
                          <w:divsChild>
                            <w:div w:id="161435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395400">
      <w:bodyDiv w:val="1"/>
      <w:marLeft w:val="0"/>
      <w:marRight w:val="0"/>
      <w:marTop w:val="0"/>
      <w:marBottom w:val="0"/>
      <w:divBdr>
        <w:top w:val="none" w:sz="0" w:space="0" w:color="auto"/>
        <w:left w:val="none" w:sz="0" w:space="0" w:color="auto"/>
        <w:bottom w:val="none" w:sz="0" w:space="0" w:color="auto"/>
        <w:right w:val="none" w:sz="0" w:space="0" w:color="auto"/>
      </w:divBdr>
    </w:div>
    <w:div w:id="874119713">
      <w:bodyDiv w:val="1"/>
      <w:marLeft w:val="0"/>
      <w:marRight w:val="0"/>
      <w:marTop w:val="0"/>
      <w:marBottom w:val="0"/>
      <w:divBdr>
        <w:top w:val="none" w:sz="0" w:space="0" w:color="auto"/>
        <w:left w:val="none" w:sz="0" w:space="0" w:color="auto"/>
        <w:bottom w:val="none" w:sz="0" w:space="0" w:color="auto"/>
        <w:right w:val="none" w:sz="0" w:space="0" w:color="auto"/>
      </w:divBdr>
    </w:div>
    <w:div w:id="875041045">
      <w:bodyDiv w:val="1"/>
      <w:marLeft w:val="0"/>
      <w:marRight w:val="0"/>
      <w:marTop w:val="0"/>
      <w:marBottom w:val="0"/>
      <w:divBdr>
        <w:top w:val="none" w:sz="0" w:space="0" w:color="auto"/>
        <w:left w:val="none" w:sz="0" w:space="0" w:color="auto"/>
        <w:bottom w:val="none" w:sz="0" w:space="0" w:color="auto"/>
        <w:right w:val="none" w:sz="0" w:space="0" w:color="auto"/>
      </w:divBdr>
      <w:divsChild>
        <w:div w:id="237860500">
          <w:marLeft w:val="0"/>
          <w:marRight w:val="0"/>
          <w:marTop w:val="0"/>
          <w:marBottom w:val="0"/>
          <w:divBdr>
            <w:top w:val="none" w:sz="0" w:space="0" w:color="auto"/>
            <w:left w:val="none" w:sz="0" w:space="0" w:color="auto"/>
            <w:bottom w:val="none" w:sz="0" w:space="0" w:color="auto"/>
            <w:right w:val="none" w:sz="0" w:space="0" w:color="auto"/>
          </w:divBdr>
          <w:divsChild>
            <w:div w:id="1656687410">
              <w:marLeft w:val="0"/>
              <w:marRight w:val="0"/>
              <w:marTop w:val="0"/>
              <w:marBottom w:val="0"/>
              <w:divBdr>
                <w:top w:val="none" w:sz="0" w:space="0" w:color="auto"/>
                <w:left w:val="none" w:sz="0" w:space="0" w:color="auto"/>
                <w:bottom w:val="none" w:sz="0" w:space="0" w:color="auto"/>
                <w:right w:val="none" w:sz="0" w:space="0" w:color="auto"/>
              </w:divBdr>
              <w:divsChild>
                <w:div w:id="1910192958">
                  <w:marLeft w:val="0"/>
                  <w:marRight w:val="0"/>
                  <w:marTop w:val="0"/>
                  <w:marBottom w:val="0"/>
                  <w:divBdr>
                    <w:top w:val="none" w:sz="0" w:space="0" w:color="auto"/>
                    <w:left w:val="none" w:sz="0" w:space="0" w:color="auto"/>
                    <w:bottom w:val="none" w:sz="0" w:space="0" w:color="auto"/>
                    <w:right w:val="none" w:sz="0" w:space="0" w:color="auto"/>
                  </w:divBdr>
                  <w:divsChild>
                    <w:div w:id="2040816600">
                      <w:marLeft w:val="0"/>
                      <w:marRight w:val="0"/>
                      <w:marTop w:val="0"/>
                      <w:marBottom w:val="0"/>
                      <w:divBdr>
                        <w:top w:val="none" w:sz="0" w:space="0" w:color="auto"/>
                        <w:left w:val="none" w:sz="0" w:space="0" w:color="auto"/>
                        <w:bottom w:val="none" w:sz="0" w:space="0" w:color="auto"/>
                        <w:right w:val="none" w:sz="0" w:space="0" w:color="auto"/>
                      </w:divBdr>
                      <w:divsChild>
                        <w:div w:id="836042878">
                          <w:marLeft w:val="0"/>
                          <w:marRight w:val="0"/>
                          <w:marTop w:val="0"/>
                          <w:marBottom w:val="0"/>
                          <w:divBdr>
                            <w:top w:val="none" w:sz="0" w:space="0" w:color="auto"/>
                            <w:left w:val="none" w:sz="0" w:space="0" w:color="auto"/>
                            <w:bottom w:val="none" w:sz="0" w:space="0" w:color="auto"/>
                            <w:right w:val="none" w:sz="0" w:space="0" w:color="auto"/>
                          </w:divBdr>
                          <w:divsChild>
                            <w:div w:id="2018343022">
                              <w:marLeft w:val="0"/>
                              <w:marRight w:val="0"/>
                              <w:marTop w:val="0"/>
                              <w:marBottom w:val="0"/>
                              <w:divBdr>
                                <w:top w:val="none" w:sz="0" w:space="0" w:color="auto"/>
                                <w:left w:val="none" w:sz="0" w:space="0" w:color="auto"/>
                                <w:bottom w:val="none" w:sz="0" w:space="0" w:color="auto"/>
                                <w:right w:val="none" w:sz="0" w:space="0" w:color="auto"/>
                              </w:divBdr>
                              <w:divsChild>
                                <w:div w:id="89661685">
                                  <w:marLeft w:val="0"/>
                                  <w:marRight w:val="0"/>
                                  <w:marTop w:val="0"/>
                                  <w:marBottom w:val="0"/>
                                  <w:divBdr>
                                    <w:top w:val="none" w:sz="0" w:space="0" w:color="auto"/>
                                    <w:left w:val="none" w:sz="0" w:space="0" w:color="auto"/>
                                    <w:bottom w:val="none" w:sz="0" w:space="0" w:color="auto"/>
                                    <w:right w:val="none" w:sz="0" w:space="0" w:color="auto"/>
                                  </w:divBdr>
                                  <w:divsChild>
                                    <w:div w:id="1445617177">
                                      <w:marLeft w:val="0"/>
                                      <w:marRight w:val="0"/>
                                      <w:marTop w:val="0"/>
                                      <w:marBottom w:val="0"/>
                                      <w:divBdr>
                                        <w:top w:val="none" w:sz="0" w:space="0" w:color="auto"/>
                                        <w:left w:val="none" w:sz="0" w:space="0" w:color="auto"/>
                                        <w:bottom w:val="none" w:sz="0" w:space="0" w:color="auto"/>
                                        <w:right w:val="none" w:sz="0" w:space="0" w:color="auto"/>
                                      </w:divBdr>
                                      <w:divsChild>
                                        <w:div w:id="1765035152">
                                          <w:marLeft w:val="0"/>
                                          <w:marRight w:val="0"/>
                                          <w:marTop w:val="0"/>
                                          <w:marBottom w:val="0"/>
                                          <w:divBdr>
                                            <w:top w:val="none" w:sz="0" w:space="0" w:color="auto"/>
                                            <w:left w:val="none" w:sz="0" w:space="0" w:color="auto"/>
                                            <w:bottom w:val="none" w:sz="0" w:space="0" w:color="auto"/>
                                            <w:right w:val="none" w:sz="0" w:space="0" w:color="auto"/>
                                          </w:divBdr>
                                          <w:divsChild>
                                            <w:div w:id="577982102">
                                              <w:marLeft w:val="0"/>
                                              <w:marRight w:val="0"/>
                                              <w:marTop w:val="0"/>
                                              <w:marBottom w:val="0"/>
                                              <w:divBdr>
                                                <w:top w:val="none" w:sz="0" w:space="0" w:color="auto"/>
                                                <w:left w:val="none" w:sz="0" w:space="0" w:color="auto"/>
                                                <w:bottom w:val="none" w:sz="0" w:space="0" w:color="auto"/>
                                                <w:right w:val="none" w:sz="0" w:space="0" w:color="auto"/>
                                              </w:divBdr>
                                              <w:divsChild>
                                                <w:div w:id="2049722250">
                                                  <w:marLeft w:val="0"/>
                                                  <w:marRight w:val="0"/>
                                                  <w:marTop w:val="0"/>
                                                  <w:marBottom w:val="0"/>
                                                  <w:divBdr>
                                                    <w:top w:val="none" w:sz="0" w:space="0" w:color="auto"/>
                                                    <w:left w:val="none" w:sz="0" w:space="0" w:color="auto"/>
                                                    <w:bottom w:val="none" w:sz="0" w:space="0" w:color="auto"/>
                                                    <w:right w:val="none" w:sz="0" w:space="0" w:color="auto"/>
                                                  </w:divBdr>
                                                  <w:divsChild>
                                                    <w:div w:id="1339114000">
                                                      <w:marLeft w:val="0"/>
                                                      <w:marRight w:val="0"/>
                                                      <w:marTop w:val="0"/>
                                                      <w:marBottom w:val="0"/>
                                                      <w:divBdr>
                                                        <w:top w:val="none" w:sz="0" w:space="0" w:color="auto"/>
                                                        <w:left w:val="none" w:sz="0" w:space="0" w:color="auto"/>
                                                        <w:bottom w:val="none" w:sz="0" w:space="0" w:color="auto"/>
                                                        <w:right w:val="none" w:sz="0" w:space="0" w:color="auto"/>
                                                      </w:divBdr>
                                                      <w:divsChild>
                                                        <w:div w:id="187742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87954398">
      <w:bodyDiv w:val="1"/>
      <w:marLeft w:val="0"/>
      <w:marRight w:val="0"/>
      <w:marTop w:val="0"/>
      <w:marBottom w:val="0"/>
      <w:divBdr>
        <w:top w:val="none" w:sz="0" w:space="0" w:color="auto"/>
        <w:left w:val="none" w:sz="0" w:space="0" w:color="auto"/>
        <w:bottom w:val="none" w:sz="0" w:space="0" w:color="auto"/>
        <w:right w:val="none" w:sz="0" w:space="0" w:color="auto"/>
      </w:divBdr>
    </w:div>
    <w:div w:id="902181210">
      <w:bodyDiv w:val="1"/>
      <w:marLeft w:val="0"/>
      <w:marRight w:val="0"/>
      <w:marTop w:val="0"/>
      <w:marBottom w:val="0"/>
      <w:divBdr>
        <w:top w:val="none" w:sz="0" w:space="0" w:color="auto"/>
        <w:left w:val="none" w:sz="0" w:space="0" w:color="auto"/>
        <w:bottom w:val="none" w:sz="0" w:space="0" w:color="auto"/>
        <w:right w:val="none" w:sz="0" w:space="0" w:color="auto"/>
      </w:divBdr>
    </w:div>
    <w:div w:id="980428629">
      <w:bodyDiv w:val="1"/>
      <w:marLeft w:val="0"/>
      <w:marRight w:val="0"/>
      <w:marTop w:val="0"/>
      <w:marBottom w:val="0"/>
      <w:divBdr>
        <w:top w:val="none" w:sz="0" w:space="0" w:color="auto"/>
        <w:left w:val="none" w:sz="0" w:space="0" w:color="auto"/>
        <w:bottom w:val="none" w:sz="0" w:space="0" w:color="auto"/>
        <w:right w:val="none" w:sz="0" w:space="0" w:color="auto"/>
      </w:divBdr>
      <w:divsChild>
        <w:div w:id="146746933">
          <w:marLeft w:val="0"/>
          <w:marRight w:val="0"/>
          <w:marTop w:val="0"/>
          <w:marBottom w:val="0"/>
          <w:divBdr>
            <w:top w:val="none" w:sz="0" w:space="0" w:color="auto"/>
            <w:left w:val="none" w:sz="0" w:space="0" w:color="auto"/>
            <w:bottom w:val="none" w:sz="0" w:space="0" w:color="auto"/>
            <w:right w:val="none" w:sz="0" w:space="0" w:color="auto"/>
          </w:divBdr>
        </w:div>
      </w:divsChild>
    </w:div>
    <w:div w:id="1032343090">
      <w:bodyDiv w:val="1"/>
      <w:marLeft w:val="0"/>
      <w:marRight w:val="0"/>
      <w:marTop w:val="0"/>
      <w:marBottom w:val="0"/>
      <w:divBdr>
        <w:top w:val="none" w:sz="0" w:space="0" w:color="auto"/>
        <w:left w:val="none" w:sz="0" w:space="0" w:color="auto"/>
        <w:bottom w:val="none" w:sz="0" w:space="0" w:color="auto"/>
        <w:right w:val="none" w:sz="0" w:space="0" w:color="auto"/>
      </w:divBdr>
    </w:div>
    <w:div w:id="1047871832">
      <w:bodyDiv w:val="1"/>
      <w:marLeft w:val="0"/>
      <w:marRight w:val="0"/>
      <w:marTop w:val="0"/>
      <w:marBottom w:val="0"/>
      <w:divBdr>
        <w:top w:val="none" w:sz="0" w:space="0" w:color="auto"/>
        <w:left w:val="none" w:sz="0" w:space="0" w:color="auto"/>
        <w:bottom w:val="none" w:sz="0" w:space="0" w:color="auto"/>
        <w:right w:val="none" w:sz="0" w:space="0" w:color="auto"/>
      </w:divBdr>
      <w:divsChild>
        <w:div w:id="2135825288">
          <w:marLeft w:val="0"/>
          <w:marRight w:val="0"/>
          <w:marTop w:val="0"/>
          <w:marBottom w:val="0"/>
          <w:divBdr>
            <w:top w:val="none" w:sz="0" w:space="0" w:color="auto"/>
            <w:left w:val="none" w:sz="0" w:space="0" w:color="auto"/>
            <w:bottom w:val="none" w:sz="0" w:space="0" w:color="auto"/>
            <w:right w:val="none" w:sz="0" w:space="0" w:color="auto"/>
          </w:divBdr>
          <w:divsChild>
            <w:div w:id="444620510">
              <w:marLeft w:val="0"/>
              <w:marRight w:val="0"/>
              <w:marTop w:val="0"/>
              <w:marBottom w:val="0"/>
              <w:divBdr>
                <w:top w:val="none" w:sz="0" w:space="0" w:color="auto"/>
                <w:left w:val="none" w:sz="0" w:space="0" w:color="auto"/>
                <w:bottom w:val="none" w:sz="0" w:space="0" w:color="auto"/>
                <w:right w:val="none" w:sz="0" w:space="0" w:color="auto"/>
              </w:divBdr>
              <w:divsChild>
                <w:div w:id="1786803659">
                  <w:marLeft w:val="0"/>
                  <w:marRight w:val="0"/>
                  <w:marTop w:val="0"/>
                  <w:marBottom w:val="0"/>
                  <w:divBdr>
                    <w:top w:val="none" w:sz="0" w:space="0" w:color="auto"/>
                    <w:left w:val="none" w:sz="0" w:space="0" w:color="auto"/>
                    <w:bottom w:val="none" w:sz="0" w:space="0" w:color="auto"/>
                    <w:right w:val="none" w:sz="0" w:space="0" w:color="auto"/>
                  </w:divBdr>
                  <w:divsChild>
                    <w:div w:id="20518533">
                      <w:marLeft w:val="0"/>
                      <w:marRight w:val="0"/>
                      <w:marTop w:val="0"/>
                      <w:marBottom w:val="0"/>
                      <w:divBdr>
                        <w:top w:val="none" w:sz="0" w:space="0" w:color="auto"/>
                        <w:left w:val="none" w:sz="0" w:space="0" w:color="auto"/>
                        <w:bottom w:val="none" w:sz="0" w:space="0" w:color="auto"/>
                        <w:right w:val="none" w:sz="0" w:space="0" w:color="auto"/>
                      </w:divBdr>
                      <w:divsChild>
                        <w:div w:id="1033767767">
                          <w:marLeft w:val="0"/>
                          <w:marRight w:val="0"/>
                          <w:marTop w:val="0"/>
                          <w:marBottom w:val="0"/>
                          <w:divBdr>
                            <w:top w:val="none" w:sz="0" w:space="0" w:color="auto"/>
                            <w:left w:val="none" w:sz="0" w:space="0" w:color="auto"/>
                            <w:bottom w:val="none" w:sz="0" w:space="0" w:color="auto"/>
                            <w:right w:val="none" w:sz="0" w:space="0" w:color="auto"/>
                          </w:divBdr>
                          <w:divsChild>
                            <w:div w:id="1307664979">
                              <w:marLeft w:val="0"/>
                              <w:marRight w:val="0"/>
                              <w:marTop w:val="0"/>
                              <w:marBottom w:val="0"/>
                              <w:divBdr>
                                <w:top w:val="none" w:sz="0" w:space="0" w:color="auto"/>
                                <w:left w:val="none" w:sz="0" w:space="0" w:color="auto"/>
                                <w:bottom w:val="none" w:sz="0" w:space="0" w:color="auto"/>
                                <w:right w:val="none" w:sz="0" w:space="0" w:color="auto"/>
                              </w:divBdr>
                              <w:divsChild>
                                <w:div w:id="1372152114">
                                  <w:marLeft w:val="0"/>
                                  <w:marRight w:val="0"/>
                                  <w:marTop w:val="0"/>
                                  <w:marBottom w:val="0"/>
                                  <w:divBdr>
                                    <w:top w:val="none" w:sz="0" w:space="0" w:color="auto"/>
                                    <w:left w:val="none" w:sz="0" w:space="0" w:color="auto"/>
                                    <w:bottom w:val="none" w:sz="0" w:space="0" w:color="auto"/>
                                    <w:right w:val="none" w:sz="0" w:space="0" w:color="auto"/>
                                  </w:divBdr>
                                  <w:divsChild>
                                    <w:div w:id="272905879">
                                      <w:marLeft w:val="0"/>
                                      <w:marRight w:val="0"/>
                                      <w:marTop w:val="0"/>
                                      <w:marBottom w:val="0"/>
                                      <w:divBdr>
                                        <w:top w:val="none" w:sz="0" w:space="0" w:color="auto"/>
                                        <w:left w:val="none" w:sz="0" w:space="0" w:color="auto"/>
                                        <w:bottom w:val="none" w:sz="0" w:space="0" w:color="auto"/>
                                        <w:right w:val="none" w:sz="0" w:space="0" w:color="auto"/>
                                      </w:divBdr>
                                      <w:divsChild>
                                        <w:div w:id="1212696525">
                                          <w:marLeft w:val="0"/>
                                          <w:marRight w:val="0"/>
                                          <w:marTop w:val="0"/>
                                          <w:marBottom w:val="0"/>
                                          <w:divBdr>
                                            <w:top w:val="none" w:sz="0" w:space="0" w:color="auto"/>
                                            <w:left w:val="none" w:sz="0" w:space="0" w:color="auto"/>
                                            <w:bottom w:val="none" w:sz="0" w:space="0" w:color="auto"/>
                                            <w:right w:val="none" w:sz="0" w:space="0" w:color="auto"/>
                                          </w:divBdr>
                                          <w:divsChild>
                                            <w:div w:id="1870990298">
                                              <w:marLeft w:val="0"/>
                                              <w:marRight w:val="0"/>
                                              <w:marTop w:val="0"/>
                                              <w:marBottom w:val="0"/>
                                              <w:divBdr>
                                                <w:top w:val="none" w:sz="0" w:space="0" w:color="auto"/>
                                                <w:left w:val="none" w:sz="0" w:space="0" w:color="auto"/>
                                                <w:bottom w:val="none" w:sz="0" w:space="0" w:color="auto"/>
                                                <w:right w:val="none" w:sz="0" w:space="0" w:color="auto"/>
                                              </w:divBdr>
                                              <w:divsChild>
                                                <w:div w:id="434596844">
                                                  <w:marLeft w:val="0"/>
                                                  <w:marRight w:val="0"/>
                                                  <w:marTop w:val="0"/>
                                                  <w:marBottom w:val="0"/>
                                                  <w:divBdr>
                                                    <w:top w:val="none" w:sz="0" w:space="0" w:color="auto"/>
                                                    <w:left w:val="none" w:sz="0" w:space="0" w:color="auto"/>
                                                    <w:bottom w:val="none" w:sz="0" w:space="0" w:color="auto"/>
                                                    <w:right w:val="none" w:sz="0" w:space="0" w:color="auto"/>
                                                  </w:divBdr>
                                                  <w:divsChild>
                                                    <w:div w:id="1726098816">
                                                      <w:marLeft w:val="0"/>
                                                      <w:marRight w:val="0"/>
                                                      <w:marTop w:val="0"/>
                                                      <w:marBottom w:val="0"/>
                                                      <w:divBdr>
                                                        <w:top w:val="none" w:sz="0" w:space="0" w:color="auto"/>
                                                        <w:left w:val="none" w:sz="0" w:space="0" w:color="auto"/>
                                                        <w:bottom w:val="none" w:sz="0" w:space="0" w:color="auto"/>
                                                        <w:right w:val="none" w:sz="0" w:space="0" w:color="auto"/>
                                                      </w:divBdr>
                                                      <w:divsChild>
                                                        <w:div w:id="1737900566">
                                                          <w:marLeft w:val="0"/>
                                                          <w:marRight w:val="0"/>
                                                          <w:marTop w:val="0"/>
                                                          <w:marBottom w:val="0"/>
                                                          <w:divBdr>
                                                            <w:top w:val="none" w:sz="0" w:space="0" w:color="auto"/>
                                                            <w:left w:val="none" w:sz="0" w:space="0" w:color="auto"/>
                                                            <w:bottom w:val="none" w:sz="0" w:space="0" w:color="auto"/>
                                                            <w:right w:val="none" w:sz="0" w:space="0" w:color="auto"/>
                                                          </w:divBdr>
                                                          <w:divsChild>
                                                            <w:div w:id="773793524">
                                                              <w:marLeft w:val="0"/>
                                                              <w:marRight w:val="0"/>
                                                              <w:marTop w:val="0"/>
                                                              <w:marBottom w:val="0"/>
                                                              <w:divBdr>
                                                                <w:top w:val="none" w:sz="0" w:space="0" w:color="auto"/>
                                                                <w:left w:val="none" w:sz="0" w:space="0" w:color="auto"/>
                                                                <w:bottom w:val="none" w:sz="0" w:space="0" w:color="auto"/>
                                                                <w:right w:val="none" w:sz="0" w:space="0" w:color="auto"/>
                                                              </w:divBdr>
                                                              <w:divsChild>
                                                                <w:div w:id="1239290158">
                                                                  <w:marLeft w:val="0"/>
                                                                  <w:marRight w:val="0"/>
                                                                  <w:marTop w:val="0"/>
                                                                  <w:marBottom w:val="0"/>
                                                                  <w:divBdr>
                                                                    <w:top w:val="none" w:sz="0" w:space="0" w:color="auto"/>
                                                                    <w:left w:val="none" w:sz="0" w:space="0" w:color="auto"/>
                                                                    <w:bottom w:val="none" w:sz="0" w:space="0" w:color="auto"/>
                                                                    <w:right w:val="none" w:sz="0" w:space="0" w:color="auto"/>
                                                                  </w:divBdr>
                                                                  <w:divsChild>
                                                                    <w:div w:id="35994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98408334">
      <w:bodyDiv w:val="1"/>
      <w:marLeft w:val="0"/>
      <w:marRight w:val="0"/>
      <w:marTop w:val="0"/>
      <w:marBottom w:val="0"/>
      <w:divBdr>
        <w:top w:val="none" w:sz="0" w:space="0" w:color="auto"/>
        <w:left w:val="none" w:sz="0" w:space="0" w:color="auto"/>
        <w:bottom w:val="none" w:sz="0" w:space="0" w:color="auto"/>
        <w:right w:val="none" w:sz="0" w:space="0" w:color="auto"/>
      </w:divBdr>
      <w:divsChild>
        <w:div w:id="813985851">
          <w:marLeft w:val="0"/>
          <w:marRight w:val="0"/>
          <w:marTop w:val="0"/>
          <w:marBottom w:val="0"/>
          <w:divBdr>
            <w:top w:val="none" w:sz="0" w:space="0" w:color="auto"/>
            <w:left w:val="none" w:sz="0" w:space="0" w:color="auto"/>
            <w:bottom w:val="none" w:sz="0" w:space="0" w:color="auto"/>
            <w:right w:val="none" w:sz="0" w:space="0" w:color="auto"/>
          </w:divBdr>
          <w:divsChild>
            <w:div w:id="125125871">
              <w:marLeft w:val="0"/>
              <w:marRight w:val="0"/>
              <w:marTop w:val="0"/>
              <w:marBottom w:val="0"/>
              <w:divBdr>
                <w:top w:val="none" w:sz="0" w:space="0" w:color="auto"/>
                <w:left w:val="none" w:sz="0" w:space="0" w:color="auto"/>
                <w:bottom w:val="none" w:sz="0" w:space="0" w:color="auto"/>
                <w:right w:val="none" w:sz="0" w:space="0" w:color="auto"/>
              </w:divBdr>
              <w:divsChild>
                <w:div w:id="2021352598">
                  <w:marLeft w:val="0"/>
                  <w:marRight w:val="0"/>
                  <w:marTop w:val="0"/>
                  <w:marBottom w:val="0"/>
                  <w:divBdr>
                    <w:top w:val="none" w:sz="0" w:space="0" w:color="auto"/>
                    <w:left w:val="none" w:sz="0" w:space="0" w:color="auto"/>
                    <w:bottom w:val="none" w:sz="0" w:space="0" w:color="auto"/>
                    <w:right w:val="none" w:sz="0" w:space="0" w:color="auto"/>
                  </w:divBdr>
                  <w:divsChild>
                    <w:div w:id="1172599239">
                      <w:marLeft w:val="0"/>
                      <w:marRight w:val="0"/>
                      <w:marTop w:val="0"/>
                      <w:marBottom w:val="0"/>
                      <w:divBdr>
                        <w:top w:val="none" w:sz="0" w:space="0" w:color="auto"/>
                        <w:left w:val="none" w:sz="0" w:space="0" w:color="auto"/>
                        <w:bottom w:val="none" w:sz="0" w:space="0" w:color="auto"/>
                        <w:right w:val="none" w:sz="0" w:space="0" w:color="auto"/>
                      </w:divBdr>
                      <w:divsChild>
                        <w:div w:id="1884517142">
                          <w:marLeft w:val="0"/>
                          <w:marRight w:val="0"/>
                          <w:marTop w:val="0"/>
                          <w:marBottom w:val="0"/>
                          <w:divBdr>
                            <w:top w:val="none" w:sz="0" w:space="0" w:color="auto"/>
                            <w:left w:val="none" w:sz="0" w:space="0" w:color="auto"/>
                            <w:bottom w:val="none" w:sz="0" w:space="0" w:color="auto"/>
                            <w:right w:val="none" w:sz="0" w:space="0" w:color="auto"/>
                          </w:divBdr>
                          <w:divsChild>
                            <w:div w:id="144861568">
                              <w:marLeft w:val="0"/>
                              <w:marRight w:val="0"/>
                              <w:marTop w:val="0"/>
                              <w:marBottom w:val="0"/>
                              <w:divBdr>
                                <w:top w:val="none" w:sz="0" w:space="0" w:color="auto"/>
                                <w:left w:val="none" w:sz="0" w:space="0" w:color="auto"/>
                                <w:bottom w:val="none" w:sz="0" w:space="0" w:color="auto"/>
                                <w:right w:val="none" w:sz="0" w:space="0" w:color="auto"/>
                              </w:divBdr>
                              <w:divsChild>
                                <w:div w:id="1030762246">
                                  <w:marLeft w:val="0"/>
                                  <w:marRight w:val="0"/>
                                  <w:marTop w:val="0"/>
                                  <w:marBottom w:val="0"/>
                                  <w:divBdr>
                                    <w:top w:val="none" w:sz="0" w:space="0" w:color="auto"/>
                                    <w:left w:val="none" w:sz="0" w:space="0" w:color="auto"/>
                                    <w:bottom w:val="none" w:sz="0" w:space="0" w:color="auto"/>
                                    <w:right w:val="none" w:sz="0" w:space="0" w:color="auto"/>
                                  </w:divBdr>
                                  <w:divsChild>
                                    <w:div w:id="314917224">
                                      <w:marLeft w:val="0"/>
                                      <w:marRight w:val="0"/>
                                      <w:marTop w:val="0"/>
                                      <w:marBottom w:val="0"/>
                                      <w:divBdr>
                                        <w:top w:val="none" w:sz="0" w:space="0" w:color="auto"/>
                                        <w:left w:val="none" w:sz="0" w:space="0" w:color="auto"/>
                                        <w:bottom w:val="none" w:sz="0" w:space="0" w:color="auto"/>
                                        <w:right w:val="none" w:sz="0" w:space="0" w:color="auto"/>
                                      </w:divBdr>
                                      <w:divsChild>
                                        <w:div w:id="124004085">
                                          <w:marLeft w:val="0"/>
                                          <w:marRight w:val="0"/>
                                          <w:marTop w:val="0"/>
                                          <w:marBottom w:val="0"/>
                                          <w:divBdr>
                                            <w:top w:val="none" w:sz="0" w:space="0" w:color="auto"/>
                                            <w:left w:val="none" w:sz="0" w:space="0" w:color="auto"/>
                                            <w:bottom w:val="none" w:sz="0" w:space="0" w:color="auto"/>
                                            <w:right w:val="none" w:sz="0" w:space="0" w:color="auto"/>
                                          </w:divBdr>
                                          <w:divsChild>
                                            <w:div w:id="1579973974">
                                              <w:marLeft w:val="0"/>
                                              <w:marRight w:val="0"/>
                                              <w:marTop w:val="0"/>
                                              <w:marBottom w:val="0"/>
                                              <w:divBdr>
                                                <w:top w:val="none" w:sz="0" w:space="0" w:color="auto"/>
                                                <w:left w:val="none" w:sz="0" w:space="0" w:color="auto"/>
                                                <w:bottom w:val="none" w:sz="0" w:space="0" w:color="auto"/>
                                                <w:right w:val="none" w:sz="0" w:space="0" w:color="auto"/>
                                              </w:divBdr>
                                              <w:divsChild>
                                                <w:div w:id="640620828">
                                                  <w:marLeft w:val="0"/>
                                                  <w:marRight w:val="0"/>
                                                  <w:marTop w:val="0"/>
                                                  <w:marBottom w:val="0"/>
                                                  <w:divBdr>
                                                    <w:top w:val="none" w:sz="0" w:space="0" w:color="auto"/>
                                                    <w:left w:val="none" w:sz="0" w:space="0" w:color="auto"/>
                                                    <w:bottom w:val="none" w:sz="0" w:space="0" w:color="auto"/>
                                                    <w:right w:val="none" w:sz="0" w:space="0" w:color="auto"/>
                                                  </w:divBdr>
                                                  <w:divsChild>
                                                    <w:div w:id="2085644783">
                                                      <w:marLeft w:val="0"/>
                                                      <w:marRight w:val="0"/>
                                                      <w:marTop w:val="0"/>
                                                      <w:marBottom w:val="0"/>
                                                      <w:divBdr>
                                                        <w:top w:val="none" w:sz="0" w:space="0" w:color="auto"/>
                                                        <w:left w:val="none" w:sz="0" w:space="0" w:color="auto"/>
                                                        <w:bottom w:val="none" w:sz="0" w:space="0" w:color="auto"/>
                                                        <w:right w:val="none" w:sz="0" w:space="0" w:color="auto"/>
                                                      </w:divBdr>
                                                      <w:divsChild>
                                                        <w:div w:id="481042557">
                                                          <w:marLeft w:val="0"/>
                                                          <w:marRight w:val="0"/>
                                                          <w:marTop w:val="0"/>
                                                          <w:marBottom w:val="0"/>
                                                          <w:divBdr>
                                                            <w:top w:val="none" w:sz="0" w:space="0" w:color="auto"/>
                                                            <w:left w:val="none" w:sz="0" w:space="0" w:color="auto"/>
                                                            <w:bottom w:val="none" w:sz="0" w:space="0" w:color="auto"/>
                                                            <w:right w:val="none" w:sz="0" w:space="0" w:color="auto"/>
                                                          </w:divBdr>
                                                          <w:divsChild>
                                                            <w:div w:id="17546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4489136">
      <w:bodyDiv w:val="1"/>
      <w:marLeft w:val="0"/>
      <w:marRight w:val="0"/>
      <w:marTop w:val="0"/>
      <w:marBottom w:val="0"/>
      <w:divBdr>
        <w:top w:val="none" w:sz="0" w:space="0" w:color="auto"/>
        <w:left w:val="none" w:sz="0" w:space="0" w:color="auto"/>
        <w:bottom w:val="none" w:sz="0" w:space="0" w:color="auto"/>
        <w:right w:val="none" w:sz="0" w:space="0" w:color="auto"/>
      </w:divBdr>
    </w:div>
    <w:div w:id="1238201195">
      <w:bodyDiv w:val="1"/>
      <w:marLeft w:val="0"/>
      <w:marRight w:val="0"/>
      <w:marTop w:val="0"/>
      <w:marBottom w:val="0"/>
      <w:divBdr>
        <w:top w:val="none" w:sz="0" w:space="0" w:color="auto"/>
        <w:left w:val="none" w:sz="0" w:space="0" w:color="auto"/>
        <w:bottom w:val="none" w:sz="0" w:space="0" w:color="auto"/>
        <w:right w:val="none" w:sz="0" w:space="0" w:color="auto"/>
      </w:divBdr>
      <w:divsChild>
        <w:div w:id="353074587">
          <w:marLeft w:val="0"/>
          <w:marRight w:val="0"/>
          <w:marTop w:val="0"/>
          <w:marBottom w:val="0"/>
          <w:divBdr>
            <w:top w:val="none" w:sz="0" w:space="0" w:color="auto"/>
            <w:left w:val="none" w:sz="0" w:space="0" w:color="auto"/>
            <w:bottom w:val="none" w:sz="0" w:space="0" w:color="auto"/>
            <w:right w:val="none" w:sz="0" w:space="0" w:color="auto"/>
          </w:divBdr>
        </w:div>
      </w:divsChild>
    </w:div>
    <w:div w:id="1254435861">
      <w:bodyDiv w:val="1"/>
      <w:marLeft w:val="0"/>
      <w:marRight w:val="0"/>
      <w:marTop w:val="0"/>
      <w:marBottom w:val="0"/>
      <w:divBdr>
        <w:top w:val="none" w:sz="0" w:space="0" w:color="auto"/>
        <w:left w:val="none" w:sz="0" w:space="0" w:color="auto"/>
        <w:bottom w:val="none" w:sz="0" w:space="0" w:color="auto"/>
        <w:right w:val="none" w:sz="0" w:space="0" w:color="auto"/>
      </w:divBdr>
    </w:div>
    <w:div w:id="1256210976">
      <w:bodyDiv w:val="1"/>
      <w:marLeft w:val="0"/>
      <w:marRight w:val="0"/>
      <w:marTop w:val="0"/>
      <w:marBottom w:val="0"/>
      <w:divBdr>
        <w:top w:val="none" w:sz="0" w:space="0" w:color="auto"/>
        <w:left w:val="none" w:sz="0" w:space="0" w:color="auto"/>
        <w:bottom w:val="none" w:sz="0" w:space="0" w:color="auto"/>
        <w:right w:val="none" w:sz="0" w:space="0" w:color="auto"/>
      </w:divBdr>
    </w:div>
    <w:div w:id="1296369317">
      <w:bodyDiv w:val="1"/>
      <w:marLeft w:val="0"/>
      <w:marRight w:val="0"/>
      <w:marTop w:val="0"/>
      <w:marBottom w:val="0"/>
      <w:divBdr>
        <w:top w:val="none" w:sz="0" w:space="0" w:color="auto"/>
        <w:left w:val="none" w:sz="0" w:space="0" w:color="auto"/>
        <w:bottom w:val="none" w:sz="0" w:space="0" w:color="auto"/>
        <w:right w:val="none" w:sz="0" w:space="0" w:color="auto"/>
      </w:divBdr>
      <w:divsChild>
        <w:div w:id="803154078">
          <w:marLeft w:val="0"/>
          <w:marRight w:val="0"/>
          <w:marTop w:val="0"/>
          <w:marBottom w:val="0"/>
          <w:divBdr>
            <w:top w:val="none" w:sz="0" w:space="0" w:color="auto"/>
            <w:left w:val="none" w:sz="0" w:space="0" w:color="auto"/>
            <w:bottom w:val="none" w:sz="0" w:space="0" w:color="auto"/>
            <w:right w:val="none" w:sz="0" w:space="0" w:color="auto"/>
          </w:divBdr>
          <w:divsChild>
            <w:div w:id="1144931497">
              <w:marLeft w:val="0"/>
              <w:marRight w:val="0"/>
              <w:marTop w:val="0"/>
              <w:marBottom w:val="0"/>
              <w:divBdr>
                <w:top w:val="none" w:sz="0" w:space="0" w:color="auto"/>
                <w:left w:val="none" w:sz="0" w:space="0" w:color="auto"/>
                <w:bottom w:val="none" w:sz="0" w:space="0" w:color="auto"/>
                <w:right w:val="none" w:sz="0" w:space="0" w:color="auto"/>
              </w:divBdr>
              <w:divsChild>
                <w:div w:id="2006205590">
                  <w:marLeft w:val="0"/>
                  <w:marRight w:val="0"/>
                  <w:marTop w:val="0"/>
                  <w:marBottom w:val="0"/>
                  <w:divBdr>
                    <w:top w:val="none" w:sz="0" w:space="0" w:color="auto"/>
                    <w:left w:val="none" w:sz="0" w:space="0" w:color="auto"/>
                    <w:bottom w:val="none" w:sz="0" w:space="0" w:color="auto"/>
                    <w:right w:val="none" w:sz="0" w:space="0" w:color="auto"/>
                  </w:divBdr>
                  <w:divsChild>
                    <w:div w:id="77099449">
                      <w:marLeft w:val="0"/>
                      <w:marRight w:val="0"/>
                      <w:marTop w:val="45"/>
                      <w:marBottom w:val="0"/>
                      <w:divBdr>
                        <w:top w:val="none" w:sz="0" w:space="0" w:color="auto"/>
                        <w:left w:val="none" w:sz="0" w:space="0" w:color="auto"/>
                        <w:bottom w:val="none" w:sz="0" w:space="0" w:color="auto"/>
                        <w:right w:val="none" w:sz="0" w:space="0" w:color="auto"/>
                      </w:divBdr>
                      <w:divsChild>
                        <w:div w:id="74278692">
                          <w:marLeft w:val="0"/>
                          <w:marRight w:val="0"/>
                          <w:marTop w:val="0"/>
                          <w:marBottom w:val="0"/>
                          <w:divBdr>
                            <w:top w:val="single" w:sz="6" w:space="4" w:color="C3CCDF"/>
                            <w:left w:val="single" w:sz="6" w:space="4" w:color="C3CCDF"/>
                            <w:bottom w:val="single" w:sz="6" w:space="4" w:color="C3CCDF"/>
                            <w:right w:val="single" w:sz="6" w:space="4" w:color="C3CCDF"/>
                          </w:divBdr>
                          <w:divsChild>
                            <w:div w:id="173527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149434">
      <w:bodyDiv w:val="1"/>
      <w:marLeft w:val="0"/>
      <w:marRight w:val="0"/>
      <w:marTop w:val="0"/>
      <w:marBottom w:val="0"/>
      <w:divBdr>
        <w:top w:val="none" w:sz="0" w:space="0" w:color="auto"/>
        <w:left w:val="none" w:sz="0" w:space="0" w:color="auto"/>
        <w:bottom w:val="none" w:sz="0" w:space="0" w:color="auto"/>
        <w:right w:val="none" w:sz="0" w:space="0" w:color="auto"/>
      </w:divBdr>
      <w:divsChild>
        <w:div w:id="942610479">
          <w:marLeft w:val="0"/>
          <w:marRight w:val="0"/>
          <w:marTop w:val="0"/>
          <w:marBottom w:val="0"/>
          <w:divBdr>
            <w:top w:val="none" w:sz="0" w:space="0" w:color="auto"/>
            <w:left w:val="none" w:sz="0" w:space="0" w:color="auto"/>
            <w:bottom w:val="none" w:sz="0" w:space="0" w:color="auto"/>
            <w:right w:val="none" w:sz="0" w:space="0" w:color="auto"/>
          </w:divBdr>
          <w:divsChild>
            <w:div w:id="1352990945">
              <w:marLeft w:val="0"/>
              <w:marRight w:val="0"/>
              <w:marTop w:val="0"/>
              <w:marBottom w:val="0"/>
              <w:divBdr>
                <w:top w:val="none" w:sz="0" w:space="0" w:color="auto"/>
                <w:left w:val="none" w:sz="0" w:space="0" w:color="auto"/>
                <w:bottom w:val="none" w:sz="0" w:space="0" w:color="auto"/>
                <w:right w:val="none" w:sz="0" w:space="0" w:color="auto"/>
              </w:divBdr>
              <w:divsChild>
                <w:div w:id="757563036">
                  <w:marLeft w:val="0"/>
                  <w:marRight w:val="0"/>
                  <w:marTop w:val="0"/>
                  <w:marBottom w:val="0"/>
                  <w:divBdr>
                    <w:top w:val="none" w:sz="0" w:space="0" w:color="auto"/>
                    <w:left w:val="none" w:sz="0" w:space="0" w:color="auto"/>
                    <w:bottom w:val="none" w:sz="0" w:space="0" w:color="auto"/>
                    <w:right w:val="none" w:sz="0" w:space="0" w:color="auto"/>
                  </w:divBdr>
                  <w:divsChild>
                    <w:div w:id="978148329">
                      <w:marLeft w:val="0"/>
                      <w:marRight w:val="0"/>
                      <w:marTop w:val="0"/>
                      <w:marBottom w:val="0"/>
                      <w:divBdr>
                        <w:top w:val="none" w:sz="0" w:space="0" w:color="auto"/>
                        <w:left w:val="none" w:sz="0" w:space="0" w:color="auto"/>
                        <w:bottom w:val="none" w:sz="0" w:space="0" w:color="auto"/>
                        <w:right w:val="none" w:sz="0" w:space="0" w:color="auto"/>
                      </w:divBdr>
                      <w:divsChild>
                        <w:div w:id="1158763227">
                          <w:marLeft w:val="0"/>
                          <w:marRight w:val="0"/>
                          <w:marTop w:val="0"/>
                          <w:marBottom w:val="0"/>
                          <w:divBdr>
                            <w:top w:val="none" w:sz="0" w:space="0" w:color="auto"/>
                            <w:left w:val="none" w:sz="0" w:space="0" w:color="auto"/>
                            <w:bottom w:val="none" w:sz="0" w:space="0" w:color="auto"/>
                            <w:right w:val="none" w:sz="0" w:space="0" w:color="auto"/>
                          </w:divBdr>
                          <w:divsChild>
                            <w:div w:id="2100715145">
                              <w:marLeft w:val="0"/>
                              <w:marRight w:val="0"/>
                              <w:marTop w:val="0"/>
                              <w:marBottom w:val="0"/>
                              <w:divBdr>
                                <w:top w:val="none" w:sz="0" w:space="0" w:color="auto"/>
                                <w:left w:val="none" w:sz="0" w:space="0" w:color="auto"/>
                                <w:bottom w:val="none" w:sz="0" w:space="0" w:color="auto"/>
                                <w:right w:val="none" w:sz="0" w:space="0" w:color="auto"/>
                              </w:divBdr>
                              <w:divsChild>
                                <w:div w:id="168524078">
                                  <w:marLeft w:val="0"/>
                                  <w:marRight w:val="0"/>
                                  <w:marTop w:val="0"/>
                                  <w:marBottom w:val="0"/>
                                  <w:divBdr>
                                    <w:top w:val="none" w:sz="0" w:space="0" w:color="auto"/>
                                    <w:left w:val="none" w:sz="0" w:space="0" w:color="auto"/>
                                    <w:bottom w:val="none" w:sz="0" w:space="0" w:color="auto"/>
                                    <w:right w:val="none" w:sz="0" w:space="0" w:color="auto"/>
                                  </w:divBdr>
                                  <w:divsChild>
                                    <w:div w:id="1623609190">
                                      <w:marLeft w:val="0"/>
                                      <w:marRight w:val="0"/>
                                      <w:marTop w:val="0"/>
                                      <w:marBottom w:val="0"/>
                                      <w:divBdr>
                                        <w:top w:val="none" w:sz="0" w:space="0" w:color="auto"/>
                                        <w:left w:val="none" w:sz="0" w:space="0" w:color="auto"/>
                                        <w:bottom w:val="none" w:sz="0" w:space="0" w:color="auto"/>
                                        <w:right w:val="none" w:sz="0" w:space="0" w:color="auto"/>
                                      </w:divBdr>
                                      <w:divsChild>
                                        <w:div w:id="1173104552">
                                          <w:marLeft w:val="0"/>
                                          <w:marRight w:val="0"/>
                                          <w:marTop w:val="0"/>
                                          <w:marBottom w:val="0"/>
                                          <w:divBdr>
                                            <w:top w:val="none" w:sz="0" w:space="0" w:color="auto"/>
                                            <w:left w:val="none" w:sz="0" w:space="0" w:color="auto"/>
                                            <w:bottom w:val="none" w:sz="0" w:space="0" w:color="auto"/>
                                            <w:right w:val="none" w:sz="0" w:space="0" w:color="auto"/>
                                          </w:divBdr>
                                          <w:divsChild>
                                            <w:div w:id="733741074">
                                              <w:marLeft w:val="0"/>
                                              <w:marRight w:val="0"/>
                                              <w:marTop w:val="0"/>
                                              <w:marBottom w:val="0"/>
                                              <w:divBdr>
                                                <w:top w:val="none" w:sz="0" w:space="0" w:color="auto"/>
                                                <w:left w:val="none" w:sz="0" w:space="0" w:color="auto"/>
                                                <w:bottom w:val="none" w:sz="0" w:space="0" w:color="auto"/>
                                                <w:right w:val="none" w:sz="0" w:space="0" w:color="auto"/>
                                              </w:divBdr>
                                              <w:divsChild>
                                                <w:div w:id="350842875">
                                                  <w:marLeft w:val="0"/>
                                                  <w:marRight w:val="0"/>
                                                  <w:marTop w:val="0"/>
                                                  <w:marBottom w:val="0"/>
                                                  <w:divBdr>
                                                    <w:top w:val="none" w:sz="0" w:space="0" w:color="auto"/>
                                                    <w:left w:val="none" w:sz="0" w:space="0" w:color="auto"/>
                                                    <w:bottom w:val="none" w:sz="0" w:space="0" w:color="auto"/>
                                                    <w:right w:val="none" w:sz="0" w:space="0" w:color="auto"/>
                                                  </w:divBdr>
                                                  <w:divsChild>
                                                    <w:div w:id="127116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9845045">
      <w:bodyDiv w:val="1"/>
      <w:marLeft w:val="0"/>
      <w:marRight w:val="0"/>
      <w:marTop w:val="0"/>
      <w:marBottom w:val="0"/>
      <w:divBdr>
        <w:top w:val="none" w:sz="0" w:space="0" w:color="auto"/>
        <w:left w:val="none" w:sz="0" w:space="0" w:color="auto"/>
        <w:bottom w:val="none" w:sz="0" w:space="0" w:color="auto"/>
        <w:right w:val="none" w:sz="0" w:space="0" w:color="auto"/>
      </w:divBdr>
      <w:divsChild>
        <w:div w:id="369383989">
          <w:marLeft w:val="0"/>
          <w:marRight w:val="0"/>
          <w:marTop w:val="0"/>
          <w:marBottom w:val="0"/>
          <w:divBdr>
            <w:top w:val="none" w:sz="0" w:space="0" w:color="auto"/>
            <w:left w:val="none" w:sz="0" w:space="0" w:color="auto"/>
            <w:bottom w:val="none" w:sz="0" w:space="0" w:color="auto"/>
            <w:right w:val="none" w:sz="0" w:space="0" w:color="auto"/>
          </w:divBdr>
          <w:divsChild>
            <w:div w:id="262689124">
              <w:marLeft w:val="0"/>
              <w:marRight w:val="0"/>
              <w:marTop w:val="0"/>
              <w:marBottom w:val="0"/>
              <w:divBdr>
                <w:top w:val="none" w:sz="0" w:space="0" w:color="auto"/>
                <w:left w:val="none" w:sz="0" w:space="0" w:color="auto"/>
                <w:bottom w:val="none" w:sz="0" w:space="0" w:color="auto"/>
                <w:right w:val="none" w:sz="0" w:space="0" w:color="auto"/>
              </w:divBdr>
              <w:divsChild>
                <w:div w:id="114102640">
                  <w:marLeft w:val="0"/>
                  <w:marRight w:val="0"/>
                  <w:marTop w:val="0"/>
                  <w:marBottom w:val="0"/>
                  <w:divBdr>
                    <w:top w:val="none" w:sz="0" w:space="0" w:color="auto"/>
                    <w:left w:val="none" w:sz="0" w:space="0" w:color="auto"/>
                    <w:bottom w:val="none" w:sz="0" w:space="0" w:color="auto"/>
                    <w:right w:val="none" w:sz="0" w:space="0" w:color="auto"/>
                  </w:divBdr>
                  <w:divsChild>
                    <w:div w:id="907422229">
                      <w:marLeft w:val="0"/>
                      <w:marRight w:val="0"/>
                      <w:marTop w:val="0"/>
                      <w:marBottom w:val="0"/>
                      <w:divBdr>
                        <w:top w:val="none" w:sz="0" w:space="0" w:color="auto"/>
                        <w:left w:val="none" w:sz="0" w:space="0" w:color="auto"/>
                        <w:bottom w:val="none" w:sz="0" w:space="0" w:color="auto"/>
                        <w:right w:val="none" w:sz="0" w:space="0" w:color="auto"/>
                      </w:divBdr>
                      <w:divsChild>
                        <w:div w:id="1535848633">
                          <w:marLeft w:val="0"/>
                          <w:marRight w:val="0"/>
                          <w:marTop w:val="0"/>
                          <w:marBottom w:val="0"/>
                          <w:divBdr>
                            <w:top w:val="none" w:sz="0" w:space="0" w:color="auto"/>
                            <w:left w:val="none" w:sz="0" w:space="0" w:color="auto"/>
                            <w:bottom w:val="none" w:sz="0" w:space="0" w:color="auto"/>
                            <w:right w:val="none" w:sz="0" w:space="0" w:color="auto"/>
                          </w:divBdr>
                          <w:divsChild>
                            <w:div w:id="1854878426">
                              <w:marLeft w:val="0"/>
                              <w:marRight w:val="0"/>
                              <w:marTop w:val="0"/>
                              <w:marBottom w:val="0"/>
                              <w:divBdr>
                                <w:top w:val="none" w:sz="0" w:space="0" w:color="auto"/>
                                <w:left w:val="none" w:sz="0" w:space="0" w:color="auto"/>
                                <w:bottom w:val="none" w:sz="0" w:space="0" w:color="auto"/>
                                <w:right w:val="none" w:sz="0" w:space="0" w:color="auto"/>
                              </w:divBdr>
                              <w:divsChild>
                                <w:div w:id="1634868065">
                                  <w:marLeft w:val="0"/>
                                  <w:marRight w:val="0"/>
                                  <w:marTop w:val="0"/>
                                  <w:marBottom w:val="0"/>
                                  <w:divBdr>
                                    <w:top w:val="none" w:sz="0" w:space="0" w:color="auto"/>
                                    <w:left w:val="none" w:sz="0" w:space="0" w:color="auto"/>
                                    <w:bottom w:val="none" w:sz="0" w:space="0" w:color="auto"/>
                                    <w:right w:val="none" w:sz="0" w:space="0" w:color="auto"/>
                                  </w:divBdr>
                                  <w:divsChild>
                                    <w:div w:id="566305760">
                                      <w:marLeft w:val="0"/>
                                      <w:marRight w:val="0"/>
                                      <w:marTop w:val="0"/>
                                      <w:marBottom w:val="0"/>
                                      <w:divBdr>
                                        <w:top w:val="none" w:sz="0" w:space="0" w:color="auto"/>
                                        <w:left w:val="none" w:sz="0" w:space="0" w:color="auto"/>
                                        <w:bottom w:val="none" w:sz="0" w:space="0" w:color="auto"/>
                                        <w:right w:val="none" w:sz="0" w:space="0" w:color="auto"/>
                                      </w:divBdr>
                                      <w:divsChild>
                                        <w:div w:id="965623723">
                                          <w:marLeft w:val="0"/>
                                          <w:marRight w:val="0"/>
                                          <w:marTop w:val="0"/>
                                          <w:marBottom w:val="0"/>
                                          <w:divBdr>
                                            <w:top w:val="none" w:sz="0" w:space="0" w:color="auto"/>
                                            <w:left w:val="none" w:sz="0" w:space="0" w:color="auto"/>
                                            <w:bottom w:val="none" w:sz="0" w:space="0" w:color="auto"/>
                                            <w:right w:val="none" w:sz="0" w:space="0" w:color="auto"/>
                                          </w:divBdr>
                                          <w:divsChild>
                                            <w:div w:id="898709409">
                                              <w:marLeft w:val="0"/>
                                              <w:marRight w:val="0"/>
                                              <w:marTop w:val="0"/>
                                              <w:marBottom w:val="0"/>
                                              <w:divBdr>
                                                <w:top w:val="none" w:sz="0" w:space="0" w:color="auto"/>
                                                <w:left w:val="none" w:sz="0" w:space="0" w:color="auto"/>
                                                <w:bottom w:val="none" w:sz="0" w:space="0" w:color="auto"/>
                                                <w:right w:val="none" w:sz="0" w:space="0" w:color="auto"/>
                                              </w:divBdr>
                                              <w:divsChild>
                                                <w:div w:id="1935824520">
                                                  <w:marLeft w:val="0"/>
                                                  <w:marRight w:val="0"/>
                                                  <w:marTop w:val="0"/>
                                                  <w:marBottom w:val="0"/>
                                                  <w:divBdr>
                                                    <w:top w:val="none" w:sz="0" w:space="0" w:color="auto"/>
                                                    <w:left w:val="none" w:sz="0" w:space="0" w:color="auto"/>
                                                    <w:bottom w:val="none" w:sz="0" w:space="0" w:color="auto"/>
                                                    <w:right w:val="none" w:sz="0" w:space="0" w:color="auto"/>
                                                  </w:divBdr>
                                                  <w:divsChild>
                                                    <w:div w:id="38557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56292363">
      <w:bodyDiv w:val="1"/>
      <w:marLeft w:val="0"/>
      <w:marRight w:val="0"/>
      <w:marTop w:val="0"/>
      <w:marBottom w:val="0"/>
      <w:divBdr>
        <w:top w:val="none" w:sz="0" w:space="0" w:color="auto"/>
        <w:left w:val="none" w:sz="0" w:space="0" w:color="auto"/>
        <w:bottom w:val="none" w:sz="0" w:space="0" w:color="auto"/>
        <w:right w:val="none" w:sz="0" w:space="0" w:color="auto"/>
      </w:divBdr>
      <w:divsChild>
        <w:div w:id="1526401167">
          <w:marLeft w:val="0"/>
          <w:marRight w:val="0"/>
          <w:marTop w:val="0"/>
          <w:marBottom w:val="0"/>
          <w:divBdr>
            <w:top w:val="none" w:sz="0" w:space="0" w:color="auto"/>
            <w:left w:val="none" w:sz="0" w:space="0" w:color="auto"/>
            <w:bottom w:val="none" w:sz="0" w:space="0" w:color="auto"/>
            <w:right w:val="none" w:sz="0" w:space="0" w:color="auto"/>
          </w:divBdr>
          <w:divsChild>
            <w:div w:id="18897742">
              <w:marLeft w:val="0"/>
              <w:marRight w:val="0"/>
              <w:marTop w:val="0"/>
              <w:marBottom w:val="0"/>
              <w:divBdr>
                <w:top w:val="none" w:sz="0" w:space="0" w:color="auto"/>
                <w:left w:val="none" w:sz="0" w:space="0" w:color="auto"/>
                <w:bottom w:val="none" w:sz="0" w:space="0" w:color="auto"/>
                <w:right w:val="none" w:sz="0" w:space="0" w:color="auto"/>
              </w:divBdr>
              <w:divsChild>
                <w:div w:id="1368750108">
                  <w:marLeft w:val="0"/>
                  <w:marRight w:val="0"/>
                  <w:marTop w:val="0"/>
                  <w:marBottom w:val="0"/>
                  <w:divBdr>
                    <w:top w:val="none" w:sz="0" w:space="0" w:color="auto"/>
                    <w:left w:val="none" w:sz="0" w:space="0" w:color="auto"/>
                    <w:bottom w:val="none" w:sz="0" w:space="0" w:color="auto"/>
                    <w:right w:val="none" w:sz="0" w:space="0" w:color="auto"/>
                  </w:divBdr>
                  <w:divsChild>
                    <w:div w:id="1707364103">
                      <w:marLeft w:val="0"/>
                      <w:marRight w:val="0"/>
                      <w:marTop w:val="0"/>
                      <w:marBottom w:val="0"/>
                      <w:divBdr>
                        <w:top w:val="none" w:sz="0" w:space="0" w:color="auto"/>
                        <w:left w:val="none" w:sz="0" w:space="0" w:color="auto"/>
                        <w:bottom w:val="none" w:sz="0" w:space="0" w:color="auto"/>
                        <w:right w:val="none" w:sz="0" w:space="0" w:color="auto"/>
                      </w:divBdr>
                      <w:divsChild>
                        <w:div w:id="389234041">
                          <w:marLeft w:val="0"/>
                          <w:marRight w:val="0"/>
                          <w:marTop w:val="0"/>
                          <w:marBottom w:val="0"/>
                          <w:divBdr>
                            <w:top w:val="none" w:sz="0" w:space="0" w:color="auto"/>
                            <w:left w:val="none" w:sz="0" w:space="0" w:color="auto"/>
                            <w:bottom w:val="none" w:sz="0" w:space="0" w:color="auto"/>
                            <w:right w:val="none" w:sz="0" w:space="0" w:color="auto"/>
                          </w:divBdr>
                          <w:divsChild>
                            <w:div w:id="147599821">
                              <w:marLeft w:val="0"/>
                              <w:marRight w:val="0"/>
                              <w:marTop w:val="0"/>
                              <w:marBottom w:val="0"/>
                              <w:divBdr>
                                <w:top w:val="none" w:sz="0" w:space="0" w:color="auto"/>
                                <w:left w:val="none" w:sz="0" w:space="0" w:color="auto"/>
                                <w:bottom w:val="none" w:sz="0" w:space="0" w:color="auto"/>
                                <w:right w:val="none" w:sz="0" w:space="0" w:color="auto"/>
                              </w:divBdr>
                              <w:divsChild>
                                <w:div w:id="766661404">
                                  <w:marLeft w:val="0"/>
                                  <w:marRight w:val="0"/>
                                  <w:marTop w:val="0"/>
                                  <w:marBottom w:val="0"/>
                                  <w:divBdr>
                                    <w:top w:val="none" w:sz="0" w:space="0" w:color="auto"/>
                                    <w:left w:val="none" w:sz="0" w:space="0" w:color="auto"/>
                                    <w:bottom w:val="none" w:sz="0" w:space="0" w:color="auto"/>
                                    <w:right w:val="none" w:sz="0" w:space="0" w:color="auto"/>
                                  </w:divBdr>
                                  <w:divsChild>
                                    <w:div w:id="15158809">
                                      <w:marLeft w:val="0"/>
                                      <w:marRight w:val="0"/>
                                      <w:marTop w:val="0"/>
                                      <w:marBottom w:val="0"/>
                                      <w:divBdr>
                                        <w:top w:val="none" w:sz="0" w:space="0" w:color="auto"/>
                                        <w:left w:val="none" w:sz="0" w:space="0" w:color="auto"/>
                                        <w:bottom w:val="none" w:sz="0" w:space="0" w:color="auto"/>
                                        <w:right w:val="none" w:sz="0" w:space="0" w:color="auto"/>
                                      </w:divBdr>
                                      <w:divsChild>
                                        <w:div w:id="1087927004">
                                          <w:marLeft w:val="0"/>
                                          <w:marRight w:val="0"/>
                                          <w:marTop w:val="0"/>
                                          <w:marBottom w:val="0"/>
                                          <w:divBdr>
                                            <w:top w:val="none" w:sz="0" w:space="0" w:color="auto"/>
                                            <w:left w:val="none" w:sz="0" w:space="0" w:color="auto"/>
                                            <w:bottom w:val="none" w:sz="0" w:space="0" w:color="auto"/>
                                            <w:right w:val="none" w:sz="0" w:space="0" w:color="auto"/>
                                          </w:divBdr>
                                          <w:divsChild>
                                            <w:div w:id="1337686043">
                                              <w:marLeft w:val="0"/>
                                              <w:marRight w:val="0"/>
                                              <w:marTop w:val="0"/>
                                              <w:marBottom w:val="0"/>
                                              <w:divBdr>
                                                <w:top w:val="none" w:sz="0" w:space="0" w:color="auto"/>
                                                <w:left w:val="none" w:sz="0" w:space="0" w:color="auto"/>
                                                <w:bottom w:val="none" w:sz="0" w:space="0" w:color="auto"/>
                                                <w:right w:val="none" w:sz="0" w:space="0" w:color="auto"/>
                                              </w:divBdr>
                                              <w:divsChild>
                                                <w:div w:id="1588535077">
                                                  <w:marLeft w:val="0"/>
                                                  <w:marRight w:val="0"/>
                                                  <w:marTop w:val="0"/>
                                                  <w:marBottom w:val="0"/>
                                                  <w:divBdr>
                                                    <w:top w:val="none" w:sz="0" w:space="0" w:color="auto"/>
                                                    <w:left w:val="none" w:sz="0" w:space="0" w:color="auto"/>
                                                    <w:bottom w:val="none" w:sz="0" w:space="0" w:color="auto"/>
                                                    <w:right w:val="none" w:sz="0" w:space="0" w:color="auto"/>
                                                  </w:divBdr>
                                                  <w:divsChild>
                                                    <w:div w:id="1599369219">
                                                      <w:marLeft w:val="0"/>
                                                      <w:marRight w:val="0"/>
                                                      <w:marTop w:val="0"/>
                                                      <w:marBottom w:val="0"/>
                                                      <w:divBdr>
                                                        <w:top w:val="none" w:sz="0" w:space="0" w:color="auto"/>
                                                        <w:left w:val="none" w:sz="0" w:space="0" w:color="auto"/>
                                                        <w:bottom w:val="none" w:sz="0" w:space="0" w:color="auto"/>
                                                        <w:right w:val="none" w:sz="0" w:space="0" w:color="auto"/>
                                                      </w:divBdr>
                                                      <w:divsChild>
                                                        <w:div w:id="1331911635">
                                                          <w:marLeft w:val="0"/>
                                                          <w:marRight w:val="0"/>
                                                          <w:marTop w:val="0"/>
                                                          <w:marBottom w:val="0"/>
                                                          <w:divBdr>
                                                            <w:top w:val="none" w:sz="0" w:space="0" w:color="auto"/>
                                                            <w:left w:val="none" w:sz="0" w:space="0" w:color="auto"/>
                                                            <w:bottom w:val="none" w:sz="0" w:space="0" w:color="auto"/>
                                                            <w:right w:val="none" w:sz="0" w:space="0" w:color="auto"/>
                                                          </w:divBdr>
                                                          <w:divsChild>
                                                            <w:div w:id="148396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6820324">
      <w:bodyDiv w:val="1"/>
      <w:marLeft w:val="0"/>
      <w:marRight w:val="0"/>
      <w:marTop w:val="0"/>
      <w:marBottom w:val="0"/>
      <w:divBdr>
        <w:top w:val="none" w:sz="0" w:space="0" w:color="auto"/>
        <w:left w:val="none" w:sz="0" w:space="0" w:color="auto"/>
        <w:bottom w:val="none" w:sz="0" w:space="0" w:color="auto"/>
        <w:right w:val="none" w:sz="0" w:space="0" w:color="auto"/>
      </w:divBdr>
    </w:div>
    <w:div w:id="1624845190">
      <w:bodyDiv w:val="1"/>
      <w:marLeft w:val="0"/>
      <w:marRight w:val="0"/>
      <w:marTop w:val="0"/>
      <w:marBottom w:val="0"/>
      <w:divBdr>
        <w:top w:val="none" w:sz="0" w:space="0" w:color="auto"/>
        <w:left w:val="none" w:sz="0" w:space="0" w:color="auto"/>
        <w:bottom w:val="none" w:sz="0" w:space="0" w:color="auto"/>
        <w:right w:val="none" w:sz="0" w:space="0" w:color="auto"/>
      </w:divBdr>
      <w:divsChild>
        <w:div w:id="268396951">
          <w:marLeft w:val="0"/>
          <w:marRight w:val="0"/>
          <w:marTop w:val="0"/>
          <w:marBottom w:val="0"/>
          <w:divBdr>
            <w:top w:val="none" w:sz="0" w:space="0" w:color="auto"/>
            <w:left w:val="none" w:sz="0" w:space="0" w:color="auto"/>
            <w:bottom w:val="none" w:sz="0" w:space="0" w:color="auto"/>
            <w:right w:val="none" w:sz="0" w:space="0" w:color="auto"/>
          </w:divBdr>
          <w:divsChild>
            <w:div w:id="1470974591">
              <w:marLeft w:val="0"/>
              <w:marRight w:val="0"/>
              <w:marTop w:val="0"/>
              <w:marBottom w:val="0"/>
              <w:divBdr>
                <w:top w:val="none" w:sz="0" w:space="0" w:color="auto"/>
                <w:left w:val="none" w:sz="0" w:space="0" w:color="auto"/>
                <w:bottom w:val="none" w:sz="0" w:space="0" w:color="auto"/>
                <w:right w:val="none" w:sz="0" w:space="0" w:color="auto"/>
              </w:divBdr>
              <w:divsChild>
                <w:div w:id="38290212">
                  <w:marLeft w:val="0"/>
                  <w:marRight w:val="0"/>
                  <w:marTop w:val="0"/>
                  <w:marBottom w:val="0"/>
                  <w:divBdr>
                    <w:top w:val="none" w:sz="0" w:space="0" w:color="auto"/>
                    <w:left w:val="none" w:sz="0" w:space="0" w:color="auto"/>
                    <w:bottom w:val="none" w:sz="0" w:space="0" w:color="auto"/>
                    <w:right w:val="none" w:sz="0" w:space="0" w:color="auto"/>
                  </w:divBdr>
                </w:div>
                <w:div w:id="661738430">
                  <w:marLeft w:val="0"/>
                  <w:marRight w:val="0"/>
                  <w:marTop w:val="0"/>
                  <w:marBottom w:val="0"/>
                  <w:divBdr>
                    <w:top w:val="none" w:sz="0" w:space="0" w:color="auto"/>
                    <w:left w:val="none" w:sz="0" w:space="0" w:color="auto"/>
                    <w:bottom w:val="none" w:sz="0" w:space="0" w:color="auto"/>
                    <w:right w:val="none" w:sz="0" w:space="0" w:color="auto"/>
                  </w:divBdr>
                </w:div>
                <w:div w:id="920140047">
                  <w:marLeft w:val="0"/>
                  <w:marRight w:val="0"/>
                  <w:marTop w:val="0"/>
                  <w:marBottom w:val="0"/>
                  <w:divBdr>
                    <w:top w:val="none" w:sz="0" w:space="0" w:color="auto"/>
                    <w:left w:val="none" w:sz="0" w:space="0" w:color="auto"/>
                    <w:bottom w:val="none" w:sz="0" w:space="0" w:color="auto"/>
                    <w:right w:val="none" w:sz="0" w:space="0" w:color="auto"/>
                  </w:divBdr>
                </w:div>
                <w:div w:id="125639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438159">
      <w:bodyDiv w:val="1"/>
      <w:marLeft w:val="0"/>
      <w:marRight w:val="0"/>
      <w:marTop w:val="0"/>
      <w:marBottom w:val="0"/>
      <w:divBdr>
        <w:top w:val="none" w:sz="0" w:space="0" w:color="auto"/>
        <w:left w:val="none" w:sz="0" w:space="0" w:color="auto"/>
        <w:bottom w:val="none" w:sz="0" w:space="0" w:color="auto"/>
        <w:right w:val="none" w:sz="0" w:space="0" w:color="auto"/>
      </w:divBdr>
      <w:divsChild>
        <w:div w:id="148443506">
          <w:marLeft w:val="0"/>
          <w:marRight w:val="0"/>
          <w:marTop w:val="0"/>
          <w:marBottom w:val="0"/>
          <w:divBdr>
            <w:top w:val="none" w:sz="0" w:space="0" w:color="auto"/>
            <w:left w:val="none" w:sz="0" w:space="0" w:color="auto"/>
            <w:bottom w:val="none" w:sz="0" w:space="0" w:color="auto"/>
            <w:right w:val="none" w:sz="0" w:space="0" w:color="auto"/>
          </w:divBdr>
          <w:divsChild>
            <w:div w:id="596257371">
              <w:marLeft w:val="0"/>
              <w:marRight w:val="0"/>
              <w:marTop w:val="0"/>
              <w:marBottom w:val="0"/>
              <w:divBdr>
                <w:top w:val="none" w:sz="0" w:space="0" w:color="auto"/>
                <w:left w:val="none" w:sz="0" w:space="0" w:color="auto"/>
                <w:bottom w:val="none" w:sz="0" w:space="0" w:color="auto"/>
                <w:right w:val="none" w:sz="0" w:space="0" w:color="auto"/>
              </w:divBdr>
              <w:divsChild>
                <w:div w:id="1307709515">
                  <w:marLeft w:val="0"/>
                  <w:marRight w:val="0"/>
                  <w:marTop w:val="0"/>
                  <w:marBottom w:val="0"/>
                  <w:divBdr>
                    <w:top w:val="none" w:sz="0" w:space="0" w:color="auto"/>
                    <w:left w:val="none" w:sz="0" w:space="0" w:color="auto"/>
                    <w:bottom w:val="none" w:sz="0" w:space="0" w:color="auto"/>
                    <w:right w:val="none" w:sz="0" w:space="0" w:color="auto"/>
                  </w:divBdr>
                  <w:divsChild>
                    <w:div w:id="1055394528">
                      <w:marLeft w:val="0"/>
                      <w:marRight w:val="0"/>
                      <w:marTop w:val="0"/>
                      <w:marBottom w:val="0"/>
                      <w:divBdr>
                        <w:top w:val="none" w:sz="0" w:space="0" w:color="auto"/>
                        <w:left w:val="none" w:sz="0" w:space="0" w:color="auto"/>
                        <w:bottom w:val="none" w:sz="0" w:space="0" w:color="auto"/>
                        <w:right w:val="none" w:sz="0" w:space="0" w:color="auto"/>
                      </w:divBdr>
                      <w:divsChild>
                        <w:div w:id="2126535791">
                          <w:marLeft w:val="0"/>
                          <w:marRight w:val="0"/>
                          <w:marTop w:val="0"/>
                          <w:marBottom w:val="0"/>
                          <w:divBdr>
                            <w:top w:val="none" w:sz="0" w:space="0" w:color="auto"/>
                            <w:left w:val="none" w:sz="0" w:space="0" w:color="auto"/>
                            <w:bottom w:val="none" w:sz="0" w:space="0" w:color="auto"/>
                            <w:right w:val="none" w:sz="0" w:space="0" w:color="auto"/>
                          </w:divBdr>
                          <w:divsChild>
                            <w:div w:id="1448232635">
                              <w:marLeft w:val="0"/>
                              <w:marRight w:val="0"/>
                              <w:marTop w:val="0"/>
                              <w:marBottom w:val="0"/>
                              <w:divBdr>
                                <w:top w:val="none" w:sz="0" w:space="0" w:color="auto"/>
                                <w:left w:val="none" w:sz="0" w:space="0" w:color="auto"/>
                                <w:bottom w:val="none" w:sz="0" w:space="0" w:color="auto"/>
                                <w:right w:val="none" w:sz="0" w:space="0" w:color="auto"/>
                              </w:divBdr>
                              <w:divsChild>
                                <w:div w:id="1399404427">
                                  <w:marLeft w:val="0"/>
                                  <w:marRight w:val="0"/>
                                  <w:marTop w:val="0"/>
                                  <w:marBottom w:val="0"/>
                                  <w:divBdr>
                                    <w:top w:val="none" w:sz="0" w:space="0" w:color="auto"/>
                                    <w:left w:val="none" w:sz="0" w:space="0" w:color="auto"/>
                                    <w:bottom w:val="none" w:sz="0" w:space="0" w:color="auto"/>
                                    <w:right w:val="none" w:sz="0" w:space="0" w:color="auto"/>
                                  </w:divBdr>
                                  <w:divsChild>
                                    <w:div w:id="1325205233">
                                      <w:marLeft w:val="0"/>
                                      <w:marRight w:val="0"/>
                                      <w:marTop w:val="0"/>
                                      <w:marBottom w:val="0"/>
                                      <w:divBdr>
                                        <w:top w:val="none" w:sz="0" w:space="0" w:color="auto"/>
                                        <w:left w:val="none" w:sz="0" w:space="0" w:color="auto"/>
                                        <w:bottom w:val="none" w:sz="0" w:space="0" w:color="auto"/>
                                        <w:right w:val="none" w:sz="0" w:space="0" w:color="auto"/>
                                      </w:divBdr>
                                      <w:divsChild>
                                        <w:div w:id="867378791">
                                          <w:marLeft w:val="0"/>
                                          <w:marRight w:val="0"/>
                                          <w:marTop w:val="0"/>
                                          <w:marBottom w:val="0"/>
                                          <w:divBdr>
                                            <w:top w:val="none" w:sz="0" w:space="0" w:color="auto"/>
                                            <w:left w:val="none" w:sz="0" w:space="0" w:color="auto"/>
                                            <w:bottom w:val="none" w:sz="0" w:space="0" w:color="auto"/>
                                            <w:right w:val="none" w:sz="0" w:space="0" w:color="auto"/>
                                          </w:divBdr>
                                          <w:divsChild>
                                            <w:div w:id="1596399866">
                                              <w:marLeft w:val="0"/>
                                              <w:marRight w:val="0"/>
                                              <w:marTop w:val="0"/>
                                              <w:marBottom w:val="0"/>
                                              <w:divBdr>
                                                <w:top w:val="none" w:sz="0" w:space="0" w:color="auto"/>
                                                <w:left w:val="none" w:sz="0" w:space="0" w:color="auto"/>
                                                <w:bottom w:val="none" w:sz="0" w:space="0" w:color="auto"/>
                                                <w:right w:val="none" w:sz="0" w:space="0" w:color="auto"/>
                                              </w:divBdr>
                                              <w:divsChild>
                                                <w:div w:id="263660892">
                                                  <w:marLeft w:val="0"/>
                                                  <w:marRight w:val="0"/>
                                                  <w:marTop w:val="0"/>
                                                  <w:marBottom w:val="0"/>
                                                  <w:divBdr>
                                                    <w:top w:val="none" w:sz="0" w:space="0" w:color="auto"/>
                                                    <w:left w:val="none" w:sz="0" w:space="0" w:color="auto"/>
                                                    <w:bottom w:val="none" w:sz="0" w:space="0" w:color="auto"/>
                                                    <w:right w:val="none" w:sz="0" w:space="0" w:color="auto"/>
                                                  </w:divBdr>
                                                  <w:divsChild>
                                                    <w:div w:id="1328242491">
                                                      <w:marLeft w:val="0"/>
                                                      <w:marRight w:val="0"/>
                                                      <w:marTop w:val="0"/>
                                                      <w:marBottom w:val="0"/>
                                                      <w:divBdr>
                                                        <w:top w:val="none" w:sz="0" w:space="0" w:color="auto"/>
                                                        <w:left w:val="none" w:sz="0" w:space="0" w:color="auto"/>
                                                        <w:bottom w:val="none" w:sz="0" w:space="0" w:color="auto"/>
                                                        <w:right w:val="none" w:sz="0" w:space="0" w:color="auto"/>
                                                      </w:divBdr>
                                                      <w:divsChild>
                                                        <w:div w:id="1031610486">
                                                          <w:marLeft w:val="0"/>
                                                          <w:marRight w:val="0"/>
                                                          <w:marTop w:val="0"/>
                                                          <w:marBottom w:val="0"/>
                                                          <w:divBdr>
                                                            <w:top w:val="none" w:sz="0" w:space="0" w:color="auto"/>
                                                            <w:left w:val="none" w:sz="0" w:space="0" w:color="auto"/>
                                                            <w:bottom w:val="none" w:sz="0" w:space="0" w:color="auto"/>
                                                            <w:right w:val="none" w:sz="0" w:space="0" w:color="auto"/>
                                                          </w:divBdr>
                                                          <w:divsChild>
                                                            <w:div w:id="331033779">
                                                              <w:marLeft w:val="0"/>
                                                              <w:marRight w:val="0"/>
                                                              <w:marTop w:val="0"/>
                                                              <w:marBottom w:val="0"/>
                                                              <w:divBdr>
                                                                <w:top w:val="none" w:sz="0" w:space="0" w:color="auto"/>
                                                                <w:left w:val="none" w:sz="0" w:space="0" w:color="auto"/>
                                                                <w:bottom w:val="none" w:sz="0" w:space="0" w:color="auto"/>
                                                                <w:right w:val="none" w:sz="0" w:space="0" w:color="auto"/>
                                                              </w:divBdr>
                                                            </w:div>
                                                            <w:div w:id="430319365">
                                                              <w:marLeft w:val="0"/>
                                                              <w:marRight w:val="0"/>
                                                              <w:marTop w:val="0"/>
                                                              <w:marBottom w:val="0"/>
                                                              <w:divBdr>
                                                                <w:top w:val="none" w:sz="0" w:space="0" w:color="auto"/>
                                                                <w:left w:val="none" w:sz="0" w:space="0" w:color="auto"/>
                                                                <w:bottom w:val="none" w:sz="0" w:space="0" w:color="auto"/>
                                                                <w:right w:val="none" w:sz="0" w:space="0" w:color="auto"/>
                                                              </w:divBdr>
                                                            </w:div>
                                                            <w:div w:id="688412554">
                                                              <w:marLeft w:val="0"/>
                                                              <w:marRight w:val="0"/>
                                                              <w:marTop w:val="0"/>
                                                              <w:marBottom w:val="0"/>
                                                              <w:divBdr>
                                                                <w:top w:val="none" w:sz="0" w:space="0" w:color="auto"/>
                                                                <w:left w:val="none" w:sz="0" w:space="0" w:color="auto"/>
                                                                <w:bottom w:val="none" w:sz="0" w:space="0" w:color="auto"/>
                                                                <w:right w:val="none" w:sz="0" w:space="0" w:color="auto"/>
                                                              </w:divBdr>
                                                            </w:div>
                                                            <w:div w:id="751045705">
                                                              <w:marLeft w:val="0"/>
                                                              <w:marRight w:val="0"/>
                                                              <w:marTop w:val="0"/>
                                                              <w:marBottom w:val="0"/>
                                                              <w:divBdr>
                                                                <w:top w:val="none" w:sz="0" w:space="0" w:color="auto"/>
                                                                <w:left w:val="none" w:sz="0" w:space="0" w:color="auto"/>
                                                                <w:bottom w:val="none" w:sz="0" w:space="0" w:color="auto"/>
                                                                <w:right w:val="none" w:sz="0" w:space="0" w:color="auto"/>
                                                              </w:divBdr>
                                                            </w:div>
                                                            <w:div w:id="1042481877">
                                                              <w:marLeft w:val="0"/>
                                                              <w:marRight w:val="0"/>
                                                              <w:marTop w:val="0"/>
                                                              <w:marBottom w:val="0"/>
                                                              <w:divBdr>
                                                                <w:top w:val="none" w:sz="0" w:space="0" w:color="auto"/>
                                                                <w:left w:val="none" w:sz="0" w:space="0" w:color="auto"/>
                                                                <w:bottom w:val="none" w:sz="0" w:space="0" w:color="auto"/>
                                                                <w:right w:val="none" w:sz="0" w:space="0" w:color="auto"/>
                                                              </w:divBdr>
                                                            </w:div>
                                                            <w:div w:id="1565682343">
                                                              <w:marLeft w:val="0"/>
                                                              <w:marRight w:val="0"/>
                                                              <w:marTop w:val="0"/>
                                                              <w:marBottom w:val="0"/>
                                                              <w:divBdr>
                                                                <w:top w:val="none" w:sz="0" w:space="0" w:color="auto"/>
                                                                <w:left w:val="none" w:sz="0" w:space="0" w:color="auto"/>
                                                                <w:bottom w:val="none" w:sz="0" w:space="0" w:color="auto"/>
                                                                <w:right w:val="none" w:sz="0" w:space="0" w:color="auto"/>
                                                              </w:divBdr>
                                                            </w:div>
                                                            <w:div w:id="1824078331">
                                                              <w:marLeft w:val="0"/>
                                                              <w:marRight w:val="0"/>
                                                              <w:marTop w:val="0"/>
                                                              <w:marBottom w:val="0"/>
                                                              <w:divBdr>
                                                                <w:top w:val="none" w:sz="0" w:space="0" w:color="auto"/>
                                                                <w:left w:val="none" w:sz="0" w:space="0" w:color="auto"/>
                                                                <w:bottom w:val="none" w:sz="0" w:space="0" w:color="auto"/>
                                                                <w:right w:val="none" w:sz="0" w:space="0" w:color="auto"/>
                                                              </w:divBdr>
                                                            </w:div>
                                                            <w:div w:id="1905993273">
                                                              <w:marLeft w:val="0"/>
                                                              <w:marRight w:val="0"/>
                                                              <w:marTop w:val="0"/>
                                                              <w:marBottom w:val="0"/>
                                                              <w:divBdr>
                                                                <w:top w:val="none" w:sz="0" w:space="0" w:color="auto"/>
                                                                <w:left w:val="none" w:sz="0" w:space="0" w:color="auto"/>
                                                                <w:bottom w:val="none" w:sz="0" w:space="0" w:color="auto"/>
                                                                <w:right w:val="none" w:sz="0" w:space="0" w:color="auto"/>
                                                              </w:divBdr>
                                                            </w:div>
                                                            <w:div w:id="1972705455">
                                                              <w:marLeft w:val="0"/>
                                                              <w:marRight w:val="0"/>
                                                              <w:marTop w:val="0"/>
                                                              <w:marBottom w:val="0"/>
                                                              <w:divBdr>
                                                                <w:top w:val="none" w:sz="0" w:space="0" w:color="auto"/>
                                                                <w:left w:val="none" w:sz="0" w:space="0" w:color="auto"/>
                                                                <w:bottom w:val="none" w:sz="0" w:space="0" w:color="auto"/>
                                                                <w:right w:val="none" w:sz="0" w:space="0" w:color="auto"/>
                                                              </w:divBdr>
                                                            </w:div>
                                                            <w:div w:id="1995601001">
                                                              <w:marLeft w:val="0"/>
                                                              <w:marRight w:val="0"/>
                                                              <w:marTop w:val="0"/>
                                                              <w:marBottom w:val="0"/>
                                                              <w:divBdr>
                                                                <w:top w:val="none" w:sz="0" w:space="0" w:color="auto"/>
                                                                <w:left w:val="none" w:sz="0" w:space="0" w:color="auto"/>
                                                                <w:bottom w:val="none" w:sz="0" w:space="0" w:color="auto"/>
                                                                <w:right w:val="none" w:sz="0" w:space="0" w:color="auto"/>
                                                              </w:divBdr>
                                                            </w:div>
                                                            <w:div w:id="2074693919">
                                                              <w:marLeft w:val="0"/>
                                                              <w:marRight w:val="0"/>
                                                              <w:marTop w:val="0"/>
                                                              <w:marBottom w:val="0"/>
                                                              <w:divBdr>
                                                                <w:top w:val="none" w:sz="0" w:space="0" w:color="auto"/>
                                                                <w:left w:val="none" w:sz="0" w:space="0" w:color="auto"/>
                                                                <w:bottom w:val="none" w:sz="0" w:space="0" w:color="auto"/>
                                                                <w:right w:val="none" w:sz="0" w:space="0" w:color="auto"/>
                                                              </w:divBdr>
                                                            </w:div>
                                                            <w:div w:id="2075466014">
                                                              <w:marLeft w:val="0"/>
                                                              <w:marRight w:val="0"/>
                                                              <w:marTop w:val="0"/>
                                                              <w:marBottom w:val="0"/>
                                                              <w:divBdr>
                                                                <w:top w:val="none" w:sz="0" w:space="0" w:color="auto"/>
                                                                <w:left w:val="none" w:sz="0" w:space="0" w:color="auto"/>
                                                                <w:bottom w:val="none" w:sz="0" w:space="0" w:color="auto"/>
                                                                <w:right w:val="none" w:sz="0" w:space="0" w:color="auto"/>
                                                              </w:divBdr>
                                                            </w:div>
                                                            <w:div w:id="214172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9013788">
      <w:bodyDiv w:val="1"/>
      <w:marLeft w:val="0"/>
      <w:marRight w:val="0"/>
      <w:marTop w:val="0"/>
      <w:marBottom w:val="0"/>
      <w:divBdr>
        <w:top w:val="none" w:sz="0" w:space="0" w:color="auto"/>
        <w:left w:val="none" w:sz="0" w:space="0" w:color="auto"/>
        <w:bottom w:val="none" w:sz="0" w:space="0" w:color="auto"/>
        <w:right w:val="none" w:sz="0" w:space="0" w:color="auto"/>
      </w:divBdr>
      <w:divsChild>
        <w:div w:id="296574672">
          <w:marLeft w:val="0"/>
          <w:marRight w:val="0"/>
          <w:marTop w:val="0"/>
          <w:marBottom w:val="0"/>
          <w:divBdr>
            <w:top w:val="none" w:sz="0" w:space="0" w:color="auto"/>
            <w:left w:val="none" w:sz="0" w:space="0" w:color="auto"/>
            <w:bottom w:val="none" w:sz="0" w:space="0" w:color="auto"/>
            <w:right w:val="none" w:sz="0" w:space="0" w:color="auto"/>
          </w:divBdr>
          <w:divsChild>
            <w:div w:id="1064521097">
              <w:marLeft w:val="0"/>
              <w:marRight w:val="0"/>
              <w:marTop w:val="0"/>
              <w:marBottom w:val="0"/>
              <w:divBdr>
                <w:top w:val="none" w:sz="0" w:space="0" w:color="auto"/>
                <w:left w:val="none" w:sz="0" w:space="0" w:color="auto"/>
                <w:bottom w:val="none" w:sz="0" w:space="0" w:color="auto"/>
                <w:right w:val="none" w:sz="0" w:space="0" w:color="auto"/>
              </w:divBdr>
              <w:divsChild>
                <w:div w:id="109248644">
                  <w:marLeft w:val="0"/>
                  <w:marRight w:val="0"/>
                  <w:marTop w:val="0"/>
                  <w:marBottom w:val="0"/>
                  <w:divBdr>
                    <w:top w:val="none" w:sz="0" w:space="0" w:color="auto"/>
                    <w:left w:val="none" w:sz="0" w:space="0" w:color="auto"/>
                    <w:bottom w:val="none" w:sz="0" w:space="0" w:color="auto"/>
                    <w:right w:val="none" w:sz="0" w:space="0" w:color="auto"/>
                  </w:divBdr>
                  <w:divsChild>
                    <w:div w:id="792092565">
                      <w:marLeft w:val="0"/>
                      <w:marRight w:val="0"/>
                      <w:marTop w:val="0"/>
                      <w:marBottom w:val="0"/>
                      <w:divBdr>
                        <w:top w:val="none" w:sz="0" w:space="0" w:color="auto"/>
                        <w:left w:val="none" w:sz="0" w:space="0" w:color="auto"/>
                        <w:bottom w:val="none" w:sz="0" w:space="0" w:color="auto"/>
                        <w:right w:val="none" w:sz="0" w:space="0" w:color="auto"/>
                      </w:divBdr>
                      <w:divsChild>
                        <w:div w:id="2097090912">
                          <w:marLeft w:val="0"/>
                          <w:marRight w:val="0"/>
                          <w:marTop w:val="0"/>
                          <w:marBottom w:val="0"/>
                          <w:divBdr>
                            <w:top w:val="none" w:sz="0" w:space="0" w:color="auto"/>
                            <w:left w:val="none" w:sz="0" w:space="0" w:color="auto"/>
                            <w:bottom w:val="none" w:sz="0" w:space="0" w:color="auto"/>
                            <w:right w:val="none" w:sz="0" w:space="0" w:color="auto"/>
                          </w:divBdr>
                          <w:divsChild>
                            <w:div w:id="2009017243">
                              <w:marLeft w:val="0"/>
                              <w:marRight w:val="0"/>
                              <w:marTop w:val="0"/>
                              <w:marBottom w:val="0"/>
                              <w:divBdr>
                                <w:top w:val="none" w:sz="0" w:space="0" w:color="auto"/>
                                <w:left w:val="none" w:sz="0" w:space="0" w:color="auto"/>
                                <w:bottom w:val="none" w:sz="0" w:space="0" w:color="auto"/>
                                <w:right w:val="none" w:sz="0" w:space="0" w:color="auto"/>
                              </w:divBdr>
                              <w:divsChild>
                                <w:div w:id="868487546">
                                  <w:marLeft w:val="0"/>
                                  <w:marRight w:val="0"/>
                                  <w:marTop w:val="0"/>
                                  <w:marBottom w:val="0"/>
                                  <w:divBdr>
                                    <w:top w:val="none" w:sz="0" w:space="0" w:color="auto"/>
                                    <w:left w:val="none" w:sz="0" w:space="0" w:color="auto"/>
                                    <w:bottom w:val="none" w:sz="0" w:space="0" w:color="auto"/>
                                    <w:right w:val="none" w:sz="0" w:space="0" w:color="auto"/>
                                  </w:divBdr>
                                  <w:divsChild>
                                    <w:div w:id="637609804">
                                      <w:marLeft w:val="0"/>
                                      <w:marRight w:val="0"/>
                                      <w:marTop w:val="0"/>
                                      <w:marBottom w:val="0"/>
                                      <w:divBdr>
                                        <w:top w:val="none" w:sz="0" w:space="0" w:color="auto"/>
                                        <w:left w:val="none" w:sz="0" w:space="0" w:color="auto"/>
                                        <w:bottom w:val="none" w:sz="0" w:space="0" w:color="auto"/>
                                        <w:right w:val="none" w:sz="0" w:space="0" w:color="auto"/>
                                      </w:divBdr>
                                      <w:divsChild>
                                        <w:div w:id="925726759">
                                          <w:marLeft w:val="0"/>
                                          <w:marRight w:val="0"/>
                                          <w:marTop w:val="0"/>
                                          <w:marBottom w:val="0"/>
                                          <w:divBdr>
                                            <w:top w:val="none" w:sz="0" w:space="0" w:color="auto"/>
                                            <w:left w:val="none" w:sz="0" w:space="0" w:color="auto"/>
                                            <w:bottom w:val="none" w:sz="0" w:space="0" w:color="auto"/>
                                            <w:right w:val="none" w:sz="0" w:space="0" w:color="auto"/>
                                          </w:divBdr>
                                          <w:divsChild>
                                            <w:div w:id="442577538">
                                              <w:marLeft w:val="0"/>
                                              <w:marRight w:val="0"/>
                                              <w:marTop w:val="0"/>
                                              <w:marBottom w:val="0"/>
                                              <w:divBdr>
                                                <w:top w:val="none" w:sz="0" w:space="0" w:color="auto"/>
                                                <w:left w:val="none" w:sz="0" w:space="0" w:color="auto"/>
                                                <w:bottom w:val="none" w:sz="0" w:space="0" w:color="auto"/>
                                                <w:right w:val="none" w:sz="0" w:space="0" w:color="auto"/>
                                              </w:divBdr>
                                              <w:divsChild>
                                                <w:div w:id="602349287">
                                                  <w:marLeft w:val="0"/>
                                                  <w:marRight w:val="0"/>
                                                  <w:marTop w:val="0"/>
                                                  <w:marBottom w:val="0"/>
                                                  <w:divBdr>
                                                    <w:top w:val="none" w:sz="0" w:space="0" w:color="auto"/>
                                                    <w:left w:val="none" w:sz="0" w:space="0" w:color="auto"/>
                                                    <w:bottom w:val="none" w:sz="0" w:space="0" w:color="auto"/>
                                                    <w:right w:val="none" w:sz="0" w:space="0" w:color="auto"/>
                                                  </w:divBdr>
                                                  <w:divsChild>
                                                    <w:div w:id="443429569">
                                                      <w:marLeft w:val="0"/>
                                                      <w:marRight w:val="0"/>
                                                      <w:marTop w:val="0"/>
                                                      <w:marBottom w:val="0"/>
                                                      <w:divBdr>
                                                        <w:top w:val="none" w:sz="0" w:space="0" w:color="auto"/>
                                                        <w:left w:val="none" w:sz="0" w:space="0" w:color="auto"/>
                                                        <w:bottom w:val="none" w:sz="0" w:space="0" w:color="auto"/>
                                                        <w:right w:val="none" w:sz="0" w:space="0" w:color="auto"/>
                                                      </w:divBdr>
                                                      <w:divsChild>
                                                        <w:div w:id="15991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1714985">
      <w:bodyDiv w:val="1"/>
      <w:marLeft w:val="0"/>
      <w:marRight w:val="0"/>
      <w:marTop w:val="0"/>
      <w:marBottom w:val="0"/>
      <w:divBdr>
        <w:top w:val="none" w:sz="0" w:space="0" w:color="auto"/>
        <w:left w:val="none" w:sz="0" w:space="0" w:color="auto"/>
        <w:bottom w:val="none" w:sz="0" w:space="0" w:color="auto"/>
        <w:right w:val="none" w:sz="0" w:space="0" w:color="auto"/>
      </w:divBdr>
      <w:divsChild>
        <w:div w:id="162136108">
          <w:marLeft w:val="0"/>
          <w:marRight w:val="0"/>
          <w:marTop w:val="0"/>
          <w:marBottom w:val="0"/>
          <w:divBdr>
            <w:top w:val="none" w:sz="0" w:space="0" w:color="auto"/>
            <w:left w:val="none" w:sz="0" w:space="0" w:color="auto"/>
            <w:bottom w:val="none" w:sz="0" w:space="0" w:color="auto"/>
            <w:right w:val="none" w:sz="0" w:space="0" w:color="auto"/>
          </w:divBdr>
        </w:div>
        <w:div w:id="572815057">
          <w:marLeft w:val="0"/>
          <w:marRight w:val="0"/>
          <w:marTop w:val="0"/>
          <w:marBottom w:val="0"/>
          <w:divBdr>
            <w:top w:val="none" w:sz="0" w:space="0" w:color="auto"/>
            <w:left w:val="none" w:sz="0" w:space="0" w:color="auto"/>
            <w:bottom w:val="none" w:sz="0" w:space="0" w:color="auto"/>
            <w:right w:val="none" w:sz="0" w:space="0" w:color="auto"/>
          </w:divBdr>
        </w:div>
      </w:divsChild>
    </w:div>
    <w:div w:id="1843855498">
      <w:bodyDiv w:val="1"/>
      <w:marLeft w:val="0"/>
      <w:marRight w:val="0"/>
      <w:marTop w:val="0"/>
      <w:marBottom w:val="0"/>
      <w:divBdr>
        <w:top w:val="none" w:sz="0" w:space="0" w:color="auto"/>
        <w:left w:val="none" w:sz="0" w:space="0" w:color="auto"/>
        <w:bottom w:val="none" w:sz="0" w:space="0" w:color="auto"/>
        <w:right w:val="none" w:sz="0" w:space="0" w:color="auto"/>
      </w:divBdr>
      <w:divsChild>
        <w:div w:id="300308282">
          <w:marLeft w:val="0"/>
          <w:marRight w:val="0"/>
          <w:marTop w:val="0"/>
          <w:marBottom w:val="0"/>
          <w:divBdr>
            <w:top w:val="none" w:sz="0" w:space="0" w:color="auto"/>
            <w:left w:val="none" w:sz="0" w:space="0" w:color="auto"/>
            <w:bottom w:val="none" w:sz="0" w:space="0" w:color="auto"/>
            <w:right w:val="none" w:sz="0" w:space="0" w:color="auto"/>
          </w:divBdr>
          <w:divsChild>
            <w:div w:id="1688286098">
              <w:marLeft w:val="0"/>
              <w:marRight w:val="0"/>
              <w:marTop w:val="0"/>
              <w:marBottom w:val="0"/>
              <w:divBdr>
                <w:top w:val="none" w:sz="0" w:space="0" w:color="auto"/>
                <w:left w:val="none" w:sz="0" w:space="0" w:color="auto"/>
                <w:bottom w:val="none" w:sz="0" w:space="0" w:color="auto"/>
                <w:right w:val="none" w:sz="0" w:space="0" w:color="auto"/>
              </w:divBdr>
              <w:divsChild>
                <w:div w:id="207256294">
                  <w:marLeft w:val="0"/>
                  <w:marRight w:val="0"/>
                  <w:marTop w:val="0"/>
                  <w:marBottom w:val="0"/>
                  <w:divBdr>
                    <w:top w:val="none" w:sz="0" w:space="0" w:color="auto"/>
                    <w:left w:val="none" w:sz="0" w:space="0" w:color="auto"/>
                    <w:bottom w:val="none" w:sz="0" w:space="0" w:color="auto"/>
                    <w:right w:val="none" w:sz="0" w:space="0" w:color="auto"/>
                  </w:divBdr>
                  <w:divsChild>
                    <w:div w:id="1832987324">
                      <w:marLeft w:val="0"/>
                      <w:marRight w:val="0"/>
                      <w:marTop w:val="0"/>
                      <w:marBottom w:val="0"/>
                      <w:divBdr>
                        <w:top w:val="none" w:sz="0" w:space="0" w:color="auto"/>
                        <w:left w:val="none" w:sz="0" w:space="0" w:color="auto"/>
                        <w:bottom w:val="none" w:sz="0" w:space="0" w:color="auto"/>
                        <w:right w:val="none" w:sz="0" w:space="0" w:color="auto"/>
                      </w:divBdr>
                      <w:divsChild>
                        <w:div w:id="1691447837">
                          <w:marLeft w:val="0"/>
                          <w:marRight w:val="0"/>
                          <w:marTop w:val="0"/>
                          <w:marBottom w:val="0"/>
                          <w:divBdr>
                            <w:top w:val="none" w:sz="0" w:space="0" w:color="auto"/>
                            <w:left w:val="none" w:sz="0" w:space="0" w:color="auto"/>
                            <w:bottom w:val="none" w:sz="0" w:space="0" w:color="auto"/>
                            <w:right w:val="none" w:sz="0" w:space="0" w:color="auto"/>
                          </w:divBdr>
                          <w:divsChild>
                            <w:div w:id="1320504478">
                              <w:marLeft w:val="0"/>
                              <w:marRight w:val="0"/>
                              <w:marTop w:val="0"/>
                              <w:marBottom w:val="0"/>
                              <w:divBdr>
                                <w:top w:val="none" w:sz="0" w:space="0" w:color="auto"/>
                                <w:left w:val="none" w:sz="0" w:space="0" w:color="auto"/>
                                <w:bottom w:val="none" w:sz="0" w:space="0" w:color="auto"/>
                                <w:right w:val="none" w:sz="0" w:space="0" w:color="auto"/>
                              </w:divBdr>
                              <w:divsChild>
                                <w:div w:id="166676674">
                                  <w:marLeft w:val="0"/>
                                  <w:marRight w:val="0"/>
                                  <w:marTop w:val="0"/>
                                  <w:marBottom w:val="0"/>
                                  <w:divBdr>
                                    <w:top w:val="none" w:sz="0" w:space="0" w:color="auto"/>
                                    <w:left w:val="none" w:sz="0" w:space="0" w:color="auto"/>
                                    <w:bottom w:val="none" w:sz="0" w:space="0" w:color="auto"/>
                                    <w:right w:val="none" w:sz="0" w:space="0" w:color="auto"/>
                                  </w:divBdr>
                                  <w:divsChild>
                                    <w:div w:id="1218515209">
                                      <w:marLeft w:val="0"/>
                                      <w:marRight w:val="0"/>
                                      <w:marTop w:val="0"/>
                                      <w:marBottom w:val="0"/>
                                      <w:divBdr>
                                        <w:top w:val="none" w:sz="0" w:space="0" w:color="auto"/>
                                        <w:left w:val="none" w:sz="0" w:space="0" w:color="auto"/>
                                        <w:bottom w:val="none" w:sz="0" w:space="0" w:color="auto"/>
                                        <w:right w:val="none" w:sz="0" w:space="0" w:color="auto"/>
                                      </w:divBdr>
                                      <w:divsChild>
                                        <w:div w:id="1349721932">
                                          <w:marLeft w:val="0"/>
                                          <w:marRight w:val="0"/>
                                          <w:marTop w:val="0"/>
                                          <w:marBottom w:val="0"/>
                                          <w:divBdr>
                                            <w:top w:val="none" w:sz="0" w:space="0" w:color="auto"/>
                                            <w:left w:val="none" w:sz="0" w:space="0" w:color="auto"/>
                                            <w:bottom w:val="none" w:sz="0" w:space="0" w:color="auto"/>
                                            <w:right w:val="none" w:sz="0" w:space="0" w:color="auto"/>
                                          </w:divBdr>
                                          <w:divsChild>
                                            <w:div w:id="922684789">
                                              <w:marLeft w:val="0"/>
                                              <w:marRight w:val="0"/>
                                              <w:marTop w:val="0"/>
                                              <w:marBottom w:val="0"/>
                                              <w:divBdr>
                                                <w:top w:val="none" w:sz="0" w:space="0" w:color="auto"/>
                                                <w:left w:val="none" w:sz="0" w:space="0" w:color="auto"/>
                                                <w:bottom w:val="none" w:sz="0" w:space="0" w:color="auto"/>
                                                <w:right w:val="none" w:sz="0" w:space="0" w:color="auto"/>
                                              </w:divBdr>
                                              <w:divsChild>
                                                <w:div w:id="1610889798">
                                                  <w:marLeft w:val="0"/>
                                                  <w:marRight w:val="0"/>
                                                  <w:marTop w:val="0"/>
                                                  <w:marBottom w:val="0"/>
                                                  <w:divBdr>
                                                    <w:top w:val="none" w:sz="0" w:space="0" w:color="auto"/>
                                                    <w:left w:val="none" w:sz="0" w:space="0" w:color="auto"/>
                                                    <w:bottom w:val="none" w:sz="0" w:space="0" w:color="auto"/>
                                                    <w:right w:val="none" w:sz="0" w:space="0" w:color="auto"/>
                                                  </w:divBdr>
                                                  <w:divsChild>
                                                    <w:div w:id="522981209">
                                                      <w:marLeft w:val="0"/>
                                                      <w:marRight w:val="0"/>
                                                      <w:marTop w:val="0"/>
                                                      <w:marBottom w:val="0"/>
                                                      <w:divBdr>
                                                        <w:top w:val="none" w:sz="0" w:space="0" w:color="auto"/>
                                                        <w:left w:val="none" w:sz="0" w:space="0" w:color="auto"/>
                                                        <w:bottom w:val="none" w:sz="0" w:space="0" w:color="auto"/>
                                                        <w:right w:val="none" w:sz="0" w:space="0" w:color="auto"/>
                                                      </w:divBdr>
                                                      <w:divsChild>
                                                        <w:div w:id="2096318430">
                                                          <w:marLeft w:val="0"/>
                                                          <w:marRight w:val="0"/>
                                                          <w:marTop w:val="0"/>
                                                          <w:marBottom w:val="0"/>
                                                          <w:divBdr>
                                                            <w:top w:val="none" w:sz="0" w:space="0" w:color="auto"/>
                                                            <w:left w:val="none" w:sz="0" w:space="0" w:color="auto"/>
                                                            <w:bottom w:val="none" w:sz="0" w:space="0" w:color="auto"/>
                                                            <w:right w:val="none" w:sz="0" w:space="0" w:color="auto"/>
                                                          </w:divBdr>
                                                          <w:divsChild>
                                                            <w:div w:id="59632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2735259">
      <w:bodyDiv w:val="1"/>
      <w:marLeft w:val="0"/>
      <w:marRight w:val="0"/>
      <w:marTop w:val="0"/>
      <w:marBottom w:val="0"/>
      <w:divBdr>
        <w:top w:val="none" w:sz="0" w:space="0" w:color="auto"/>
        <w:left w:val="none" w:sz="0" w:space="0" w:color="auto"/>
        <w:bottom w:val="none" w:sz="0" w:space="0" w:color="auto"/>
        <w:right w:val="none" w:sz="0" w:space="0" w:color="auto"/>
      </w:divBdr>
    </w:div>
    <w:div w:id="2019312341">
      <w:bodyDiv w:val="1"/>
      <w:marLeft w:val="0"/>
      <w:marRight w:val="0"/>
      <w:marTop w:val="0"/>
      <w:marBottom w:val="0"/>
      <w:divBdr>
        <w:top w:val="none" w:sz="0" w:space="0" w:color="auto"/>
        <w:left w:val="none" w:sz="0" w:space="0" w:color="auto"/>
        <w:bottom w:val="none" w:sz="0" w:space="0" w:color="auto"/>
        <w:right w:val="none" w:sz="0" w:space="0" w:color="auto"/>
      </w:divBdr>
      <w:divsChild>
        <w:div w:id="760680035">
          <w:marLeft w:val="0"/>
          <w:marRight w:val="0"/>
          <w:marTop w:val="0"/>
          <w:marBottom w:val="0"/>
          <w:divBdr>
            <w:top w:val="none" w:sz="0" w:space="0" w:color="auto"/>
            <w:left w:val="none" w:sz="0" w:space="0" w:color="auto"/>
            <w:bottom w:val="none" w:sz="0" w:space="0" w:color="auto"/>
            <w:right w:val="none" w:sz="0" w:space="0" w:color="auto"/>
          </w:divBdr>
          <w:divsChild>
            <w:div w:id="1019501319">
              <w:marLeft w:val="0"/>
              <w:marRight w:val="0"/>
              <w:marTop w:val="0"/>
              <w:marBottom w:val="0"/>
              <w:divBdr>
                <w:top w:val="none" w:sz="0" w:space="0" w:color="auto"/>
                <w:left w:val="none" w:sz="0" w:space="0" w:color="auto"/>
                <w:bottom w:val="none" w:sz="0" w:space="0" w:color="auto"/>
                <w:right w:val="none" w:sz="0" w:space="0" w:color="auto"/>
              </w:divBdr>
              <w:divsChild>
                <w:div w:id="1516991161">
                  <w:marLeft w:val="0"/>
                  <w:marRight w:val="0"/>
                  <w:marTop w:val="0"/>
                  <w:marBottom w:val="0"/>
                  <w:divBdr>
                    <w:top w:val="none" w:sz="0" w:space="0" w:color="auto"/>
                    <w:left w:val="none" w:sz="0" w:space="0" w:color="auto"/>
                    <w:bottom w:val="none" w:sz="0" w:space="0" w:color="auto"/>
                    <w:right w:val="none" w:sz="0" w:space="0" w:color="auto"/>
                  </w:divBdr>
                  <w:divsChild>
                    <w:div w:id="2081245518">
                      <w:marLeft w:val="0"/>
                      <w:marRight w:val="0"/>
                      <w:marTop w:val="0"/>
                      <w:marBottom w:val="0"/>
                      <w:divBdr>
                        <w:top w:val="none" w:sz="0" w:space="0" w:color="auto"/>
                        <w:left w:val="none" w:sz="0" w:space="0" w:color="auto"/>
                        <w:bottom w:val="none" w:sz="0" w:space="0" w:color="auto"/>
                        <w:right w:val="none" w:sz="0" w:space="0" w:color="auto"/>
                      </w:divBdr>
                      <w:divsChild>
                        <w:div w:id="1215044169">
                          <w:marLeft w:val="0"/>
                          <w:marRight w:val="0"/>
                          <w:marTop w:val="0"/>
                          <w:marBottom w:val="0"/>
                          <w:divBdr>
                            <w:top w:val="none" w:sz="0" w:space="0" w:color="auto"/>
                            <w:left w:val="none" w:sz="0" w:space="0" w:color="auto"/>
                            <w:bottom w:val="none" w:sz="0" w:space="0" w:color="auto"/>
                            <w:right w:val="none" w:sz="0" w:space="0" w:color="auto"/>
                          </w:divBdr>
                          <w:divsChild>
                            <w:div w:id="650333868">
                              <w:marLeft w:val="0"/>
                              <w:marRight w:val="0"/>
                              <w:marTop w:val="0"/>
                              <w:marBottom w:val="0"/>
                              <w:divBdr>
                                <w:top w:val="none" w:sz="0" w:space="0" w:color="auto"/>
                                <w:left w:val="none" w:sz="0" w:space="0" w:color="auto"/>
                                <w:bottom w:val="none" w:sz="0" w:space="0" w:color="auto"/>
                                <w:right w:val="none" w:sz="0" w:space="0" w:color="auto"/>
                              </w:divBdr>
                              <w:divsChild>
                                <w:div w:id="210919458">
                                  <w:marLeft w:val="0"/>
                                  <w:marRight w:val="0"/>
                                  <w:marTop w:val="0"/>
                                  <w:marBottom w:val="0"/>
                                  <w:divBdr>
                                    <w:top w:val="none" w:sz="0" w:space="0" w:color="auto"/>
                                    <w:left w:val="none" w:sz="0" w:space="0" w:color="auto"/>
                                    <w:bottom w:val="none" w:sz="0" w:space="0" w:color="auto"/>
                                    <w:right w:val="none" w:sz="0" w:space="0" w:color="auto"/>
                                  </w:divBdr>
                                  <w:divsChild>
                                    <w:div w:id="1773698924">
                                      <w:marLeft w:val="0"/>
                                      <w:marRight w:val="0"/>
                                      <w:marTop w:val="0"/>
                                      <w:marBottom w:val="0"/>
                                      <w:divBdr>
                                        <w:top w:val="none" w:sz="0" w:space="0" w:color="auto"/>
                                        <w:left w:val="none" w:sz="0" w:space="0" w:color="auto"/>
                                        <w:bottom w:val="none" w:sz="0" w:space="0" w:color="auto"/>
                                        <w:right w:val="none" w:sz="0" w:space="0" w:color="auto"/>
                                      </w:divBdr>
                                      <w:divsChild>
                                        <w:div w:id="1869484253">
                                          <w:marLeft w:val="0"/>
                                          <w:marRight w:val="0"/>
                                          <w:marTop w:val="0"/>
                                          <w:marBottom w:val="0"/>
                                          <w:divBdr>
                                            <w:top w:val="none" w:sz="0" w:space="0" w:color="auto"/>
                                            <w:left w:val="none" w:sz="0" w:space="0" w:color="auto"/>
                                            <w:bottom w:val="none" w:sz="0" w:space="0" w:color="auto"/>
                                            <w:right w:val="none" w:sz="0" w:space="0" w:color="auto"/>
                                          </w:divBdr>
                                          <w:divsChild>
                                            <w:div w:id="682362056">
                                              <w:marLeft w:val="0"/>
                                              <w:marRight w:val="0"/>
                                              <w:marTop w:val="0"/>
                                              <w:marBottom w:val="0"/>
                                              <w:divBdr>
                                                <w:top w:val="none" w:sz="0" w:space="0" w:color="auto"/>
                                                <w:left w:val="none" w:sz="0" w:space="0" w:color="auto"/>
                                                <w:bottom w:val="none" w:sz="0" w:space="0" w:color="auto"/>
                                                <w:right w:val="none" w:sz="0" w:space="0" w:color="auto"/>
                                              </w:divBdr>
                                              <w:divsChild>
                                                <w:div w:id="1854225760">
                                                  <w:marLeft w:val="0"/>
                                                  <w:marRight w:val="0"/>
                                                  <w:marTop w:val="0"/>
                                                  <w:marBottom w:val="0"/>
                                                  <w:divBdr>
                                                    <w:top w:val="none" w:sz="0" w:space="0" w:color="auto"/>
                                                    <w:left w:val="none" w:sz="0" w:space="0" w:color="auto"/>
                                                    <w:bottom w:val="none" w:sz="0" w:space="0" w:color="auto"/>
                                                    <w:right w:val="none" w:sz="0" w:space="0" w:color="auto"/>
                                                  </w:divBdr>
                                                  <w:divsChild>
                                                    <w:div w:id="1772234421">
                                                      <w:marLeft w:val="0"/>
                                                      <w:marRight w:val="0"/>
                                                      <w:marTop w:val="0"/>
                                                      <w:marBottom w:val="0"/>
                                                      <w:divBdr>
                                                        <w:top w:val="none" w:sz="0" w:space="0" w:color="auto"/>
                                                        <w:left w:val="none" w:sz="0" w:space="0" w:color="auto"/>
                                                        <w:bottom w:val="none" w:sz="0" w:space="0" w:color="auto"/>
                                                        <w:right w:val="none" w:sz="0" w:space="0" w:color="auto"/>
                                                      </w:divBdr>
                                                      <w:divsChild>
                                                        <w:div w:id="141821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04907995">
      <w:bodyDiv w:val="1"/>
      <w:marLeft w:val="0"/>
      <w:marRight w:val="0"/>
      <w:marTop w:val="0"/>
      <w:marBottom w:val="0"/>
      <w:divBdr>
        <w:top w:val="none" w:sz="0" w:space="0" w:color="auto"/>
        <w:left w:val="none" w:sz="0" w:space="0" w:color="auto"/>
        <w:bottom w:val="none" w:sz="0" w:space="0" w:color="auto"/>
        <w:right w:val="none" w:sz="0" w:space="0" w:color="auto"/>
      </w:divBdr>
    </w:div>
    <w:div w:id="2105296142">
      <w:bodyDiv w:val="1"/>
      <w:marLeft w:val="0"/>
      <w:marRight w:val="0"/>
      <w:marTop w:val="0"/>
      <w:marBottom w:val="0"/>
      <w:divBdr>
        <w:top w:val="none" w:sz="0" w:space="0" w:color="auto"/>
        <w:left w:val="none" w:sz="0" w:space="0" w:color="auto"/>
        <w:bottom w:val="none" w:sz="0" w:space="0" w:color="auto"/>
        <w:right w:val="none" w:sz="0" w:space="0" w:color="auto"/>
      </w:divBdr>
      <w:divsChild>
        <w:div w:id="1562978774">
          <w:marLeft w:val="0"/>
          <w:marRight w:val="0"/>
          <w:marTop w:val="0"/>
          <w:marBottom w:val="0"/>
          <w:divBdr>
            <w:top w:val="none" w:sz="0" w:space="0" w:color="auto"/>
            <w:left w:val="none" w:sz="0" w:space="0" w:color="auto"/>
            <w:bottom w:val="none" w:sz="0" w:space="0" w:color="auto"/>
            <w:right w:val="none" w:sz="0" w:space="0" w:color="auto"/>
          </w:divBdr>
          <w:divsChild>
            <w:div w:id="196360815">
              <w:marLeft w:val="0"/>
              <w:marRight w:val="0"/>
              <w:marTop w:val="0"/>
              <w:marBottom w:val="0"/>
              <w:divBdr>
                <w:top w:val="none" w:sz="0" w:space="0" w:color="auto"/>
                <w:left w:val="none" w:sz="0" w:space="0" w:color="auto"/>
                <w:bottom w:val="none" w:sz="0" w:space="0" w:color="auto"/>
                <w:right w:val="none" w:sz="0" w:space="0" w:color="auto"/>
              </w:divBdr>
              <w:divsChild>
                <w:div w:id="555627067">
                  <w:marLeft w:val="0"/>
                  <w:marRight w:val="0"/>
                  <w:marTop w:val="0"/>
                  <w:marBottom w:val="0"/>
                  <w:divBdr>
                    <w:top w:val="none" w:sz="0" w:space="0" w:color="auto"/>
                    <w:left w:val="none" w:sz="0" w:space="0" w:color="auto"/>
                    <w:bottom w:val="none" w:sz="0" w:space="0" w:color="auto"/>
                    <w:right w:val="none" w:sz="0" w:space="0" w:color="auto"/>
                  </w:divBdr>
                  <w:divsChild>
                    <w:div w:id="1276596891">
                      <w:marLeft w:val="0"/>
                      <w:marRight w:val="0"/>
                      <w:marTop w:val="0"/>
                      <w:marBottom w:val="0"/>
                      <w:divBdr>
                        <w:top w:val="none" w:sz="0" w:space="0" w:color="auto"/>
                        <w:left w:val="none" w:sz="0" w:space="0" w:color="auto"/>
                        <w:bottom w:val="none" w:sz="0" w:space="0" w:color="auto"/>
                        <w:right w:val="none" w:sz="0" w:space="0" w:color="auto"/>
                      </w:divBdr>
                      <w:divsChild>
                        <w:div w:id="328559709">
                          <w:marLeft w:val="0"/>
                          <w:marRight w:val="0"/>
                          <w:marTop w:val="0"/>
                          <w:marBottom w:val="0"/>
                          <w:divBdr>
                            <w:top w:val="none" w:sz="0" w:space="0" w:color="auto"/>
                            <w:left w:val="none" w:sz="0" w:space="0" w:color="auto"/>
                            <w:bottom w:val="none" w:sz="0" w:space="0" w:color="auto"/>
                            <w:right w:val="none" w:sz="0" w:space="0" w:color="auto"/>
                          </w:divBdr>
                          <w:divsChild>
                            <w:div w:id="1821071760">
                              <w:marLeft w:val="0"/>
                              <w:marRight w:val="0"/>
                              <w:marTop w:val="0"/>
                              <w:marBottom w:val="0"/>
                              <w:divBdr>
                                <w:top w:val="none" w:sz="0" w:space="0" w:color="auto"/>
                                <w:left w:val="none" w:sz="0" w:space="0" w:color="auto"/>
                                <w:bottom w:val="none" w:sz="0" w:space="0" w:color="auto"/>
                                <w:right w:val="none" w:sz="0" w:space="0" w:color="auto"/>
                              </w:divBdr>
                              <w:divsChild>
                                <w:div w:id="1825317977">
                                  <w:marLeft w:val="0"/>
                                  <w:marRight w:val="0"/>
                                  <w:marTop w:val="0"/>
                                  <w:marBottom w:val="0"/>
                                  <w:divBdr>
                                    <w:top w:val="none" w:sz="0" w:space="0" w:color="auto"/>
                                    <w:left w:val="none" w:sz="0" w:space="0" w:color="auto"/>
                                    <w:bottom w:val="none" w:sz="0" w:space="0" w:color="auto"/>
                                    <w:right w:val="none" w:sz="0" w:space="0" w:color="auto"/>
                                  </w:divBdr>
                                  <w:divsChild>
                                    <w:div w:id="390690233">
                                      <w:marLeft w:val="0"/>
                                      <w:marRight w:val="0"/>
                                      <w:marTop w:val="0"/>
                                      <w:marBottom w:val="0"/>
                                      <w:divBdr>
                                        <w:top w:val="none" w:sz="0" w:space="0" w:color="auto"/>
                                        <w:left w:val="none" w:sz="0" w:space="0" w:color="auto"/>
                                        <w:bottom w:val="none" w:sz="0" w:space="0" w:color="auto"/>
                                        <w:right w:val="none" w:sz="0" w:space="0" w:color="auto"/>
                                      </w:divBdr>
                                      <w:divsChild>
                                        <w:div w:id="1304772786">
                                          <w:marLeft w:val="0"/>
                                          <w:marRight w:val="0"/>
                                          <w:marTop w:val="0"/>
                                          <w:marBottom w:val="0"/>
                                          <w:divBdr>
                                            <w:top w:val="none" w:sz="0" w:space="0" w:color="auto"/>
                                            <w:left w:val="none" w:sz="0" w:space="0" w:color="auto"/>
                                            <w:bottom w:val="none" w:sz="0" w:space="0" w:color="auto"/>
                                            <w:right w:val="none" w:sz="0" w:space="0" w:color="auto"/>
                                          </w:divBdr>
                                          <w:divsChild>
                                            <w:div w:id="317850119">
                                              <w:marLeft w:val="0"/>
                                              <w:marRight w:val="0"/>
                                              <w:marTop w:val="0"/>
                                              <w:marBottom w:val="0"/>
                                              <w:divBdr>
                                                <w:top w:val="none" w:sz="0" w:space="0" w:color="auto"/>
                                                <w:left w:val="none" w:sz="0" w:space="0" w:color="auto"/>
                                                <w:bottom w:val="none" w:sz="0" w:space="0" w:color="auto"/>
                                                <w:right w:val="none" w:sz="0" w:space="0" w:color="auto"/>
                                              </w:divBdr>
                                              <w:divsChild>
                                                <w:div w:id="613905783">
                                                  <w:marLeft w:val="0"/>
                                                  <w:marRight w:val="0"/>
                                                  <w:marTop w:val="0"/>
                                                  <w:marBottom w:val="0"/>
                                                  <w:divBdr>
                                                    <w:top w:val="none" w:sz="0" w:space="0" w:color="auto"/>
                                                    <w:left w:val="none" w:sz="0" w:space="0" w:color="auto"/>
                                                    <w:bottom w:val="none" w:sz="0" w:space="0" w:color="auto"/>
                                                    <w:right w:val="none" w:sz="0" w:space="0" w:color="auto"/>
                                                  </w:divBdr>
                                                  <w:divsChild>
                                                    <w:div w:id="781916690">
                                                      <w:marLeft w:val="0"/>
                                                      <w:marRight w:val="0"/>
                                                      <w:marTop w:val="0"/>
                                                      <w:marBottom w:val="0"/>
                                                      <w:divBdr>
                                                        <w:top w:val="none" w:sz="0" w:space="0" w:color="auto"/>
                                                        <w:left w:val="none" w:sz="0" w:space="0" w:color="auto"/>
                                                        <w:bottom w:val="none" w:sz="0" w:space="0" w:color="auto"/>
                                                        <w:right w:val="none" w:sz="0" w:space="0" w:color="auto"/>
                                                      </w:divBdr>
                                                      <w:divsChild>
                                                        <w:div w:id="810365933">
                                                          <w:marLeft w:val="0"/>
                                                          <w:marRight w:val="0"/>
                                                          <w:marTop w:val="0"/>
                                                          <w:marBottom w:val="0"/>
                                                          <w:divBdr>
                                                            <w:top w:val="none" w:sz="0" w:space="0" w:color="auto"/>
                                                            <w:left w:val="none" w:sz="0" w:space="0" w:color="auto"/>
                                                            <w:bottom w:val="none" w:sz="0" w:space="0" w:color="auto"/>
                                                            <w:right w:val="none" w:sz="0" w:space="0" w:color="auto"/>
                                                          </w:divBdr>
                                                          <w:divsChild>
                                                            <w:div w:id="586887581">
                                                              <w:marLeft w:val="0"/>
                                                              <w:marRight w:val="0"/>
                                                              <w:marTop w:val="0"/>
                                                              <w:marBottom w:val="0"/>
                                                              <w:divBdr>
                                                                <w:top w:val="none" w:sz="0" w:space="0" w:color="auto"/>
                                                                <w:left w:val="none" w:sz="0" w:space="0" w:color="auto"/>
                                                                <w:bottom w:val="none" w:sz="0" w:space="0" w:color="auto"/>
                                                                <w:right w:val="none" w:sz="0" w:space="0" w:color="auto"/>
                                                              </w:divBdr>
                                                            </w:div>
                                                            <w:div w:id="1586919263">
                                                              <w:marLeft w:val="0"/>
                                                              <w:marRight w:val="0"/>
                                                              <w:marTop w:val="0"/>
                                                              <w:marBottom w:val="0"/>
                                                              <w:divBdr>
                                                                <w:top w:val="none" w:sz="0" w:space="0" w:color="auto"/>
                                                                <w:left w:val="none" w:sz="0" w:space="0" w:color="auto"/>
                                                                <w:bottom w:val="none" w:sz="0" w:space="0" w:color="auto"/>
                                                                <w:right w:val="none" w:sz="0" w:space="0" w:color="auto"/>
                                                              </w:divBdr>
                                                            </w:div>
                                                            <w:div w:id="176006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949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aphatsaint@yahoo.com" TargetMode="Externa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celebrationpublications.org/system/files/graphics/October%2028%20Final.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D24B28-7C7E-4E7C-BC36-799814B48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82</Words>
  <Characters>559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hurch</Company>
  <LinksUpToDate>false</LinksUpToDate>
  <CharactersWithSpaces>6568</CharactersWithSpaces>
  <SharedDoc>false</SharedDoc>
  <HLinks>
    <vt:vector size="18" baseType="variant">
      <vt:variant>
        <vt:i4>7340117</vt:i4>
      </vt:variant>
      <vt:variant>
        <vt:i4>3</vt:i4>
      </vt:variant>
      <vt:variant>
        <vt:i4>0</vt:i4>
      </vt:variant>
      <vt:variant>
        <vt:i4>5</vt:i4>
      </vt:variant>
      <vt:variant>
        <vt:lpwstr>mailto:mrskosentowski@aol.com</vt:lpwstr>
      </vt:variant>
      <vt:variant>
        <vt:lpwstr/>
      </vt:variant>
      <vt:variant>
        <vt:i4>7602264</vt:i4>
      </vt:variant>
      <vt:variant>
        <vt:i4>0</vt:i4>
      </vt:variant>
      <vt:variant>
        <vt:i4>0</vt:i4>
      </vt:variant>
      <vt:variant>
        <vt:i4>5</vt:i4>
      </vt:variant>
      <vt:variant>
        <vt:lpwstr>mailto:josaphatsaint@yahoo.com</vt:lpwstr>
      </vt:variant>
      <vt:variant>
        <vt:lpwstr/>
      </vt:variant>
      <vt:variant>
        <vt:i4>6160403</vt:i4>
      </vt:variant>
      <vt:variant>
        <vt:i4>-1</vt:i4>
      </vt:variant>
      <vt:variant>
        <vt:i4>1072</vt:i4>
      </vt:variant>
      <vt:variant>
        <vt:i4>4</vt:i4>
      </vt:variant>
      <vt:variant>
        <vt:lpwstr>http://www.celebrationpublications.org/sites/default/files/graphics/July 23 Final.jp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Josaphat</dc:creator>
  <cp:lastModifiedBy>User</cp:lastModifiedBy>
  <cp:revision>2</cp:revision>
  <cp:lastPrinted>2018-10-23T15:17:00Z</cp:lastPrinted>
  <dcterms:created xsi:type="dcterms:W3CDTF">2018-10-28T17:50:00Z</dcterms:created>
  <dcterms:modified xsi:type="dcterms:W3CDTF">2018-10-28T17:50:00Z</dcterms:modified>
</cp:coreProperties>
</file>